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B7ACD" w14:textId="77777777" w:rsidR="00DC68D2" w:rsidRPr="004E7CFB" w:rsidRDefault="00DC68D2" w:rsidP="00DC68D2">
      <w:pPr>
        <w:autoSpaceDE w:val="0"/>
        <w:autoSpaceDN w:val="0"/>
        <w:spacing w:after="0" w:line="240" w:lineRule="auto"/>
        <w:jc w:val="center"/>
        <w:rPr>
          <w:rFonts w:ascii="Arial" w:eastAsia="Times New Roman" w:hAnsi="Arial" w:cs="Arial"/>
          <w:b/>
          <w:bCs/>
          <w:sz w:val="32"/>
          <w:szCs w:val="32"/>
        </w:rPr>
      </w:pPr>
      <w:r w:rsidRPr="004E7CFB">
        <w:rPr>
          <w:rFonts w:ascii="Arial" w:eastAsia="Times New Roman" w:hAnsi="Arial" w:cs="Arial"/>
          <w:b/>
          <w:bCs/>
          <w:sz w:val="32"/>
          <w:szCs w:val="32"/>
        </w:rPr>
        <w:t>STATE OF MAINE</w:t>
      </w:r>
    </w:p>
    <w:p w14:paraId="0592C43F" w14:textId="77777777" w:rsidR="00DC68D2" w:rsidRPr="004E7CFB" w:rsidRDefault="00DC68D2" w:rsidP="00DC68D2">
      <w:pPr>
        <w:autoSpaceDE w:val="0"/>
        <w:autoSpaceDN w:val="0"/>
        <w:spacing w:after="0" w:line="240" w:lineRule="auto"/>
        <w:jc w:val="center"/>
        <w:rPr>
          <w:rFonts w:ascii="Arial" w:eastAsia="Times New Roman" w:hAnsi="Arial" w:cs="Arial"/>
          <w:b/>
          <w:bCs/>
          <w:sz w:val="32"/>
          <w:szCs w:val="32"/>
        </w:rPr>
      </w:pPr>
      <w:r w:rsidRPr="004E7CFB">
        <w:rPr>
          <w:rFonts w:ascii="Arial" w:eastAsia="Times New Roman" w:hAnsi="Arial" w:cs="Arial"/>
          <w:b/>
          <w:bCs/>
          <w:sz w:val="32"/>
          <w:szCs w:val="32"/>
        </w:rPr>
        <w:t>Department of Health and Human Services</w:t>
      </w:r>
    </w:p>
    <w:p w14:paraId="6A7F5A15" w14:textId="79DCEA9C" w:rsidR="00DC68D2" w:rsidRDefault="00DC68D2" w:rsidP="00DC68D2">
      <w:pPr>
        <w:autoSpaceDE w:val="0"/>
        <w:autoSpaceDN w:val="0"/>
        <w:spacing w:after="0" w:line="240" w:lineRule="auto"/>
        <w:jc w:val="center"/>
        <w:rPr>
          <w:rFonts w:ascii="Arial" w:eastAsia="Times New Roman" w:hAnsi="Arial" w:cs="Arial"/>
          <w:bCs/>
          <w:i/>
          <w:sz w:val="28"/>
          <w:szCs w:val="28"/>
        </w:rPr>
      </w:pPr>
      <w:r>
        <w:rPr>
          <w:rFonts w:ascii="Arial" w:eastAsia="Times New Roman" w:hAnsi="Arial" w:cs="Arial"/>
          <w:bCs/>
          <w:i/>
          <w:sz w:val="28"/>
          <w:szCs w:val="28"/>
        </w:rPr>
        <w:t>Maine Center for Disease Control and Prevention</w:t>
      </w:r>
    </w:p>
    <w:p w14:paraId="2B216580" w14:textId="77777777" w:rsidR="00832358" w:rsidRPr="004E7CFB" w:rsidRDefault="00832358" w:rsidP="00DC68D2">
      <w:pPr>
        <w:autoSpaceDE w:val="0"/>
        <w:autoSpaceDN w:val="0"/>
        <w:spacing w:after="0" w:line="240" w:lineRule="auto"/>
        <w:jc w:val="center"/>
        <w:rPr>
          <w:rFonts w:ascii="Arial" w:eastAsia="Times New Roman" w:hAnsi="Arial" w:cs="Arial"/>
          <w:bCs/>
          <w:i/>
          <w:sz w:val="28"/>
          <w:szCs w:val="28"/>
        </w:rPr>
      </w:pPr>
    </w:p>
    <w:p w14:paraId="32AFD67C" w14:textId="3B3F98AC" w:rsidR="00DC68D2" w:rsidRDefault="00DC68D2" w:rsidP="00DC68D2">
      <w:pPr>
        <w:autoSpaceDE w:val="0"/>
        <w:autoSpaceDN w:val="0"/>
        <w:spacing w:after="0" w:line="240" w:lineRule="auto"/>
        <w:jc w:val="center"/>
        <w:rPr>
          <w:rFonts w:ascii="Arial" w:eastAsia="Times New Roman" w:hAnsi="Arial" w:cs="Arial"/>
          <w:bCs/>
          <w:iCs/>
          <w:sz w:val="24"/>
          <w:szCs w:val="24"/>
        </w:rPr>
      </w:pPr>
      <w:r w:rsidRPr="004E7CFB">
        <w:rPr>
          <w:rFonts w:ascii="Arial" w:eastAsia="Times New Roman" w:hAnsi="Arial" w:cs="Arial"/>
          <w:iCs/>
          <w:noProof/>
          <w:sz w:val="24"/>
          <w:szCs w:val="24"/>
        </w:rPr>
        <mc:AlternateContent>
          <mc:Choice Requires="wpc">
            <w:drawing>
              <wp:inline distT="0" distB="0" distL="0" distR="0" wp14:anchorId="4F969526" wp14:editId="5EE4A42D">
                <wp:extent cx="3730625" cy="3535680"/>
                <wp:effectExtent l="0" t="0" r="0" b="762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4"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544195" y="0"/>
                            <a:ext cx="2770505" cy="353568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0C0908F2" id="Canvas 5" o:spid="_x0000_s1026" editas="canvas" style="width:293.75pt;height:278.4pt;mso-position-horizontal-relative:char;mso-position-vertical-relative:line" coordsize="37306,35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306;height:35356;visibility:visible;mso-wrap-style:square">
                  <v:fill o:detectmouseclick="t"/>
                  <v:path o:connecttype="none"/>
                </v:shape>
                <v:shape id="Picture 8" o:spid="_x0000_s1028" type="#_x0000_t75" style="position:absolute;left:5441;width:27706;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">
                  <v:imagedata r:id="rId12" o:title=""/>
                </v:shape>
                <w10:anchorlock/>
              </v:group>
            </w:pict>
          </mc:Fallback>
        </mc:AlternateContent>
      </w:r>
    </w:p>
    <w:p w14:paraId="11D0C8AB" w14:textId="77777777" w:rsidR="00832358" w:rsidRPr="004E7CFB" w:rsidRDefault="00832358" w:rsidP="00DC68D2">
      <w:pPr>
        <w:autoSpaceDE w:val="0"/>
        <w:autoSpaceDN w:val="0"/>
        <w:spacing w:after="0" w:line="240" w:lineRule="auto"/>
        <w:jc w:val="center"/>
        <w:rPr>
          <w:rFonts w:ascii="Arial" w:eastAsia="Times New Roman" w:hAnsi="Arial" w:cs="Arial"/>
          <w:bCs/>
          <w:iCs/>
          <w:sz w:val="24"/>
          <w:szCs w:val="24"/>
        </w:rPr>
      </w:pPr>
    </w:p>
    <w:p w14:paraId="1EC41A62" w14:textId="25A55098" w:rsidR="00DC68D2" w:rsidRPr="00A768A0" w:rsidRDefault="00DC68D2" w:rsidP="00DC68D2">
      <w:pPr>
        <w:autoSpaceDE w:val="0"/>
        <w:autoSpaceDN w:val="0"/>
        <w:spacing w:after="0" w:line="240" w:lineRule="auto"/>
        <w:jc w:val="center"/>
        <w:rPr>
          <w:rFonts w:ascii="Arial" w:eastAsia="Times New Roman" w:hAnsi="Arial" w:cs="Arial"/>
          <w:bCs/>
          <w:sz w:val="32"/>
          <w:szCs w:val="32"/>
          <w:u w:val="single"/>
        </w:rPr>
      </w:pPr>
      <w:r w:rsidRPr="00A768A0">
        <w:rPr>
          <w:rFonts w:ascii="Arial" w:eastAsia="Times New Roman" w:hAnsi="Arial" w:cs="Arial"/>
          <w:b/>
          <w:bCs/>
          <w:sz w:val="32"/>
          <w:szCs w:val="32"/>
        </w:rPr>
        <w:t>RFA#</w:t>
      </w:r>
      <w:r w:rsidR="006B5D59">
        <w:rPr>
          <w:rFonts w:ascii="Arial" w:eastAsia="Times New Roman" w:hAnsi="Arial" w:cs="Arial"/>
          <w:b/>
          <w:bCs/>
          <w:sz w:val="32"/>
          <w:szCs w:val="32"/>
        </w:rPr>
        <w:t xml:space="preserve"> 202011167</w:t>
      </w:r>
    </w:p>
    <w:p w14:paraId="6434D214" w14:textId="77777777" w:rsidR="00DC68D2" w:rsidRPr="004E7CFB" w:rsidRDefault="00DC68D2" w:rsidP="00DC68D2">
      <w:pPr>
        <w:autoSpaceDE w:val="0"/>
        <w:autoSpaceDN w:val="0"/>
        <w:spacing w:after="0" w:line="240" w:lineRule="auto"/>
        <w:jc w:val="center"/>
        <w:rPr>
          <w:rFonts w:ascii="Arial" w:eastAsia="Times New Roman" w:hAnsi="Arial" w:cs="Arial"/>
          <w:b/>
          <w:sz w:val="24"/>
          <w:szCs w:val="24"/>
        </w:rPr>
      </w:pPr>
    </w:p>
    <w:p w14:paraId="1D3C7CE2" w14:textId="381768C0" w:rsidR="00DC68D2" w:rsidRDefault="00DC68D2" w:rsidP="00DC68D2">
      <w:pPr>
        <w:autoSpaceDE w:val="0"/>
        <w:autoSpaceDN w:val="0"/>
        <w:spacing w:after="0" w:line="240" w:lineRule="auto"/>
        <w:jc w:val="center"/>
        <w:rPr>
          <w:rFonts w:ascii="Arial" w:eastAsia="Times New Roman" w:hAnsi="Arial" w:cs="Arial"/>
          <w:b/>
          <w:bCs/>
          <w:sz w:val="32"/>
          <w:szCs w:val="32"/>
          <w:u w:val="single"/>
        </w:rPr>
      </w:pPr>
      <w:r w:rsidRPr="00DC68D2">
        <w:rPr>
          <w:rFonts w:ascii="Arial" w:eastAsia="Times New Roman" w:hAnsi="Arial" w:cs="Arial"/>
          <w:b/>
          <w:bCs/>
          <w:sz w:val="32"/>
          <w:szCs w:val="32"/>
          <w:u w:val="single"/>
        </w:rPr>
        <w:t>Grant Funding for Healthcare and Public Health Entities to Supplement Local Influenza Vaccination Activities</w:t>
      </w:r>
    </w:p>
    <w:p w14:paraId="751A623B" w14:textId="77777777" w:rsidR="00DC68D2" w:rsidRPr="004E7CFB" w:rsidRDefault="00DC68D2" w:rsidP="00DC68D2">
      <w:pPr>
        <w:autoSpaceDE w:val="0"/>
        <w:autoSpaceDN w:val="0"/>
        <w:spacing w:after="0" w:line="240" w:lineRule="auto"/>
        <w:jc w:val="center"/>
        <w:rPr>
          <w:rFonts w:ascii="Arial" w:eastAsia="Times New Roman" w:hAnsi="Arial" w:cs="Arial"/>
          <w:b/>
          <w:bCs/>
          <w:sz w:val="24"/>
          <w:szCs w:val="24"/>
          <w:u w:val="single"/>
        </w:rPr>
      </w:pPr>
    </w:p>
    <w:tbl>
      <w:tblPr>
        <w:tblW w:w="10440" w:type="dxa"/>
        <w:tblInd w:w="-10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990"/>
        <w:gridCol w:w="8450"/>
      </w:tblGrid>
      <w:tr w:rsidR="00DC68D2" w:rsidRPr="00137375" w14:paraId="387DBE17" w14:textId="77777777" w:rsidTr="00275456">
        <w:trPr>
          <w:trHeight w:val="1212"/>
        </w:trPr>
        <w:tc>
          <w:tcPr>
            <w:tcW w:w="1990" w:type="dxa"/>
            <w:shd w:val="clear" w:color="auto" w:fill="C6D9F1"/>
            <w:vAlign w:val="center"/>
            <w:hideMark/>
          </w:tcPr>
          <w:p w14:paraId="348FA944" w14:textId="77777777" w:rsidR="00DC68D2" w:rsidRPr="00137375" w:rsidRDefault="00DC68D2" w:rsidP="00A62BCB">
            <w:pPr>
              <w:autoSpaceDN w:val="0"/>
              <w:spacing w:after="0" w:line="240" w:lineRule="auto"/>
              <w:rPr>
                <w:rFonts w:ascii="Arial" w:eastAsia="Calibri" w:hAnsi="Arial" w:cs="Arial"/>
                <w:b/>
                <w:sz w:val="28"/>
                <w:szCs w:val="28"/>
              </w:rPr>
            </w:pPr>
            <w:r w:rsidRPr="00137375">
              <w:rPr>
                <w:rFonts w:ascii="Arial" w:eastAsia="Calibri" w:hAnsi="Arial" w:cs="Arial"/>
                <w:b/>
                <w:sz w:val="28"/>
                <w:szCs w:val="28"/>
              </w:rPr>
              <w:t>RFA Coordinator</w:t>
            </w:r>
          </w:p>
        </w:tc>
        <w:tc>
          <w:tcPr>
            <w:tcW w:w="8450" w:type="dxa"/>
            <w:vAlign w:val="center"/>
            <w:hideMark/>
          </w:tcPr>
          <w:p w14:paraId="065D7444" w14:textId="012DCA19" w:rsidR="00DC68D2" w:rsidRPr="00A43798" w:rsidRDefault="00275456" w:rsidP="00275456">
            <w:pPr>
              <w:spacing w:after="0" w:line="240" w:lineRule="auto"/>
              <w:rPr>
                <w:rFonts w:ascii="Arial" w:eastAsia="Calibri" w:hAnsi="Arial" w:cs="Arial"/>
                <w:iCs/>
                <w:sz w:val="24"/>
                <w:szCs w:val="24"/>
              </w:rPr>
            </w:pPr>
            <w:r w:rsidRPr="00A43798">
              <w:rPr>
                <w:rFonts w:ascii="Arial" w:eastAsia="Calibri" w:hAnsi="Arial" w:cs="Arial"/>
                <w:iCs/>
                <w:sz w:val="24"/>
                <w:szCs w:val="24"/>
              </w:rPr>
              <w:t>All communication regarding the RF</w:t>
            </w:r>
            <w:r w:rsidR="00562E35" w:rsidRPr="00A43798">
              <w:rPr>
                <w:rFonts w:ascii="Arial" w:eastAsia="Calibri" w:hAnsi="Arial" w:cs="Arial"/>
                <w:iCs/>
                <w:sz w:val="24"/>
                <w:szCs w:val="24"/>
              </w:rPr>
              <w:t>A</w:t>
            </w:r>
            <w:r w:rsidRPr="00A43798">
              <w:rPr>
                <w:rFonts w:ascii="Arial" w:eastAsia="Calibri" w:hAnsi="Arial" w:cs="Arial"/>
                <w:iCs/>
                <w:sz w:val="24"/>
                <w:szCs w:val="24"/>
              </w:rPr>
              <w:t xml:space="preserve"> </w:t>
            </w:r>
            <w:r w:rsidRPr="00A43798">
              <w:rPr>
                <w:rFonts w:ascii="Arial" w:eastAsia="Calibri" w:hAnsi="Arial" w:cs="Arial"/>
                <w:iCs/>
                <w:sz w:val="24"/>
                <w:szCs w:val="24"/>
                <w:u w:val="single"/>
              </w:rPr>
              <w:t>must</w:t>
            </w:r>
            <w:r w:rsidRPr="00A43798">
              <w:rPr>
                <w:rFonts w:ascii="Arial" w:eastAsia="Calibri" w:hAnsi="Arial" w:cs="Arial"/>
                <w:iCs/>
                <w:sz w:val="24"/>
                <w:szCs w:val="24"/>
              </w:rPr>
              <w:t xml:space="preserve"> be made through the RF</w:t>
            </w:r>
            <w:r w:rsidR="00562E35" w:rsidRPr="00A43798">
              <w:rPr>
                <w:rFonts w:ascii="Arial" w:eastAsia="Calibri" w:hAnsi="Arial" w:cs="Arial"/>
                <w:iCs/>
                <w:sz w:val="24"/>
                <w:szCs w:val="24"/>
              </w:rPr>
              <w:t>A</w:t>
            </w:r>
            <w:r w:rsidRPr="00A43798">
              <w:rPr>
                <w:rFonts w:ascii="Arial" w:eastAsia="Calibri" w:hAnsi="Arial" w:cs="Arial"/>
                <w:iCs/>
                <w:sz w:val="24"/>
                <w:szCs w:val="24"/>
              </w:rPr>
              <w:t xml:space="preserve"> Coordinator identified below.</w:t>
            </w:r>
          </w:p>
          <w:p w14:paraId="339D30BE" w14:textId="77777777" w:rsidR="00DC68D2" w:rsidRPr="00A43798" w:rsidRDefault="00DC68D2" w:rsidP="00275456">
            <w:pPr>
              <w:autoSpaceDN w:val="0"/>
              <w:spacing w:after="0" w:line="240" w:lineRule="auto"/>
              <w:rPr>
                <w:rFonts w:ascii="Arial" w:eastAsia="Calibri" w:hAnsi="Arial" w:cs="Arial"/>
                <w:iCs/>
                <w:sz w:val="24"/>
                <w:szCs w:val="24"/>
              </w:rPr>
            </w:pPr>
            <w:r w:rsidRPr="00A43798">
              <w:rPr>
                <w:rFonts w:ascii="Arial" w:eastAsia="Calibri" w:hAnsi="Arial" w:cs="Arial"/>
                <w:b/>
                <w:iCs/>
                <w:sz w:val="24"/>
                <w:szCs w:val="24"/>
                <w:u w:val="single"/>
              </w:rPr>
              <w:t>Name</w:t>
            </w:r>
            <w:r w:rsidRPr="00A43798">
              <w:rPr>
                <w:rFonts w:ascii="Arial" w:eastAsia="Calibri" w:hAnsi="Arial" w:cs="Arial"/>
                <w:b/>
                <w:iCs/>
                <w:sz w:val="24"/>
                <w:szCs w:val="24"/>
              </w:rPr>
              <w:t>:</w:t>
            </w:r>
            <w:r w:rsidRPr="00A43798">
              <w:rPr>
                <w:rFonts w:ascii="Arial" w:eastAsia="Calibri" w:hAnsi="Arial" w:cs="Arial"/>
                <w:iCs/>
                <w:sz w:val="24"/>
                <w:szCs w:val="24"/>
              </w:rPr>
              <w:t xml:space="preserve">  Brandon Martin </w:t>
            </w:r>
            <w:r w:rsidRPr="00A43798">
              <w:rPr>
                <w:rFonts w:ascii="Arial" w:eastAsia="Calibri" w:hAnsi="Arial" w:cs="Arial"/>
                <w:b/>
                <w:iCs/>
                <w:sz w:val="24"/>
                <w:szCs w:val="24"/>
                <w:u w:val="single"/>
              </w:rPr>
              <w:t>Title</w:t>
            </w:r>
            <w:r w:rsidRPr="00A43798">
              <w:rPr>
                <w:rFonts w:ascii="Arial" w:eastAsia="Calibri" w:hAnsi="Arial" w:cs="Arial"/>
                <w:b/>
                <w:iCs/>
                <w:sz w:val="24"/>
                <w:szCs w:val="24"/>
              </w:rPr>
              <w:t>:</w:t>
            </w:r>
            <w:r w:rsidRPr="00A43798">
              <w:rPr>
                <w:rFonts w:ascii="Arial" w:eastAsia="Calibri" w:hAnsi="Arial" w:cs="Arial"/>
                <w:iCs/>
                <w:sz w:val="24"/>
                <w:szCs w:val="24"/>
              </w:rPr>
              <w:t xml:space="preserve"> RFP Manager</w:t>
            </w:r>
          </w:p>
          <w:p w14:paraId="6393CF1F" w14:textId="49177693" w:rsidR="00DC68D2" w:rsidRPr="00A43798" w:rsidRDefault="00DC68D2" w:rsidP="00275456">
            <w:pPr>
              <w:autoSpaceDN w:val="0"/>
              <w:spacing w:after="0" w:line="240" w:lineRule="auto"/>
              <w:rPr>
                <w:rFonts w:ascii="Arial" w:eastAsia="Calibri" w:hAnsi="Arial" w:cs="Arial"/>
                <w:iCs/>
                <w:sz w:val="24"/>
                <w:szCs w:val="24"/>
              </w:rPr>
            </w:pPr>
            <w:r w:rsidRPr="00A43798">
              <w:rPr>
                <w:rFonts w:ascii="Arial" w:eastAsia="Calibri" w:hAnsi="Arial" w:cs="Arial"/>
                <w:b/>
                <w:iCs/>
                <w:sz w:val="24"/>
                <w:szCs w:val="24"/>
                <w:u w:val="single"/>
              </w:rPr>
              <w:t>Contact Information</w:t>
            </w:r>
            <w:r w:rsidRPr="00A43798">
              <w:rPr>
                <w:rFonts w:ascii="Arial" w:eastAsia="Calibri" w:hAnsi="Arial" w:cs="Arial"/>
                <w:b/>
                <w:iCs/>
                <w:sz w:val="24"/>
                <w:szCs w:val="24"/>
              </w:rPr>
              <w:t xml:space="preserve">: </w:t>
            </w:r>
            <w:hyperlink r:id="rId13" w:history="1">
              <w:r w:rsidR="00275456" w:rsidRPr="00A43798">
                <w:rPr>
                  <w:rStyle w:val="Hyperlink"/>
                  <w:rFonts w:ascii="Arial" w:eastAsia="Calibri" w:hAnsi="Arial" w:cs="Arial"/>
                  <w:bCs/>
                  <w:iCs/>
                  <w:sz w:val="24"/>
                  <w:szCs w:val="24"/>
                </w:rPr>
                <w:t>brandon.martin@maine.gov</w:t>
              </w:r>
            </w:hyperlink>
            <w:r w:rsidR="00275456" w:rsidRPr="00A43798">
              <w:rPr>
                <w:rFonts w:ascii="Arial" w:eastAsia="Calibri" w:hAnsi="Arial" w:cs="Arial"/>
                <w:bCs/>
                <w:iCs/>
                <w:sz w:val="24"/>
                <w:szCs w:val="24"/>
              </w:rPr>
              <w:t xml:space="preserve"> </w:t>
            </w:r>
            <w:hyperlink r:id="rId14" w:history="1"/>
            <w:r w:rsidRPr="00A43798">
              <w:rPr>
                <w:rFonts w:ascii="Arial" w:eastAsia="Calibri" w:hAnsi="Arial" w:cs="Arial"/>
                <w:iCs/>
                <w:sz w:val="24"/>
                <w:szCs w:val="24"/>
              </w:rPr>
              <w:t xml:space="preserve"> </w:t>
            </w:r>
          </w:p>
        </w:tc>
      </w:tr>
      <w:tr w:rsidR="00DC68D2" w:rsidRPr="00137375" w14:paraId="6701E33C" w14:textId="77777777" w:rsidTr="00275456">
        <w:trPr>
          <w:trHeight w:val="825"/>
        </w:trPr>
        <w:tc>
          <w:tcPr>
            <w:tcW w:w="1990" w:type="dxa"/>
            <w:shd w:val="clear" w:color="auto" w:fill="C6D9F1"/>
            <w:vAlign w:val="center"/>
            <w:hideMark/>
          </w:tcPr>
          <w:p w14:paraId="601AC01B" w14:textId="77777777" w:rsidR="00DC68D2" w:rsidRPr="00137375" w:rsidRDefault="00DC68D2" w:rsidP="00A62BCB">
            <w:pPr>
              <w:autoSpaceDN w:val="0"/>
              <w:spacing w:after="0" w:line="240" w:lineRule="auto"/>
              <w:rPr>
                <w:rFonts w:ascii="Arial" w:eastAsia="Calibri" w:hAnsi="Arial" w:cs="Arial"/>
                <w:b/>
                <w:sz w:val="28"/>
                <w:szCs w:val="28"/>
              </w:rPr>
            </w:pPr>
            <w:r w:rsidRPr="00137375">
              <w:rPr>
                <w:rFonts w:ascii="Arial" w:eastAsia="Calibri" w:hAnsi="Arial" w:cs="Arial"/>
                <w:b/>
                <w:sz w:val="28"/>
                <w:szCs w:val="28"/>
              </w:rPr>
              <w:t xml:space="preserve">Submitted Questions </w:t>
            </w:r>
          </w:p>
        </w:tc>
        <w:tc>
          <w:tcPr>
            <w:tcW w:w="8450" w:type="dxa"/>
            <w:vAlign w:val="center"/>
            <w:hideMark/>
          </w:tcPr>
          <w:p w14:paraId="7D48A57F" w14:textId="3CE58674" w:rsidR="00DC68D2" w:rsidRPr="00A43798" w:rsidRDefault="0017796A" w:rsidP="00275456">
            <w:pPr>
              <w:autoSpaceDN w:val="0"/>
              <w:spacing w:after="0" w:line="240" w:lineRule="auto"/>
              <w:rPr>
                <w:rFonts w:ascii="Arial" w:eastAsia="Calibri" w:hAnsi="Arial" w:cs="Arial"/>
                <w:iCs/>
                <w:sz w:val="24"/>
                <w:szCs w:val="24"/>
              </w:rPr>
            </w:pPr>
            <w:r w:rsidRPr="00A43798">
              <w:rPr>
                <w:rFonts w:ascii="Arial" w:eastAsia="Calibri" w:hAnsi="Arial" w:cs="Arial"/>
                <w:iCs/>
                <w:sz w:val="24"/>
                <w:szCs w:val="24"/>
              </w:rPr>
              <w:t xml:space="preserve">Questions regarding this RFA can be submitted at any time while this RFA is open.  All questions must be submitted, by e-mail, to the RFA Coordinator and must include </w:t>
            </w:r>
            <w:r w:rsidRPr="00A43798">
              <w:rPr>
                <w:rFonts w:ascii="Arial" w:eastAsia="Calibri" w:hAnsi="Arial" w:cs="Arial"/>
                <w:b/>
                <w:bCs/>
                <w:iCs/>
                <w:sz w:val="24"/>
                <w:szCs w:val="24"/>
              </w:rPr>
              <w:t>“RFA#</w:t>
            </w:r>
            <w:r w:rsidR="00A43798" w:rsidRPr="00A43798">
              <w:rPr>
                <w:rFonts w:ascii="Arial" w:eastAsia="Calibri" w:hAnsi="Arial" w:cs="Arial"/>
                <w:b/>
                <w:bCs/>
                <w:iCs/>
                <w:sz w:val="24"/>
                <w:szCs w:val="24"/>
              </w:rPr>
              <w:t xml:space="preserve"> 202011167 </w:t>
            </w:r>
            <w:r w:rsidRPr="00A43798">
              <w:rPr>
                <w:rFonts w:ascii="Arial" w:eastAsia="Calibri" w:hAnsi="Arial" w:cs="Arial"/>
                <w:b/>
                <w:bCs/>
                <w:iCs/>
                <w:sz w:val="24"/>
                <w:szCs w:val="24"/>
              </w:rPr>
              <w:t>Question”</w:t>
            </w:r>
            <w:r w:rsidRPr="00A43798">
              <w:rPr>
                <w:rFonts w:ascii="Arial" w:eastAsia="Calibri" w:hAnsi="Arial" w:cs="Arial"/>
                <w:iCs/>
                <w:sz w:val="24"/>
                <w:szCs w:val="24"/>
              </w:rPr>
              <w:t xml:space="preserve"> in the subject line of the email.</w:t>
            </w:r>
          </w:p>
        </w:tc>
      </w:tr>
      <w:tr w:rsidR="00DC68D2" w:rsidRPr="00137375" w14:paraId="2DC7A67C" w14:textId="77777777" w:rsidTr="00275456">
        <w:trPr>
          <w:trHeight w:val="1185"/>
        </w:trPr>
        <w:tc>
          <w:tcPr>
            <w:tcW w:w="1990" w:type="dxa"/>
            <w:shd w:val="clear" w:color="auto" w:fill="C6D9F1"/>
            <w:vAlign w:val="center"/>
            <w:hideMark/>
          </w:tcPr>
          <w:p w14:paraId="4E77566E" w14:textId="77777777" w:rsidR="00DC68D2" w:rsidRPr="00137375" w:rsidRDefault="00DC68D2" w:rsidP="00A62BCB">
            <w:pPr>
              <w:autoSpaceDN w:val="0"/>
              <w:spacing w:after="0" w:line="240" w:lineRule="auto"/>
              <w:rPr>
                <w:rFonts w:ascii="Arial" w:eastAsia="Calibri" w:hAnsi="Arial" w:cs="Arial"/>
                <w:b/>
                <w:sz w:val="28"/>
                <w:szCs w:val="28"/>
              </w:rPr>
            </w:pPr>
            <w:r w:rsidRPr="00137375">
              <w:rPr>
                <w:rFonts w:ascii="Arial" w:eastAsia="Calibri" w:hAnsi="Arial" w:cs="Arial"/>
                <w:b/>
                <w:sz w:val="28"/>
                <w:szCs w:val="28"/>
              </w:rPr>
              <w:t>Application Submission Period</w:t>
            </w:r>
          </w:p>
        </w:tc>
        <w:tc>
          <w:tcPr>
            <w:tcW w:w="8450" w:type="dxa"/>
            <w:vAlign w:val="center"/>
            <w:hideMark/>
          </w:tcPr>
          <w:p w14:paraId="533B8770" w14:textId="6DE06D27" w:rsidR="00DC68D2" w:rsidRPr="00A43798" w:rsidRDefault="0017796A" w:rsidP="00832358">
            <w:pPr>
              <w:autoSpaceDN w:val="0"/>
              <w:spacing w:after="0" w:line="240" w:lineRule="auto"/>
              <w:rPr>
                <w:rFonts w:ascii="Arial" w:eastAsia="Calibri" w:hAnsi="Arial" w:cs="Arial"/>
                <w:iCs/>
                <w:sz w:val="24"/>
                <w:szCs w:val="24"/>
              </w:rPr>
            </w:pPr>
            <w:r w:rsidRPr="00A43798">
              <w:rPr>
                <w:rFonts w:ascii="Arial" w:eastAsia="Calibri" w:hAnsi="Arial" w:cs="Arial"/>
                <w:iCs/>
                <w:sz w:val="24"/>
                <w:szCs w:val="24"/>
              </w:rPr>
              <w:t>Applications will be accepted during the open application period</w:t>
            </w:r>
            <w:r w:rsidR="00E87623">
              <w:rPr>
                <w:rFonts w:ascii="Arial" w:eastAsia="Calibri" w:hAnsi="Arial" w:cs="Arial"/>
                <w:iCs/>
                <w:sz w:val="24"/>
                <w:szCs w:val="24"/>
              </w:rPr>
              <w:t>, which will begin with the release of this RFA and conclude with the award of all nine</w:t>
            </w:r>
            <w:r w:rsidR="00881CF8">
              <w:rPr>
                <w:rFonts w:ascii="Arial" w:eastAsia="Calibri" w:hAnsi="Arial" w:cs="Arial"/>
                <w:iCs/>
                <w:sz w:val="24"/>
                <w:szCs w:val="24"/>
              </w:rPr>
              <w:t xml:space="preserve"> (9)</w:t>
            </w:r>
            <w:r w:rsidR="00E87623">
              <w:rPr>
                <w:rFonts w:ascii="Arial" w:eastAsia="Calibri" w:hAnsi="Arial" w:cs="Arial"/>
                <w:iCs/>
                <w:sz w:val="24"/>
                <w:szCs w:val="24"/>
              </w:rPr>
              <w:t xml:space="preserve"> </w:t>
            </w:r>
            <w:r w:rsidR="00881CF8">
              <w:rPr>
                <w:rFonts w:ascii="Arial" w:eastAsia="Calibri" w:hAnsi="Arial" w:cs="Arial"/>
                <w:iCs/>
                <w:sz w:val="24"/>
                <w:szCs w:val="24"/>
              </w:rPr>
              <w:t>D</w:t>
            </w:r>
            <w:r w:rsidR="00E87623">
              <w:rPr>
                <w:rFonts w:ascii="Arial" w:eastAsia="Calibri" w:hAnsi="Arial" w:cs="Arial"/>
                <w:iCs/>
                <w:sz w:val="24"/>
                <w:szCs w:val="24"/>
              </w:rPr>
              <w:t>istricts</w:t>
            </w:r>
            <w:r w:rsidRPr="00A43798">
              <w:rPr>
                <w:rFonts w:ascii="Arial" w:eastAsia="Calibri" w:hAnsi="Arial" w:cs="Arial"/>
                <w:iCs/>
                <w:sz w:val="24"/>
                <w:szCs w:val="24"/>
              </w:rPr>
              <w:t xml:space="preserve">.  </w:t>
            </w:r>
            <w:r w:rsidRPr="00233EC2">
              <w:rPr>
                <w:rFonts w:ascii="Arial" w:eastAsia="Calibri" w:hAnsi="Arial" w:cs="Arial"/>
                <w:iCs/>
                <w:sz w:val="24"/>
                <w:szCs w:val="24"/>
              </w:rPr>
              <w:t>Applications must be submitted electronically to</w:t>
            </w:r>
            <w:r w:rsidR="000910D9">
              <w:rPr>
                <w:rFonts w:ascii="Arial" w:eastAsia="Calibri" w:hAnsi="Arial" w:cs="Arial"/>
                <w:iCs/>
                <w:sz w:val="24"/>
                <w:szCs w:val="24"/>
              </w:rPr>
              <w:t xml:space="preserve"> the Division of Procurement Services at</w:t>
            </w:r>
            <w:r w:rsidRPr="00233EC2">
              <w:rPr>
                <w:rFonts w:ascii="Arial" w:eastAsia="Calibri" w:hAnsi="Arial" w:cs="Arial"/>
                <w:iCs/>
                <w:sz w:val="24"/>
                <w:szCs w:val="24"/>
              </w:rPr>
              <w:t xml:space="preserve"> </w:t>
            </w:r>
            <w:hyperlink r:id="rId15" w:history="1">
              <w:r w:rsidR="00233EC2" w:rsidRPr="00233EC2">
                <w:rPr>
                  <w:rStyle w:val="Hyperlink"/>
                  <w:rFonts w:ascii="Arial" w:eastAsia="Calibri" w:hAnsi="Arial" w:cs="Arial"/>
                  <w:iCs/>
                  <w:sz w:val="24"/>
                  <w:szCs w:val="24"/>
                </w:rPr>
                <w:t>proposal@maine.gov</w:t>
              </w:r>
            </w:hyperlink>
            <w:r w:rsidR="00233EC2" w:rsidRPr="00233EC2">
              <w:rPr>
                <w:rFonts w:ascii="Arial" w:eastAsia="Calibri" w:hAnsi="Arial" w:cs="Arial"/>
                <w:iCs/>
                <w:sz w:val="24"/>
                <w:szCs w:val="24"/>
              </w:rPr>
              <w:t xml:space="preserve"> </w:t>
            </w:r>
            <w:r w:rsidRPr="00A43798">
              <w:rPr>
                <w:rFonts w:ascii="Arial" w:eastAsia="Calibri" w:hAnsi="Arial" w:cs="Arial"/>
                <w:iCs/>
                <w:sz w:val="24"/>
                <w:szCs w:val="24"/>
              </w:rPr>
              <w:t xml:space="preserve">and must include </w:t>
            </w:r>
            <w:r w:rsidRPr="00A43798">
              <w:rPr>
                <w:rFonts w:ascii="Arial" w:hAnsi="Arial" w:cs="Arial"/>
                <w:b/>
                <w:iCs/>
                <w:sz w:val="24"/>
                <w:szCs w:val="24"/>
              </w:rPr>
              <w:t>“</w:t>
            </w:r>
            <w:r w:rsidRPr="00A43798">
              <w:rPr>
                <w:rStyle w:val="InitialStyle"/>
                <w:rFonts w:ascii="Arial" w:hAnsi="Arial" w:cs="Arial"/>
                <w:b/>
                <w:bCs/>
                <w:iCs/>
                <w:sz w:val="24"/>
                <w:szCs w:val="24"/>
              </w:rPr>
              <w:t xml:space="preserve">RFA# </w:t>
            </w:r>
            <w:r w:rsidR="006B5D59" w:rsidRPr="00A43798">
              <w:rPr>
                <w:rStyle w:val="InitialStyle"/>
                <w:rFonts w:ascii="Arial" w:hAnsi="Arial" w:cs="Arial"/>
                <w:b/>
                <w:bCs/>
                <w:iCs/>
                <w:sz w:val="24"/>
                <w:szCs w:val="24"/>
              </w:rPr>
              <w:t>202011167</w:t>
            </w:r>
            <w:r w:rsidRPr="00A43798">
              <w:rPr>
                <w:rStyle w:val="InitialStyle"/>
                <w:rFonts w:ascii="Arial" w:hAnsi="Arial" w:cs="Arial"/>
                <w:b/>
                <w:bCs/>
                <w:iCs/>
                <w:sz w:val="24"/>
                <w:szCs w:val="24"/>
              </w:rPr>
              <w:t xml:space="preserve"> Application Submission” </w:t>
            </w:r>
            <w:r w:rsidRPr="00A43798">
              <w:rPr>
                <w:rStyle w:val="InitialStyle"/>
                <w:rFonts w:ascii="Arial" w:hAnsi="Arial" w:cs="Arial"/>
                <w:bCs/>
                <w:iCs/>
                <w:sz w:val="24"/>
                <w:szCs w:val="24"/>
              </w:rPr>
              <w:t>in the subject line of the email.</w:t>
            </w:r>
          </w:p>
        </w:tc>
      </w:tr>
    </w:tbl>
    <w:p w14:paraId="47269E0B" w14:textId="5F4AB1DF" w:rsidR="00F760A1" w:rsidRPr="002B074C" w:rsidRDefault="00DC68D2" w:rsidP="00270645">
      <w:pPr>
        <w:pStyle w:val="DefaultText"/>
        <w:widowControl/>
        <w:ind w:right="360"/>
        <w:jc w:val="center"/>
        <w:rPr>
          <w:rFonts w:ascii="Arial" w:hAnsi="Arial" w:cs="Arial"/>
          <w:b/>
          <w:bCs/>
          <w:sz w:val="28"/>
          <w:szCs w:val="28"/>
        </w:rPr>
      </w:pPr>
      <w:r w:rsidRPr="004E7CFB">
        <w:rPr>
          <w:rFonts w:ascii="Arial" w:eastAsia="Times New Roman" w:hAnsi="Arial" w:cs="Arial"/>
        </w:rPr>
        <w:br w:type="page"/>
      </w:r>
      <w:r w:rsidR="00F760A1" w:rsidRPr="002B074C">
        <w:rPr>
          <w:rFonts w:ascii="Arial" w:hAnsi="Arial" w:cs="Arial"/>
          <w:b/>
          <w:bCs/>
          <w:sz w:val="28"/>
          <w:szCs w:val="28"/>
        </w:rPr>
        <w:lastRenderedPageBreak/>
        <w:t>State of Maine - Department of Health and Human Services</w:t>
      </w:r>
    </w:p>
    <w:p w14:paraId="2F89E2D7" w14:textId="2E15BBED" w:rsidR="00F760A1" w:rsidRPr="002B074C" w:rsidRDefault="00B716EE" w:rsidP="00270645">
      <w:pPr>
        <w:autoSpaceDE w:val="0"/>
        <w:autoSpaceDN w:val="0"/>
        <w:spacing w:after="0" w:line="240" w:lineRule="auto"/>
        <w:ind w:right="360"/>
        <w:jc w:val="center"/>
        <w:rPr>
          <w:rFonts w:ascii="Arial" w:eastAsia="Times New Roman" w:hAnsi="Arial" w:cs="Arial"/>
          <w:b/>
          <w:bCs/>
          <w:sz w:val="28"/>
          <w:szCs w:val="28"/>
        </w:rPr>
      </w:pPr>
      <w:r w:rsidRPr="002B074C">
        <w:rPr>
          <w:rFonts w:ascii="Arial" w:eastAsia="Times New Roman" w:hAnsi="Arial" w:cs="Arial"/>
          <w:bCs/>
          <w:i/>
          <w:sz w:val="28"/>
          <w:szCs w:val="28"/>
        </w:rPr>
        <w:t>Maine Center for Disease Control and Prevention</w:t>
      </w:r>
    </w:p>
    <w:p w14:paraId="7E3C0732" w14:textId="25364756" w:rsidR="00AC03C6" w:rsidRPr="002B074C" w:rsidRDefault="00AC03C6" w:rsidP="00270645">
      <w:pPr>
        <w:autoSpaceDE w:val="0"/>
        <w:autoSpaceDN w:val="0"/>
        <w:spacing w:after="0" w:line="240" w:lineRule="auto"/>
        <w:ind w:right="360"/>
        <w:jc w:val="center"/>
        <w:rPr>
          <w:rFonts w:ascii="Arial" w:eastAsia="Times New Roman" w:hAnsi="Arial" w:cs="Arial"/>
          <w:b/>
          <w:bCs/>
          <w:sz w:val="28"/>
          <w:szCs w:val="28"/>
        </w:rPr>
      </w:pPr>
      <w:r w:rsidRPr="002B074C">
        <w:rPr>
          <w:rFonts w:ascii="Arial" w:eastAsia="Times New Roman" w:hAnsi="Arial" w:cs="Arial"/>
          <w:b/>
          <w:bCs/>
          <w:sz w:val="28"/>
          <w:szCs w:val="28"/>
        </w:rPr>
        <w:t>RFA#</w:t>
      </w:r>
      <w:r w:rsidRPr="002B074C">
        <w:rPr>
          <w:rFonts w:ascii="Arial" w:hAnsi="Arial" w:cs="Arial"/>
          <w:sz w:val="28"/>
          <w:szCs w:val="28"/>
        </w:rPr>
        <w:t xml:space="preserve"> </w:t>
      </w:r>
      <w:r w:rsidR="00832358" w:rsidRPr="00832358">
        <w:rPr>
          <w:rFonts w:ascii="Arial" w:hAnsi="Arial" w:cs="Arial"/>
          <w:sz w:val="28"/>
          <w:szCs w:val="28"/>
        </w:rPr>
        <w:t>(Inserted by Procurement Services when assigned/approved)</w:t>
      </w:r>
    </w:p>
    <w:p w14:paraId="1D99E18A" w14:textId="35D8C794" w:rsidR="002D18C6" w:rsidRPr="002B074C" w:rsidRDefault="002D18C6" w:rsidP="00270645">
      <w:pPr>
        <w:autoSpaceDE w:val="0"/>
        <w:autoSpaceDN w:val="0"/>
        <w:spacing w:after="0" w:line="240" w:lineRule="auto"/>
        <w:ind w:right="360"/>
        <w:jc w:val="center"/>
        <w:rPr>
          <w:rFonts w:ascii="Arial" w:eastAsia="Times New Roman" w:hAnsi="Arial" w:cs="Arial"/>
          <w:b/>
          <w:bCs/>
          <w:sz w:val="28"/>
          <w:szCs w:val="28"/>
          <w:u w:val="single"/>
        </w:rPr>
      </w:pPr>
      <w:bookmarkStart w:id="0" w:name="_Hlk51601093"/>
      <w:r w:rsidRPr="002B074C">
        <w:rPr>
          <w:rFonts w:ascii="Arial" w:eastAsia="Times New Roman" w:hAnsi="Arial" w:cs="Arial"/>
          <w:b/>
          <w:bCs/>
          <w:sz w:val="28"/>
          <w:szCs w:val="28"/>
          <w:u w:val="single"/>
        </w:rPr>
        <w:t xml:space="preserve">Grant Funding for </w:t>
      </w:r>
      <w:r w:rsidR="00DC0E19">
        <w:rPr>
          <w:rFonts w:ascii="Arial" w:eastAsia="Times New Roman" w:hAnsi="Arial" w:cs="Arial"/>
          <w:b/>
          <w:bCs/>
          <w:sz w:val="28"/>
          <w:szCs w:val="28"/>
          <w:u w:val="single"/>
        </w:rPr>
        <w:t xml:space="preserve">Healthcare and Public Health Entities </w:t>
      </w:r>
      <w:r w:rsidRPr="002B074C">
        <w:rPr>
          <w:rFonts w:ascii="Arial" w:eastAsia="Times New Roman" w:hAnsi="Arial" w:cs="Arial"/>
          <w:b/>
          <w:bCs/>
          <w:sz w:val="28"/>
          <w:szCs w:val="28"/>
          <w:u w:val="single"/>
        </w:rPr>
        <w:t>to Supplement</w:t>
      </w:r>
      <w:r w:rsidR="00566326">
        <w:rPr>
          <w:rFonts w:ascii="Arial" w:eastAsia="Times New Roman" w:hAnsi="Arial" w:cs="Arial"/>
          <w:b/>
          <w:bCs/>
          <w:sz w:val="28"/>
          <w:szCs w:val="28"/>
          <w:u w:val="single"/>
        </w:rPr>
        <w:t xml:space="preserve"> Local Influenza Vaccination Activities</w:t>
      </w:r>
    </w:p>
    <w:bookmarkEnd w:id="0"/>
    <w:p w14:paraId="2A65B6A6" w14:textId="4B478821" w:rsidR="00207093" w:rsidRDefault="00207093" w:rsidP="00CE01B2">
      <w:pPr>
        <w:spacing w:after="0" w:line="240" w:lineRule="auto"/>
        <w:rPr>
          <w:rFonts w:ascii="Arial" w:hAnsi="Arial" w:cs="Arial"/>
          <w:sz w:val="24"/>
          <w:szCs w:val="24"/>
        </w:rPr>
      </w:pPr>
    </w:p>
    <w:p w14:paraId="123E284B" w14:textId="3221D82C" w:rsidR="002B074C" w:rsidRDefault="002B074C" w:rsidP="00CE01B2">
      <w:pPr>
        <w:spacing w:after="0" w:line="240" w:lineRule="auto"/>
        <w:rPr>
          <w:rFonts w:ascii="Arial" w:hAnsi="Arial" w:cs="Arial"/>
          <w:sz w:val="24"/>
          <w:szCs w:val="24"/>
        </w:rPr>
      </w:pPr>
    </w:p>
    <w:p w14:paraId="495EB20E" w14:textId="77777777" w:rsidR="004E23CF" w:rsidRPr="004E23CF" w:rsidRDefault="00771ADB" w:rsidP="00EA128B">
      <w:pPr>
        <w:numPr>
          <w:ilvl w:val="0"/>
          <w:numId w:val="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b/>
          <w:bCs/>
          <w:i/>
          <w:sz w:val="24"/>
          <w:szCs w:val="24"/>
        </w:rPr>
      </w:pPr>
      <w:r w:rsidRPr="002B074C">
        <w:rPr>
          <w:rFonts w:ascii="Arial" w:hAnsi="Arial" w:cs="Arial"/>
          <w:b/>
          <w:bCs/>
          <w:sz w:val="24"/>
          <w:szCs w:val="24"/>
        </w:rPr>
        <w:t xml:space="preserve">Background and </w:t>
      </w:r>
      <w:r w:rsidR="00400ECA" w:rsidRPr="002B074C">
        <w:rPr>
          <w:rFonts w:ascii="Arial" w:hAnsi="Arial" w:cs="Arial"/>
          <w:b/>
          <w:bCs/>
          <w:sz w:val="24"/>
          <w:szCs w:val="24"/>
        </w:rPr>
        <w:t xml:space="preserve">Purpose </w:t>
      </w:r>
      <w:bookmarkStart w:id="1" w:name="_Toc367174725"/>
      <w:bookmarkStart w:id="2" w:name="_Toc397069193"/>
    </w:p>
    <w:p w14:paraId="7C9E2720" w14:textId="77777777" w:rsidR="004E23CF" w:rsidRDefault="004E23CF" w:rsidP="004E23C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b/>
          <w:bCs/>
          <w:sz w:val="24"/>
          <w:szCs w:val="24"/>
        </w:rPr>
      </w:pPr>
    </w:p>
    <w:p w14:paraId="31193486" w14:textId="5050F8EC" w:rsidR="004E23CF" w:rsidRPr="00843E20" w:rsidRDefault="00EA128B" w:rsidP="00864F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eastAsia="Calibri" w:hAnsi="Arial" w:cs="Arial"/>
          <w:sz w:val="24"/>
          <w:szCs w:val="24"/>
        </w:rPr>
      </w:pPr>
      <w:r w:rsidRPr="004E23CF">
        <w:rPr>
          <w:rFonts w:ascii="Arial" w:hAnsi="Arial" w:cs="Arial"/>
          <w:sz w:val="24"/>
          <w:szCs w:val="24"/>
        </w:rPr>
        <w:t xml:space="preserve">The Department of Health and Human Services (Department) </w:t>
      </w:r>
      <w:r w:rsidR="004E23CF" w:rsidRPr="00843E20">
        <w:rPr>
          <w:rFonts w:ascii="Arial" w:eastAsia="Calibri" w:hAnsi="Arial" w:cs="Arial"/>
          <w:sz w:val="24"/>
          <w:szCs w:val="24"/>
        </w:rPr>
        <w:t xml:space="preserve">is </w:t>
      </w:r>
      <w:r w:rsidR="00832358">
        <w:rPr>
          <w:rFonts w:ascii="Arial" w:eastAsia="Calibri" w:hAnsi="Arial" w:cs="Arial"/>
          <w:sz w:val="24"/>
          <w:szCs w:val="24"/>
        </w:rPr>
        <w:t xml:space="preserve">providing grant funding to Healthcare and Public Health Entities </w:t>
      </w:r>
      <w:r w:rsidR="004E23CF" w:rsidRPr="00843E20">
        <w:rPr>
          <w:rFonts w:ascii="Arial" w:eastAsia="Calibri" w:hAnsi="Arial" w:cs="Arial"/>
          <w:sz w:val="24"/>
          <w:szCs w:val="24"/>
        </w:rPr>
        <w:t xml:space="preserve">to serve as </w:t>
      </w:r>
      <w:r w:rsidR="00832358">
        <w:rPr>
          <w:rFonts w:ascii="Arial" w:eastAsia="Calibri" w:hAnsi="Arial" w:cs="Arial"/>
          <w:sz w:val="24"/>
          <w:szCs w:val="24"/>
        </w:rPr>
        <w:t xml:space="preserve">a </w:t>
      </w:r>
      <w:r w:rsidR="004E23CF" w:rsidRPr="00843E20">
        <w:rPr>
          <w:rFonts w:ascii="Arial" w:eastAsia="Calibri" w:hAnsi="Arial" w:cs="Arial"/>
          <w:sz w:val="24"/>
          <w:szCs w:val="24"/>
        </w:rPr>
        <w:t>lead partnering agenc</w:t>
      </w:r>
      <w:r w:rsidR="00832358">
        <w:rPr>
          <w:rFonts w:ascii="Arial" w:eastAsia="Calibri" w:hAnsi="Arial" w:cs="Arial"/>
          <w:sz w:val="24"/>
          <w:szCs w:val="24"/>
        </w:rPr>
        <w:t>y in one (1)</w:t>
      </w:r>
      <w:r w:rsidR="004E23CF" w:rsidRPr="00843E20">
        <w:rPr>
          <w:rFonts w:ascii="Arial" w:eastAsia="Calibri" w:hAnsi="Arial" w:cs="Arial"/>
          <w:sz w:val="24"/>
          <w:szCs w:val="24"/>
        </w:rPr>
        <w:t xml:space="preserve"> of the</w:t>
      </w:r>
      <w:r w:rsidR="00455DD5">
        <w:rPr>
          <w:rFonts w:ascii="Arial" w:eastAsia="Calibri" w:hAnsi="Arial" w:cs="Arial"/>
          <w:sz w:val="24"/>
          <w:szCs w:val="24"/>
        </w:rPr>
        <w:t xml:space="preserve"> </w:t>
      </w:r>
      <w:hyperlink r:id="rId16" w:history="1">
        <w:r w:rsidR="004E23CF" w:rsidRPr="00564588">
          <w:rPr>
            <w:rStyle w:val="Hyperlink"/>
            <w:rFonts w:ascii="Arial" w:eastAsia="Calibri" w:hAnsi="Arial" w:cs="Arial"/>
            <w:sz w:val="24"/>
            <w:szCs w:val="24"/>
          </w:rPr>
          <w:t>nine</w:t>
        </w:r>
        <w:r w:rsidR="00435002" w:rsidRPr="00564588">
          <w:rPr>
            <w:rStyle w:val="Hyperlink"/>
            <w:rFonts w:ascii="Arial" w:eastAsia="Calibri" w:hAnsi="Arial" w:cs="Arial"/>
            <w:sz w:val="24"/>
            <w:szCs w:val="24"/>
          </w:rPr>
          <w:t xml:space="preserve"> (9)</w:t>
        </w:r>
        <w:r w:rsidR="004E23CF" w:rsidRPr="00564588">
          <w:rPr>
            <w:rStyle w:val="Hyperlink"/>
            <w:rFonts w:ascii="Arial" w:eastAsia="Calibri" w:hAnsi="Arial" w:cs="Arial"/>
            <w:sz w:val="24"/>
            <w:szCs w:val="24"/>
          </w:rPr>
          <w:t xml:space="preserve"> </w:t>
        </w:r>
        <w:r w:rsidR="00126AB1" w:rsidRPr="00564588">
          <w:rPr>
            <w:rStyle w:val="Hyperlink"/>
            <w:rFonts w:ascii="Arial" w:eastAsia="Calibri" w:hAnsi="Arial" w:cs="Arial"/>
            <w:sz w:val="24"/>
            <w:szCs w:val="24"/>
          </w:rPr>
          <w:t>L</w:t>
        </w:r>
        <w:r w:rsidR="004E23CF" w:rsidRPr="00564588">
          <w:rPr>
            <w:rStyle w:val="Hyperlink"/>
            <w:rFonts w:ascii="Arial" w:eastAsia="Calibri" w:hAnsi="Arial" w:cs="Arial"/>
            <w:sz w:val="24"/>
            <w:szCs w:val="24"/>
          </w:rPr>
          <w:t>ocal Public Health Districts</w:t>
        </w:r>
      </w:hyperlink>
      <w:r w:rsidR="00B966A0">
        <w:rPr>
          <w:rStyle w:val="Hyperlink"/>
          <w:rFonts w:ascii="Arial" w:eastAsia="Calibri" w:hAnsi="Arial" w:cs="Arial"/>
          <w:sz w:val="24"/>
          <w:szCs w:val="24"/>
        </w:rPr>
        <w:t xml:space="preserve"> (District)</w:t>
      </w:r>
      <w:r w:rsidR="004E23CF" w:rsidRPr="00843E20">
        <w:rPr>
          <w:rFonts w:ascii="Arial" w:eastAsia="Calibri" w:hAnsi="Arial" w:cs="Arial"/>
          <w:sz w:val="24"/>
          <w:szCs w:val="24"/>
        </w:rPr>
        <w:t xml:space="preserve"> to increase access to vaccination services. Increasing influenza vaccination coverage is an essential step to decreas</w:t>
      </w:r>
      <w:r w:rsidR="00713CB5">
        <w:rPr>
          <w:rFonts w:ascii="Arial" w:eastAsia="Calibri" w:hAnsi="Arial" w:cs="Arial"/>
          <w:sz w:val="24"/>
          <w:szCs w:val="24"/>
        </w:rPr>
        <w:t>e</w:t>
      </w:r>
      <w:r w:rsidR="00435002">
        <w:rPr>
          <w:rFonts w:ascii="Arial" w:eastAsia="Calibri" w:hAnsi="Arial" w:cs="Arial"/>
          <w:sz w:val="24"/>
          <w:szCs w:val="24"/>
        </w:rPr>
        <w:t xml:space="preserve"> the</w:t>
      </w:r>
      <w:r w:rsidR="004E23CF" w:rsidRPr="00843E20">
        <w:rPr>
          <w:rFonts w:ascii="Arial" w:eastAsia="Calibri" w:hAnsi="Arial" w:cs="Arial"/>
          <w:sz w:val="24"/>
          <w:szCs w:val="24"/>
        </w:rPr>
        <w:t xml:space="preserve"> stress on the health care system at a time when SARS-CoV-2</w:t>
      </w:r>
      <w:r w:rsidR="00166F84">
        <w:rPr>
          <w:rFonts w:ascii="Arial" w:eastAsia="Calibri" w:hAnsi="Arial" w:cs="Arial"/>
          <w:sz w:val="24"/>
          <w:szCs w:val="24"/>
        </w:rPr>
        <w:t xml:space="preserve"> (COVID-19)</w:t>
      </w:r>
      <w:r w:rsidR="004E23CF" w:rsidRPr="00843E20">
        <w:rPr>
          <w:rFonts w:ascii="Arial" w:eastAsia="Calibri" w:hAnsi="Arial" w:cs="Arial"/>
          <w:sz w:val="24"/>
          <w:szCs w:val="24"/>
        </w:rPr>
        <w:t xml:space="preserve"> is expected to be circulating. The primary purpose of this </w:t>
      </w:r>
      <w:r w:rsidR="00435002">
        <w:rPr>
          <w:rFonts w:ascii="Arial" w:eastAsia="Calibri" w:hAnsi="Arial" w:cs="Arial"/>
          <w:sz w:val="24"/>
          <w:szCs w:val="24"/>
        </w:rPr>
        <w:t xml:space="preserve">initiative </w:t>
      </w:r>
      <w:r w:rsidR="004E23CF" w:rsidRPr="00843E20">
        <w:rPr>
          <w:rFonts w:ascii="Arial" w:eastAsia="Calibri" w:hAnsi="Arial" w:cs="Arial"/>
          <w:sz w:val="24"/>
          <w:szCs w:val="24"/>
        </w:rPr>
        <w:t>is to enhance influenza vaccination coverage in all age</w:t>
      </w:r>
      <w:r w:rsidR="00166F84">
        <w:rPr>
          <w:rFonts w:ascii="Arial" w:eastAsia="Calibri" w:hAnsi="Arial" w:cs="Arial"/>
          <w:sz w:val="24"/>
          <w:szCs w:val="24"/>
        </w:rPr>
        <w:t xml:space="preserve"> groups</w:t>
      </w:r>
      <w:r w:rsidR="004E23CF" w:rsidRPr="00843E20">
        <w:rPr>
          <w:rFonts w:ascii="Arial" w:eastAsia="Calibri" w:hAnsi="Arial" w:cs="Arial"/>
          <w:sz w:val="24"/>
          <w:szCs w:val="24"/>
        </w:rPr>
        <w:t>.  While influenza vaccinations will be made available to all Maine</w:t>
      </w:r>
      <w:r w:rsidR="00E14B39">
        <w:rPr>
          <w:rFonts w:ascii="Arial" w:eastAsia="Calibri" w:hAnsi="Arial" w:cs="Arial"/>
          <w:sz w:val="24"/>
          <w:szCs w:val="24"/>
        </w:rPr>
        <w:t xml:space="preserve"> residents</w:t>
      </w:r>
      <w:r w:rsidR="004E23CF" w:rsidRPr="00843E20">
        <w:rPr>
          <w:rFonts w:ascii="Arial" w:eastAsia="Calibri" w:hAnsi="Arial" w:cs="Arial"/>
          <w:sz w:val="24"/>
          <w:szCs w:val="24"/>
        </w:rPr>
        <w:t xml:space="preserve">, efforts </w:t>
      </w:r>
      <w:r w:rsidR="00435002">
        <w:rPr>
          <w:rFonts w:ascii="Arial" w:eastAsia="Calibri" w:hAnsi="Arial" w:cs="Arial"/>
          <w:sz w:val="24"/>
          <w:szCs w:val="24"/>
        </w:rPr>
        <w:t xml:space="preserve">will </w:t>
      </w:r>
      <w:r w:rsidR="004E23CF" w:rsidRPr="00843E20">
        <w:rPr>
          <w:rFonts w:ascii="Arial" w:eastAsia="Calibri" w:hAnsi="Arial" w:cs="Arial"/>
          <w:sz w:val="24"/>
          <w:szCs w:val="24"/>
        </w:rPr>
        <w:t xml:space="preserve">be targeted specifically for populations with low influenza vaccination coverage, populations at high risk for complications from influenza and COVID-19, populations with known coverage disparities, and providers/partners that work with these populations. </w:t>
      </w:r>
    </w:p>
    <w:p w14:paraId="2D1A9CCF" w14:textId="4607AD75" w:rsidR="00EA128B" w:rsidRDefault="00EA128B" w:rsidP="00E14B39">
      <w:pPr>
        <w:spacing w:after="0" w:line="240" w:lineRule="auto"/>
        <w:contextualSpacing/>
        <w:rPr>
          <w:rFonts w:ascii="Arial" w:eastAsia="Calibri" w:hAnsi="Arial" w:cs="Arial"/>
          <w:sz w:val="24"/>
          <w:szCs w:val="24"/>
        </w:rPr>
      </w:pPr>
    </w:p>
    <w:p w14:paraId="5400B569" w14:textId="519BE971" w:rsidR="004A71E9" w:rsidRPr="00C77546" w:rsidRDefault="00EA128B" w:rsidP="00E14B39">
      <w:pPr>
        <w:adjustRightInd w:val="0"/>
        <w:spacing w:after="0" w:line="240" w:lineRule="auto"/>
        <w:rPr>
          <w:rFonts w:ascii="Arial" w:hAnsi="Arial" w:cs="Arial"/>
          <w:sz w:val="24"/>
          <w:szCs w:val="24"/>
        </w:rPr>
      </w:pPr>
      <w:r w:rsidRPr="00843E20">
        <w:rPr>
          <w:rFonts w:ascii="Arial" w:hAnsi="Arial" w:cs="Arial"/>
          <w:sz w:val="24"/>
          <w:szCs w:val="24"/>
        </w:rPr>
        <w:t xml:space="preserve">The funding </w:t>
      </w:r>
      <w:r w:rsidR="00E14B39">
        <w:rPr>
          <w:rFonts w:ascii="Arial" w:hAnsi="Arial" w:cs="Arial"/>
          <w:sz w:val="24"/>
          <w:szCs w:val="24"/>
        </w:rPr>
        <w:t>provided as a result of</w:t>
      </w:r>
      <w:r w:rsidRPr="00843E20">
        <w:rPr>
          <w:rFonts w:ascii="Arial" w:hAnsi="Arial" w:cs="Arial"/>
          <w:sz w:val="24"/>
          <w:szCs w:val="24"/>
        </w:rPr>
        <w:t xml:space="preserve"> this </w:t>
      </w:r>
      <w:r w:rsidR="00166F84">
        <w:rPr>
          <w:rFonts w:ascii="Arial" w:hAnsi="Arial" w:cs="Arial"/>
          <w:sz w:val="24"/>
          <w:szCs w:val="24"/>
        </w:rPr>
        <w:t>Request for Application (RFA)</w:t>
      </w:r>
      <w:r w:rsidRPr="00843E20">
        <w:rPr>
          <w:rFonts w:ascii="Arial" w:hAnsi="Arial" w:cs="Arial"/>
          <w:sz w:val="24"/>
          <w:szCs w:val="24"/>
        </w:rPr>
        <w:t xml:space="preserve"> is part of the “Paycheck Protection Program and Health Care Enhancements Act (</w:t>
      </w:r>
      <w:hyperlink r:id="rId17" w:history="1">
        <w:r w:rsidRPr="00166F84">
          <w:rPr>
            <w:rStyle w:val="Hyperlink"/>
            <w:rFonts w:ascii="Arial" w:hAnsi="Arial" w:cs="Arial"/>
            <w:sz w:val="24"/>
            <w:szCs w:val="24"/>
          </w:rPr>
          <w:t>P.L. 116-139</w:t>
        </w:r>
      </w:hyperlink>
      <w:r w:rsidRPr="00843E20">
        <w:rPr>
          <w:rFonts w:ascii="Arial" w:hAnsi="Arial" w:cs="Arial"/>
          <w:sz w:val="24"/>
          <w:szCs w:val="24"/>
        </w:rPr>
        <w:t xml:space="preserve">), provided to </w:t>
      </w:r>
      <w:r w:rsidR="00E14B39">
        <w:rPr>
          <w:rFonts w:ascii="Arial" w:hAnsi="Arial" w:cs="Arial"/>
          <w:sz w:val="24"/>
          <w:szCs w:val="24"/>
        </w:rPr>
        <w:t>s</w:t>
      </w:r>
      <w:r w:rsidR="00E14B39" w:rsidRPr="00843E20">
        <w:rPr>
          <w:rFonts w:ascii="Arial" w:hAnsi="Arial" w:cs="Arial"/>
          <w:sz w:val="24"/>
          <w:szCs w:val="24"/>
        </w:rPr>
        <w:t xml:space="preserve">tates </w:t>
      </w:r>
      <w:r w:rsidRPr="00843E20">
        <w:rPr>
          <w:rFonts w:ascii="Arial" w:hAnsi="Arial" w:cs="Arial"/>
          <w:sz w:val="24"/>
          <w:szCs w:val="24"/>
        </w:rPr>
        <w:t xml:space="preserve">and territories funded under </w:t>
      </w:r>
      <w:hyperlink r:id="rId18" w:history="1">
        <w:r w:rsidRPr="00166F84">
          <w:rPr>
            <w:rStyle w:val="Hyperlink"/>
            <w:rFonts w:ascii="Arial" w:hAnsi="Arial" w:cs="Arial"/>
            <w:sz w:val="24"/>
            <w:szCs w:val="24"/>
          </w:rPr>
          <w:t>CDC-RFA-IP19-1901</w:t>
        </w:r>
      </w:hyperlink>
      <w:r w:rsidRPr="00843E20">
        <w:rPr>
          <w:rFonts w:ascii="Arial" w:hAnsi="Arial" w:cs="Arial"/>
          <w:b/>
          <w:bCs/>
          <w:sz w:val="24"/>
          <w:szCs w:val="24"/>
        </w:rPr>
        <w:t>, “</w:t>
      </w:r>
      <w:r w:rsidRPr="00843E20">
        <w:rPr>
          <w:rFonts w:ascii="Arial" w:hAnsi="Arial" w:cs="Arial"/>
          <w:sz w:val="24"/>
          <w:szCs w:val="24"/>
        </w:rPr>
        <w:t>Immunization and Vaccines for Children</w:t>
      </w:r>
      <w:r w:rsidRPr="00843E20">
        <w:rPr>
          <w:rFonts w:ascii="Arial" w:hAnsi="Arial" w:cs="Arial"/>
          <w:bCs/>
          <w:sz w:val="24"/>
          <w:szCs w:val="24"/>
        </w:rPr>
        <w:t xml:space="preserve">”, which funds the Vaccines for Children (VFC) Program. </w:t>
      </w:r>
      <w:r w:rsidRPr="00843E20">
        <w:rPr>
          <w:rFonts w:ascii="Arial" w:hAnsi="Arial" w:cs="Arial"/>
          <w:sz w:val="24"/>
          <w:szCs w:val="24"/>
        </w:rPr>
        <w:t xml:space="preserve">The VFC Program </w:t>
      </w:r>
      <w:r w:rsidR="00E14B39">
        <w:rPr>
          <w:rFonts w:ascii="Arial" w:hAnsi="Arial" w:cs="Arial"/>
          <w:sz w:val="24"/>
          <w:szCs w:val="24"/>
        </w:rPr>
        <w:t xml:space="preserve">aids to </w:t>
      </w:r>
      <w:r w:rsidRPr="00843E20">
        <w:rPr>
          <w:rFonts w:ascii="Arial" w:hAnsi="Arial" w:cs="Arial"/>
          <w:sz w:val="24"/>
          <w:szCs w:val="24"/>
        </w:rPr>
        <w:t xml:space="preserve">help families by providing free vaccines to </w:t>
      </w:r>
      <w:r w:rsidR="00E14B39">
        <w:rPr>
          <w:rFonts w:ascii="Arial" w:hAnsi="Arial" w:cs="Arial"/>
          <w:sz w:val="24"/>
          <w:szCs w:val="24"/>
        </w:rPr>
        <w:t>providers</w:t>
      </w:r>
      <w:r w:rsidR="00E14B39" w:rsidRPr="00843E20">
        <w:rPr>
          <w:rFonts w:ascii="Arial" w:hAnsi="Arial" w:cs="Arial"/>
          <w:sz w:val="24"/>
          <w:szCs w:val="24"/>
        </w:rPr>
        <w:t xml:space="preserve"> </w:t>
      </w:r>
      <w:r w:rsidRPr="00843E20">
        <w:rPr>
          <w:rFonts w:ascii="Arial" w:hAnsi="Arial" w:cs="Arial"/>
          <w:sz w:val="24"/>
          <w:szCs w:val="24"/>
        </w:rPr>
        <w:t xml:space="preserve">who serve eligible children, allowing these facilities to provide </w:t>
      </w:r>
      <w:hyperlink r:id="rId19" w:history="1">
        <w:r w:rsidRPr="00166F84">
          <w:rPr>
            <w:rStyle w:val="Hyperlink"/>
            <w:rFonts w:ascii="Arial" w:hAnsi="Arial" w:cs="Arial"/>
            <w:sz w:val="24"/>
            <w:szCs w:val="24"/>
          </w:rPr>
          <w:t>Advisory Committee on Immunization Practices (ACIP)</w:t>
        </w:r>
      </w:hyperlink>
      <w:r w:rsidRPr="00843E20">
        <w:rPr>
          <w:rFonts w:ascii="Arial" w:hAnsi="Arial" w:cs="Arial"/>
          <w:sz w:val="24"/>
          <w:szCs w:val="24"/>
        </w:rPr>
        <w:t xml:space="preserve"> recommended</w:t>
      </w:r>
      <w:r w:rsidRPr="00843E20">
        <w:rPr>
          <w:rFonts w:ascii="Arial" w:hAnsi="Arial" w:cs="Arial"/>
          <w:sz w:val="32"/>
          <w:szCs w:val="24"/>
        </w:rPr>
        <w:t xml:space="preserve"> </w:t>
      </w:r>
      <w:r w:rsidRPr="00843E20">
        <w:rPr>
          <w:rFonts w:ascii="Arial" w:hAnsi="Arial" w:cs="Arial"/>
          <w:sz w:val="24"/>
          <w:szCs w:val="24"/>
        </w:rPr>
        <w:t xml:space="preserve">vaccines with little to no out-of-pocket costs to the parents. Under the Cooperative Agreement, </w:t>
      </w:r>
      <w:r w:rsidR="00482560">
        <w:rPr>
          <w:rFonts w:ascii="Arial" w:hAnsi="Arial" w:cs="Arial"/>
          <w:sz w:val="24"/>
          <w:szCs w:val="24"/>
        </w:rPr>
        <w:t xml:space="preserve">the Maine Immunization Program </w:t>
      </w:r>
      <w:r w:rsidR="004A71E9" w:rsidRPr="000068DC">
        <w:rPr>
          <w:rFonts w:ascii="Arial" w:hAnsi="Arial" w:cs="Arial"/>
          <w:sz w:val="24"/>
          <w:szCs w:val="24"/>
        </w:rPr>
        <w:t>(</w:t>
      </w:r>
      <w:r w:rsidRPr="000068DC">
        <w:rPr>
          <w:rFonts w:ascii="Arial" w:hAnsi="Arial" w:cs="Arial"/>
          <w:sz w:val="24"/>
          <w:szCs w:val="24"/>
        </w:rPr>
        <w:t>MIP</w:t>
      </w:r>
      <w:r w:rsidR="004A71E9">
        <w:rPr>
          <w:rFonts w:ascii="Arial" w:hAnsi="Arial" w:cs="Arial"/>
          <w:sz w:val="24"/>
          <w:szCs w:val="24"/>
        </w:rPr>
        <w:t xml:space="preserve">) </w:t>
      </w:r>
      <w:r w:rsidR="000068DC">
        <w:rPr>
          <w:rFonts w:ascii="Arial" w:hAnsi="Arial" w:cs="Arial"/>
          <w:sz w:val="24"/>
          <w:szCs w:val="24"/>
        </w:rPr>
        <w:t xml:space="preserve">under the Department </w:t>
      </w:r>
      <w:r w:rsidR="004A71E9">
        <w:rPr>
          <w:rFonts w:ascii="Arial" w:hAnsi="Arial" w:cs="Arial"/>
          <w:sz w:val="24"/>
          <w:szCs w:val="24"/>
        </w:rPr>
        <w:t xml:space="preserve">provider </w:t>
      </w:r>
      <w:r w:rsidR="004A71E9" w:rsidRPr="00C77546">
        <w:rPr>
          <w:rFonts w:ascii="Arial" w:hAnsi="Arial" w:cs="Arial"/>
          <w:sz w:val="24"/>
          <w:szCs w:val="24"/>
        </w:rPr>
        <w:t xml:space="preserve">oversight </w:t>
      </w:r>
      <w:r w:rsidR="002D30BA">
        <w:rPr>
          <w:rFonts w:ascii="Arial" w:hAnsi="Arial" w:cs="Arial"/>
          <w:sz w:val="24"/>
          <w:szCs w:val="24"/>
        </w:rPr>
        <w:t xml:space="preserve">of </w:t>
      </w:r>
      <w:r w:rsidRPr="00C77546">
        <w:rPr>
          <w:rFonts w:ascii="Arial" w:hAnsi="Arial" w:cs="Arial"/>
          <w:sz w:val="24"/>
          <w:szCs w:val="24"/>
        </w:rPr>
        <w:t>Public Vaccine</w:t>
      </w:r>
      <w:r w:rsidR="002D30BA">
        <w:rPr>
          <w:rFonts w:ascii="Arial" w:hAnsi="Arial" w:cs="Arial"/>
          <w:sz w:val="24"/>
          <w:szCs w:val="24"/>
        </w:rPr>
        <w:t>s</w:t>
      </w:r>
      <w:r w:rsidRPr="00C77546">
        <w:rPr>
          <w:rFonts w:ascii="Arial" w:hAnsi="Arial" w:cs="Arial"/>
          <w:sz w:val="24"/>
          <w:szCs w:val="24"/>
        </w:rPr>
        <w:t xml:space="preserve"> as outlined in the Immunization Program Operations Manual (IPOM) and Vaccines for Children Program (VFC Program) Operations Guide</w:t>
      </w:r>
      <w:r w:rsidR="004A71E9" w:rsidRPr="00C77546">
        <w:rPr>
          <w:rFonts w:ascii="Arial" w:hAnsi="Arial" w:cs="Arial"/>
          <w:sz w:val="24"/>
          <w:szCs w:val="24"/>
        </w:rPr>
        <w:t xml:space="preserve"> at the </w:t>
      </w:r>
      <w:r w:rsidR="00E14B39" w:rsidRPr="00C77546">
        <w:rPr>
          <w:rFonts w:ascii="Arial" w:hAnsi="Arial" w:cs="Arial"/>
          <w:sz w:val="24"/>
          <w:szCs w:val="24"/>
        </w:rPr>
        <w:t xml:space="preserve">State </w:t>
      </w:r>
      <w:r w:rsidR="004A71E9" w:rsidRPr="00C77546">
        <w:rPr>
          <w:rFonts w:ascii="Arial" w:hAnsi="Arial" w:cs="Arial"/>
          <w:sz w:val="24"/>
          <w:szCs w:val="24"/>
        </w:rPr>
        <w:t>level</w:t>
      </w:r>
      <w:r w:rsidRPr="00C77546">
        <w:rPr>
          <w:rFonts w:ascii="Arial" w:hAnsi="Arial" w:cs="Arial"/>
          <w:sz w:val="24"/>
          <w:szCs w:val="24"/>
        </w:rPr>
        <w:t xml:space="preserve">. </w:t>
      </w:r>
    </w:p>
    <w:p w14:paraId="32C4F98D" w14:textId="77777777" w:rsidR="00E14B39" w:rsidRPr="00C77546" w:rsidRDefault="00E14B39" w:rsidP="00E14B39">
      <w:pPr>
        <w:adjustRightInd w:val="0"/>
        <w:spacing w:after="0" w:line="240" w:lineRule="auto"/>
        <w:rPr>
          <w:rFonts w:ascii="Arial" w:hAnsi="Arial" w:cs="Arial"/>
          <w:sz w:val="24"/>
          <w:szCs w:val="24"/>
        </w:rPr>
      </w:pPr>
    </w:p>
    <w:p w14:paraId="42AA59C3" w14:textId="31BA6210" w:rsidR="00EA128B" w:rsidRPr="00843E20" w:rsidRDefault="00E14B39" w:rsidP="00E14B39">
      <w:pPr>
        <w:spacing w:after="0" w:line="240" w:lineRule="auto"/>
        <w:contextualSpacing/>
        <w:rPr>
          <w:rFonts w:ascii="Arial" w:eastAsia="Calibri" w:hAnsi="Arial" w:cs="Arial"/>
          <w:sz w:val="24"/>
          <w:szCs w:val="24"/>
        </w:rPr>
      </w:pPr>
      <w:r w:rsidRPr="00C77546">
        <w:rPr>
          <w:rFonts w:ascii="Arial" w:eastAsia="Calibri" w:hAnsi="Arial" w:cs="Arial"/>
          <w:sz w:val="24"/>
          <w:szCs w:val="24"/>
        </w:rPr>
        <w:t>A</w:t>
      </w:r>
      <w:r w:rsidR="00EA128B" w:rsidRPr="00C77546">
        <w:rPr>
          <w:rFonts w:ascii="Arial" w:eastAsia="Calibri" w:hAnsi="Arial" w:cs="Arial"/>
          <w:sz w:val="24"/>
          <w:szCs w:val="24"/>
        </w:rPr>
        <w:t xml:space="preserve">gencies </w:t>
      </w:r>
      <w:r w:rsidRPr="00C77546">
        <w:rPr>
          <w:rFonts w:ascii="Arial" w:eastAsia="Calibri" w:hAnsi="Arial" w:cs="Arial"/>
          <w:sz w:val="24"/>
          <w:szCs w:val="24"/>
        </w:rPr>
        <w:t xml:space="preserve">who are provided funding </w:t>
      </w:r>
      <w:r w:rsidR="00EA128B" w:rsidRPr="00C77546">
        <w:rPr>
          <w:rFonts w:ascii="Arial" w:eastAsia="Calibri" w:hAnsi="Arial" w:cs="Arial"/>
          <w:sz w:val="24"/>
          <w:szCs w:val="24"/>
        </w:rPr>
        <w:t>will</w:t>
      </w:r>
      <w:r w:rsidR="00EA128B" w:rsidRPr="007D16B4">
        <w:rPr>
          <w:rFonts w:ascii="Arial" w:eastAsia="Calibri" w:hAnsi="Arial" w:cs="Arial"/>
          <w:sz w:val="24"/>
          <w:szCs w:val="24"/>
        </w:rPr>
        <w:t xml:space="preserve"> coordinate with local partners to promote and facilitate influenza vaccination in their designated areas. </w:t>
      </w:r>
      <w:r w:rsidR="007D16B4" w:rsidRPr="007D16B4">
        <w:rPr>
          <w:rFonts w:ascii="Arial" w:eastAsia="Calibri" w:hAnsi="Arial" w:cs="Arial"/>
          <w:sz w:val="24"/>
          <w:szCs w:val="24"/>
        </w:rPr>
        <w:t>A</w:t>
      </w:r>
      <w:r w:rsidR="00EA128B" w:rsidRPr="007D16B4">
        <w:rPr>
          <w:rFonts w:ascii="Arial" w:eastAsia="Calibri" w:hAnsi="Arial" w:cs="Arial"/>
          <w:sz w:val="24"/>
          <w:szCs w:val="24"/>
        </w:rPr>
        <w:t>genc</w:t>
      </w:r>
      <w:r w:rsidR="007D16B4" w:rsidRPr="007D16B4">
        <w:rPr>
          <w:rFonts w:ascii="Arial" w:eastAsia="Calibri" w:hAnsi="Arial" w:cs="Arial"/>
          <w:sz w:val="24"/>
          <w:szCs w:val="24"/>
        </w:rPr>
        <w:t>ies</w:t>
      </w:r>
      <w:r w:rsidR="00EA128B" w:rsidRPr="007D16B4">
        <w:rPr>
          <w:rFonts w:ascii="Arial" w:eastAsia="Calibri" w:hAnsi="Arial" w:cs="Arial"/>
          <w:sz w:val="24"/>
          <w:szCs w:val="24"/>
        </w:rPr>
        <w:t xml:space="preserve"> </w:t>
      </w:r>
      <w:r w:rsidRPr="007D16B4">
        <w:rPr>
          <w:rFonts w:ascii="Arial" w:eastAsia="Calibri" w:hAnsi="Arial" w:cs="Arial"/>
          <w:sz w:val="24"/>
          <w:szCs w:val="24"/>
        </w:rPr>
        <w:t xml:space="preserve">who submit a qualifying application </w:t>
      </w:r>
      <w:r w:rsidR="00EA128B" w:rsidRPr="007D16B4">
        <w:rPr>
          <w:rFonts w:ascii="Arial" w:eastAsia="Calibri" w:hAnsi="Arial" w:cs="Arial"/>
          <w:sz w:val="24"/>
          <w:szCs w:val="24"/>
        </w:rPr>
        <w:t>will be provided funding from MIP</w:t>
      </w:r>
      <w:r w:rsidR="00B56F80" w:rsidRPr="007D16B4">
        <w:rPr>
          <w:rFonts w:ascii="Arial" w:eastAsia="Calibri" w:hAnsi="Arial" w:cs="Arial"/>
          <w:sz w:val="24"/>
          <w:szCs w:val="24"/>
        </w:rPr>
        <w:t>,</w:t>
      </w:r>
      <w:r w:rsidR="00EA128B" w:rsidRPr="007D16B4">
        <w:rPr>
          <w:rFonts w:ascii="Arial" w:eastAsia="Calibri" w:hAnsi="Arial" w:cs="Arial"/>
          <w:sz w:val="24"/>
          <w:szCs w:val="24"/>
        </w:rPr>
        <w:t xml:space="preserve"> as well as technical assistance and guidance to promote influenza vaccination. </w:t>
      </w:r>
      <w:bookmarkStart w:id="3" w:name="_Hlk56426389"/>
      <w:r w:rsidR="00EA128B" w:rsidRPr="007D16B4">
        <w:rPr>
          <w:rFonts w:ascii="Arial" w:eastAsia="Calibri" w:hAnsi="Arial" w:cs="Arial"/>
          <w:sz w:val="24"/>
          <w:szCs w:val="24"/>
        </w:rPr>
        <w:t xml:space="preserve">Ideal </w:t>
      </w:r>
      <w:r w:rsidR="00F03B66" w:rsidRPr="007D16B4">
        <w:rPr>
          <w:rFonts w:ascii="Arial" w:eastAsia="Calibri" w:hAnsi="Arial" w:cs="Arial"/>
          <w:sz w:val="24"/>
          <w:szCs w:val="24"/>
        </w:rPr>
        <w:t xml:space="preserve">agencies </w:t>
      </w:r>
      <w:r w:rsidR="00EA128B" w:rsidRPr="007D16B4">
        <w:rPr>
          <w:rFonts w:ascii="Arial" w:eastAsia="Calibri" w:hAnsi="Arial" w:cs="Arial"/>
          <w:sz w:val="24"/>
          <w:szCs w:val="24"/>
        </w:rPr>
        <w:t xml:space="preserve">will have experience with immunization and a history of establishing partnerships to meet mutual objectives.  </w:t>
      </w:r>
      <w:r w:rsidR="00F03B66" w:rsidRPr="007D16B4">
        <w:rPr>
          <w:rFonts w:ascii="Arial" w:eastAsia="Calibri" w:hAnsi="Arial" w:cs="Arial"/>
          <w:sz w:val="24"/>
          <w:szCs w:val="24"/>
        </w:rPr>
        <w:t>Awarded a</w:t>
      </w:r>
      <w:r w:rsidR="00EA128B" w:rsidRPr="007D16B4">
        <w:rPr>
          <w:rFonts w:ascii="Arial" w:eastAsia="Calibri" w:hAnsi="Arial" w:cs="Arial"/>
          <w:sz w:val="24"/>
          <w:szCs w:val="24"/>
        </w:rPr>
        <w:t>gencies will be simultaneously planning for C</w:t>
      </w:r>
      <w:r w:rsidR="00435002" w:rsidRPr="007D16B4">
        <w:rPr>
          <w:rFonts w:ascii="Arial" w:eastAsia="Calibri" w:hAnsi="Arial" w:cs="Arial"/>
          <w:sz w:val="24"/>
          <w:szCs w:val="24"/>
        </w:rPr>
        <w:t>OVID</w:t>
      </w:r>
      <w:r w:rsidR="00EA128B" w:rsidRPr="00C77546">
        <w:rPr>
          <w:rFonts w:ascii="Arial" w:eastAsia="Calibri" w:hAnsi="Arial" w:cs="Arial"/>
          <w:sz w:val="24"/>
          <w:szCs w:val="24"/>
        </w:rPr>
        <w:t>-19 vaccination in their are</w:t>
      </w:r>
      <w:r w:rsidR="00EA128B" w:rsidRPr="007D16B4">
        <w:rPr>
          <w:rFonts w:ascii="Arial" w:eastAsia="Calibri" w:hAnsi="Arial" w:cs="Arial"/>
          <w:sz w:val="24"/>
          <w:szCs w:val="24"/>
        </w:rPr>
        <w:t>as; therefore, priority will be given to agencies that have the capacity to maintain the level of work over the duration of the pandemic.</w:t>
      </w:r>
      <w:r w:rsidR="00EA128B" w:rsidRPr="00843E20">
        <w:rPr>
          <w:rFonts w:ascii="Arial" w:eastAsia="Calibri" w:hAnsi="Arial" w:cs="Arial"/>
          <w:sz w:val="24"/>
          <w:szCs w:val="24"/>
        </w:rPr>
        <w:t xml:space="preserve"> </w:t>
      </w:r>
      <w:bookmarkEnd w:id="3"/>
    </w:p>
    <w:p w14:paraId="253166A3" w14:textId="77777777" w:rsidR="00B96F45" w:rsidRPr="002B074C" w:rsidRDefault="00B96F45" w:rsidP="00864F96">
      <w:pPr>
        <w:spacing w:after="0" w:line="240" w:lineRule="auto"/>
        <w:rPr>
          <w:rFonts w:ascii="Arial" w:hAnsi="Arial" w:cs="Arial"/>
          <w:sz w:val="24"/>
          <w:szCs w:val="24"/>
        </w:rPr>
      </w:pPr>
    </w:p>
    <w:p w14:paraId="0F35D426" w14:textId="77777777" w:rsidR="00B353A9" w:rsidRPr="004E7CFB" w:rsidRDefault="00B353A9" w:rsidP="00B353A9">
      <w:pPr>
        <w:numPr>
          <w:ilvl w:val="0"/>
          <w:numId w:val="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b/>
          <w:bCs/>
          <w:i/>
          <w:sz w:val="24"/>
          <w:szCs w:val="24"/>
        </w:rPr>
      </w:pPr>
      <w:r w:rsidRPr="004E7CFB">
        <w:rPr>
          <w:rFonts w:ascii="Arial" w:hAnsi="Arial" w:cs="Arial"/>
          <w:b/>
          <w:bCs/>
          <w:sz w:val="24"/>
          <w:szCs w:val="24"/>
        </w:rPr>
        <w:t>General Provisions</w:t>
      </w:r>
    </w:p>
    <w:p w14:paraId="1F186131" w14:textId="77777777" w:rsidR="00B353A9" w:rsidRPr="004E7CFB" w:rsidRDefault="00B353A9" w:rsidP="00B353A9">
      <w:pPr>
        <w:spacing w:after="0" w:line="240" w:lineRule="auto"/>
        <w:rPr>
          <w:rFonts w:ascii="Arial" w:hAnsi="Arial" w:cs="Arial"/>
          <w:sz w:val="24"/>
          <w:szCs w:val="24"/>
        </w:rPr>
      </w:pPr>
    </w:p>
    <w:p w14:paraId="05554ECD" w14:textId="77777777" w:rsidR="00B353A9" w:rsidRPr="004E7CFB" w:rsidRDefault="00B353A9" w:rsidP="00B353A9">
      <w:pPr>
        <w:widowControl w:val="0"/>
        <w:numPr>
          <w:ilvl w:val="0"/>
          <w:numId w:val="5"/>
        </w:numPr>
        <w:tabs>
          <w:tab w:val="left" w:pos="720"/>
        </w:tabs>
        <w:overflowPunct w:val="0"/>
        <w:autoSpaceDE w:val="0"/>
        <w:autoSpaceDN w:val="0"/>
        <w:adjustRightInd w:val="0"/>
        <w:spacing w:after="0" w:line="240" w:lineRule="auto"/>
        <w:textAlignment w:val="baseline"/>
        <w:rPr>
          <w:rFonts w:ascii="Arial" w:eastAsia="Times New Roman" w:hAnsi="Arial" w:cs="Arial"/>
          <w:sz w:val="24"/>
          <w:szCs w:val="24"/>
        </w:rPr>
      </w:pPr>
      <w:r w:rsidRPr="004E7CFB">
        <w:rPr>
          <w:rFonts w:ascii="Arial" w:eastAsia="Times New Roman" w:hAnsi="Arial" w:cs="Arial"/>
          <w:sz w:val="24"/>
          <w:szCs w:val="24"/>
        </w:rPr>
        <w:t xml:space="preserve">From the time this RFA is issued until award notification is made, all contact with the State regarding this RFA must be made through the RFA Coordinator identified on </w:t>
      </w:r>
      <w:r w:rsidRPr="004E7CFB">
        <w:rPr>
          <w:rFonts w:ascii="Arial" w:eastAsia="Times New Roman" w:hAnsi="Arial" w:cs="Arial"/>
          <w:sz w:val="24"/>
          <w:szCs w:val="24"/>
        </w:rPr>
        <w:lastRenderedPageBreak/>
        <w:t>the cover page of this RFA.  No other person/State employee is empowered to make binding statements regarding this RFA.  Violation of this provision may lead to disqualification from the application process, at the State’s discretion.</w:t>
      </w:r>
    </w:p>
    <w:p w14:paraId="34BCB237" w14:textId="77777777" w:rsidR="00B353A9" w:rsidRPr="004E7CFB" w:rsidRDefault="00B353A9" w:rsidP="00B353A9">
      <w:pPr>
        <w:widowControl w:val="0"/>
        <w:numPr>
          <w:ilvl w:val="0"/>
          <w:numId w:val="5"/>
        </w:numPr>
        <w:tabs>
          <w:tab w:val="left" w:pos="720"/>
        </w:tabs>
        <w:overflowPunct w:val="0"/>
        <w:autoSpaceDE w:val="0"/>
        <w:autoSpaceDN w:val="0"/>
        <w:adjustRightInd w:val="0"/>
        <w:spacing w:after="0" w:line="240" w:lineRule="auto"/>
        <w:textAlignment w:val="baseline"/>
        <w:rPr>
          <w:rFonts w:ascii="Arial" w:eastAsia="Times New Roman" w:hAnsi="Arial" w:cs="Arial"/>
          <w:sz w:val="24"/>
          <w:szCs w:val="24"/>
        </w:rPr>
      </w:pPr>
      <w:r w:rsidRPr="004E7CFB">
        <w:rPr>
          <w:rFonts w:ascii="Arial" w:eastAsia="Times New Roman" w:hAnsi="Arial" w:cs="Arial"/>
          <w:sz w:val="24"/>
          <w:szCs w:val="24"/>
        </w:rPr>
        <w:t>Issuance of this RFA does not commit the Department to issue an award or to pay expenses incurred by an Applicant in the preparation of an application to this RFA.  This includes attendance at personal interviews or other meetings and software or system demonstrations, where applicable.</w:t>
      </w:r>
    </w:p>
    <w:p w14:paraId="460DB41C" w14:textId="77777777" w:rsidR="00B353A9" w:rsidRPr="004E7CFB" w:rsidRDefault="00B353A9" w:rsidP="00B353A9">
      <w:pPr>
        <w:widowControl w:val="0"/>
        <w:numPr>
          <w:ilvl w:val="0"/>
          <w:numId w:val="5"/>
        </w:numPr>
        <w:tabs>
          <w:tab w:val="left" w:pos="720"/>
        </w:tabs>
        <w:overflowPunct w:val="0"/>
        <w:autoSpaceDE w:val="0"/>
        <w:autoSpaceDN w:val="0"/>
        <w:adjustRightInd w:val="0"/>
        <w:spacing w:after="0" w:line="240" w:lineRule="auto"/>
        <w:textAlignment w:val="baseline"/>
        <w:rPr>
          <w:rFonts w:ascii="Arial" w:eastAsia="Times New Roman" w:hAnsi="Arial" w:cs="Arial"/>
          <w:sz w:val="24"/>
          <w:szCs w:val="24"/>
        </w:rPr>
      </w:pPr>
      <w:r w:rsidRPr="004E7CFB">
        <w:rPr>
          <w:rFonts w:ascii="Arial" w:eastAsia="Times New Roman" w:hAnsi="Arial" w:cs="Arial"/>
          <w:sz w:val="24"/>
          <w:szCs w:val="24"/>
        </w:rPr>
        <w:t>The Applicant shall take careful note that in evaluating its application submitted in response to this RFA the Department will consider materials provided in the application and internal Departmental information of previous contract history, if any, with the Applicant.  The Department also reserves the right to consider other reliable references and publicly available information in evaluating the Applicant’s experience and capabilities.</w:t>
      </w:r>
    </w:p>
    <w:p w14:paraId="16C35EA1" w14:textId="77777777" w:rsidR="00B353A9" w:rsidRPr="004E7CFB" w:rsidRDefault="00B353A9" w:rsidP="00B353A9">
      <w:pPr>
        <w:widowControl w:val="0"/>
        <w:numPr>
          <w:ilvl w:val="0"/>
          <w:numId w:val="5"/>
        </w:numPr>
        <w:tabs>
          <w:tab w:val="left" w:pos="720"/>
        </w:tabs>
        <w:overflowPunct w:val="0"/>
        <w:autoSpaceDE w:val="0"/>
        <w:autoSpaceDN w:val="0"/>
        <w:adjustRightInd w:val="0"/>
        <w:spacing w:after="0" w:line="240" w:lineRule="auto"/>
        <w:textAlignment w:val="baseline"/>
        <w:rPr>
          <w:rFonts w:ascii="Arial" w:eastAsia="Times New Roman" w:hAnsi="Arial" w:cs="Arial"/>
          <w:sz w:val="24"/>
          <w:szCs w:val="24"/>
        </w:rPr>
      </w:pPr>
      <w:r w:rsidRPr="004E7CFB">
        <w:rPr>
          <w:rFonts w:ascii="Arial" w:eastAsia="Times New Roman" w:hAnsi="Arial" w:cs="Arial"/>
          <w:sz w:val="24"/>
          <w:szCs w:val="24"/>
        </w:rPr>
        <w:t>All submissions in response to this RFA will be public records, available for public inspection pursuant to the State of Maine Freedom of Access Act (FOAA) (</w:t>
      </w:r>
      <w:hyperlink r:id="rId20" w:history="1">
        <w:r w:rsidRPr="004E7CFB">
          <w:rPr>
            <w:rFonts w:ascii="Arial" w:eastAsia="Times New Roman" w:hAnsi="Arial" w:cs="Arial"/>
            <w:color w:val="0000FF"/>
            <w:sz w:val="24"/>
            <w:szCs w:val="24"/>
            <w:u w:val="single"/>
          </w:rPr>
          <w:t>1 M.R.S. §§ 401</w:t>
        </w:r>
      </w:hyperlink>
      <w:r w:rsidRPr="004E7CFB">
        <w:rPr>
          <w:rFonts w:ascii="Arial" w:eastAsia="Times New Roman" w:hAnsi="Arial" w:cs="Arial"/>
          <w:sz w:val="24"/>
          <w:szCs w:val="24"/>
        </w:rPr>
        <w:t xml:space="preserve"> et seq.).</w:t>
      </w:r>
    </w:p>
    <w:p w14:paraId="601212C3" w14:textId="77777777" w:rsidR="00B353A9" w:rsidRPr="004E7CFB" w:rsidRDefault="00B353A9" w:rsidP="00B353A9">
      <w:pPr>
        <w:widowControl w:val="0"/>
        <w:numPr>
          <w:ilvl w:val="0"/>
          <w:numId w:val="5"/>
        </w:numPr>
        <w:tabs>
          <w:tab w:val="left" w:pos="720"/>
        </w:tabs>
        <w:overflowPunct w:val="0"/>
        <w:autoSpaceDE w:val="0"/>
        <w:autoSpaceDN w:val="0"/>
        <w:adjustRightInd w:val="0"/>
        <w:spacing w:after="0" w:line="240" w:lineRule="auto"/>
        <w:textAlignment w:val="baseline"/>
        <w:rPr>
          <w:rFonts w:ascii="Arial" w:eastAsia="Times New Roman" w:hAnsi="Arial" w:cs="Arial"/>
          <w:sz w:val="24"/>
          <w:szCs w:val="24"/>
        </w:rPr>
      </w:pPr>
      <w:r w:rsidRPr="004E7CFB">
        <w:rPr>
          <w:rFonts w:ascii="Arial" w:eastAsia="Times New Roman" w:hAnsi="Arial" w:cs="Arial"/>
          <w:bCs/>
          <w:sz w:val="24"/>
          <w:szCs w:val="24"/>
        </w:rPr>
        <w:t>All applicable laws, whether or not herein contained, shall be included by this reference.  It shall be the Applicant’s responsibility to determine the applicability and requirements of any such laws and to abide by them.</w:t>
      </w:r>
    </w:p>
    <w:p w14:paraId="60C2431C" w14:textId="77777777" w:rsidR="00B353A9" w:rsidRPr="00B353A9" w:rsidRDefault="00B353A9" w:rsidP="00B353A9">
      <w:pPr>
        <w:pStyle w:val="Heading2"/>
        <w:spacing w:before="0" w:line="240" w:lineRule="auto"/>
        <w:ind w:left="360"/>
        <w:rPr>
          <w:rStyle w:val="InitialStyle"/>
          <w:rFonts w:ascii="Arial" w:eastAsiaTheme="minorHAnsi" w:hAnsi="Arial" w:cs="Arial"/>
          <w:b/>
          <w:color w:val="auto"/>
          <w:sz w:val="24"/>
          <w:szCs w:val="24"/>
        </w:rPr>
      </w:pPr>
    </w:p>
    <w:p w14:paraId="00B90220" w14:textId="24B221AA" w:rsidR="00B25CF0" w:rsidRPr="002B074C" w:rsidRDefault="00B25CF0">
      <w:pPr>
        <w:pStyle w:val="Heading2"/>
        <w:numPr>
          <w:ilvl w:val="0"/>
          <w:numId w:val="6"/>
        </w:numPr>
        <w:spacing w:before="0" w:line="240" w:lineRule="auto"/>
        <w:rPr>
          <w:rStyle w:val="InitialStyle"/>
          <w:rFonts w:ascii="Arial" w:eastAsiaTheme="minorHAnsi" w:hAnsi="Arial" w:cs="Arial"/>
          <w:b/>
          <w:color w:val="auto"/>
          <w:sz w:val="24"/>
          <w:szCs w:val="24"/>
        </w:rPr>
      </w:pPr>
      <w:r w:rsidRPr="002B074C">
        <w:rPr>
          <w:rStyle w:val="InitialStyle"/>
          <w:rFonts w:ascii="Arial" w:hAnsi="Arial" w:cs="Arial"/>
          <w:b/>
          <w:color w:val="auto"/>
          <w:sz w:val="24"/>
          <w:szCs w:val="24"/>
        </w:rPr>
        <w:t>Eligibility</w:t>
      </w:r>
      <w:r w:rsidR="00A95621" w:rsidRPr="002B074C">
        <w:rPr>
          <w:rStyle w:val="InitialStyle"/>
          <w:rFonts w:ascii="Arial" w:hAnsi="Arial" w:cs="Arial"/>
          <w:b/>
          <w:color w:val="auto"/>
          <w:sz w:val="24"/>
          <w:szCs w:val="24"/>
        </w:rPr>
        <w:t xml:space="preserve"> </w:t>
      </w:r>
    </w:p>
    <w:bookmarkEnd w:id="1"/>
    <w:bookmarkEnd w:id="2"/>
    <w:p w14:paraId="3512E89F" w14:textId="1A2AED63" w:rsidR="007E52B4" w:rsidRPr="002B074C" w:rsidRDefault="007E52B4">
      <w:pPr>
        <w:spacing w:after="0" w:line="240" w:lineRule="auto"/>
        <w:rPr>
          <w:rStyle w:val="InitialStyle"/>
          <w:rFonts w:ascii="Arial" w:eastAsiaTheme="majorEastAsia" w:hAnsi="Arial" w:cs="Arial"/>
          <w:b/>
          <w:color w:val="262626" w:themeColor="text1" w:themeTint="D9"/>
          <w:sz w:val="24"/>
          <w:szCs w:val="24"/>
        </w:rPr>
      </w:pPr>
    </w:p>
    <w:p w14:paraId="2F50DD7E" w14:textId="08907A7C" w:rsidR="00126CFB" w:rsidRPr="002B074C" w:rsidRDefault="00B353A9">
      <w:pPr>
        <w:spacing w:after="0" w:line="240" w:lineRule="auto"/>
        <w:rPr>
          <w:rStyle w:val="InitialStyle"/>
          <w:rFonts w:ascii="Arial" w:hAnsi="Arial" w:cs="Arial"/>
          <w:sz w:val="24"/>
          <w:szCs w:val="24"/>
        </w:rPr>
      </w:pPr>
      <w:r w:rsidRPr="004E7CFB">
        <w:rPr>
          <w:rStyle w:val="InitialStyle"/>
          <w:rFonts w:ascii="Arial" w:hAnsi="Arial" w:cs="Arial"/>
          <w:sz w:val="24"/>
          <w:szCs w:val="24"/>
        </w:rPr>
        <w:t xml:space="preserve">All </w:t>
      </w:r>
      <w:r w:rsidR="00310F22">
        <w:rPr>
          <w:rStyle w:val="InitialStyle"/>
          <w:rFonts w:ascii="Arial" w:hAnsi="Arial" w:cs="Arial"/>
          <w:sz w:val="24"/>
          <w:szCs w:val="24"/>
        </w:rPr>
        <w:t xml:space="preserve">Healthcare </w:t>
      </w:r>
      <w:r>
        <w:rPr>
          <w:rStyle w:val="InitialStyle"/>
          <w:rFonts w:ascii="Arial" w:hAnsi="Arial" w:cs="Arial"/>
          <w:sz w:val="24"/>
          <w:szCs w:val="24"/>
        </w:rPr>
        <w:t xml:space="preserve">or </w:t>
      </w:r>
      <w:r w:rsidR="00934046">
        <w:rPr>
          <w:rStyle w:val="InitialStyle"/>
          <w:rFonts w:ascii="Arial" w:hAnsi="Arial" w:cs="Arial"/>
          <w:sz w:val="24"/>
          <w:szCs w:val="24"/>
        </w:rPr>
        <w:t>p</w:t>
      </w:r>
      <w:r w:rsidR="0039573A">
        <w:rPr>
          <w:rStyle w:val="InitialStyle"/>
          <w:rFonts w:ascii="Arial" w:hAnsi="Arial" w:cs="Arial"/>
          <w:sz w:val="24"/>
          <w:szCs w:val="24"/>
        </w:rPr>
        <w:t xml:space="preserve">ublic </w:t>
      </w:r>
      <w:r w:rsidR="004A1355">
        <w:rPr>
          <w:rStyle w:val="InitialStyle"/>
          <w:rFonts w:ascii="Arial" w:hAnsi="Arial" w:cs="Arial"/>
          <w:sz w:val="24"/>
          <w:szCs w:val="24"/>
        </w:rPr>
        <w:t>h</w:t>
      </w:r>
      <w:r w:rsidR="0039573A">
        <w:rPr>
          <w:rStyle w:val="InitialStyle"/>
          <w:rFonts w:ascii="Arial" w:hAnsi="Arial" w:cs="Arial"/>
          <w:sz w:val="24"/>
          <w:szCs w:val="24"/>
        </w:rPr>
        <w:t xml:space="preserve">ealth </w:t>
      </w:r>
      <w:r w:rsidR="00934046">
        <w:rPr>
          <w:rStyle w:val="InitialStyle"/>
          <w:rFonts w:ascii="Arial" w:hAnsi="Arial" w:cs="Arial"/>
          <w:sz w:val="24"/>
          <w:szCs w:val="24"/>
        </w:rPr>
        <w:t>agencies</w:t>
      </w:r>
      <w:r w:rsidR="00020009">
        <w:rPr>
          <w:rStyle w:val="InitialStyle"/>
          <w:rFonts w:ascii="Arial" w:hAnsi="Arial" w:cs="Arial"/>
          <w:sz w:val="24"/>
          <w:szCs w:val="24"/>
        </w:rPr>
        <w:t xml:space="preserve"> (i.e.</w:t>
      </w:r>
      <w:r w:rsidR="00822BF4">
        <w:rPr>
          <w:rStyle w:val="InitialStyle"/>
          <w:rFonts w:ascii="Arial" w:hAnsi="Arial" w:cs="Arial"/>
          <w:sz w:val="24"/>
          <w:szCs w:val="24"/>
        </w:rPr>
        <w:t xml:space="preserve"> Federally Qualified Health Centers, </w:t>
      </w:r>
      <w:r w:rsidR="00785FFC">
        <w:rPr>
          <w:rStyle w:val="InitialStyle"/>
          <w:rFonts w:ascii="Arial" w:hAnsi="Arial" w:cs="Arial"/>
          <w:sz w:val="24"/>
          <w:szCs w:val="24"/>
        </w:rPr>
        <w:t xml:space="preserve">healthcare systems, </w:t>
      </w:r>
      <w:r w:rsidR="00822BF4">
        <w:rPr>
          <w:rStyle w:val="InitialStyle"/>
          <w:rFonts w:ascii="Arial" w:hAnsi="Arial" w:cs="Arial"/>
          <w:sz w:val="24"/>
          <w:szCs w:val="24"/>
        </w:rPr>
        <w:t xml:space="preserve">universities, </w:t>
      </w:r>
      <w:r w:rsidR="00601686">
        <w:rPr>
          <w:rStyle w:val="InitialStyle"/>
          <w:rFonts w:ascii="Arial" w:hAnsi="Arial" w:cs="Arial"/>
          <w:sz w:val="24"/>
          <w:szCs w:val="24"/>
        </w:rPr>
        <w:t xml:space="preserve">and </w:t>
      </w:r>
      <w:r w:rsidR="00822BF4">
        <w:rPr>
          <w:rStyle w:val="InitialStyle"/>
          <w:rFonts w:ascii="Arial" w:hAnsi="Arial" w:cs="Arial"/>
          <w:sz w:val="24"/>
          <w:szCs w:val="24"/>
        </w:rPr>
        <w:t xml:space="preserve">local public health </w:t>
      </w:r>
      <w:r w:rsidR="00822BF4" w:rsidRPr="00020009">
        <w:rPr>
          <w:rStyle w:val="InitialStyle"/>
          <w:rFonts w:ascii="Arial" w:hAnsi="Arial" w:cs="Arial"/>
          <w:sz w:val="24"/>
          <w:szCs w:val="24"/>
        </w:rPr>
        <w:t>organizations</w:t>
      </w:r>
      <w:r w:rsidR="00020009">
        <w:rPr>
          <w:rStyle w:val="InitialStyle"/>
          <w:rFonts w:ascii="Arial" w:hAnsi="Arial" w:cs="Arial"/>
          <w:sz w:val="24"/>
          <w:szCs w:val="24"/>
        </w:rPr>
        <w:t>)</w:t>
      </w:r>
      <w:r w:rsidR="00572CCA">
        <w:rPr>
          <w:rStyle w:val="InitialStyle"/>
          <w:rFonts w:ascii="Arial" w:hAnsi="Arial" w:cs="Arial"/>
          <w:sz w:val="24"/>
          <w:szCs w:val="24"/>
        </w:rPr>
        <w:t xml:space="preserve"> </w:t>
      </w:r>
      <w:r>
        <w:rPr>
          <w:rStyle w:val="InitialStyle"/>
          <w:rFonts w:ascii="Arial" w:hAnsi="Arial" w:cs="Arial"/>
          <w:sz w:val="24"/>
          <w:szCs w:val="24"/>
        </w:rPr>
        <w:t xml:space="preserve">who </w:t>
      </w:r>
      <w:r w:rsidR="0039573A">
        <w:rPr>
          <w:rStyle w:val="InitialStyle"/>
          <w:rFonts w:ascii="Arial" w:hAnsi="Arial" w:cs="Arial"/>
          <w:sz w:val="24"/>
          <w:szCs w:val="24"/>
        </w:rPr>
        <w:t xml:space="preserve">have been providing </w:t>
      </w:r>
      <w:r>
        <w:rPr>
          <w:rStyle w:val="InitialStyle"/>
          <w:rFonts w:ascii="Arial" w:hAnsi="Arial" w:cs="Arial"/>
          <w:sz w:val="24"/>
          <w:szCs w:val="24"/>
        </w:rPr>
        <w:t xml:space="preserve">healthcare </w:t>
      </w:r>
      <w:r w:rsidR="0039573A">
        <w:rPr>
          <w:rStyle w:val="InitialStyle"/>
          <w:rFonts w:ascii="Arial" w:hAnsi="Arial" w:cs="Arial"/>
          <w:sz w:val="24"/>
          <w:szCs w:val="24"/>
        </w:rPr>
        <w:t xml:space="preserve">services in the State for at least two </w:t>
      </w:r>
      <w:r w:rsidR="00F03B66">
        <w:rPr>
          <w:rStyle w:val="InitialStyle"/>
          <w:rFonts w:ascii="Arial" w:hAnsi="Arial" w:cs="Arial"/>
          <w:sz w:val="24"/>
          <w:szCs w:val="24"/>
        </w:rPr>
        <w:t xml:space="preserve">(2) </w:t>
      </w:r>
      <w:r w:rsidR="0039573A">
        <w:rPr>
          <w:rStyle w:val="InitialStyle"/>
          <w:rFonts w:ascii="Arial" w:hAnsi="Arial" w:cs="Arial"/>
          <w:sz w:val="24"/>
          <w:szCs w:val="24"/>
        </w:rPr>
        <w:t xml:space="preserve">years </w:t>
      </w:r>
      <w:r w:rsidR="00717EB1">
        <w:rPr>
          <w:rStyle w:val="InitialStyle"/>
          <w:rFonts w:ascii="Arial" w:hAnsi="Arial" w:cs="Arial"/>
          <w:sz w:val="24"/>
          <w:szCs w:val="24"/>
        </w:rPr>
        <w:t xml:space="preserve">are </w:t>
      </w:r>
      <w:r>
        <w:rPr>
          <w:rStyle w:val="InitialStyle"/>
          <w:rFonts w:ascii="Arial" w:hAnsi="Arial" w:cs="Arial"/>
          <w:sz w:val="24"/>
          <w:szCs w:val="24"/>
        </w:rPr>
        <w:t xml:space="preserve">invited </w:t>
      </w:r>
      <w:r w:rsidR="00717EB1">
        <w:rPr>
          <w:rStyle w:val="InitialStyle"/>
          <w:rFonts w:ascii="Arial" w:hAnsi="Arial" w:cs="Arial"/>
          <w:sz w:val="24"/>
          <w:szCs w:val="24"/>
        </w:rPr>
        <w:t>to apply</w:t>
      </w:r>
      <w:r w:rsidR="00435002">
        <w:rPr>
          <w:rStyle w:val="InitialStyle"/>
          <w:rFonts w:ascii="Arial" w:hAnsi="Arial" w:cs="Arial"/>
          <w:sz w:val="24"/>
          <w:szCs w:val="24"/>
        </w:rPr>
        <w:t xml:space="preserve">. </w:t>
      </w:r>
      <w:r w:rsidR="00717EB1">
        <w:rPr>
          <w:rStyle w:val="InitialStyle"/>
          <w:rFonts w:ascii="Arial" w:hAnsi="Arial" w:cs="Arial"/>
          <w:sz w:val="24"/>
          <w:szCs w:val="24"/>
        </w:rPr>
        <w:t xml:space="preserve">  </w:t>
      </w:r>
    </w:p>
    <w:p w14:paraId="7738CE47" w14:textId="77777777" w:rsidR="00044E68" w:rsidRPr="002B074C" w:rsidRDefault="00044E68" w:rsidP="00AF1610">
      <w:pPr>
        <w:spacing w:after="0" w:line="240" w:lineRule="auto"/>
        <w:rPr>
          <w:rStyle w:val="InitialStyle"/>
          <w:rFonts w:ascii="Arial" w:hAnsi="Arial" w:cs="Arial"/>
          <w:sz w:val="24"/>
          <w:szCs w:val="24"/>
        </w:rPr>
      </w:pPr>
    </w:p>
    <w:p w14:paraId="608FA868" w14:textId="56EDC6BB" w:rsidR="000263EA" w:rsidRPr="002B074C" w:rsidRDefault="000263EA" w:rsidP="00381E6A">
      <w:pPr>
        <w:pStyle w:val="Heading2"/>
        <w:numPr>
          <w:ilvl w:val="0"/>
          <w:numId w:val="6"/>
        </w:numPr>
        <w:spacing w:before="0" w:line="240" w:lineRule="auto"/>
        <w:rPr>
          <w:rStyle w:val="InitialStyle"/>
          <w:rFonts w:ascii="Arial" w:hAnsi="Arial" w:cs="Arial"/>
          <w:b/>
          <w:color w:val="auto"/>
          <w:sz w:val="24"/>
          <w:szCs w:val="24"/>
        </w:rPr>
      </w:pPr>
      <w:r w:rsidRPr="002B074C">
        <w:rPr>
          <w:rStyle w:val="InitialStyle"/>
          <w:rFonts w:ascii="Arial" w:hAnsi="Arial" w:cs="Arial"/>
          <w:b/>
          <w:color w:val="auto"/>
          <w:sz w:val="24"/>
          <w:szCs w:val="24"/>
        </w:rPr>
        <w:t>Contract Term</w:t>
      </w:r>
    </w:p>
    <w:p w14:paraId="62D1996B" w14:textId="77777777" w:rsidR="000263EA" w:rsidRPr="002B074C" w:rsidRDefault="000263EA" w:rsidP="000263EA">
      <w:pPr>
        <w:spacing w:after="0" w:line="240" w:lineRule="auto"/>
        <w:rPr>
          <w:rFonts w:ascii="Arial" w:hAnsi="Arial" w:cs="Arial"/>
          <w:sz w:val="24"/>
          <w:szCs w:val="24"/>
        </w:rPr>
      </w:pPr>
    </w:p>
    <w:p w14:paraId="297E0296" w14:textId="1AB97910" w:rsidR="00435002" w:rsidRDefault="002A50D4" w:rsidP="00B51572">
      <w:pPr>
        <w:spacing w:after="0" w:line="240" w:lineRule="auto"/>
        <w:rPr>
          <w:rFonts w:ascii="Arial" w:hAnsi="Arial" w:cs="Arial"/>
          <w:sz w:val="24"/>
          <w:szCs w:val="24"/>
        </w:rPr>
      </w:pPr>
      <w:bookmarkStart w:id="4" w:name="_Hlk42777076"/>
      <w:r w:rsidRPr="002B074C">
        <w:rPr>
          <w:rFonts w:ascii="Arial" w:hAnsi="Arial" w:cs="Arial"/>
          <w:sz w:val="24"/>
          <w:szCs w:val="24"/>
        </w:rPr>
        <w:t xml:space="preserve">The </w:t>
      </w:r>
      <w:r w:rsidR="00ED1887" w:rsidRPr="002B074C">
        <w:rPr>
          <w:rFonts w:ascii="Arial" w:hAnsi="Arial" w:cs="Arial"/>
          <w:sz w:val="24"/>
          <w:szCs w:val="24"/>
        </w:rPr>
        <w:t>Department</w:t>
      </w:r>
      <w:r w:rsidRPr="002B074C">
        <w:rPr>
          <w:rFonts w:ascii="Arial" w:hAnsi="Arial" w:cs="Arial"/>
          <w:sz w:val="24"/>
          <w:szCs w:val="24"/>
        </w:rPr>
        <w:t xml:space="preserve"> </w:t>
      </w:r>
      <w:r w:rsidR="00891A00" w:rsidRPr="002B074C">
        <w:rPr>
          <w:rFonts w:ascii="Arial" w:hAnsi="Arial" w:cs="Arial"/>
          <w:sz w:val="24"/>
          <w:szCs w:val="24"/>
        </w:rPr>
        <w:t xml:space="preserve">intends </w:t>
      </w:r>
      <w:r w:rsidR="00691750">
        <w:rPr>
          <w:rFonts w:ascii="Arial" w:hAnsi="Arial" w:cs="Arial"/>
          <w:sz w:val="24"/>
          <w:szCs w:val="24"/>
        </w:rPr>
        <w:t>to provide</w:t>
      </w:r>
      <w:r w:rsidR="00891A00" w:rsidRPr="002B074C">
        <w:rPr>
          <w:rFonts w:ascii="Arial" w:hAnsi="Arial" w:cs="Arial"/>
          <w:sz w:val="24"/>
          <w:szCs w:val="24"/>
        </w:rPr>
        <w:t xml:space="preserve"> </w:t>
      </w:r>
      <w:r w:rsidR="00771ADB" w:rsidRPr="002B074C">
        <w:rPr>
          <w:rFonts w:ascii="Arial" w:hAnsi="Arial" w:cs="Arial"/>
          <w:sz w:val="24"/>
          <w:szCs w:val="24"/>
        </w:rPr>
        <w:t xml:space="preserve">a </w:t>
      </w:r>
      <w:r w:rsidR="007179B2" w:rsidRPr="002B074C">
        <w:rPr>
          <w:rFonts w:ascii="Arial" w:hAnsi="Arial" w:cs="Arial"/>
          <w:sz w:val="24"/>
          <w:szCs w:val="24"/>
        </w:rPr>
        <w:t>one</w:t>
      </w:r>
      <w:r w:rsidR="00601F07" w:rsidRPr="002B074C">
        <w:rPr>
          <w:rFonts w:ascii="Arial" w:hAnsi="Arial" w:cs="Arial"/>
          <w:sz w:val="24"/>
          <w:szCs w:val="24"/>
        </w:rPr>
        <w:t>-</w:t>
      </w:r>
      <w:r w:rsidR="007179B2" w:rsidRPr="002B074C">
        <w:rPr>
          <w:rFonts w:ascii="Arial" w:hAnsi="Arial" w:cs="Arial"/>
          <w:sz w:val="24"/>
          <w:szCs w:val="24"/>
        </w:rPr>
        <w:t>time</w:t>
      </w:r>
      <w:r w:rsidR="006A086A" w:rsidRPr="002B074C">
        <w:rPr>
          <w:rFonts w:ascii="Arial" w:hAnsi="Arial" w:cs="Arial"/>
          <w:sz w:val="24"/>
          <w:szCs w:val="24"/>
        </w:rPr>
        <w:t xml:space="preserve"> award </w:t>
      </w:r>
      <w:r w:rsidR="002A776E">
        <w:rPr>
          <w:rFonts w:ascii="Arial" w:hAnsi="Arial" w:cs="Arial"/>
          <w:sz w:val="24"/>
          <w:szCs w:val="24"/>
        </w:rPr>
        <w:t>to up to nine</w:t>
      </w:r>
      <w:r w:rsidR="00435002">
        <w:rPr>
          <w:rFonts w:ascii="Arial" w:hAnsi="Arial" w:cs="Arial"/>
          <w:sz w:val="24"/>
          <w:szCs w:val="24"/>
        </w:rPr>
        <w:t xml:space="preserve"> (9)</w:t>
      </w:r>
      <w:r w:rsidR="002A776E">
        <w:rPr>
          <w:rFonts w:ascii="Arial" w:hAnsi="Arial" w:cs="Arial"/>
          <w:sz w:val="24"/>
          <w:szCs w:val="24"/>
        </w:rPr>
        <w:t xml:space="preserve"> agencies</w:t>
      </w:r>
      <w:r w:rsidR="003E4002">
        <w:rPr>
          <w:rFonts w:ascii="Arial" w:hAnsi="Arial" w:cs="Arial"/>
          <w:sz w:val="24"/>
          <w:szCs w:val="24"/>
        </w:rPr>
        <w:t xml:space="preserve">, one for each </w:t>
      </w:r>
      <w:r w:rsidR="00691750">
        <w:rPr>
          <w:rFonts w:ascii="Arial" w:hAnsi="Arial" w:cs="Arial"/>
          <w:sz w:val="24"/>
          <w:szCs w:val="24"/>
        </w:rPr>
        <w:t>D</w:t>
      </w:r>
      <w:r w:rsidR="003E4002">
        <w:rPr>
          <w:rFonts w:ascii="Arial" w:hAnsi="Arial" w:cs="Arial"/>
          <w:sz w:val="24"/>
          <w:szCs w:val="24"/>
        </w:rPr>
        <w:t>istrict,</w:t>
      </w:r>
      <w:r w:rsidR="00435002">
        <w:rPr>
          <w:rFonts w:ascii="Arial" w:hAnsi="Arial" w:cs="Arial"/>
          <w:sz w:val="24"/>
          <w:szCs w:val="24"/>
        </w:rPr>
        <w:t xml:space="preserve"> for a</w:t>
      </w:r>
      <w:r w:rsidR="007D5FE6">
        <w:rPr>
          <w:rFonts w:ascii="Arial" w:hAnsi="Arial" w:cs="Arial"/>
          <w:sz w:val="24"/>
          <w:szCs w:val="24"/>
        </w:rPr>
        <w:t xml:space="preserve"> total </w:t>
      </w:r>
      <w:r w:rsidR="00435002">
        <w:rPr>
          <w:rFonts w:ascii="Arial" w:hAnsi="Arial" w:cs="Arial"/>
          <w:sz w:val="24"/>
          <w:szCs w:val="24"/>
        </w:rPr>
        <w:t xml:space="preserve">grant </w:t>
      </w:r>
      <w:r w:rsidR="007D5FE6">
        <w:rPr>
          <w:rFonts w:ascii="Arial" w:hAnsi="Arial" w:cs="Arial"/>
          <w:sz w:val="24"/>
          <w:szCs w:val="24"/>
        </w:rPr>
        <w:t>amount of</w:t>
      </w:r>
      <w:bookmarkEnd w:id="4"/>
      <w:r w:rsidR="009C31A4">
        <w:rPr>
          <w:rFonts w:ascii="Arial" w:hAnsi="Arial" w:cs="Arial"/>
          <w:sz w:val="24"/>
          <w:szCs w:val="24"/>
        </w:rPr>
        <w:t xml:space="preserve"> </w:t>
      </w:r>
      <w:r w:rsidR="00C00214">
        <w:rPr>
          <w:rFonts w:ascii="Arial" w:hAnsi="Arial" w:cs="Arial"/>
          <w:sz w:val="24"/>
          <w:szCs w:val="24"/>
        </w:rPr>
        <w:t>$17</w:t>
      </w:r>
      <w:r w:rsidR="000068DC">
        <w:rPr>
          <w:rFonts w:ascii="Arial" w:hAnsi="Arial" w:cs="Arial"/>
          <w:sz w:val="24"/>
          <w:szCs w:val="24"/>
        </w:rPr>
        <w:t>2,265</w:t>
      </w:r>
      <w:r w:rsidR="00E229A2">
        <w:rPr>
          <w:rFonts w:ascii="Arial" w:hAnsi="Arial" w:cs="Arial"/>
          <w:sz w:val="24"/>
          <w:szCs w:val="24"/>
        </w:rPr>
        <w:t xml:space="preserve"> </w:t>
      </w:r>
      <w:r w:rsidR="00E229A2" w:rsidRPr="00E229A2">
        <w:rPr>
          <w:rFonts w:ascii="Arial" w:hAnsi="Arial" w:cs="Arial"/>
          <w:sz w:val="24"/>
          <w:szCs w:val="24"/>
        </w:rPr>
        <w:t>($19,140</w:t>
      </w:r>
      <w:r w:rsidR="00572CCA">
        <w:rPr>
          <w:rFonts w:ascii="Arial" w:hAnsi="Arial" w:cs="Arial"/>
          <w:sz w:val="24"/>
          <w:szCs w:val="24"/>
        </w:rPr>
        <w:t xml:space="preserve"> </w:t>
      </w:r>
      <w:r w:rsidR="00E229A2" w:rsidRPr="00E229A2">
        <w:rPr>
          <w:rFonts w:ascii="Arial" w:hAnsi="Arial" w:cs="Arial"/>
          <w:sz w:val="24"/>
          <w:szCs w:val="24"/>
        </w:rPr>
        <w:t>potential average amount per agency)</w:t>
      </w:r>
      <w:r w:rsidR="00F1225F">
        <w:rPr>
          <w:rFonts w:ascii="Arial" w:hAnsi="Arial" w:cs="Arial"/>
          <w:sz w:val="24"/>
          <w:szCs w:val="24"/>
        </w:rPr>
        <w:t xml:space="preserve"> to fund work </w:t>
      </w:r>
      <w:r w:rsidR="00572CCA">
        <w:rPr>
          <w:rFonts w:ascii="Arial" w:hAnsi="Arial" w:cs="Arial"/>
          <w:sz w:val="24"/>
          <w:szCs w:val="24"/>
        </w:rPr>
        <w:t>efforts during</w:t>
      </w:r>
      <w:r w:rsidR="00F1225F">
        <w:rPr>
          <w:rFonts w:ascii="Arial" w:hAnsi="Arial" w:cs="Arial"/>
          <w:sz w:val="24"/>
          <w:szCs w:val="24"/>
        </w:rPr>
        <w:t xml:space="preserve"> the 2020-2021 influenza season.  </w:t>
      </w:r>
      <w:r w:rsidR="00F03B66">
        <w:rPr>
          <w:rFonts w:ascii="Arial" w:hAnsi="Arial" w:cs="Arial"/>
          <w:sz w:val="24"/>
          <w:szCs w:val="24"/>
        </w:rPr>
        <w:t>The table below outlines the anticipated contract period:</w:t>
      </w:r>
      <w:r w:rsidR="00E229A2" w:rsidRPr="00E229A2">
        <w:rPr>
          <w:rFonts w:ascii="Arial" w:hAnsi="Arial" w:cs="Arial"/>
          <w:sz w:val="24"/>
          <w:szCs w:val="24"/>
        </w:rPr>
        <w:t xml:space="preserve"> </w:t>
      </w:r>
      <w:r w:rsidR="00E229A2">
        <w:rPr>
          <w:rFonts w:ascii="Arial" w:hAnsi="Arial" w:cs="Arial"/>
          <w:sz w:val="24"/>
          <w:szCs w:val="24"/>
        </w:rPr>
        <w:t xml:space="preserve"> </w:t>
      </w:r>
    </w:p>
    <w:p w14:paraId="7E23DE3A" w14:textId="41114F68" w:rsidR="00F03B66" w:rsidRDefault="00F03B66" w:rsidP="00B51572">
      <w:pPr>
        <w:spacing w:after="0" w:line="240" w:lineRule="auto"/>
        <w:rPr>
          <w:rFonts w:ascii="Arial" w:hAnsi="Arial" w:cs="Arial"/>
          <w:sz w:val="24"/>
          <w:szCs w:val="24"/>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440"/>
        <w:gridCol w:w="2130"/>
        <w:gridCol w:w="2319"/>
      </w:tblGrid>
      <w:tr w:rsidR="00F03B66" w:rsidRPr="00F03B66" w14:paraId="1A068445" w14:textId="77777777" w:rsidTr="00A62BCB">
        <w:trPr>
          <w:jc w:val="center"/>
        </w:trPr>
        <w:tc>
          <w:tcPr>
            <w:tcW w:w="4440" w:type="dxa"/>
            <w:tcBorders>
              <w:top w:val="double" w:sz="4" w:space="0" w:color="auto"/>
              <w:left w:val="double" w:sz="4" w:space="0" w:color="auto"/>
              <w:bottom w:val="double" w:sz="4" w:space="0" w:color="auto"/>
              <w:right w:val="single" w:sz="4" w:space="0" w:color="auto"/>
            </w:tcBorders>
            <w:shd w:val="clear" w:color="auto" w:fill="C6D9F1"/>
          </w:tcPr>
          <w:p w14:paraId="478E807D" w14:textId="77777777" w:rsidR="00F03B66" w:rsidRPr="00F03B66" w:rsidRDefault="00F03B66" w:rsidP="00F03B66">
            <w:pPr>
              <w:tabs>
                <w:tab w:val="left" w:pos="720"/>
                <w:tab w:val="left" w:pos="1080"/>
                <w:tab w:val="left" w:pos="1440"/>
              </w:tabs>
              <w:autoSpaceDE w:val="0"/>
              <w:autoSpaceDN w:val="0"/>
              <w:spacing w:after="0" w:line="240" w:lineRule="auto"/>
              <w:ind w:left="180" w:hanging="180"/>
              <w:jc w:val="center"/>
              <w:rPr>
                <w:rFonts w:ascii="Arial" w:eastAsia="Times New Roman" w:hAnsi="Arial" w:cs="Arial"/>
                <w:b/>
                <w:sz w:val="24"/>
                <w:szCs w:val="24"/>
              </w:rPr>
            </w:pPr>
            <w:r w:rsidRPr="00F03B66">
              <w:rPr>
                <w:rFonts w:ascii="Arial" w:eastAsia="Times New Roman" w:hAnsi="Arial" w:cs="Arial"/>
                <w:b/>
                <w:sz w:val="24"/>
                <w:szCs w:val="24"/>
              </w:rPr>
              <w:t>Period</w:t>
            </w:r>
          </w:p>
        </w:tc>
        <w:tc>
          <w:tcPr>
            <w:tcW w:w="2130" w:type="dxa"/>
            <w:tcBorders>
              <w:top w:val="double" w:sz="4" w:space="0" w:color="auto"/>
              <w:left w:val="single" w:sz="4" w:space="0" w:color="auto"/>
              <w:bottom w:val="double" w:sz="4" w:space="0" w:color="auto"/>
              <w:right w:val="single" w:sz="4" w:space="0" w:color="auto"/>
            </w:tcBorders>
            <w:shd w:val="clear" w:color="auto" w:fill="C6D9F1"/>
          </w:tcPr>
          <w:p w14:paraId="40E41686" w14:textId="77777777" w:rsidR="00F03B66" w:rsidRPr="00F03B66" w:rsidRDefault="00F03B66" w:rsidP="00F03B66">
            <w:pPr>
              <w:tabs>
                <w:tab w:val="left" w:pos="720"/>
                <w:tab w:val="left" w:pos="1080"/>
                <w:tab w:val="left" w:pos="1440"/>
              </w:tabs>
              <w:autoSpaceDE w:val="0"/>
              <w:autoSpaceDN w:val="0"/>
              <w:spacing w:after="0" w:line="240" w:lineRule="auto"/>
              <w:ind w:left="180" w:hanging="180"/>
              <w:jc w:val="center"/>
              <w:rPr>
                <w:rFonts w:ascii="Arial" w:eastAsia="Times New Roman" w:hAnsi="Arial" w:cs="Arial"/>
                <w:b/>
                <w:sz w:val="24"/>
                <w:szCs w:val="24"/>
              </w:rPr>
            </w:pPr>
            <w:r w:rsidRPr="00F03B66">
              <w:rPr>
                <w:rFonts w:ascii="Arial" w:eastAsia="Times New Roman" w:hAnsi="Arial" w:cs="Arial"/>
                <w:b/>
                <w:sz w:val="24"/>
                <w:szCs w:val="24"/>
              </w:rPr>
              <w:t>Start Date</w:t>
            </w:r>
          </w:p>
        </w:tc>
        <w:tc>
          <w:tcPr>
            <w:tcW w:w="2319" w:type="dxa"/>
            <w:tcBorders>
              <w:top w:val="double" w:sz="4" w:space="0" w:color="auto"/>
              <w:left w:val="single" w:sz="4" w:space="0" w:color="auto"/>
              <w:bottom w:val="double" w:sz="4" w:space="0" w:color="auto"/>
              <w:right w:val="double" w:sz="4" w:space="0" w:color="auto"/>
            </w:tcBorders>
            <w:shd w:val="clear" w:color="auto" w:fill="C6D9F1"/>
          </w:tcPr>
          <w:p w14:paraId="0940E7BA" w14:textId="77777777" w:rsidR="00F03B66" w:rsidRPr="00F03B66" w:rsidRDefault="00F03B66" w:rsidP="00F03B66">
            <w:pPr>
              <w:tabs>
                <w:tab w:val="left" w:pos="720"/>
                <w:tab w:val="left" w:pos="1080"/>
                <w:tab w:val="left" w:pos="1440"/>
              </w:tabs>
              <w:autoSpaceDE w:val="0"/>
              <w:autoSpaceDN w:val="0"/>
              <w:spacing w:after="0" w:line="240" w:lineRule="auto"/>
              <w:ind w:left="180" w:hanging="180"/>
              <w:jc w:val="center"/>
              <w:rPr>
                <w:rFonts w:ascii="Arial" w:eastAsia="Times New Roman" w:hAnsi="Arial" w:cs="Arial"/>
                <w:b/>
                <w:sz w:val="24"/>
                <w:szCs w:val="24"/>
              </w:rPr>
            </w:pPr>
            <w:r w:rsidRPr="00F03B66">
              <w:rPr>
                <w:rFonts w:ascii="Arial" w:eastAsia="Times New Roman" w:hAnsi="Arial" w:cs="Arial"/>
                <w:b/>
                <w:sz w:val="24"/>
                <w:szCs w:val="24"/>
              </w:rPr>
              <w:t>End Date</w:t>
            </w:r>
          </w:p>
        </w:tc>
      </w:tr>
      <w:tr w:rsidR="00F03B66" w:rsidRPr="00F03B66" w14:paraId="09FDDE20" w14:textId="77777777" w:rsidTr="00A62BCB">
        <w:trPr>
          <w:jc w:val="center"/>
        </w:trPr>
        <w:tc>
          <w:tcPr>
            <w:tcW w:w="4440" w:type="dxa"/>
            <w:tcBorders>
              <w:top w:val="double" w:sz="4" w:space="0" w:color="auto"/>
            </w:tcBorders>
            <w:shd w:val="clear" w:color="auto" w:fill="auto"/>
          </w:tcPr>
          <w:p w14:paraId="070CF94D" w14:textId="77777777" w:rsidR="00F03B66" w:rsidRPr="00F03B66" w:rsidRDefault="00F03B66" w:rsidP="00F03B66">
            <w:pPr>
              <w:tabs>
                <w:tab w:val="left" w:pos="720"/>
                <w:tab w:val="left" w:pos="1080"/>
                <w:tab w:val="left" w:pos="1440"/>
              </w:tabs>
              <w:autoSpaceDE w:val="0"/>
              <w:autoSpaceDN w:val="0"/>
              <w:spacing w:after="0" w:line="240" w:lineRule="auto"/>
              <w:ind w:left="180" w:hanging="180"/>
              <w:rPr>
                <w:rFonts w:ascii="Arial" w:eastAsia="Times New Roman" w:hAnsi="Arial" w:cs="Arial"/>
                <w:sz w:val="24"/>
                <w:szCs w:val="24"/>
              </w:rPr>
            </w:pPr>
            <w:r w:rsidRPr="00F03B66">
              <w:rPr>
                <w:rFonts w:ascii="Arial" w:eastAsia="Times New Roman" w:hAnsi="Arial" w:cs="Arial"/>
                <w:sz w:val="24"/>
                <w:szCs w:val="24"/>
              </w:rPr>
              <w:t>Period of Performance</w:t>
            </w:r>
          </w:p>
        </w:tc>
        <w:tc>
          <w:tcPr>
            <w:tcW w:w="2130" w:type="dxa"/>
            <w:tcBorders>
              <w:top w:val="double" w:sz="4" w:space="0" w:color="auto"/>
            </w:tcBorders>
            <w:shd w:val="clear" w:color="auto" w:fill="auto"/>
          </w:tcPr>
          <w:p w14:paraId="17C4B539" w14:textId="6B68ACE1" w:rsidR="00F03B66" w:rsidRPr="00F03B66" w:rsidRDefault="00531898" w:rsidP="00F03B66">
            <w:pPr>
              <w:tabs>
                <w:tab w:val="left" w:pos="720"/>
                <w:tab w:val="left" w:pos="1080"/>
                <w:tab w:val="left" w:pos="1440"/>
              </w:tabs>
              <w:autoSpaceDE w:val="0"/>
              <w:autoSpaceDN w:val="0"/>
              <w:spacing w:after="0" w:line="240" w:lineRule="auto"/>
              <w:ind w:left="180" w:hanging="180"/>
              <w:jc w:val="center"/>
              <w:rPr>
                <w:rFonts w:ascii="Arial" w:eastAsia="Times New Roman" w:hAnsi="Arial" w:cs="Arial"/>
                <w:sz w:val="24"/>
                <w:szCs w:val="24"/>
              </w:rPr>
            </w:pPr>
            <w:r>
              <w:rPr>
                <w:rFonts w:ascii="Arial" w:eastAsia="Times New Roman" w:hAnsi="Arial" w:cs="Arial"/>
                <w:sz w:val="24"/>
                <w:szCs w:val="24"/>
              </w:rPr>
              <w:t>Upon Award</w:t>
            </w:r>
          </w:p>
        </w:tc>
        <w:tc>
          <w:tcPr>
            <w:tcW w:w="2319" w:type="dxa"/>
            <w:tcBorders>
              <w:top w:val="double" w:sz="4" w:space="0" w:color="auto"/>
            </w:tcBorders>
            <w:shd w:val="clear" w:color="auto" w:fill="auto"/>
          </w:tcPr>
          <w:p w14:paraId="706912A9" w14:textId="56A405E5" w:rsidR="00F03B66" w:rsidRPr="00F03B66" w:rsidRDefault="00F03B66" w:rsidP="00F03B66">
            <w:pPr>
              <w:tabs>
                <w:tab w:val="left" w:pos="720"/>
                <w:tab w:val="left" w:pos="1080"/>
                <w:tab w:val="left" w:pos="1440"/>
              </w:tabs>
              <w:autoSpaceDE w:val="0"/>
              <w:autoSpaceDN w:val="0"/>
              <w:spacing w:after="0" w:line="240" w:lineRule="auto"/>
              <w:ind w:left="180" w:hanging="180"/>
              <w:jc w:val="center"/>
              <w:rPr>
                <w:rFonts w:ascii="Arial" w:eastAsia="Times New Roman" w:hAnsi="Arial" w:cs="Arial"/>
                <w:sz w:val="24"/>
                <w:szCs w:val="24"/>
              </w:rPr>
            </w:pPr>
            <w:r>
              <w:rPr>
                <w:rFonts w:ascii="Arial" w:eastAsia="Times New Roman" w:hAnsi="Arial" w:cs="Arial"/>
                <w:sz w:val="24"/>
                <w:szCs w:val="24"/>
              </w:rPr>
              <w:t>6/30/2021</w:t>
            </w:r>
          </w:p>
        </w:tc>
      </w:tr>
    </w:tbl>
    <w:p w14:paraId="6F91102E" w14:textId="1B3167CA" w:rsidR="007216F6" w:rsidRDefault="007216F6" w:rsidP="00B51572">
      <w:pPr>
        <w:spacing w:after="0" w:line="240" w:lineRule="auto"/>
        <w:rPr>
          <w:rStyle w:val="InitialStyle"/>
          <w:rFonts w:ascii="Arial" w:hAnsi="Arial" w:cs="Arial"/>
          <w:sz w:val="24"/>
          <w:szCs w:val="24"/>
        </w:rPr>
      </w:pPr>
    </w:p>
    <w:p w14:paraId="352265CB" w14:textId="77777777" w:rsidR="003A5C5D" w:rsidRDefault="003A5C5D" w:rsidP="00B51572">
      <w:pPr>
        <w:spacing w:after="0" w:line="240" w:lineRule="auto"/>
        <w:rPr>
          <w:rStyle w:val="InitialStyle"/>
          <w:rFonts w:ascii="Arial" w:hAnsi="Arial" w:cs="Arial"/>
          <w:sz w:val="24"/>
          <w:szCs w:val="24"/>
        </w:rPr>
      </w:pPr>
    </w:p>
    <w:p w14:paraId="79683A34" w14:textId="52D4CF01" w:rsidR="00B353A9" w:rsidRDefault="00B353A9" w:rsidP="00B53166">
      <w:pPr>
        <w:pStyle w:val="ListParagraph"/>
        <w:numPr>
          <w:ilvl w:val="0"/>
          <w:numId w:val="6"/>
        </w:numPr>
        <w:spacing w:after="0" w:line="240" w:lineRule="auto"/>
        <w:rPr>
          <w:rStyle w:val="InitialStyle"/>
          <w:rFonts w:ascii="Arial" w:hAnsi="Arial" w:cs="Arial"/>
          <w:b/>
          <w:bCs/>
          <w:sz w:val="24"/>
          <w:szCs w:val="24"/>
        </w:rPr>
      </w:pPr>
      <w:r>
        <w:rPr>
          <w:rStyle w:val="InitialStyle"/>
          <w:rFonts w:ascii="Arial" w:hAnsi="Arial" w:cs="Arial"/>
          <w:b/>
          <w:bCs/>
          <w:sz w:val="24"/>
          <w:szCs w:val="24"/>
        </w:rPr>
        <w:t>Awards</w:t>
      </w:r>
    </w:p>
    <w:p w14:paraId="491646D5" w14:textId="5D2540FE" w:rsidR="00B353A9" w:rsidRDefault="00B353A9" w:rsidP="00B353A9">
      <w:pPr>
        <w:spacing w:after="0" w:line="240" w:lineRule="auto"/>
        <w:rPr>
          <w:rStyle w:val="InitialStyle"/>
          <w:rFonts w:ascii="Arial" w:hAnsi="Arial" w:cs="Arial"/>
          <w:b/>
          <w:bCs/>
          <w:sz w:val="24"/>
          <w:szCs w:val="24"/>
        </w:rPr>
      </w:pPr>
    </w:p>
    <w:p w14:paraId="27194773" w14:textId="4A8F5F86" w:rsidR="00B353A9" w:rsidRDefault="00B353A9" w:rsidP="00B353A9">
      <w:pPr>
        <w:spacing w:after="0" w:line="240" w:lineRule="auto"/>
        <w:rPr>
          <w:rStyle w:val="InitialStyle"/>
          <w:rFonts w:ascii="Arial" w:hAnsi="Arial" w:cs="Arial"/>
          <w:sz w:val="24"/>
          <w:szCs w:val="24"/>
        </w:rPr>
      </w:pPr>
      <w:bookmarkStart w:id="5" w:name="_Hlk56424723"/>
      <w:r w:rsidRPr="004E7CFB">
        <w:rPr>
          <w:rStyle w:val="InitialStyle"/>
          <w:rFonts w:ascii="Arial" w:hAnsi="Arial" w:cs="Arial"/>
          <w:sz w:val="24"/>
          <w:szCs w:val="24"/>
        </w:rPr>
        <w:t xml:space="preserve">The Department intends for the application process to remain open until </w:t>
      </w:r>
      <w:r>
        <w:rPr>
          <w:rStyle w:val="InitialStyle"/>
          <w:rFonts w:ascii="Arial" w:hAnsi="Arial" w:cs="Arial"/>
          <w:sz w:val="24"/>
          <w:szCs w:val="24"/>
        </w:rPr>
        <w:t xml:space="preserve">all </w:t>
      </w:r>
      <w:r w:rsidRPr="00843E20">
        <w:rPr>
          <w:rFonts w:ascii="Arial" w:eastAsia="Calibri" w:hAnsi="Arial" w:cs="Arial"/>
          <w:sz w:val="24"/>
          <w:szCs w:val="24"/>
        </w:rPr>
        <w:t>nine</w:t>
      </w:r>
      <w:r>
        <w:rPr>
          <w:rFonts w:ascii="Arial" w:eastAsia="Calibri" w:hAnsi="Arial" w:cs="Arial"/>
          <w:sz w:val="24"/>
          <w:szCs w:val="24"/>
        </w:rPr>
        <w:t xml:space="preserve"> (9)</w:t>
      </w:r>
      <w:r w:rsidRPr="00843E20">
        <w:rPr>
          <w:rFonts w:ascii="Arial" w:eastAsia="Calibri" w:hAnsi="Arial" w:cs="Arial"/>
          <w:sz w:val="24"/>
          <w:szCs w:val="24"/>
        </w:rPr>
        <w:t xml:space="preserve"> </w:t>
      </w:r>
      <w:r>
        <w:rPr>
          <w:rFonts w:ascii="Arial" w:eastAsia="Calibri" w:hAnsi="Arial" w:cs="Arial"/>
          <w:sz w:val="24"/>
          <w:szCs w:val="24"/>
        </w:rPr>
        <w:t>L</w:t>
      </w:r>
      <w:r w:rsidRPr="00843E20">
        <w:rPr>
          <w:rFonts w:ascii="Arial" w:eastAsia="Calibri" w:hAnsi="Arial" w:cs="Arial"/>
          <w:sz w:val="24"/>
          <w:szCs w:val="24"/>
        </w:rPr>
        <w:t>ocal Public Health Districts</w:t>
      </w:r>
      <w:r>
        <w:rPr>
          <w:rFonts w:ascii="Arial" w:eastAsia="Calibri" w:hAnsi="Arial" w:cs="Arial"/>
          <w:sz w:val="24"/>
          <w:szCs w:val="24"/>
        </w:rPr>
        <w:t xml:space="preserve"> </w:t>
      </w:r>
      <w:r w:rsidR="00B966A0">
        <w:rPr>
          <w:rFonts w:ascii="Arial" w:eastAsia="Calibri" w:hAnsi="Arial" w:cs="Arial"/>
          <w:sz w:val="24"/>
          <w:szCs w:val="24"/>
        </w:rPr>
        <w:t xml:space="preserve">(District) </w:t>
      </w:r>
      <w:r>
        <w:rPr>
          <w:rFonts w:ascii="Arial" w:eastAsia="Calibri" w:hAnsi="Arial" w:cs="Arial"/>
          <w:sz w:val="24"/>
          <w:szCs w:val="24"/>
        </w:rPr>
        <w:t xml:space="preserve">are assigned </w:t>
      </w:r>
      <w:r w:rsidRPr="00B353A9">
        <w:rPr>
          <w:rFonts w:ascii="Arial" w:eastAsia="Calibri" w:hAnsi="Arial" w:cs="Arial"/>
          <w:sz w:val="24"/>
          <w:szCs w:val="24"/>
        </w:rPr>
        <w:t>a lead partnering agency</w:t>
      </w:r>
      <w:r>
        <w:rPr>
          <w:rStyle w:val="InitialStyle"/>
          <w:rFonts w:ascii="Arial" w:hAnsi="Arial" w:cs="Arial"/>
          <w:sz w:val="24"/>
          <w:szCs w:val="24"/>
        </w:rPr>
        <w:t xml:space="preserve">. </w:t>
      </w:r>
    </w:p>
    <w:p w14:paraId="0FD6DCCC" w14:textId="77777777" w:rsidR="00B353A9" w:rsidRDefault="00B353A9" w:rsidP="00B353A9">
      <w:pPr>
        <w:spacing w:after="0" w:line="240" w:lineRule="auto"/>
        <w:rPr>
          <w:rStyle w:val="InitialStyle"/>
          <w:rFonts w:ascii="Arial" w:hAnsi="Arial" w:cs="Arial"/>
          <w:sz w:val="24"/>
          <w:szCs w:val="24"/>
        </w:rPr>
      </w:pPr>
    </w:p>
    <w:p w14:paraId="1D3A7682" w14:textId="1D3D3C47" w:rsidR="00B353A9" w:rsidRDefault="00B353A9" w:rsidP="00442BB1">
      <w:pPr>
        <w:spacing w:after="0" w:line="240" w:lineRule="auto"/>
        <w:rPr>
          <w:rStyle w:val="InitialStyle"/>
          <w:rFonts w:ascii="Arial" w:hAnsi="Arial" w:cs="Arial"/>
          <w:sz w:val="24"/>
          <w:szCs w:val="24"/>
        </w:rPr>
      </w:pPr>
      <w:r>
        <w:rPr>
          <w:rStyle w:val="InitialStyle"/>
          <w:rFonts w:ascii="Arial" w:hAnsi="Arial" w:cs="Arial"/>
          <w:sz w:val="24"/>
          <w:szCs w:val="24"/>
        </w:rPr>
        <w:t xml:space="preserve">The Department reserves the right to determine which applications </w:t>
      </w:r>
      <w:r w:rsidR="004C66DE">
        <w:rPr>
          <w:rStyle w:val="InitialStyle"/>
          <w:rFonts w:ascii="Arial" w:hAnsi="Arial" w:cs="Arial"/>
          <w:sz w:val="24"/>
          <w:szCs w:val="24"/>
        </w:rPr>
        <w:t xml:space="preserve">per District </w:t>
      </w:r>
      <w:r>
        <w:rPr>
          <w:rStyle w:val="InitialStyle"/>
          <w:rFonts w:ascii="Arial" w:hAnsi="Arial" w:cs="Arial"/>
          <w:sz w:val="24"/>
          <w:szCs w:val="24"/>
        </w:rPr>
        <w:t xml:space="preserve">will result in a contract.  Applications will be reviewed </w:t>
      </w:r>
      <w:r w:rsidR="001C65E9">
        <w:rPr>
          <w:rStyle w:val="InitialStyle"/>
          <w:rFonts w:ascii="Arial" w:hAnsi="Arial" w:cs="Arial"/>
          <w:sz w:val="24"/>
          <w:szCs w:val="24"/>
        </w:rPr>
        <w:t xml:space="preserve">by </w:t>
      </w:r>
      <w:r w:rsidR="00442BB1">
        <w:rPr>
          <w:rStyle w:val="InitialStyle"/>
          <w:rFonts w:ascii="Arial" w:hAnsi="Arial" w:cs="Arial"/>
          <w:sz w:val="24"/>
          <w:szCs w:val="24"/>
        </w:rPr>
        <w:t xml:space="preserve">District </w:t>
      </w:r>
      <w:r>
        <w:rPr>
          <w:rStyle w:val="InitialStyle"/>
          <w:rFonts w:ascii="Arial" w:hAnsi="Arial" w:cs="Arial"/>
          <w:sz w:val="24"/>
          <w:szCs w:val="24"/>
        </w:rPr>
        <w:t xml:space="preserve">and in order </w:t>
      </w:r>
      <w:r w:rsidR="007B6FD1">
        <w:rPr>
          <w:rStyle w:val="InitialStyle"/>
          <w:rFonts w:ascii="Arial" w:hAnsi="Arial" w:cs="Arial"/>
          <w:sz w:val="24"/>
          <w:szCs w:val="24"/>
        </w:rPr>
        <w:t xml:space="preserve">of receipt </w:t>
      </w:r>
      <w:r>
        <w:rPr>
          <w:rStyle w:val="InitialStyle"/>
          <w:rFonts w:ascii="Arial" w:hAnsi="Arial" w:cs="Arial"/>
          <w:sz w:val="24"/>
          <w:szCs w:val="24"/>
        </w:rPr>
        <w:t xml:space="preserve">based on the date and time the Applicant’s email is received by </w:t>
      </w:r>
      <w:r w:rsidR="000910D9">
        <w:rPr>
          <w:rStyle w:val="InitialStyle"/>
          <w:rFonts w:ascii="Arial" w:hAnsi="Arial" w:cs="Arial"/>
          <w:sz w:val="24"/>
          <w:szCs w:val="24"/>
        </w:rPr>
        <w:t>the Division of Procurement Services</w:t>
      </w:r>
      <w:r>
        <w:rPr>
          <w:rStyle w:val="InitialStyle"/>
          <w:rFonts w:ascii="Arial" w:hAnsi="Arial" w:cs="Arial"/>
          <w:sz w:val="24"/>
          <w:szCs w:val="24"/>
        </w:rPr>
        <w:t xml:space="preserve">.  Applications will be reviewed to determine if the Applicant meets the Department </w:t>
      </w:r>
      <w:r>
        <w:rPr>
          <w:rStyle w:val="InitialStyle"/>
          <w:rFonts w:ascii="Arial" w:hAnsi="Arial" w:cs="Arial"/>
          <w:sz w:val="24"/>
          <w:szCs w:val="24"/>
        </w:rPr>
        <w:lastRenderedPageBreak/>
        <w:t>expectations and qualifications of this RFA.</w:t>
      </w:r>
      <w:r w:rsidR="005E1883">
        <w:rPr>
          <w:rStyle w:val="InitialStyle"/>
          <w:rFonts w:ascii="Arial" w:hAnsi="Arial" w:cs="Arial"/>
          <w:sz w:val="24"/>
          <w:szCs w:val="24"/>
        </w:rPr>
        <w:t xml:space="preserve"> The </w:t>
      </w:r>
      <w:r w:rsidR="00174F09">
        <w:rPr>
          <w:rStyle w:val="InitialStyle"/>
          <w:rFonts w:ascii="Arial" w:hAnsi="Arial" w:cs="Arial"/>
          <w:sz w:val="24"/>
          <w:szCs w:val="24"/>
        </w:rPr>
        <w:t xml:space="preserve">first qualifying </w:t>
      </w:r>
      <w:r w:rsidR="0092393C">
        <w:rPr>
          <w:rStyle w:val="InitialStyle"/>
          <w:rFonts w:ascii="Arial" w:hAnsi="Arial" w:cs="Arial"/>
          <w:sz w:val="24"/>
          <w:szCs w:val="24"/>
        </w:rPr>
        <w:t xml:space="preserve">application per District will be awarded and no further applications per </w:t>
      </w:r>
      <w:r w:rsidR="008B09A6">
        <w:rPr>
          <w:rStyle w:val="InitialStyle"/>
          <w:rFonts w:ascii="Arial" w:hAnsi="Arial" w:cs="Arial"/>
          <w:sz w:val="24"/>
          <w:szCs w:val="24"/>
        </w:rPr>
        <w:t>D</w:t>
      </w:r>
      <w:r w:rsidR="0092393C">
        <w:rPr>
          <w:rStyle w:val="InitialStyle"/>
          <w:rFonts w:ascii="Arial" w:hAnsi="Arial" w:cs="Arial"/>
          <w:sz w:val="24"/>
          <w:szCs w:val="24"/>
        </w:rPr>
        <w:t>istrict will be reviewed</w:t>
      </w:r>
      <w:r w:rsidR="00201ADA">
        <w:rPr>
          <w:rStyle w:val="InitialStyle"/>
          <w:rFonts w:ascii="Arial" w:hAnsi="Arial" w:cs="Arial"/>
          <w:sz w:val="24"/>
          <w:szCs w:val="24"/>
        </w:rPr>
        <w:t xml:space="preserve"> thereafter</w:t>
      </w:r>
      <w:r w:rsidR="0092393C">
        <w:rPr>
          <w:rStyle w:val="InitialStyle"/>
          <w:rFonts w:ascii="Arial" w:hAnsi="Arial" w:cs="Arial"/>
          <w:sz w:val="24"/>
          <w:szCs w:val="24"/>
        </w:rPr>
        <w:t xml:space="preserve">. </w:t>
      </w:r>
    </w:p>
    <w:p w14:paraId="513E37A6" w14:textId="0244B167" w:rsidR="00942E87" w:rsidRDefault="00942E87" w:rsidP="00442BB1">
      <w:pPr>
        <w:spacing w:after="0" w:line="240" w:lineRule="auto"/>
        <w:rPr>
          <w:rStyle w:val="InitialStyle"/>
          <w:rFonts w:ascii="Arial" w:hAnsi="Arial" w:cs="Arial"/>
          <w:sz w:val="24"/>
          <w:szCs w:val="24"/>
        </w:rPr>
      </w:pPr>
    </w:p>
    <w:p w14:paraId="20565E70" w14:textId="060AF833" w:rsidR="00942E87" w:rsidRDefault="00942E87" w:rsidP="00942E87">
      <w:pPr>
        <w:spacing w:after="0" w:line="240" w:lineRule="auto"/>
        <w:rPr>
          <w:rStyle w:val="InitialStyle"/>
          <w:rFonts w:ascii="Arial" w:hAnsi="Arial" w:cs="Arial"/>
          <w:sz w:val="24"/>
          <w:szCs w:val="24"/>
        </w:rPr>
      </w:pPr>
      <w:r w:rsidRPr="00942E87">
        <w:rPr>
          <w:rStyle w:val="InitialStyle"/>
          <w:rFonts w:ascii="Arial" w:hAnsi="Arial" w:cs="Arial"/>
          <w:sz w:val="24"/>
          <w:szCs w:val="24"/>
        </w:rPr>
        <w:t>If additional funding is</w:t>
      </w:r>
      <w:r>
        <w:rPr>
          <w:rStyle w:val="InitialStyle"/>
          <w:rFonts w:ascii="Arial" w:hAnsi="Arial" w:cs="Arial"/>
          <w:sz w:val="24"/>
          <w:szCs w:val="24"/>
        </w:rPr>
        <w:t xml:space="preserve"> made available</w:t>
      </w:r>
      <w:r w:rsidR="00EE33DC">
        <w:rPr>
          <w:rStyle w:val="InitialStyle"/>
          <w:rFonts w:ascii="Arial" w:hAnsi="Arial" w:cs="Arial"/>
          <w:sz w:val="24"/>
          <w:szCs w:val="24"/>
        </w:rPr>
        <w:t xml:space="preserve"> at a later date</w:t>
      </w:r>
      <w:r w:rsidRPr="00942E87">
        <w:rPr>
          <w:rStyle w:val="InitialStyle"/>
          <w:rFonts w:ascii="Arial" w:hAnsi="Arial" w:cs="Arial"/>
          <w:sz w:val="24"/>
          <w:szCs w:val="24"/>
        </w:rPr>
        <w:t xml:space="preserve">, </w:t>
      </w:r>
      <w:r w:rsidR="00EE33DC">
        <w:rPr>
          <w:rStyle w:val="InitialStyle"/>
          <w:rFonts w:ascii="Arial" w:hAnsi="Arial" w:cs="Arial"/>
          <w:sz w:val="24"/>
          <w:szCs w:val="24"/>
        </w:rPr>
        <w:t xml:space="preserve">the </w:t>
      </w:r>
      <w:r w:rsidRPr="00942E87">
        <w:rPr>
          <w:rStyle w:val="InitialStyle"/>
          <w:rFonts w:ascii="Arial" w:hAnsi="Arial" w:cs="Arial"/>
          <w:sz w:val="24"/>
          <w:szCs w:val="24"/>
        </w:rPr>
        <w:t xml:space="preserve">additional work will be offered to the agencies under contract, based on </w:t>
      </w:r>
      <w:r w:rsidR="00EE33DC">
        <w:rPr>
          <w:rStyle w:val="InitialStyle"/>
          <w:rFonts w:ascii="Arial" w:hAnsi="Arial" w:cs="Arial"/>
          <w:sz w:val="24"/>
          <w:szCs w:val="24"/>
        </w:rPr>
        <w:t xml:space="preserve">the needs of each </w:t>
      </w:r>
      <w:r w:rsidR="00881CF8">
        <w:rPr>
          <w:rStyle w:val="InitialStyle"/>
          <w:rFonts w:ascii="Arial" w:hAnsi="Arial" w:cs="Arial"/>
          <w:sz w:val="24"/>
          <w:szCs w:val="24"/>
        </w:rPr>
        <w:t>D</w:t>
      </w:r>
      <w:r w:rsidR="00EE33DC">
        <w:rPr>
          <w:rStyle w:val="InitialStyle"/>
          <w:rFonts w:ascii="Arial" w:hAnsi="Arial" w:cs="Arial"/>
          <w:sz w:val="24"/>
          <w:szCs w:val="24"/>
        </w:rPr>
        <w:t>istrict</w:t>
      </w:r>
      <w:r>
        <w:rPr>
          <w:rStyle w:val="InitialStyle"/>
          <w:rFonts w:ascii="Arial" w:hAnsi="Arial" w:cs="Arial"/>
          <w:sz w:val="24"/>
          <w:szCs w:val="24"/>
        </w:rPr>
        <w:t xml:space="preserve">. </w:t>
      </w:r>
      <w:r w:rsidRPr="00942E87">
        <w:rPr>
          <w:rStyle w:val="InitialStyle"/>
          <w:rFonts w:ascii="Arial" w:hAnsi="Arial" w:cs="Arial"/>
          <w:sz w:val="24"/>
          <w:szCs w:val="24"/>
        </w:rPr>
        <w:t xml:space="preserve">If the agencies under contract cannot accept an increase to the scope of the program, then the Department will </w:t>
      </w:r>
      <w:r w:rsidR="00691750">
        <w:rPr>
          <w:rStyle w:val="InitialStyle"/>
          <w:rFonts w:ascii="Arial" w:hAnsi="Arial" w:cs="Arial"/>
          <w:sz w:val="24"/>
          <w:szCs w:val="24"/>
        </w:rPr>
        <w:t>review the unevaluated applications in the order received and make a conditional award to the</w:t>
      </w:r>
      <w:r w:rsidRPr="00942E87">
        <w:rPr>
          <w:rStyle w:val="InitialStyle"/>
          <w:rFonts w:ascii="Arial" w:hAnsi="Arial" w:cs="Arial"/>
          <w:sz w:val="24"/>
          <w:szCs w:val="24"/>
        </w:rPr>
        <w:t xml:space="preserve"> next qualified </w:t>
      </w:r>
      <w:r>
        <w:rPr>
          <w:rStyle w:val="InitialStyle"/>
          <w:rFonts w:ascii="Arial" w:hAnsi="Arial" w:cs="Arial"/>
          <w:sz w:val="24"/>
          <w:szCs w:val="24"/>
        </w:rPr>
        <w:t>Applicant</w:t>
      </w:r>
      <w:r w:rsidR="00691750">
        <w:rPr>
          <w:rStyle w:val="InitialStyle"/>
          <w:rFonts w:ascii="Arial" w:hAnsi="Arial" w:cs="Arial"/>
          <w:sz w:val="24"/>
          <w:szCs w:val="24"/>
        </w:rPr>
        <w:t>.</w:t>
      </w:r>
    </w:p>
    <w:bookmarkEnd w:id="5"/>
    <w:p w14:paraId="631AC250" w14:textId="77777777" w:rsidR="00442BB1" w:rsidRDefault="00442BB1" w:rsidP="00230717">
      <w:pPr>
        <w:spacing w:after="0" w:line="240" w:lineRule="auto"/>
        <w:rPr>
          <w:rFonts w:ascii="Arial" w:hAnsi="Arial" w:cs="Arial"/>
          <w:sz w:val="24"/>
          <w:szCs w:val="24"/>
        </w:rPr>
      </w:pPr>
    </w:p>
    <w:p w14:paraId="463E7531" w14:textId="3D9047AE" w:rsidR="00445A77" w:rsidRPr="00E53695" w:rsidRDefault="00445A77" w:rsidP="00230717">
      <w:pPr>
        <w:spacing w:after="0" w:line="240" w:lineRule="auto"/>
        <w:rPr>
          <w:rFonts w:ascii="Arial" w:hAnsi="Arial" w:cs="Arial"/>
          <w:sz w:val="24"/>
          <w:szCs w:val="24"/>
        </w:rPr>
      </w:pPr>
      <w:r w:rsidRPr="00E53695">
        <w:rPr>
          <w:rFonts w:ascii="Arial" w:hAnsi="Arial" w:cs="Arial"/>
          <w:sz w:val="24"/>
          <w:szCs w:val="24"/>
        </w:rPr>
        <w:t>Any person aggrieved by the award decision that results from th</w:t>
      </w:r>
      <w:r>
        <w:rPr>
          <w:rFonts w:ascii="Arial" w:hAnsi="Arial" w:cs="Arial"/>
          <w:sz w:val="24"/>
          <w:szCs w:val="24"/>
        </w:rPr>
        <w:t xml:space="preserve">is Request for Applications </w:t>
      </w:r>
      <w:r w:rsidRPr="00E53695">
        <w:rPr>
          <w:rFonts w:ascii="Arial" w:hAnsi="Arial" w:cs="Arial"/>
          <w:sz w:val="24"/>
          <w:szCs w:val="24"/>
        </w:rPr>
        <w:t xml:space="preserve">may appeal the decision to the Director of the Bureau of General Services in the manner prescribed in </w:t>
      </w:r>
      <w:hyperlink r:id="rId21" w:history="1">
        <w:r w:rsidRPr="00E53695">
          <w:rPr>
            <w:rStyle w:val="Hyperlink"/>
            <w:rFonts w:ascii="Arial" w:hAnsi="Arial" w:cs="Arial"/>
            <w:sz w:val="24"/>
            <w:szCs w:val="24"/>
          </w:rPr>
          <w:t>5 M.R.S.A. § 1825-E</w:t>
        </w:r>
      </w:hyperlink>
      <w:r w:rsidRPr="00E53695">
        <w:rPr>
          <w:rFonts w:ascii="Arial" w:hAnsi="Arial" w:cs="Arial"/>
          <w:sz w:val="24"/>
          <w:szCs w:val="24"/>
        </w:rPr>
        <w:t xml:space="preserve"> and </w:t>
      </w:r>
      <w:hyperlink r:id="rId22" w:history="1">
        <w:bookmarkStart w:id="6" w:name="_Hlk48902756"/>
        <w:r w:rsidRPr="00E53695">
          <w:rPr>
            <w:rStyle w:val="Hyperlink"/>
            <w:rFonts w:ascii="Arial" w:hAnsi="Arial" w:cs="Arial"/>
            <w:sz w:val="24"/>
            <w:szCs w:val="24"/>
          </w:rPr>
          <w:t>18-554 Code of Maine Rules</w:t>
        </w:r>
        <w:bookmarkEnd w:id="6"/>
        <w:r w:rsidRPr="00E53695">
          <w:rPr>
            <w:rStyle w:val="Hyperlink"/>
            <w:rFonts w:ascii="Arial" w:hAnsi="Arial" w:cs="Arial"/>
            <w:sz w:val="24"/>
            <w:szCs w:val="24"/>
          </w:rPr>
          <w:t xml:space="preserve">  Chapter 120</w:t>
        </w:r>
      </w:hyperlink>
      <w:r w:rsidRPr="00E53695">
        <w:rPr>
          <w:rFonts w:ascii="Arial" w:hAnsi="Arial" w:cs="Arial"/>
          <w:sz w:val="24"/>
          <w:szCs w:val="24"/>
        </w:rPr>
        <w:t>.  The appeal must be in writing and filed with the Director of the Bureau of General Services, 9 State House Station, Augusta, Maine, 04333-0009 within 15 calendar days of receipt of notification of conditional contract award.</w:t>
      </w:r>
    </w:p>
    <w:p w14:paraId="728FDB4D" w14:textId="1E06FC52" w:rsidR="00564588" w:rsidRDefault="00564588">
      <w:pPr>
        <w:rPr>
          <w:rStyle w:val="InitialStyle"/>
          <w:rFonts w:ascii="Arial" w:hAnsi="Arial" w:cs="Arial"/>
          <w:b/>
          <w:bCs/>
          <w:sz w:val="24"/>
          <w:szCs w:val="24"/>
        </w:rPr>
      </w:pPr>
    </w:p>
    <w:tbl>
      <w:tblPr>
        <w:tblStyle w:val="TableGrid"/>
        <w:tblpPr w:leftFromText="180" w:rightFromText="180" w:vertAnchor="text" w:horzAnchor="margin" w:tblpXSpec="right" w:tblpY="2344"/>
        <w:tblOverlap w:val="never"/>
        <w:tblW w:w="0" w:type="auto"/>
        <w:tblLook w:val="04A0" w:firstRow="1" w:lastRow="0" w:firstColumn="1" w:lastColumn="0" w:noHBand="0" w:noVBand="1"/>
      </w:tblPr>
      <w:tblGrid>
        <w:gridCol w:w="1377"/>
        <w:gridCol w:w="1804"/>
      </w:tblGrid>
      <w:tr w:rsidR="00985F94" w14:paraId="7E6A78F3" w14:textId="77777777" w:rsidTr="00985F94">
        <w:tc>
          <w:tcPr>
            <w:tcW w:w="3181" w:type="dxa"/>
            <w:gridSpan w:val="2"/>
          </w:tcPr>
          <w:p w14:paraId="6AE56BEE" w14:textId="77777777" w:rsidR="00985F94" w:rsidRDefault="00985F94" w:rsidP="00985F94">
            <w:pPr>
              <w:jc w:val="center"/>
              <w:rPr>
                <w:rStyle w:val="InitialStyle"/>
                <w:rFonts w:ascii="Arial" w:hAnsi="Arial" w:cs="Arial"/>
                <w:b/>
                <w:bCs/>
                <w:sz w:val="24"/>
                <w:szCs w:val="24"/>
              </w:rPr>
            </w:pPr>
            <w:r>
              <w:rPr>
                <w:rStyle w:val="InitialStyle"/>
                <w:rFonts w:ascii="Arial" w:hAnsi="Arial" w:cs="Arial"/>
                <w:b/>
                <w:bCs/>
                <w:sz w:val="24"/>
                <w:szCs w:val="24"/>
              </w:rPr>
              <w:t>District Key</w:t>
            </w:r>
          </w:p>
        </w:tc>
      </w:tr>
      <w:tr w:rsidR="00985F94" w14:paraId="1975BE94" w14:textId="77777777" w:rsidTr="00985F94">
        <w:tc>
          <w:tcPr>
            <w:tcW w:w="1377" w:type="dxa"/>
          </w:tcPr>
          <w:p w14:paraId="55AF0D45"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1</w:t>
            </w:r>
          </w:p>
        </w:tc>
        <w:tc>
          <w:tcPr>
            <w:tcW w:w="1804" w:type="dxa"/>
          </w:tcPr>
          <w:p w14:paraId="379CE7CF"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York</w:t>
            </w:r>
          </w:p>
        </w:tc>
      </w:tr>
      <w:tr w:rsidR="00985F94" w14:paraId="60F40EC5" w14:textId="77777777" w:rsidTr="00985F94">
        <w:tc>
          <w:tcPr>
            <w:tcW w:w="1377" w:type="dxa"/>
          </w:tcPr>
          <w:p w14:paraId="551CE717"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2</w:t>
            </w:r>
          </w:p>
        </w:tc>
        <w:tc>
          <w:tcPr>
            <w:tcW w:w="1804" w:type="dxa"/>
          </w:tcPr>
          <w:p w14:paraId="50DA4774"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Cumberland</w:t>
            </w:r>
          </w:p>
        </w:tc>
      </w:tr>
      <w:tr w:rsidR="00985F94" w14:paraId="3C470B97" w14:textId="77777777" w:rsidTr="00985F94">
        <w:tc>
          <w:tcPr>
            <w:tcW w:w="1377" w:type="dxa"/>
          </w:tcPr>
          <w:p w14:paraId="0DE78F69"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3</w:t>
            </w:r>
          </w:p>
        </w:tc>
        <w:tc>
          <w:tcPr>
            <w:tcW w:w="1804" w:type="dxa"/>
          </w:tcPr>
          <w:p w14:paraId="07755B95"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Western</w:t>
            </w:r>
          </w:p>
        </w:tc>
      </w:tr>
      <w:tr w:rsidR="00985F94" w14:paraId="0E28B6D3" w14:textId="77777777" w:rsidTr="00985F94">
        <w:tc>
          <w:tcPr>
            <w:tcW w:w="1377" w:type="dxa"/>
          </w:tcPr>
          <w:p w14:paraId="0C947CFF"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4</w:t>
            </w:r>
          </w:p>
        </w:tc>
        <w:tc>
          <w:tcPr>
            <w:tcW w:w="1804" w:type="dxa"/>
          </w:tcPr>
          <w:p w14:paraId="378BEDA5" w14:textId="137EDB70" w:rsidR="00985F94" w:rsidRDefault="00985F94" w:rsidP="00985F94">
            <w:pPr>
              <w:rPr>
                <w:rStyle w:val="InitialStyle"/>
                <w:rFonts w:ascii="Arial" w:hAnsi="Arial" w:cs="Arial"/>
                <w:b/>
                <w:bCs/>
                <w:sz w:val="24"/>
                <w:szCs w:val="24"/>
              </w:rPr>
            </w:pPr>
            <w:proofErr w:type="spellStart"/>
            <w:r>
              <w:rPr>
                <w:rStyle w:val="InitialStyle"/>
                <w:rFonts w:ascii="Arial" w:hAnsi="Arial" w:cs="Arial"/>
                <w:b/>
                <w:bCs/>
                <w:sz w:val="24"/>
                <w:szCs w:val="24"/>
              </w:rPr>
              <w:t>Mid</w:t>
            </w:r>
            <w:r w:rsidR="00EE33DC">
              <w:rPr>
                <w:rStyle w:val="InitialStyle"/>
                <w:rFonts w:ascii="Arial" w:hAnsi="Arial" w:cs="Arial"/>
                <w:b/>
                <w:bCs/>
                <w:sz w:val="24"/>
                <w:szCs w:val="24"/>
              </w:rPr>
              <w:t>c</w:t>
            </w:r>
            <w:r>
              <w:rPr>
                <w:rStyle w:val="InitialStyle"/>
                <w:rFonts w:ascii="Arial" w:hAnsi="Arial" w:cs="Arial"/>
                <w:b/>
                <w:bCs/>
                <w:sz w:val="24"/>
                <w:szCs w:val="24"/>
              </w:rPr>
              <w:t>oast</w:t>
            </w:r>
            <w:proofErr w:type="spellEnd"/>
          </w:p>
        </w:tc>
      </w:tr>
      <w:tr w:rsidR="00985F94" w14:paraId="66BED6AD" w14:textId="77777777" w:rsidTr="00985F94">
        <w:tc>
          <w:tcPr>
            <w:tcW w:w="1377" w:type="dxa"/>
          </w:tcPr>
          <w:p w14:paraId="4AFA7500"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5</w:t>
            </w:r>
          </w:p>
        </w:tc>
        <w:tc>
          <w:tcPr>
            <w:tcW w:w="1804" w:type="dxa"/>
          </w:tcPr>
          <w:p w14:paraId="05674B42"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Central</w:t>
            </w:r>
          </w:p>
        </w:tc>
      </w:tr>
      <w:tr w:rsidR="00985F94" w14:paraId="2AF2FC7A" w14:textId="77777777" w:rsidTr="00985F94">
        <w:tc>
          <w:tcPr>
            <w:tcW w:w="1377" w:type="dxa"/>
          </w:tcPr>
          <w:p w14:paraId="423E916D"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6</w:t>
            </w:r>
          </w:p>
        </w:tc>
        <w:tc>
          <w:tcPr>
            <w:tcW w:w="1804" w:type="dxa"/>
          </w:tcPr>
          <w:p w14:paraId="755DCF9F"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Penquis</w:t>
            </w:r>
          </w:p>
        </w:tc>
      </w:tr>
      <w:tr w:rsidR="00985F94" w14:paraId="7C7CE3ED" w14:textId="77777777" w:rsidTr="00985F94">
        <w:tc>
          <w:tcPr>
            <w:tcW w:w="1377" w:type="dxa"/>
          </w:tcPr>
          <w:p w14:paraId="46CC9595"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7</w:t>
            </w:r>
          </w:p>
        </w:tc>
        <w:tc>
          <w:tcPr>
            <w:tcW w:w="1804" w:type="dxa"/>
          </w:tcPr>
          <w:p w14:paraId="319356FD"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owneast</w:t>
            </w:r>
          </w:p>
        </w:tc>
      </w:tr>
      <w:tr w:rsidR="00985F94" w14:paraId="3E9793A6" w14:textId="77777777" w:rsidTr="00985F94">
        <w:tc>
          <w:tcPr>
            <w:tcW w:w="1377" w:type="dxa"/>
          </w:tcPr>
          <w:p w14:paraId="5E40E7E4"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8</w:t>
            </w:r>
          </w:p>
        </w:tc>
        <w:tc>
          <w:tcPr>
            <w:tcW w:w="1804" w:type="dxa"/>
          </w:tcPr>
          <w:p w14:paraId="7B0D0C23"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Aroostook</w:t>
            </w:r>
          </w:p>
        </w:tc>
      </w:tr>
      <w:tr w:rsidR="00985F94" w14:paraId="507E4A4D" w14:textId="77777777" w:rsidTr="00985F94">
        <w:tc>
          <w:tcPr>
            <w:tcW w:w="1377" w:type="dxa"/>
          </w:tcPr>
          <w:p w14:paraId="580827BC"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District 9</w:t>
            </w:r>
          </w:p>
        </w:tc>
        <w:tc>
          <w:tcPr>
            <w:tcW w:w="1804" w:type="dxa"/>
          </w:tcPr>
          <w:p w14:paraId="4BE94EBB" w14:textId="77777777" w:rsidR="00985F94" w:rsidRDefault="00985F94" w:rsidP="00985F94">
            <w:pPr>
              <w:rPr>
                <w:rStyle w:val="InitialStyle"/>
                <w:rFonts w:ascii="Arial" w:hAnsi="Arial" w:cs="Arial"/>
                <w:b/>
                <w:bCs/>
                <w:sz w:val="24"/>
                <w:szCs w:val="24"/>
              </w:rPr>
            </w:pPr>
            <w:r>
              <w:rPr>
                <w:rStyle w:val="InitialStyle"/>
                <w:rFonts w:ascii="Arial" w:hAnsi="Arial" w:cs="Arial"/>
                <w:b/>
                <w:bCs/>
                <w:sz w:val="24"/>
                <w:szCs w:val="24"/>
              </w:rPr>
              <w:t>Tribal Health</w:t>
            </w:r>
          </w:p>
        </w:tc>
      </w:tr>
      <w:tr w:rsidR="00985F94" w14:paraId="3AB74961" w14:textId="77777777" w:rsidTr="00985F94">
        <w:tc>
          <w:tcPr>
            <w:tcW w:w="3181" w:type="dxa"/>
            <w:gridSpan w:val="2"/>
          </w:tcPr>
          <w:p w14:paraId="17F55B2B" w14:textId="112E646F" w:rsidR="00985F94" w:rsidRDefault="007B7D49" w:rsidP="00985F94">
            <w:pPr>
              <w:jc w:val="center"/>
              <w:rPr>
                <w:rStyle w:val="InitialStyle"/>
                <w:rFonts w:ascii="Arial" w:hAnsi="Arial" w:cs="Arial"/>
                <w:b/>
                <w:bCs/>
                <w:sz w:val="24"/>
                <w:szCs w:val="24"/>
              </w:rPr>
            </w:pPr>
            <w:hyperlink r:id="rId23" w:history="1">
              <w:r w:rsidR="00985F94" w:rsidRPr="001E0D09">
                <w:rPr>
                  <w:rStyle w:val="Hyperlink"/>
                  <w:rFonts w:ascii="Arial" w:hAnsi="Arial" w:cs="Arial"/>
                  <w:b/>
                  <w:bCs/>
                  <w:sz w:val="24"/>
                  <w:szCs w:val="24"/>
                </w:rPr>
                <w:t xml:space="preserve">Local </w:t>
              </w:r>
              <w:r w:rsidR="00531898">
                <w:rPr>
                  <w:rStyle w:val="Hyperlink"/>
                  <w:rFonts w:ascii="Arial" w:hAnsi="Arial" w:cs="Arial"/>
                  <w:b/>
                  <w:bCs/>
                  <w:sz w:val="24"/>
                  <w:szCs w:val="24"/>
                </w:rPr>
                <w:t xml:space="preserve">Public </w:t>
              </w:r>
              <w:r w:rsidR="00985F94" w:rsidRPr="001E0D09">
                <w:rPr>
                  <w:rStyle w:val="Hyperlink"/>
                  <w:rFonts w:ascii="Arial" w:hAnsi="Arial" w:cs="Arial"/>
                  <w:b/>
                  <w:bCs/>
                  <w:sz w:val="24"/>
                  <w:szCs w:val="24"/>
                </w:rPr>
                <w:t>Districts</w:t>
              </w:r>
            </w:hyperlink>
          </w:p>
        </w:tc>
      </w:tr>
    </w:tbl>
    <w:p w14:paraId="4E28794C" w14:textId="0D0A8A64" w:rsidR="001A1768" w:rsidRDefault="00445A77" w:rsidP="001A1768">
      <w:pPr>
        <w:rPr>
          <w:rStyle w:val="InitialStyle"/>
          <w:rFonts w:ascii="Arial" w:hAnsi="Arial" w:cs="Arial"/>
          <w:b/>
          <w:bCs/>
          <w:sz w:val="24"/>
          <w:szCs w:val="24"/>
        </w:rPr>
      </w:pPr>
      <w:r>
        <w:rPr>
          <w:noProof/>
        </w:rPr>
        <w:drawing>
          <wp:anchor distT="0" distB="0" distL="114300" distR="114300" simplePos="0" relativeHeight="251658240" behindDoc="1" locked="0" layoutInCell="1" allowOverlap="1" wp14:anchorId="65F9512A" wp14:editId="686BE56F">
            <wp:simplePos x="0" y="0"/>
            <wp:positionH relativeFrom="margin">
              <wp:align>left</wp:align>
            </wp:positionH>
            <wp:positionV relativeFrom="paragraph">
              <wp:posOffset>4749</wp:posOffset>
            </wp:positionV>
            <wp:extent cx="3610610" cy="4674870"/>
            <wp:effectExtent l="0" t="0" r="8890" b="0"/>
            <wp:wrapTight wrapText="bothSides">
              <wp:wrapPolygon edited="0">
                <wp:start x="0" y="0"/>
                <wp:lineTo x="0" y="21477"/>
                <wp:lineTo x="21539" y="21477"/>
                <wp:lineTo x="215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0610" cy="4674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53A9">
        <w:rPr>
          <w:rStyle w:val="InitialStyle"/>
          <w:rFonts w:ascii="Arial" w:hAnsi="Arial" w:cs="Arial"/>
          <w:b/>
          <w:bCs/>
          <w:sz w:val="24"/>
          <w:szCs w:val="24"/>
        </w:rPr>
        <w:br w:type="page"/>
      </w:r>
    </w:p>
    <w:p w14:paraId="566A582E" w14:textId="77777777" w:rsidR="00B353A9" w:rsidRPr="001E30F2" w:rsidRDefault="00B353A9" w:rsidP="00B353A9">
      <w:pPr>
        <w:spacing w:after="0" w:line="240" w:lineRule="auto"/>
        <w:rPr>
          <w:rStyle w:val="InitialStyle"/>
          <w:rFonts w:ascii="Arial" w:hAnsi="Arial" w:cs="Arial"/>
          <w:b/>
          <w:bCs/>
          <w:sz w:val="24"/>
          <w:szCs w:val="24"/>
        </w:rPr>
      </w:pPr>
      <w:r w:rsidRPr="001E30F2">
        <w:rPr>
          <w:rStyle w:val="InitialStyle"/>
          <w:rFonts w:ascii="Arial" w:hAnsi="Arial" w:cs="Arial"/>
          <w:b/>
          <w:sz w:val="24"/>
          <w:szCs w:val="24"/>
        </w:rPr>
        <w:lastRenderedPageBreak/>
        <w:t>PART II – Grant Funding Requirements</w:t>
      </w:r>
    </w:p>
    <w:p w14:paraId="1ACCEF90" w14:textId="5519B610" w:rsidR="00B353A9" w:rsidRPr="001E30F2" w:rsidRDefault="00B353A9" w:rsidP="00B353A9">
      <w:pPr>
        <w:spacing w:after="0" w:line="240" w:lineRule="auto"/>
        <w:rPr>
          <w:rStyle w:val="InitialStyle"/>
          <w:rFonts w:ascii="Arial" w:hAnsi="Arial" w:cs="Arial"/>
          <w:b/>
          <w:bCs/>
          <w:sz w:val="24"/>
          <w:szCs w:val="24"/>
        </w:rPr>
      </w:pPr>
    </w:p>
    <w:p w14:paraId="72BE80B9" w14:textId="13D25D4F" w:rsidR="009C1A3D" w:rsidRPr="001E30F2" w:rsidRDefault="007D5FE6" w:rsidP="009C1A3D">
      <w:pPr>
        <w:autoSpaceDE w:val="0"/>
        <w:autoSpaceDN w:val="0"/>
        <w:spacing w:after="0" w:line="240" w:lineRule="auto"/>
        <w:rPr>
          <w:rFonts w:ascii="Arial" w:hAnsi="Arial" w:cs="Arial"/>
          <w:bCs/>
          <w:sz w:val="24"/>
          <w:szCs w:val="24"/>
        </w:rPr>
      </w:pPr>
      <w:bookmarkStart w:id="7" w:name="_Hlk56424712"/>
      <w:r w:rsidRPr="001E30F2">
        <w:rPr>
          <w:rFonts w:ascii="Arial" w:hAnsi="Arial" w:cs="Arial"/>
          <w:bCs/>
          <w:sz w:val="24"/>
          <w:szCs w:val="24"/>
        </w:rPr>
        <w:t>Agencies</w:t>
      </w:r>
      <w:r w:rsidR="00334C71" w:rsidRPr="001E30F2">
        <w:rPr>
          <w:rFonts w:ascii="Arial" w:hAnsi="Arial" w:cs="Arial"/>
          <w:bCs/>
          <w:sz w:val="24"/>
          <w:szCs w:val="24"/>
        </w:rPr>
        <w:t xml:space="preserve"> receiving funding </w:t>
      </w:r>
      <w:r w:rsidR="00F84919" w:rsidRPr="00857403">
        <w:rPr>
          <w:rFonts w:ascii="Arial" w:hAnsi="Arial" w:cs="Arial"/>
          <w:bCs/>
          <w:sz w:val="24"/>
          <w:szCs w:val="24"/>
        </w:rPr>
        <w:t>may coordinate with other</w:t>
      </w:r>
      <w:r w:rsidR="00766DDD" w:rsidRPr="00857403">
        <w:rPr>
          <w:rFonts w:ascii="Arial" w:hAnsi="Arial" w:cs="Arial"/>
          <w:bCs/>
          <w:sz w:val="24"/>
          <w:szCs w:val="24"/>
        </w:rPr>
        <w:t xml:space="preserve"> agencies </w:t>
      </w:r>
      <w:r w:rsidR="00E229A2" w:rsidRPr="00D77F39">
        <w:rPr>
          <w:rFonts w:ascii="Arial" w:hAnsi="Arial" w:cs="Arial"/>
          <w:bCs/>
          <w:sz w:val="24"/>
          <w:szCs w:val="24"/>
        </w:rPr>
        <w:t xml:space="preserve">and programs </w:t>
      </w:r>
      <w:r w:rsidR="00766DDD" w:rsidRPr="00D77F39">
        <w:rPr>
          <w:rFonts w:ascii="Arial" w:hAnsi="Arial" w:cs="Arial"/>
          <w:bCs/>
          <w:sz w:val="24"/>
          <w:szCs w:val="24"/>
        </w:rPr>
        <w:t>such as</w:t>
      </w:r>
      <w:r w:rsidR="009C1A3D" w:rsidRPr="00D77F39">
        <w:rPr>
          <w:rFonts w:ascii="Arial" w:hAnsi="Arial" w:cs="Arial"/>
          <w:bCs/>
          <w:sz w:val="24"/>
          <w:szCs w:val="24"/>
        </w:rPr>
        <w:t xml:space="preserve"> District Liaison</w:t>
      </w:r>
      <w:r w:rsidR="00F03B66" w:rsidRPr="00D77F39">
        <w:rPr>
          <w:rFonts w:ascii="Arial" w:hAnsi="Arial" w:cs="Arial"/>
          <w:bCs/>
          <w:sz w:val="24"/>
          <w:szCs w:val="24"/>
        </w:rPr>
        <w:t>s</w:t>
      </w:r>
      <w:r w:rsidR="009C1A3D" w:rsidRPr="00D77F39">
        <w:rPr>
          <w:rFonts w:ascii="Arial" w:hAnsi="Arial" w:cs="Arial"/>
          <w:bCs/>
          <w:sz w:val="24"/>
          <w:szCs w:val="24"/>
        </w:rPr>
        <w:t xml:space="preserve"> (DL), Public Health Nursing (PHN), and others to carry out activities that will increase influenza vaccine coverage across the</w:t>
      </w:r>
      <w:r w:rsidR="001E30F2" w:rsidRPr="0017796A">
        <w:rPr>
          <w:rFonts w:ascii="Arial" w:hAnsi="Arial" w:cs="Arial"/>
          <w:bCs/>
          <w:sz w:val="24"/>
          <w:szCs w:val="24"/>
        </w:rPr>
        <w:t xml:space="preserve"> assigned</w:t>
      </w:r>
      <w:r w:rsidR="009C1A3D" w:rsidRPr="0017796A">
        <w:rPr>
          <w:rFonts w:ascii="Arial" w:hAnsi="Arial" w:cs="Arial"/>
          <w:bCs/>
          <w:sz w:val="24"/>
          <w:szCs w:val="24"/>
        </w:rPr>
        <w:t xml:space="preserve"> </w:t>
      </w:r>
      <w:r w:rsidR="001E30F2" w:rsidRPr="007D16B4">
        <w:rPr>
          <w:rFonts w:ascii="Arial" w:hAnsi="Arial" w:cs="Arial"/>
          <w:bCs/>
          <w:sz w:val="24"/>
          <w:szCs w:val="24"/>
        </w:rPr>
        <w:t>D</w:t>
      </w:r>
      <w:r w:rsidR="009C1A3D" w:rsidRPr="007D16B4">
        <w:rPr>
          <w:rFonts w:ascii="Arial" w:hAnsi="Arial" w:cs="Arial"/>
          <w:bCs/>
          <w:sz w:val="24"/>
          <w:szCs w:val="24"/>
        </w:rPr>
        <w:t xml:space="preserve">istrict.  Each agency </w:t>
      </w:r>
      <w:r w:rsidR="00766DDD" w:rsidRPr="007D16B4">
        <w:rPr>
          <w:rFonts w:ascii="Arial" w:hAnsi="Arial" w:cs="Arial"/>
          <w:bCs/>
          <w:sz w:val="24"/>
          <w:szCs w:val="24"/>
        </w:rPr>
        <w:t xml:space="preserve">receiving funding </w:t>
      </w:r>
      <w:r w:rsidR="009C1A3D" w:rsidRPr="007D16B4">
        <w:rPr>
          <w:rFonts w:ascii="Arial" w:hAnsi="Arial" w:cs="Arial"/>
          <w:bCs/>
          <w:sz w:val="24"/>
          <w:szCs w:val="24"/>
        </w:rPr>
        <w:t xml:space="preserve">will be conducting similar work but will have the ability to tailor their approach to their communities.  </w:t>
      </w:r>
      <w:r w:rsidR="00822BF4" w:rsidRPr="001E30F2">
        <w:rPr>
          <w:rFonts w:ascii="Arial" w:hAnsi="Arial" w:cs="Arial"/>
          <w:bCs/>
          <w:sz w:val="24"/>
          <w:szCs w:val="24"/>
        </w:rPr>
        <w:t xml:space="preserve">Agencies will be required to submit weekly progress reports. </w:t>
      </w:r>
      <w:r w:rsidR="009C1A3D" w:rsidRPr="001E30F2">
        <w:rPr>
          <w:rFonts w:ascii="Arial" w:hAnsi="Arial" w:cs="Arial"/>
          <w:bCs/>
          <w:sz w:val="24"/>
          <w:szCs w:val="24"/>
        </w:rPr>
        <w:t>Applicant may choose one or more of the activities listed below</w:t>
      </w:r>
      <w:r w:rsidR="0052596A" w:rsidRPr="001E30F2">
        <w:rPr>
          <w:rFonts w:ascii="Arial" w:hAnsi="Arial" w:cs="Arial"/>
          <w:bCs/>
          <w:sz w:val="24"/>
          <w:szCs w:val="24"/>
        </w:rPr>
        <w:t xml:space="preserve"> and </w:t>
      </w:r>
      <w:r w:rsidR="001E30F2" w:rsidRPr="001E30F2">
        <w:rPr>
          <w:rFonts w:ascii="Arial" w:hAnsi="Arial" w:cs="Arial"/>
          <w:bCs/>
          <w:sz w:val="24"/>
          <w:szCs w:val="24"/>
        </w:rPr>
        <w:t>must</w:t>
      </w:r>
      <w:r w:rsidR="009C1A3D" w:rsidRPr="001E30F2">
        <w:rPr>
          <w:rFonts w:ascii="Arial" w:hAnsi="Arial" w:cs="Arial"/>
          <w:bCs/>
          <w:sz w:val="24"/>
          <w:szCs w:val="24"/>
        </w:rPr>
        <w:t xml:space="preserve"> submit a </w:t>
      </w:r>
      <w:r w:rsidR="00517A7F" w:rsidRPr="001E30F2">
        <w:rPr>
          <w:rFonts w:ascii="Arial" w:hAnsi="Arial" w:cs="Arial"/>
          <w:bCs/>
          <w:sz w:val="24"/>
          <w:szCs w:val="24"/>
        </w:rPr>
        <w:t>narrative</w:t>
      </w:r>
      <w:r w:rsidR="009C1A3D" w:rsidRPr="001E30F2">
        <w:rPr>
          <w:rFonts w:ascii="Arial" w:hAnsi="Arial" w:cs="Arial"/>
          <w:bCs/>
          <w:sz w:val="24"/>
          <w:szCs w:val="24"/>
        </w:rPr>
        <w:t xml:space="preserve"> and budget based on</w:t>
      </w:r>
      <w:r w:rsidR="0052596A" w:rsidRPr="001E30F2">
        <w:rPr>
          <w:rFonts w:ascii="Arial" w:hAnsi="Arial" w:cs="Arial"/>
          <w:bCs/>
          <w:sz w:val="24"/>
          <w:szCs w:val="24"/>
        </w:rPr>
        <w:t xml:space="preserve"> the </w:t>
      </w:r>
      <w:r w:rsidR="009C1A3D" w:rsidRPr="001E30F2">
        <w:rPr>
          <w:rFonts w:ascii="Arial" w:hAnsi="Arial" w:cs="Arial"/>
          <w:bCs/>
          <w:sz w:val="24"/>
          <w:szCs w:val="24"/>
        </w:rPr>
        <w:t xml:space="preserve">activities </w:t>
      </w:r>
      <w:r w:rsidR="0052596A" w:rsidRPr="001E30F2">
        <w:rPr>
          <w:rFonts w:ascii="Arial" w:hAnsi="Arial" w:cs="Arial"/>
          <w:bCs/>
          <w:sz w:val="24"/>
          <w:szCs w:val="24"/>
        </w:rPr>
        <w:t>selected</w:t>
      </w:r>
      <w:r w:rsidR="009C1A3D" w:rsidRPr="001E30F2">
        <w:rPr>
          <w:rFonts w:ascii="Arial" w:hAnsi="Arial" w:cs="Arial"/>
          <w:bCs/>
          <w:sz w:val="24"/>
          <w:szCs w:val="24"/>
        </w:rPr>
        <w:t>.</w:t>
      </w:r>
    </w:p>
    <w:p w14:paraId="729A4A79" w14:textId="77777777" w:rsidR="0052596A" w:rsidRPr="001E30F2" w:rsidRDefault="0052596A" w:rsidP="009C1A3D">
      <w:pPr>
        <w:autoSpaceDE w:val="0"/>
        <w:autoSpaceDN w:val="0"/>
        <w:spacing w:after="0" w:line="240" w:lineRule="auto"/>
        <w:rPr>
          <w:rFonts w:ascii="Arial" w:hAnsi="Arial" w:cs="Arial"/>
          <w:bCs/>
          <w:sz w:val="24"/>
          <w:szCs w:val="24"/>
        </w:rPr>
      </w:pPr>
    </w:p>
    <w:p w14:paraId="29AD337E" w14:textId="1D0CDD1B" w:rsidR="007D16B4" w:rsidRPr="007D16B4" w:rsidRDefault="007D16B4" w:rsidP="001E30F2">
      <w:pPr>
        <w:pStyle w:val="ListParagraph"/>
        <w:numPr>
          <w:ilvl w:val="0"/>
          <w:numId w:val="17"/>
        </w:numPr>
        <w:spacing w:after="0" w:line="240" w:lineRule="auto"/>
        <w:ind w:left="360"/>
        <w:rPr>
          <w:rFonts w:ascii="Arial" w:hAnsi="Arial" w:cs="Arial"/>
          <w:b/>
          <w:bCs/>
          <w:sz w:val="24"/>
          <w:szCs w:val="24"/>
        </w:rPr>
      </w:pPr>
      <w:r w:rsidRPr="007D16B4">
        <w:rPr>
          <w:rFonts w:ascii="Arial" w:hAnsi="Arial" w:cs="Arial"/>
          <w:b/>
          <w:bCs/>
          <w:sz w:val="24"/>
          <w:szCs w:val="24"/>
        </w:rPr>
        <w:t>Agencies</w:t>
      </w:r>
      <w:r w:rsidR="0057024A">
        <w:rPr>
          <w:rFonts w:ascii="Arial" w:hAnsi="Arial" w:cs="Arial"/>
          <w:b/>
          <w:bCs/>
          <w:sz w:val="24"/>
          <w:szCs w:val="24"/>
        </w:rPr>
        <w:t xml:space="preserve"> Requirements</w:t>
      </w:r>
    </w:p>
    <w:p w14:paraId="16A4952E" w14:textId="77777777" w:rsidR="007D16B4" w:rsidRDefault="007D16B4" w:rsidP="007D16B4">
      <w:pPr>
        <w:pStyle w:val="ListParagraph"/>
        <w:spacing w:after="0" w:line="240" w:lineRule="auto"/>
        <w:ind w:left="360"/>
        <w:rPr>
          <w:rFonts w:ascii="Arial" w:hAnsi="Arial" w:cs="Arial"/>
          <w:sz w:val="24"/>
          <w:szCs w:val="24"/>
        </w:rPr>
      </w:pPr>
    </w:p>
    <w:p w14:paraId="44660B69" w14:textId="28CA25FD" w:rsidR="007D16B4" w:rsidRDefault="007D16B4" w:rsidP="007D16B4">
      <w:pPr>
        <w:pStyle w:val="ListParagraph"/>
        <w:numPr>
          <w:ilvl w:val="3"/>
          <w:numId w:val="17"/>
        </w:numPr>
        <w:spacing w:after="0" w:line="240" w:lineRule="auto"/>
        <w:ind w:left="630"/>
        <w:rPr>
          <w:rFonts w:ascii="Arial" w:hAnsi="Arial" w:cs="Arial"/>
          <w:sz w:val="24"/>
          <w:szCs w:val="24"/>
        </w:rPr>
      </w:pPr>
      <w:r>
        <w:rPr>
          <w:rFonts w:ascii="Arial" w:hAnsi="Arial" w:cs="Arial"/>
          <w:sz w:val="24"/>
          <w:szCs w:val="24"/>
        </w:rPr>
        <w:t>Have</w:t>
      </w:r>
      <w:r w:rsidRPr="007D16B4">
        <w:rPr>
          <w:rFonts w:ascii="Arial" w:hAnsi="Arial" w:cs="Arial"/>
          <w:sz w:val="24"/>
          <w:szCs w:val="24"/>
        </w:rPr>
        <w:t xml:space="preserve"> experience with immunization and a history of establishing partnerships to meet mutual objectives.  </w:t>
      </w:r>
    </w:p>
    <w:p w14:paraId="47371275" w14:textId="47FBFA9D" w:rsidR="007D16B4" w:rsidRPr="0057024A" w:rsidRDefault="0057024A" w:rsidP="0057024A">
      <w:pPr>
        <w:pStyle w:val="ListParagraph"/>
        <w:numPr>
          <w:ilvl w:val="3"/>
          <w:numId w:val="17"/>
        </w:numPr>
        <w:spacing w:after="0" w:line="240" w:lineRule="auto"/>
        <w:ind w:left="630"/>
        <w:rPr>
          <w:rFonts w:ascii="Arial" w:hAnsi="Arial" w:cs="Arial"/>
          <w:sz w:val="24"/>
          <w:szCs w:val="24"/>
        </w:rPr>
      </w:pPr>
      <w:r w:rsidRPr="0057024A">
        <w:rPr>
          <w:rFonts w:ascii="Arial" w:hAnsi="Arial" w:cs="Arial"/>
          <w:sz w:val="24"/>
          <w:szCs w:val="24"/>
        </w:rPr>
        <w:t>Have the capacity to simultaneously planning for COVID-19 vaccination in their areas while maintaining the level of work over the duration of the pandemic</w:t>
      </w:r>
    </w:p>
    <w:p w14:paraId="1F50989B" w14:textId="77777777" w:rsidR="0057024A" w:rsidRPr="007D16B4" w:rsidRDefault="0057024A" w:rsidP="007D16B4">
      <w:pPr>
        <w:pStyle w:val="ListParagraph"/>
        <w:spacing w:after="0" w:line="240" w:lineRule="auto"/>
        <w:ind w:left="630"/>
        <w:rPr>
          <w:rFonts w:ascii="Arial" w:hAnsi="Arial" w:cs="Arial"/>
          <w:sz w:val="24"/>
          <w:szCs w:val="24"/>
        </w:rPr>
      </w:pPr>
    </w:p>
    <w:p w14:paraId="3BA01E75" w14:textId="5726D589" w:rsidR="001E30F2" w:rsidRPr="007D16B4" w:rsidRDefault="0057024A" w:rsidP="001E30F2">
      <w:pPr>
        <w:pStyle w:val="ListParagraph"/>
        <w:numPr>
          <w:ilvl w:val="0"/>
          <w:numId w:val="17"/>
        </w:numPr>
        <w:spacing w:after="0" w:line="240" w:lineRule="auto"/>
        <w:ind w:left="360"/>
        <w:rPr>
          <w:rFonts w:ascii="Arial" w:hAnsi="Arial" w:cs="Arial"/>
          <w:sz w:val="24"/>
          <w:szCs w:val="24"/>
        </w:rPr>
      </w:pPr>
      <w:r>
        <w:rPr>
          <w:rFonts w:ascii="Arial" w:hAnsi="Arial" w:cs="Arial"/>
          <w:b/>
          <w:sz w:val="24"/>
          <w:szCs w:val="24"/>
          <w:u w:val="single"/>
        </w:rPr>
        <w:t xml:space="preserve">Agency </w:t>
      </w:r>
      <w:r w:rsidR="001E30F2" w:rsidRPr="007D16B4">
        <w:rPr>
          <w:rFonts w:ascii="Arial" w:hAnsi="Arial" w:cs="Arial"/>
          <w:b/>
          <w:sz w:val="24"/>
          <w:szCs w:val="24"/>
          <w:u w:val="single"/>
        </w:rPr>
        <w:t>Activities</w:t>
      </w:r>
    </w:p>
    <w:p w14:paraId="08BD5516" w14:textId="77777777" w:rsidR="001E30F2" w:rsidRPr="007D16B4" w:rsidRDefault="001E30F2" w:rsidP="001E30F2">
      <w:pPr>
        <w:pStyle w:val="ListParagraph"/>
        <w:spacing w:after="0" w:line="240" w:lineRule="auto"/>
        <w:ind w:left="360"/>
        <w:rPr>
          <w:rFonts w:ascii="Arial" w:hAnsi="Arial" w:cs="Arial"/>
          <w:sz w:val="24"/>
          <w:szCs w:val="24"/>
        </w:rPr>
      </w:pPr>
    </w:p>
    <w:p w14:paraId="77537AE4" w14:textId="7F018398" w:rsidR="006441ED" w:rsidRPr="007D16B4" w:rsidRDefault="009C1A3D" w:rsidP="001E30F2">
      <w:pPr>
        <w:pStyle w:val="ListParagraph"/>
        <w:numPr>
          <w:ilvl w:val="4"/>
          <w:numId w:val="5"/>
        </w:numPr>
        <w:autoSpaceDE w:val="0"/>
        <w:autoSpaceDN w:val="0"/>
        <w:spacing w:after="0" w:line="240" w:lineRule="auto"/>
        <w:ind w:left="720"/>
        <w:rPr>
          <w:rFonts w:ascii="Arial" w:hAnsi="Arial" w:cs="Arial"/>
          <w:bCs/>
          <w:sz w:val="24"/>
          <w:szCs w:val="24"/>
        </w:rPr>
      </w:pPr>
      <w:r w:rsidRPr="007D16B4">
        <w:rPr>
          <w:rFonts w:ascii="Arial" w:hAnsi="Arial" w:cs="Arial"/>
          <w:sz w:val="24"/>
          <w:szCs w:val="24"/>
        </w:rPr>
        <w:t xml:space="preserve">Partner and plan for vaccination activities with critical organizations, such as:  </w:t>
      </w:r>
      <w:r w:rsidRPr="007D16B4">
        <w:rPr>
          <w:rFonts w:ascii="Arial" w:hAnsi="Arial" w:cs="Arial"/>
          <w:bCs/>
          <w:sz w:val="24"/>
          <w:szCs w:val="24"/>
        </w:rPr>
        <w:t xml:space="preserve">Community Health Centers </w:t>
      </w:r>
      <w:r w:rsidRPr="007D16B4">
        <w:rPr>
          <w:rFonts w:ascii="Arial" w:hAnsi="Arial" w:cs="Arial"/>
          <w:sz w:val="24"/>
          <w:szCs w:val="24"/>
        </w:rPr>
        <w:t xml:space="preserve">(CHCs);  </w:t>
      </w:r>
    </w:p>
    <w:p w14:paraId="4F6C78E7" w14:textId="77777777" w:rsidR="006441ED" w:rsidRPr="001E30F2" w:rsidRDefault="009C1A3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bCs/>
          <w:sz w:val="24"/>
          <w:szCs w:val="24"/>
        </w:rPr>
        <w:t xml:space="preserve">Federally Qualified Health Centers </w:t>
      </w:r>
      <w:r w:rsidRPr="001E30F2">
        <w:rPr>
          <w:rFonts w:ascii="Arial" w:hAnsi="Arial" w:cs="Arial"/>
          <w:sz w:val="24"/>
          <w:szCs w:val="24"/>
        </w:rPr>
        <w:t xml:space="preserve">(FQHCs); </w:t>
      </w:r>
    </w:p>
    <w:p w14:paraId="118607C2" w14:textId="7F5A8603"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sz w:val="24"/>
          <w:szCs w:val="24"/>
        </w:rPr>
        <w:t>P</w:t>
      </w:r>
      <w:r w:rsidR="009C1A3D" w:rsidRPr="001E30F2">
        <w:rPr>
          <w:rFonts w:ascii="Arial" w:hAnsi="Arial" w:cs="Arial"/>
          <w:sz w:val="24"/>
          <w:szCs w:val="24"/>
        </w:rPr>
        <w:t>harmacies</w:t>
      </w:r>
      <w:r w:rsidRPr="001E30F2">
        <w:rPr>
          <w:rFonts w:ascii="Arial" w:hAnsi="Arial" w:cs="Arial"/>
          <w:sz w:val="24"/>
          <w:szCs w:val="24"/>
        </w:rPr>
        <w:t>;</w:t>
      </w:r>
      <w:r w:rsidR="009C1A3D" w:rsidRPr="001E30F2">
        <w:rPr>
          <w:rFonts w:ascii="Arial" w:hAnsi="Arial" w:cs="Arial"/>
          <w:sz w:val="24"/>
          <w:szCs w:val="24"/>
        </w:rPr>
        <w:t xml:space="preserve"> </w:t>
      </w:r>
    </w:p>
    <w:p w14:paraId="7FAEF8D3" w14:textId="0DDD92FA"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bCs/>
          <w:sz w:val="24"/>
          <w:szCs w:val="24"/>
        </w:rPr>
        <w:t>L</w:t>
      </w:r>
      <w:r w:rsidR="009C1A3D" w:rsidRPr="001E30F2">
        <w:rPr>
          <w:rFonts w:ascii="Arial" w:hAnsi="Arial" w:cs="Arial"/>
          <w:bCs/>
          <w:sz w:val="24"/>
          <w:szCs w:val="24"/>
        </w:rPr>
        <w:t xml:space="preserve">ong-term care facilities </w:t>
      </w:r>
      <w:r w:rsidR="009C1A3D" w:rsidRPr="001E30F2">
        <w:rPr>
          <w:rFonts w:ascii="Arial" w:hAnsi="Arial" w:cs="Arial"/>
          <w:sz w:val="24"/>
          <w:szCs w:val="24"/>
        </w:rPr>
        <w:t>(LTCFs)</w:t>
      </w:r>
      <w:r w:rsidRPr="001E30F2">
        <w:rPr>
          <w:rFonts w:ascii="Arial" w:hAnsi="Arial" w:cs="Arial"/>
          <w:sz w:val="24"/>
          <w:szCs w:val="24"/>
        </w:rPr>
        <w:t>;</w:t>
      </w:r>
    </w:p>
    <w:p w14:paraId="1A057DB2" w14:textId="51C625F3"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bCs/>
          <w:sz w:val="24"/>
          <w:szCs w:val="24"/>
        </w:rPr>
        <w:t>A</w:t>
      </w:r>
      <w:r w:rsidR="009C1A3D" w:rsidRPr="001E30F2">
        <w:rPr>
          <w:rFonts w:ascii="Arial" w:hAnsi="Arial" w:cs="Arial"/>
          <w:bCs/>
          <w:sz w:val="24"/>
          <w:szCs w:val="24"/>
        </w:rPr>
        <w:t>ssisted living centers</w:t>
      </w:r>
      <w:r w:rsidRPr="001E30F2">
        <w:rPr>
          <w:rFonts w:ascii="Arial" w:hAnsi="Arial" w:cs="Arial"/>
          <w:sz w:val="24"/>
          <w:szCs w:val="24"/>
        </w:rPr>
        <w:t>;</w:t>
      </w:r>
    </w:p>
    <w:p w14:paraId="11C1DE87" w14:textId="3E1F6232"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bCs/>
          <w:sz w:val="24"/>
          <w:szCs w:val="24"/>
        </w:rPr>
        <w:t>N</w:t>
      </w:r>
      <w:r w:rsidR="009C1A3D" w:rsidRPr="001E30F2">
        <w:rPr>
          <w:rFonts w:ascii="Arial" w:hAnsi="Arial" w:cs="Arial"/>
          <w:bCs/>
          <w:sz w:val="24"/>
          <w:szCs w:val="24"/>
        </w:rPr>
        <w:t>ursing homes</w:t>
      </w:r>
      <w:r w:rsidRPr="001E30F2">
        <w:rPr>
          <w:rFonts w:ascii="Arial" w:hAnsi="Arial" w:cs="Arial"/>
          <w:bCs/>
          <w:sz w:val="24"/>
          <w:szCs w:val="24"/>
        </w:rPr>
        <w:t>;</w:t>
      </w:r>
    </w:p>
    <w:p w14:paraId="0BDF1722" w14:textId="72C2BC3A"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bCs/>
          <w:sz w:val="24"/>
          <w:szCs w:val="24"/>
        </w:rPr>
        <w:t>O</w:t>
      </w:r>
      <w:r w:rsidR="009C1A3D" w:rsidRPr="001E30F2">
        <w:rPr>
          <w:rFonts w:ascii="Arial" w:hAnsi="Arial" w:cs="Arial"/>
          <w:sz w:val="24"/>
          <w:szCs w:val="24"/>
        </w:rPr>
        <w:t xml:space="preserve">rganizations and businesses that employ </w:t>
      </w:r>
      <w:r w:rsidR="009C1A3D" w:rsidRPr="001E30F2">
        <w:rPr>
          <w:rFonts w:ascii="Arial" w:hAnsi="Arial" w:cs="Arial"/>
          <w:bCs/>
          <w:sz w:val="24"/>
          <w:szCs w:val="24"/>
        </w:rPr>
        <w:t>critical workforce</w:t>
      </w:r>
      <w:r w:rsidRPr="001E30F2">
        <w:rPr>
          <w:rFonts w:ascii="Arial" w:hAnsi="Arial" w:cs="Arial"/>
          <w:bCs/>
          <w:sz w:val="24"/>
          <w:szCs w:val="24"/>
        </w:rPr>
        <w:t>;</w:t>
      </w:r>
      <w:r w:rsidR="009C1A3D" w:rsidRPr="001E30F2">
        <w:rPr>
          <w:rFonts w:ascii="Arial" w:hAnsi="Arial" w:cs="Arial"/>
          <w:bCs/>
          <w:sz w:val="24"/>
          <w:szCs w:val="24"/>
        </w:rPr>
        <w:t xml:space="preserve"> </w:t>
      </w:r>
    </w:p>
    <w:p w14:paraId="4342AC30" w14:textId="4079E7AA"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bCs/>
          <w:sz w:val="24"/>
          <w:szCs w:val="24"/>
        </w:rPr>
        <w:t>F</w:t>
      </w:r>
      <w:r w:rsidR="009C1A3D" w:rsidRPr="001E30F2">
        <w:rPr>
          <w:rFonts w:ascii="Arial" w:hAnsi="Arial" w:cs="Arial"/>
          <w:bCs/>
          <w:sz w:val="24"/>
          <w:szCs w:val="24"/>
        </w:rPr>
        <w:t xml:space="preserve">irst responder </w:t>
      </w:r>
      <w:r w:rsidR="009C1A3D" w:rsidRPr="001E30F2">
        <w:rPr>
          <w:rFonts w:ascii="Arial" w:hAnsi="Arial" w:cs="Arial"/>
          <w:sz w:val="24"/>
          <w:szCs w:val="24"/>
        </w:rPr>
        <w:t>organizations</w:t>
      </w:r>
      <w:r w:rsidRPr="001E30F2">
        <w:rPr>
          <w:rFonts w:ascii="Arial" w:hAnsi="Arial" w:cs="Arial"/>
          <w:sz w:val="24"/>
          <w:szCs w:val="24"/>
        </w:rPr>
        <w:t>;</w:t>
      </w:r>
    </w:p>
    <w:p w14:paraId="489871FB" w14:textId="1E231BF0" w:rsidR="006441E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sz w:val="24"/>
          <w:szCs w:val="24"/>
        </w:rPr>
        <w:t>N</w:t>
      </w:r>
      <w:r w:rsidR="009C1A3D" w:rsidRPr="001E30F2">
        <w:rPr>
          <w:rFonts w:ascii="Arial" w:hAnsi="Arial" w:cs="Arial"/>
          <w:bCs/>
          <w:sz w:val="24"/>
          <w:szCs w:val="24"/>
        </w:rPr>
        <w:t xml:space="preserve">on-traditional providers </w:t>
      </w:r>
      <w:r w:rsidR="009C1A3D" w:rsidRPr="001E30F2">
        <w:rPr>
          <w:rFonts w:ascii="Arial" w:hAnsi="Arial" w:cs="Arial"/>
          <w:sz w:val="24"/>
          <w:szCs w:val="24"/>
        </w:rPr>
        <w:t>and locations that serve high-risk populations</w:t>
      </w:r>
      <w:r w:rsidRPr="001E30F2">
        <w:rPr>
          <w:rFonts w:ascii="Arial" w:hAnsi="Arial" w:cs="Arial"/>
          <w:sz w:val="24"/>
          <w:szCs w:val="24"/>
        </w:rPr>
        <w:t>;</w:t>
      </w:r>
      <w:r w:rsidR="009C1A3D" w:rsidRPr="001E30F2">
        <w:rPr>
          <w:rFonts w:ascii="Arial" w:hAnsi="Arial" w:cs="Arial"/>
          <w:sz w:val="24"/>
          <w:szCs w:val="24"/>
        </w:rPr>
        <w:t xml:space="preserve"> and </w:t>
      </w:r>
    </w:p>
    <w:p w14:paraId="3FC98A64" w14:textId="5C281B02" w:rsidR="009C1A3D" w:rsidRPr="001E30F2" w:rsidRDefault="006441ED" w:rsidP="001E30F2">
      <w:pPr>
        <w:pStyle w:val="ListParagraph"/>
        <w:numPr>
          <w:ilvl w:val="5"/>
          <w:numId w:val="5"/>
        </w:numPr>
        <w:autoSpaceDE w:val="0"/>
        <w:autoSpaceDN w:val="0"/>
        <w:spacing w:after="0" w:line="240" w:lineRule="auto"/>
        <w:ind w:left="1080" w:hanging="360"/>
        <w:rPr>
          <w:rFonts w:ascii="Arial" w:hAnsi="Arial" w:cs="Arial"/>
          <w:bCs/>
          <w:sz w:val="24"/>
          <w:szCs w:val="24"/>
        </w:rPr>
      </w:pPr>
      <w:r w:rsidRPr="001E30F2">
        <w:rPr>
          <w:rFonts w:ascii="Arial" w:hAnsi="Arial" w:cs="Arial"/>
          <w:sz w:val="24"/>
          <w:szCs w:val="24"/>
        </w:rPr>
        <w:t>O</w:t>
      </w:r>
      <w:r w:rsidR="009C1A3D" w:rsidRPr="001E30F2">
        <w:rPr>
          <w:rFonts w:ascii="Arial" w:hAnsi="Arial" w:cs="Arial"/>
          <w:sz w:val="24"/>
          <w:szCs w:val="24"/>
        </w:rPr>
        <w:t>ther locations that serve high-risk individuals.</w:t>
      </w:r>
    </w:p>
    <w:p w14:paraId="31CF0787" w14:textId="77777777" w:rsidR="009C1A3D" w:rsidRPr="001E30F2" w:rsidRDefault="009C1A3D" w:rsidP="001E30F2">
      <w:pPr>
        <w:numPr>
          <w:ilvl w:val="4"/>
          <w:numId w:val="5"/>
        </w:numPr>
        <w:autoSpaceDE w:val="0"/>
        <w:autoSpaceDN w:val="0"/>
        <w:spacing w:after="0" w:line="240" w:lineRule="auto"/>
        <w:ind w:left="720"/>
        <w:rPr>
          <w:rFonts w:ascii="Arial" w:hAnsi="Arial" w:cs="Arial"/>
          <w:bCs/>
          <w:sz w:val="24"/>
          <w:szCs w:val="24"/>
        </w:rPr>
      </w:pPr>
      <w:r w:rsidRPr="001E30F2">
        <w:rPr>
          <w:rFonts w:ascii="Arial" w:hAnsi="Arial" w:cs="Arial"/>
          <w:sz w:val="24"/>
          <w:szCs w:val="24"/>
        </w:rPr>
        <w:t xml:space="preserve">Organize </w:t>
      </w:r>
      <w:r w:rsidRPr="001E30F2">
        <w:rPr>
          <w:rFonts w:ascii="Arial" w:hAnsi="Arial" w:cs="Arial"/>
          <w:bCs/>
          <w:sz w:val="24"/>
          <w:szCs w:val="24"/>
        </w:rPr>
        <w:t xml:space="preserve">mass vaccination clinics. </w:t>
      </w:r>
    </w:p>
    <w:p w14:paraId="6E60A0C7" w14:textId="171E753C" w:rsidR="009C1A3D" w:rsidRPr="001E30F2" w:rsidRDefault="009C1A3D" w:rsidP="001E30F2">
      <w:pPr>
        <w:numPr>
          <w:ilvl w:val="4"/>
          <w:numId w:val="5"/>
        </w:numPr>
        <w:autoSpaceDE w:val="0"/>
        <w:autoSpaceDN w:val="0"/>
        <w:spacing w:after="0" w:line="240" w:lineRule="auto"/>
        <w:ind w:left="720"/>
        <w:rPr>
          <w:rFonts w:ascii="Arial" w:hAnsi="Arial" w:cs="Arial"/>
          <w:bCs/>
          <w:sz w:val="24"/>
          <w:szCs w:val="24"/>
        </w:rPr>
      </w:pPr>
      <w:r w:rsidRPr="001E30F2">
        <w:rPr>
          <w:rFonts w:ascii="Arial" w:hAnsi="Arial" w:cs="Arial"/>
          <w:sz w:val="24"/>
          <w:szCs w:val="24"/>
        </w:rPr>
        <w:t xml:space="preserve">Implement </w:t>
      </w:r>
      <w:r w:rsidRPr="001E30F2">
        <w:rPr>
          <w:rFonts w:ascii="Arial" w:hAnsi="Arial" w:cs="Arial"/>
          <w:bCs/>
          <w:sz w:val="24"/>
          <w:szCs w:val="24"/>
        </w:rPr>
        <w:t xml:space="preserve">vaccine </w:t>
      </w:r>
      <w:r w:rsidR="0052596A" w:rsidRPr="001E30F2">
        <w:rPr>
          <w:rFonts w:ascii="Arial" w:hAnsi="Arial" w:cs="Arial"/>
          <w:bCs/>
          <w:sz w:val="24"/>
          <w:szCs w:val="24"/>
        </w:rPr>
        <w:t>“st</w:t>
      </w:r>
      <w:r w:rsidRPr="001E30F2">
        <w:rPr>
          <w:rFonts w:ascii="Arial" w:hAnsi="Arial" w:cs="Arial"/>
          <w:bCs/>
          <w:sz w:val="24"/>
          <w:szCs w:val="24"/>
        </w:rPr>
        <w:t>rike teams</w:t>
      </w:r>
      <w:r w:rsidR="0052596A" w:rsidRPr="001E30F2">
        <w:rPr>
          <w:rFonts w:ascii="Arial" w:hAnsi="Arial" w:cs="Arial"/>
          <w:bCs/>
          <w:sz w:val="24"/>
          <w:szCs w:val="24"/>
        </w:rPr>
        <w:t>”</w:t>
      </w:r>
      <w:r w:rsidRPr="001E30F2">
        <w:rPr>
          <w:rFonts w:ascii="Arial" w:hAnsi="Arial" w:cs="Arial"/>
          <w:bCs/>
          <w:sz w:val="24"/>
          <w:szCs w:val="24"/>
        </w:rPr>
        <w:t xml:space="preserve"> </w:t>
      </w:r>
      <w:r w:rsidRPr="001E30F2">
        <w:rPr>
          <w:rFonts w:ascii="Arial" w:hAnsi="Arial" w:cs="Arial"/>
          <w:sz w:val="24"/>
          <w:szCs w:val="24"/>
        </w:rPr>
        <w:t>to</w:t>
      </w:r>
      <w:r w:rsidR="0052596A" w:rsidRPr="001E30F2">
        <w:rPr>
          <w:rFonts w:ascii="Arial" w:hAnsi="Arial" w:cs="Arial"/>
          <w:sz w:val="24"/>
          <w:szCs w:val="24"/>
        </w:rPr>
        <w:t xml:space="preserve"> conduct vaccination clinics and </w:t>
      </w:r>
      <w:r w:rsidRPr="001E30F2">
        <w:rPr>
          <w:rFonts w:ascii="Arial" w:hAnsi="Arial" w:cs="Arial"/>
          <w:sz w:val="24"/>
          <w:szCs w:val="24"/>
        </w:rPr>
        <w:t xml:space="preserve">services in non-traditional settings and/or to supplement the work of local health departments. </w:t>
      </w:r>
    </w:p>
    <w:p w14:paraId="0C04F13A" w14:textId="77777777" w:rsidR="009C1A3D" w:rsidRPr="00857403" w:rsidRDefault="009C1A3D" w:rsidP="001E30F2">
      <w:pPr>
        <w:numPr>
          <w:ilvl w:val="4"/>
          <w:numId w:val="5"/>
        </w:numPr>
        <w:autoSpaceDE w:val="0"/>
        <w:autoSpaceDN w:val="0"/>
        <w:spacing w:after="0" w:line="240" w:lineRule="auto"/>
        <w:ind w:left="720"/>
        <w:rPr>
          <w:rFonts w:ascii="Arial" w:hAnsi="Arial" w:cs="Arial"/>
          <w:bCs/>
          <w:sz w:val="24"/>
          <w:szCs w:val="24"/>
        </w:rPr>
      </w:pPr>
      <w:r w:rsidRPr="001E30F2">
        <w:rPr>
          <w:rFonts w:ascii="Arial" w:hAnsi="Arial" w:cs="Arial"/>
          <w:bCs/>
          <w:sz w:val="24"/>
          <w:szCs w:val="24"/>
        </w:rPr>
        <w:t xml:space="preserve">Enhance messaging </w:t>
      </w:r>
      <w:r w:rsidRPr="001E30F2">
        <w:rPr>
          <w:rFonts w:ascii="Arial" w:hAnsi="Arial" w:cs="Arial"/>
          <w:sz w:val="24"/>
          <w:szCs w:val="24"/>
        </w:rPr>
        <w:t xml:space="preserve">(including through translation) to promote flu vaccination among high-risk populations. </w:t>
      </w:r>
    </w:p>
    <w:p w14:paraId="34A6E628" w14:textId="7926CE01" w:rsidR="009C1A3D" w:rsidRPr="001E30F2" w:rsidRDefault="009C1A3D" w:rsidP="001E30F2">
      <w:pPr>
        <w:numPr>
          <w:ilvl w:val="4"/>
          <w:numId w:val="5"/>
        </w:numPr>
        <w:autoSpaceDE w:val="0"/>
        <w:autoSpaceDN w:val="0"/>
        <w:spacing w:after="0" w:line="240" w:lineRule="auto"/>
        <w:ind w:left="720"/>
        <w:rPr>
          <w:rFonts w:ascii="Arial" w:hAnsi="Arial" w:cs="Arial"/>
          <w:bCs/>
          <w:sz w:val="24"/>
          <w:szCs w:val="24"/>
        </w:rPr>
      </w:pPr>
      <w:r w:rsidRPr="00D77F39">
        <w:rPr>
          <w:rFonts w:ascii="Arial" w:hAnsi="Arial" w:cs="Arial"/>
          <w:sz w:val="24"/>
          <w:szCs w:val="24"/>
        </w:rPr>
        <w:t xml:space="preserve">Partner with </w:t>
      </w:r>
      <w:r w:rsidRPr="00D77F39">
        <w:rPr>
          <w:rFonts w:ascii="Arial" w:hAnsi="Arial" w:cs="Arial"/>
          <w:bCs/>
          <w:sz w:val="24"/>
          <w:szCs w:val="24"/>
        </w:rPr>
        <w:t xml:space="preserve">school districts </w:t>
      </w:r>
      <w:r w:rsidRPr="00D77F39">
        <w:rPr>
          <w:rFonts w:ascii="Arial" w:hAnsi="Arial" w:cs="Arial"/>
          <w:sz w:val="24"/>
          <w:szCs w:val="24"/>
        </w:rPr>
        <w:t>to provide school-located vaccination</w:t>
      </w:r>
      <w:r w:rsidR="006441ED" w:rsidRPr="00D77F39">
        <w:rPr>
          <w:rFonts w:ascii="Arial" w:hAnsi="Arial" w:cs="Arial"/>
          <w:sz w:val="24"/>
          <w:szCs w:val="24"/>
        </w:rPr>
        <w:t xml:space="preserve"> clinics</w:t>
      </w:r>
      <w:r w:rsidRPr="001E30F2">
        <w:rPr>
          <w:rFonts w:ascii="Arial" w:hAnsi="Arial" w:cs="Arial"/>
          <w:sz w:val="24"/>
          <w:szCs w:val="24"/>
        </w:rPr>
        <w:t xml:space="preserve">. </w:t>
      </w:r>
    </w:p>
    <w:p w14:paraId="01D86D31" w14:textId="068449E1" w:rsidR="009C1A3D" w:rsidRPr="001E30F2" w:rsidRDefault="009C1A3D" w:rsidP="001E30F2">
      <w:pPr>
        <w:numPr>
          <w:ilvl w:val="4"/>
          <w:numId w:val="5"/>
        </w:numPr>
        <w:autoSpaceDE w:val="0"/>
        <w:autoSpaceDN w:val="0"/>
        <w:spacing w:after="0" w:line="240" w:lineRule="auto"/>
        <w:ind w:left="720"/>
        <w:rPr>
          <w:rFonts w:ascii="Arial" w:hAnsi="Arial" w:cs="Arial"/>
          <w:bCs/>
          <w:sz w:val="24"/>
          <w:szCs w:val="24"/>
        </w:rPr>
      </w:pPr>
      <w:r w:rsidRPr="001E30F2">
        <w:rPr>
          <w:rFonts w:ascii="Arial" w:hAnsi="Arial" w:cs="Arial"/>
          <w:sz w:val="24"/>
          <w:szCs w:val="24"/>
        </w:rPr>
        <w:t xml:space="preserve">Implement other </w:t>
      </w:r>
      <w:r w:rsidR="0052596A" w:rsidRPr="001E30F2">
        <w:rPr>
          <w:rFonts w:ascii="Arial" w:hAnsi="Arial" w:cs="Arial"/>
          <w:sz w:val="24"/>
          <w:szCs w:val="24"/>
        </w:rPr>
        <w:t xml:space="preserve">innovative </w:t>
      </w:r>
      <w:r w:rsidRPr="001E30F2">
        <w:rPr>
          <w:rFonts w:ascii="Arial" w:hAnsi="Arial" w:cs="Arial"/>
          <w:sz w:val="24"/>
          <w:szCs w:val="24"/>
        </w:rPr>
        <w:t xml:space="preserve">activities </w:t>
      </w:r>
      <w:r w:rsidR="0052596A" w:rsidRPr="001E30F2">
        <w:rPr>
          <w:rFonts w:ascii="Arial" w:hAnsi="Arial" w:cs="Arial"/>
          <w:sz w:val="24"/>
          <w:szCs w:val="24"/>
        </w:rPr>
        <w:t xml:space="preserve">to conduct vaccination services, </w:t>
      </w:r>
      <w:r w:rsidRPr="001E30F2">
        <w:rPr>
          <w:rFonts w:ascii="Arial" w:hAnsi="Arial" w:cs="Arial"/>
          <w:sz w:val="24"/>
          <w:szCs w:val="24"/>
        </w:rPr>
        <w:t xml:space="preserve">such as </w:t>
      </w:r>
      <w:r w:rsidRPr="001E30F2">
        <w:rPr>
          <w:rFonts w:ascii="Arial" w:hAnsi="Arial" w:cs="Arial"/>
          <w:bCs/>
          <w:sz w:val="24"/>
          <w:szCs w:val="24"/>
        </w:rPr>
        <w:t>curbside vaccination</w:t>
      </w:r>
      <w:r w:rsidRPr="001E30F2">
        <w:rPr>
          <w:rFonts w:ascii="Arial" w:hAnsi="Arial" w:cs="Arial"/>
          <w:sz w:val="24"/>
          <w:szCs w:val="24"/>
        </w:rPr>
        <w:t xml:space="preserve">, </w:t>
      </w:r>
      <w:r w:rsidRPr="001E30F2">
        <w:rPr>
          <w:rFonts w:ascii="Arial" w:hAnsi="Arial" w:cs="Arial"/>
          <w:bCs/>
          <w:sz w:val="24"/>
          <w:szCs w:val="24"/>
        </w:rPr>
        <w:t xml:space="preserve">drive-thru </w:t>
      </w:r>
      <w:r w:rsidRPr="001E30F2">
        <w:rPr>
          <w:rFonts w:ascii="Arial" w:hAnsi="Arial" w:cs="Arial"/>
          <w:sz w:val="24"/>
          <w:szCs w:val="24"/>
        </w:rPr>
        <w:t xml:space="preserve">vaccination, </w:t>
      </w:r>
      <w:r w:rsidRPr="001E30F2">
        <w:rPr>
          <w:rFonts w:ascii="Arial" w:hAnsi="Arial" w:cs="Arial"/>
          <w:bCs/>
          <w:sz w:val="24"/>
          <w:szCs w:val="24"/>
        </w:rPr>
        <w:t xml:space="preserve">college campus activities. </w:t>
      </w:r>
    </w:p>
    <w:p w14:paraId="66E1B06A" w14:textId="77777777" w:rsidR="009C1A3D" w:rsidRPr="001E30F2" w:rsidRDefault="009C1A3D" w:rsidP="001E30F2">
      <w:pPr>
        <w:numPr>
          <w:ilvl w:val="4"/>
          <w:numId w:val="5"/>
        </w:numPr>
        <w:autoSpaceDE w:val="0"/>
        <w:autoSpaceDN w:val="0"/>
        <w:spacing w:after="0" w:line="240" w:lineRule="auto"/>
        <w:ind w:left="720"/>
        <w:rPr>
          <w:rFonts w:ascii="Arial" w:hAnsi="Arial" w:cs="Arial"/>
          <w:bCs/>
          <w:sz w:val="24"/>
          <w:szCs w:val="24"/>
        </w:rPr>
      </w:pPr>
      <w:r w:rsidRPr="001E30F2">
        <w:rPr>
          <w:rFonts w:ascii="Arial" w:hAnsi="Arial" w:cs="Arial"/>
          <w:bCs/>
          <w:sz w:val="24"/>
          <w:szCs w:val="24"/>
        </w:rPr>
        <w:t>Provide supplies and training to providers and partners for vaccine transport for temporary mass vaccination clinics.</w:t>
      </w:r>
    </w:p>
    <w:p w14:paraId="7B39B483" w14:textId="466AE14F" w:rsidR="001E30F2" w:rsidRDefault="009C1A3D" w:rsidP="001E30F2">
      <w:pPr>
        <w:numPr>
          <w:ilvl w:val="4"/>
          <w:numId w:val="5"/>
        </w:numPr>
        <w:autoSpaceDE w:val="0"/>
        <w:autoSpaceDN w:val="0"/>
        <w:spacing w:after="0" w:line="240" w:lineRule="auto"/>
        <w:ind w:left="720"/>
        <w:rPr>
          <w:rFonts w:ascii="Arial" w:hAnsi="Arial" w:cs="Arial"/>
          <w:sz w:val="24"/>
          <w:szCs w:val="24"/>
        </w:rPr>
      </w:pPr>
      <w:r w:rsidRPr="00857403">
        <w:rPr>
          <w:rFonts w:ascii="Arial" w:hAnsi="Arial" w:cs="Arial"/>
          <w:sz w:val="24"/>
          <w:szCs w:val="24"/>
        </w:rPr>
        <w:t>Other activities may be considered if they adhere to Immunization Program Operations Manual (IPOM) requirements.</w:t>
      </w:r>
    </w:p>
    <w:p w14:paraId="0D527B41" w14:textId="77777777" w:rsidR="001E30F2" w:rsidRDefault="001E30F2">
      <w:pPr>
        <w:rPr>
          <w:rFonts w:ascii="Arial" w:hAnsi="Arial" w:cs="Arial"/>
          <w:sz w:val="24"/>
          <w:szCs w:val="24"/>
        </w:rPr>
      </w:pPr>
      <w:r>
        <w:rPr>
          <w:rFonts w:ascii="Arial" w:hAnsi="Arial" w:cs="Arial"/>
          <w:sz w:val="24"/>
          <w:szCs w:val="24"/>
        </w:rPr>
        <w:br w:type="page"/>
      </w:r>
      <w:bookmarkStart w:id="8" w:name="_GoBack"/>
      <w:bookmarkEnd w:id="8"/>
    </w:p>
    <w:bookmarkEnd w:id="7"/>
    <w:p w14:paraId="77B79930" w14:textId="4976C459" w:rsidR="001E30F2" w:rsidRDefault="001E30F2" w:rsidP="001E30F2">
      <w:pPr>
        <w:pStyle w:val="Heading1"/>
        <w:tabs>
          <w:tab w:val="left" w:pos="1440"/>
        </w:tabs>
        <w:spacing w:before="0" w:line="240" w:lineRule="auto"/>
        <w:rPr>
          <w:rStyle w:val="InitialStyle"/>
          <w:rFonts w:ascii="Arial" w:hAnsi="Arial" w:cs="Arial"/>
          <w:b/>
          <w:bCs/>
          <w:sz w:val="24"/>
          <w:szCs w:val="24"/>
        </w:rPr>
      </w:pPr>
      <w:r w:rsidRPr="004E7CFB">
        <w:rPr>
          <w:rStyle w:val="InitialStyle"/>
          <w:rFonts w:ascii="Arial" w:hAnsi="Arial" w:cs="Arial"/>
          <w:b/>
          <w:bCs/>
          <w:sz w:val="24"/>
          <w:szCs w:val="24"/>
        </w:rPr>
        <w:lastRenderedPageBreak/>
        <w:t>PART II</w:t>
      </w:r>
      <w:r>
        <w:rPr>
          <w:rStyle w:val="InitialStyle"/>
          <w:rFonts w:ascii="Arial" w:hAnsi="Arial" w:cs="Arial"/>
          <w:b/>
          <w:bCs/>
          <w:sz w:val="24"/>
          <w:szCs w:val="24"/>
        </w:rPr>
        <w:t>I</w:t>
      </w:r>
      <w:r w:rsidRPr="004E7CFB">
        <w:rPr>
          <w:rStyle w:val="InitialStyle"/>
          <w:rFonts w:ascii="Arial" w:hAnsi="Arial" w:cs="Arial"/>
          <w:b/>
          <w:bCs/>
          <w:sz w:val="24"/>
          <w:szCs w:val="24"/>
        </w:rPr>
        <w:t xml:space="preserve"> - KEY PROCESS EVENTS</w:t>
      </w:r>
    </w:p>
    <w:p w14:paraId="6C576777" w14:textId="77777777" w:rsidR="001E30F2" w:rsidRPr="001E30F2" w:rsidRDefault="001E30F2" w:rsidP="001E30F2"/>
    <w:p w14:paraId="56EAB73B" w14:textId="77777777" w:rsidR="001E30F2" w:rsidRPr="004E7CFB" w:rsidRDefault="001E30F2" w:rsidP="001E30F2">
      <w:pPr>
        <w:pStyle w:val="Heading2"/>
        <w:keepNext w:val="0"/>
        <w:keepLines w:val="0"/>
        <w:widowControl w:val="0"/>
        <w:numPr>
          <w:ilvl w:val="0"/>
          <w:numId w:val="7"/>
        </w:numPr>
        <w:autoSpaceDE w:val="0"/>
        <w:autoSpaceDN w:val="0"/>
        <w:spacing w:before="0" w:line="240" w:lineRule="auto"/>
        <w:ind w:left="360"/>
        <w:rPr>
          <w:rStyle w:val="InitialStyle"/>
          <w:rFonts w:ascii="Arial" w:hAnsi="Arial" w:cs="Arial"/>
          <w:b/>
          <w:sz w:val="24"/>
          <w:szCs w:val="24"/>
        </w:rPr>
      </w:pPr>
      <w:r w:rsidRPr="004E7CFB">
        <w:rPr>
          <w:rStyle w:val="InitialStyle"/>
          <w:rFonts w:ascii="Arial" w:hAnsi="Arial" w:cs="Arial"/>
          <w:b/>
          <w:sz w:val="24"/>
          <w:szCs w:val="24"/>
        </w:rPr>
        <w:t>Submitting Questions about the Request for Applications</w:t>
      </w:r>
    </w:p>
    <w:p w14:paraId="05842E4D" w14:textId="77777777" w:rsidR="001E30F2" w:rsidRPr="004E7CFB" w:rsidRDefault="001E30F2" w:rsidP="001E30F2">
      <w:pPr>
        <w:pStyle w:val="DefaultText"/>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Style w:val="InitialStyle"/>
          <w:rFonts w:ascii="Arial" w:hAnsi="Arial" w:cs="Arial"/>
          <w:b/>
        </w:rPr>
      </w:pPr>
    </w:p>
    <w:p w14:paraId="3AF0FE9D" w14:textId="66012D57" w:rsidR="001E30F2" w:rsidRPr="00317726" w:rsidRDefault="001E30F2" w:rsidP="001E30F2">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u w:val="single"/>
        </w:rPr>
      </w:pPr>
      <w:r w:rsidRPr="004E7CFB">
        <w:rPr>
          <w:rStyle w:val="InitialStyle"/>
          <w:rFonts w:ascii="Arial" w:hAnsi="Arial" w:cs="Arial"/>
          <w:bCs/>
        </w:rPr>
        <w:t xml:space="preserve">Questions regarding this RFA can be submitted at any time while the application is open.  Any questions must be submitted by e-mail to the </w:t>
      </w:r>
      <w:r>
        <w:rPr>
          <w:rStyle w:val="InitialStyle"/>
          <w:rFonts w:ascii="Arial" w:hAnsi="Arial" w:cs="Arial"/>
          <w:bCs/>
        </w:rPr>
        <w:t>RFA</w:t>
      </w:r>
      <w:r w:rsidRPr="004E7CFB">
        <w:rPr>
          <w:rStyle w:val="InitialStyle"/>
          <w:rFonts w:ascii="Arial" w:hAnsi="Arial" w:cs="Arial"/>
          <w:bCs/>
        </w:rPr>
        <w:t xml:space="preserve"> Coordinator identified on the cov</w:t>
      </w:r>
      <w:r w:rsidRPr="00B304B4">
        <w:rPr>
          <w:rStyle w:val="InitialStyle"/>
          <w:rFonts w:ascii="Arial" w:hAnsi="Arial" w:cs="Arial"/>
          <w:bCs/>
        </w:rPr>
        <w:t>er page of this RFA</w:t>
      </w:r>
      <w:r w:rsidRPr="00B304B4">
        <w:rPr>
          <w:rFonts w:ascii="Arial" w:hAnsi="Arial" w:cs="Arial"/>
        </w:rPr>
        <w:t xml:space="preserve">.  </w:t>
      </w:r>
      <w:r w:rsidRPr="00B304B4">
        <w:rPr>
          <w:rStyle w:val="InitialStyle"/>
          <w:rFonts w:ascii="Arial" w:hAnsi="Arial" w:cs="Arial"/>
          <w:bCs/>
        </w:rPr>
        <w:t>Submitted Questions must include the subject line: “RFA</w:t>
      </w:r>
      <w:r w:rsidRPr="002B1159">
        <w:rPr>
          <w:rStyle w:val="InitialStyle"/>
          <w:rFonts w:ascii="Arial" w:hAnsi="Arial" w:cs="Arial"/>
          <w:bCs/>
        </w:rPr>
        <w:t xml:space="preserve"># </w:t>
      </w:r>
      <w:bookmarkStart w:id="9" w:name="_Hlk41548097"/>
      <w:r w:rsidR="002B1159" w:rsidRPr="002B1159">
        <w:rPr>
          <w:rStyle w:val="InitialStyle"/>
          <w:rFonts w:ascii="Arial" w:hAnsi="Arial" w:cs="Arial"/>
          <w:bCs/>
        </w:rPr>
        <w:t>202011167</w:t>
      </w:r>
      <w:r w:rsidRPr="002B1159">
        <w:rPr>
          <w:rFonts w:ascii="Arial" w:hAnsi="Arial" w:cs="Arial"/>
          <w:b/>
        </w:rPr>
        <w:t xml:space="preserve"> </w:t>
      </w:r>
      <w:bookmarkEnd w:id="9"/>
      <w:r w:rsidRPr="004E7CFB">
        <w:rPr>
          <w:rStyle w:val="InitialStyle"/>
          <w:rFonts w:ascii="Arial" w:hAnsi="Arial" w:cs="Arial"/>
          <w:bCs/>
        </w:rPr>
        <w:t>Questions”.  The Department assumes no liability for assuring accurate/complete/on time e-mail transmission and receipt.</w:t>
      </w:r>
    </w:p>
    <w:p w14:paraId="4A64A12E" w14:textId="77777777" w:rsidR="001E30F2" w:rsidRPr="004E7CFB" w:rsidRDefault="001E30F2" w:rsidP="001E30F2">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rFonts w:ascii="Arial" w:hAnsi="Arial" w:cs="Arial"/>
          <w:b/>
          <w:bCs/>
        </w:rPr>
      </w:pPr>
    </w:p>
    <w:p w14:paraId="11883AE1" w14:textId="77777777" w:rsidR="001E30F2" w:rsidRPr="004E7CFB" w:rsidRDefault="001E30F2" w:rsidP="001E30F2">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4E7CFB">
        <w:rPr>
          <w:rStyle w:val="InitialStyle"/>
          <w:rFonts w:ascii="Arial" w:hAnsi="Arial" w:cs="Arial"/>
          <w:b/>
          <w:bCs/>
        </w:rPr>
        <w:t>Question &amp; Answer Summary:</w:t>
      </w:r>
      <w:r w:rsidRPr="004E7CFB">
        <w:rPr>
          <w:rStyle w:val="InitialStyle"/>
          <w:rFonts w:ascii="Arial" w:hAnsi="Arial" w:cs="Arial"/>
          <w:bCs/>
        </w:rPr>
        <w:t xml:space="preserve"> </w:t>
      </w:r>
      <w:r w:rsidRPr="004E7CFB">
        <w:rPr>
          <w:rStyle w:val="InitialStyle"/>
          <w:rFonts w:ascii="Arial" w:hAnsi="Arial" w:cs="Arial"/>
        </w:rPr>
        <w:t xml:space="preserve">Responses to all questions will be compiled in writing and posted on the Division of Procurement Services </w:t>
      </w:r>
      <w:hyperlink r:id="rId25" w:history="1">
        <w:r w:rsidRPr="004E7CFB">
          <w:rPr>
            <w:rStyle w:val="Hyperlink"/>
            <w:rFonts w:ascii="Arial" w:hAnsi="Arial" w:cs="Arial"/>
            <w:bCs/>
          </w:rPr>
          <w:t>Grant RFPs and RFAs</w:t>
        </w:r>
      </w:hyperlink>
      <w:r w:rsidRPr="004E7CFB">
        <w:rPr>
          <w:rStyle w:val="InitialStyle"/>
          <w:rFonts w:ascii="Arial" w:hAnsi="Arial" w:cs="Arial"/>
        </w:rPr>
        <w:t xml:space="preserve"> website.  It is the responsibility of all interested parties to go to this website to obtain a copy of the Question &amp; Answer Summary.  Only those answers issued in writing on this website will be considered binding.</w:t>
      </w:r>
    </w:p>
    <w:p w14:paraId="3247830F" w14:textId="77777777" w:rsidR="001E30F2" w:rsidRPr="004E7CFB" w:rsidRDefault="001E30F2" w:rsidP="001E30F2">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Fonts w:ascii="Arial" w:hAnsi="Arial" w:cs="Arial"/>
        </w:rPr>
      </w:pPr>
    </w:p>
    <w:p w14:paraId="7C7BAE90" w14:textId="77777777" w:rsidR="001E30F2" w:rsidRPr="004E7CFB" w:rsidRDefault="001E30F2" w:rsidP="001E30F2">
      <w:pPr>
        <w:pStyle w:val="Heading2"/>
        <w:keepNext w:val="0"/>
        <w:keepLines w:val="0"/>
        <w:widowControl w:val="0"/>
        <w:numPr>
          <w:ilvl w:val="0"/>
          <w:numId w:val="7"/>
        </w:numPr>
        <w:autoSpaceDE w:val="0"/>
        <w:autoSpaceDN w:val="0"/>
        <w:spacing w:before="0" w:line="240" w:lineRule="auto"/>
        <w:ind w:left="360"/>
        <w:rPr>
          <w:rStyle w:val="InitialStyle"/>
          <w:rFonts w:ascii="Arial" w:hAnsi="Arial" w:cs="Arial"/>
          <w:b/>
          <w:sz w:val="24"/>
          <w:szCs w:val="24"/>
        </w:rPr>
      </w:pPr>
      <w:bookmarkStart w:id="10" w:name="_Toc367174733"/>
      <w:bookmarkStart w:id="11" w:name="_Toc397069201"/>
      <w:r w:rsidRPr="004E7CFB">
        <w:rPr>
          <w:rStyle w:val="InitialStyle"/>
          <w:rFonts w:ascii="Arial" w:hAnsi="Arial" w:cs="Arial"/>
          <w:b/>
          <w:sz w:val="24"/>
          <w:szCs w:val="24"/>
        </w:rPr>
        <w:t>Amendments to the Request for Applications</w:t>
      </w:r>
    </w:p>
    <w:p w14:paraId="2FE4BB88" w14:textId="77777777" w:rsidR="001E30F2" w:rsidRPr="004E7CFB" w:rsidRDefault="001E30F2" w:rsidP="001E30F2">
      <w:pPr>
        <w:pStyle w:val="Heading2"/>
        <w:spacing w:before="0" w:line="240" w:lineRule="auto"/>
        <w:ind w:left="180"/>
        <w:rPr>
          <w:rStyle w:val="InitialStyle"/>
          <w:rFonts w:ascii="Arial" w:hAnsi="Arial" w:cs="Arial"/>
          <w:b/>
          <w:sz w:val="24"/>
          <w:szCs w:val="24"/>
        </w:rPr>
      </w:pPr>
    </w:p>
    <w:p w14:paraId="74FB1590" w14:textId="77777777" w:rsidR="001E30F2" w:rsidRPr="004E7CFB" w:rsidRDefault="001E30F2" w:rsidP="001E30F2">
      <w:pPr>
        <w:spacing w:after="0" w:line="240" w:lineRule="auto"/>
        <w:outlineLvl w:val="1"/>
        <w:rPr>
          <w:rFonts w:ascii="Arial" w:hAnsi="Arial" w:cs="Arial"/>
          <w:bCs/>
          <w:sz w:val="24"/>
          <w:szCs w:val="24"/>
          <w:lang w:val="x-none" w:eastAsia="x-none"/>
        </w:rPr>
      </w:pPr>
      <w:r w:rsidRPr="004E7CFB">
        <w:rPr>
          <w:rFonts w:ascii="Arial" w:hAnsi="Arial" w:cs="Arial"/>
          <w:bCs/>
          <w:sz w:val="24"/>
          <w:szCs w:val="24"/>
          <w:lang w:val="x-none" w:eastAsia="x-none"/>
        </w:rPr>
        <w:t>All amendments</w:t>
      </w:r>
      <w:r w:rsidRPr="004E7CFB">
        <w:rPr>
          <w:rFonts w:ascii="Arial" w:hAnsi="Arial" w:cs="Arial"/>
          <w:bCs/>
          <w:sz w:val="24"/>
          <w:szCs w:val="24"/>
          <w:lang w:eastAsia="x-none"/>
        </w:rPr>
        <w:t xml:space="preserve"> (if any)</w:t>
      </w:r>
      <w:r w:rsidRPr="004E7CFB">
        <w:rPr>
          <w:rFonts w:ascii="Arial" w:hAnsi="Arial" w:cs="Arial"/>
          <w:bCs/>
          <w:sz w:val="24"/>
          <w:szCs w:val="24"/>
          <w:lang w:val="x-none" w:eastAsia="x-none"/>
        </w:rPr>
        <w:t xml:space="preserve"> released in regard to this R</w:t>
      </w:r>
      <w:r w:rsidRPr="004E7CFB">
        <w:rPr>
          <w:rFonts w:ascii="Arial" w:hAnsi="Arial" w:cs="Arial"/>
          <w:bCs/>
          <w:sz w:val="24"/>
          <w:szCs w:val="24"/>
          <w:lang w:eastAsia="x-none"/>
        </w:rPr>
        <w:t>equest for Applications</w:t>
      </w:r>
      <w:r w:rsidRPr="004E7CFB">
        <w:rPr>
          <w:rFonts w:ascii="Arial" w:hAnsi="Arial" w:cs="Arial"/>
          <w:bCs/>
          <w:sz w:val="24"/>
          <w:szCs w:val="24"/>
          <w:lang w:val="x-none" w:eastAsia="x-none"/>
        </w:rPr>
        <w:t xml:space="preserve"> will be posted on the </w:t>
      </w:r>
      <w:r w:rsidRPr="004E7CFB">
        <w:rPr>
          <w:rFonts w:ascii="Arial" w:hAnsi="Arial" w:cs="Arial"/>
          <w:bCs/>
          <w:sz w:val="24"/>
          <w:szCs w:val="24"/>
          <w:lang w:eastAsia="x-none"/>
        </w:rPr>
        <w:t xml:space="preserve">Division of Procurement Services </w:t>
      </w:r>
      <w:hyperlink r:id="rId26" w:history="1">
        <w:r w:rsidRPr="004E7CFB">
          <w:rPr>
            <w:rStyle w:val="Hyperlink"/>
            <w:rFonts w:ascii="Arial" w:hAnsi="Arial" w:cs="Arial"/>
            <w:bCs/>
            <w:sz w:val="24"/>
            <w:szCs w:val="24"/>
          </w:rPr>
          <w:t>Grant RFPs and RFAs</w:t>
        </w:r>
      </w:hyperlink>
      <w:r w:rsidRPr="004E7CFB">
        <w:rPr>
          <w:rFonts w:ascii="Arial" w:hAnsi="Arial" w:cs="Arial"/>
          <w:sz w:val="24"/>
          <w:szCs w:val="24"/>
          <w:lang w:val="x-none" w:eastAsia="x-none"/>
        </w:rPr>
        <w:t xml:space="preserve"> </w:t>
      </w:r>
      <w:r w:rsidRPr="004E7CFB">
        <w:rPr>
          <w:rFonts w:ascii="Arial" w:hAnsi="Arial" w:cs="Arial"/>
          <w:sz w:val="24"/>
          <w:szCs w:val="24"/>
          <w:lang w:eastAsia="x-none"/>
        </w:rPr>
        <w:t xml:space="preserve">website.  </w:t>
      </w:r>
      <w:r w:rsidRPr="004E7CFB">
        <w:rPr>
          <w:rFonts w:ascii="Arial" w:hAnsi="Arial" w:cs="Arial"/>
          <w:bCs/>
          <w:sz w:val="24"/>
          <w:szCs w:val="24"/>
          <w:lang w:val="x-none" w:eastAsia="x-none"/>
        </w:rPr>
        <w:t>It is the responsibility of all interested parties to go to this website to obtain amendments.  Only those amendments posted on this website are considered binding.</w:t>
      </w:r>
    </w:p>
    <w:p w14:paraId="5F772840" w14:textId="77777777" w:rsidR="001E30F2" w:rsidRPr="004E7CFB" w:rsidRDefault="001E30F2" w:rsidP="001E30F2">
      <w:pPr>
        <w:pStyle w:val="Heading2"/>
        <w:spacing w:before="0" w:line="240" w:lineRule="auto"/>
        <w:ind w:left="180"/>
        <w:rPr>
          <w:rStyle w:val="InitialStyle"/>
          <w:rFonts w:ascii="Arial" w:hAnsi="Arial" w:cs="Arial"/>
          <w:b/>
          <w:sz w:val="24"/>
          <w:szCs w:val="24"/>
        </w:rPr>
      </w:pPr>
    </w:p>
    <w:bookmarkEnd w:id="10"/>
    <w:bookmarkEnd w:id="11"/>
    <w:p w14:paraId="795011AA" w14:textId="77777777" w:rsidR="001E30F2" w:rsidRPr="004E7CFB" w:rsidRDefault="001E30F2" w:rsidP="001E30F2">
      <w:pPr>
        <w:pStyle w:val="Heading2"/>
        <w:keepNext w:val="0"/>
        <w:keepLines w:val="0"/>
        <w:widowControl w:val="0"/>
        <w:numPr>
          <w:ilvl w:val="0"/>
          <w:numId w:val="7"/>
        </w:numPr>
        <w:autoSpaceDE w:val="0"/>
        <w:autoSpaceDN w:val="0"/>
        <w:spacing w:before="0" w:line="240" w:lineRule="auto"/>
        <w:ind w:left="360"/>
        <w:rPr>
          <w:rStyle w:val="InitialStyle"/>
          <w:rFonts w:ascii="Arial" w:hAnsi="Arial" w:cs="Arial"/>
          <w:b/>
          <w:sz w:val="24"/>
          <w:szCs w:val="24"/>
        </w:rPr>
      </w:pPr>
      <w:r w:rsidRPr="004E7CFB">
        <w:rPr>
          <w:rStyle w:val="InitialStyle"/>
          <w:rFonts w:ascii="Arial" w:hAnsi="Arial" w:cs="Arial"/>
          <w:b/>
          <w:sz w:val="24"/>
          <w:szCs w:val="24"/>
        </w:rPr>
        <w:t>Submitting an Application</w:t>
      </w:r>
    </w:p>
    <w:p w14:paraId="0FC28E9D" w14:textId="77777777" w:rsidR="001E30F2" w:rsidRPr="004E7CFB" w:rsidRDefault="001E30F2" w:rsidP="001E30F2">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p>
    <w:p w14:paraId="431642EB" w14:textId="47D6EEF4" w:rsidR="001E30F2" w:rsidRDefault="001E30F2" w:rsidP="001E30F2">
      <w:pPr>
        <w:widowControl w:val="0"/>
        <w:autoSpaceDE w:val="0"/>
        <w:autoSpaceDN w:val="0"/>
        <w:spacing w:after="0" w:line="240" w:lineRule="auto"/>
        <w:rPr>
          <w:rStyle w:val="InitialStyle"/>
          <w:rFonts w:ascii="Arial" w:hAnsi="Arial" w:cs="Arial"/>
          <w:sz w:val="24"/>
          <w:szCs w:val="24"/>
        </w:rPr>
      </w:pPr>
      <w:r w:rsidRPr="004E7CFB">
        <w:rPr>
          <w:rStyle w:val="InitialStyle"/>
          <w:rFonts w:ascii="Arial" w:hAnsi="Arial" w:cs="Arial"/>
          <w:sz w:val="24"/>
          <w:szCs w:val="24"/>
        </w:rPr>
        <w:t xml:space="preserve">The application period will remain open and applications will be accepted until </w:t>
      </w:r>
      <w:r>
        <w:rPr>
          <w:rStyle w:val="InitialStyle"/>
          <w:rFonts w:ascii="Arial" w:hAnsi="Arial" w:cs="Arial"/>
          <w:sz w:val="24"/>
          <w:szCs w:val="24"/>
        </w:rPr>
        <w:t xml:space="preserve">all </w:t>
      </w:r>
      <w:r w:rsidRPr="00843E20">
        <w:rPr>
          <w:rFonts w:ascii="Arial" w:eastAsia="Calibri" w:hAnsi="Arial" w:cs="Arial"/>
          <w:sz w:val="24"/>
          <w:szCs w:val="24"/>
        </w:rPr>
        <w:t>nine</w:t>
      </w:r>
      <w:r>
        <w:rPr>
          <w:rFonts w:ascii="Arial" w:eastAsia="Calibri" w:hAnsi="Arial" w:cs="Arial"/>
          <w:sz w:val="24"/>
          <w:szCs w:val="24"/>
        </w:rPr>
        <w:t xml:space="preserve"> (9)</w:t>
      </w:r>
      <w:r w:rsidRPr="00843E20">
        <w:rPr>
          <w:rFonts w:ascii="Arial" w:eastAsia="Calibri" w:hAnsi="Arial" w:cs="Arial"/>
          <w:sz w:val="24"/>
          <w:szCs w:val="24"/>
        </w:rPr>
        <w:t xml:space="preserve"> </w:t>
      </w:r>
      <w:r>
        <w:rPr>
          <w:rFonts w:ascii="Arial" w:eastAsia="Calibri" w:hAnsi="Arial" w:cs="Arial"/>
          <w:sz w:val="24"/>
          <w:szCs w:val="24"/>
        </w:rPr>
        <w:t>L</w:t>
      </w:r>
      <w:r w:rsidRPr="00843E20">
        <w:rPr>
          <w:rFonts w:ascii="Arial" w:eastAsia="Calibri" w:hAnsi="Arial" w:cs="Arial"/>
          <w:sz w:val="24"/>
          <w:szCs w:val="24"/>
        </w:rPr>
        <w:t>ocal Public Health Districts</w:t>
      </w:r>
      <w:r>
        <w:rPr>
          <w:rFonts w:ascii="Arial" w:eastAsia="Calibri" w:hAnsi="Arial" w:cs="Arial"/>
          <w:sz w:val="24"/>
          <w:szCs w:val="24"/>
        </w:rPr>
        <w:t xml:space="preserve"> are assigned </w:t>
      </w:r>
      <w:r w:rsidRPr="00B353A9">
        <w:rPr>
          <w:rFonts w:ascii="Arial" w:eastAsia="Calibri" w:hAnsi="Arial" w:cs="Arial"/>
          <w:sz w:val="24"/>
          <w:szCs w:val="24"/>
        </w:rPr>
        <w:t>a lead partnering agency</w:t>
      </w:r>
      <w:r>
        <w:rPr>
          <w:rFonts w:ascii="Arial" w:eastAsia="Calibri" w:hAnsi="Arial" w:cs="Arial"/>
          <w:sz w:val="24"/>
          <w:szCs w:val="24"/>
        </w:rPr>
        <w:t>.</w:t>
      </w:r>
    </w:p>
    <w:p w14:paraId="35E5C739" w14:textId="638010ED" w:rsidR="001E30F2" w:rsidRPr="004E7CFB" w:rsidRDefault="001E30F2" w:rsidP="001E30F2">
      <w:pPr>
        <w:widowControl w:val="0"/>
        <w:autoSpaceDE w:val="0"/>
        <w:autoSpaceDN w:val="0"/>
        <w:spacing w:after="0" w:line="240" w:lineRule="auto"/>
        <w:rPr>
          <w:rStyle w:val="InitialStyle"/>
          <w:rFonts w:ascii="Arial" w:hAnsi="Arial" w:cs="Arial"/>
          <w:sz w:val="24"/>
          <w:szCs w:val="24"/>
        </w:rPr>
      </w:pPr>
      <w:r w:rsidRPr="004E7CFB">
        <w:rPr>
          <w:rStyle w:val="InitialStyle"/>
          <w:rFonts w:ascii="Arial" w:hAnsi="Arial" w:cs="Arial"/>
          <w:sz w:val="24"/>
          <w:szCs w:val="24"/>
        </w:rPr>
        <w:t xml:space="preserve"> </w:t>
      </w:r>
    </w:p>
    <w:p w14:paraId="08D7B04A" w14:textId="2A896FEC" w:rsidR="001E30F2" w:rsidRPr="004E7CFB" w:rsidRDefault="001E30F2" w:rsidP="001E30F2">
      <w:pPr>
        <w:widowControl w:val="0"/>
        <w:autoSpaceDE w:val="0"/>
        <w:autoSpaceDN w:val="0"/>
        <w:spacing w:after="0" w:line="240" w:lineRule="auto"/>
        <w:rPr>
          <w:rStyle w:val="InitialStyle"/>
          <w:rFonts w:ascii="Arial" w:hAnsi="Arial" w:cs="Arial"/>
          <w:bCs/>
          <w:sz w:val="24"/>
          <w:szCs w:val="24"/>
        </w:rPr>
      </w:pPr>
      <w:r w:rsidRPr="004E7CFB">
        <w:rPr>
          <w:rStyle w:val="InitialStyle"/>
          <w:rFonts w:ascii="Arial" w:hAnsi="Arial" w:cs="Arial"/>
          <w:bCs/>
          <w:sz w:val="24"/>
          <w:szCs w:val="24"/>
        </w:rPr>
        <w:t>Application</w:t>
      </w:r>
      <w:r w:rsidRPr="004E7CFB">
        <w:rPr>
          <w:rStyle w:val="InitialStyle"/>
          <w:rFonts w:ascii="Arial" w:hAnsi="Arial" w:cs="Arial"/>
          <w:sz w:val="24"/>
          <w:szCs w:val="24"/>
        </w:rPr>
        <w:t xml:space="preserve">s are to be submitted electronically to </w:t>
      </w:r>
      <w:hyperlink r:id="rId27" w:history="1">
        <w:r w:rsidR="00D20F0C" w:rsidRPr="003B7080">
          <w:rPr>
            <w:rStyle w:val="Hyperlink"/>
            <w:rFonts w:ascii="Arial" w:hAnsi="Arial" w:cs="Arial"/>
            <w:sz w:val="24"/>
            <w:szCs w:val="24"/>
          </w:rPr>
          <w:t>proposals@maine.gov</w:t>
        </w:r>
      </w:hyperlink>
      <w:r w:rsidR="00D20F0C">
        <w:rPr>
          <w:rStyle w:val="InitialStyle"/>
          <w:rFonts w:ascii="Arial" w:hAnsi="Arial" w:cs="Arial"/>
          <w:sz w:val="24"/>
          <w:szCs w:val="24"/>
        </w:rPr>
        <w:t xml:space="preserve">. </w:t>
      </w:r>
      <w:r w:rsidRPr="004E7CFB">
        <w:rPr>
          <w:rStyle w:val="InitialStyle"/>
          <w:rFonts w:ascii="Arial" w:hAnsi="Arial" w:cs="Arial"/>
          <w:sz w:val="24"/>
          <w:szCs w:val="24"/>
        </w:rPr>
        <w:t xml:space="preserve"> </w:t>
      </w:r>
      <w:r w:rsidRPr="004E7CFB">
        <w:rPr>
          <w:rStyle w:val="InitialStyle"/>
          <w:rFonts w:ascii="Arial" w:hAnsi="Arial" w:cs="Arial"/>
          <w:bCs/>
          <w:sz w:val="24"/>
          <w:szCs w:val="24"/>
        </w:rPr>
        <w:t>Applicants are to insert the following into the subject line of their email submission:</w:t>
      </w:r>
      <w:r w:rsidRPr="004E7CFB">
        <w:rPr>
          <w:rStyle w:val="InitialStyle"/>
          <w:rFonts w:ascii="Arial" w:hAnsi="Arial" w:cs="Arial"/>
          <w:sz w:val="24"/>
          <w:szCs w:val="24"/>
        </w:rPr>
        <w:t xml:space="preserve"> </w:t>
      </w:r>
      <w:r w:rsidRPr="004E7CFB">
        <w:rPr>
          <w:rStyle w:val="InitialStyle"/>
          <w:rFonts w:ascii="Arial" w:hAnsi="Arial" w:cs="Arial"/>
          <w:bCs/>
          <w:sz w:val="24"/>
          <w:szCs w:val="24"/>
        </w:rPr>
        <w:t>“RFA#</w:t>
      </w:r>
      <w:r w:rsidR="002B1159">
        <w:rPr>
          <w:rStyle w:val="InitialStyle"/>
          <w:rFonts w:ascii="Arial" w:hAnsi="Arial" w:cs="Arial"/>
          <w:bCs/>
          <w:sz w:val="24"/>
          <w:szCs w:val="24"/>
        </w:rPr>
        <w:t xml:space="preserve"> 202011167 </w:t>
      </w:r>
      <w:r w:rsidRPr="004E7CFB">
        <w:rPr>
          <w:rStyle w:val="InitialStyle"/>
          <w:rFonts w:ascii="Arial" w:hAnsi="Arial" w:cs="Arial"/>
          <w:bCs/>
          <w:sz w:val="24"/>
          <w:szCs w:val="24"/>
        </w:rPr>
        <w:t xml:space="preserve">Application Submission – [Applicant’s Name]”.  </w:t>
      </w:r>
      <w:r w:rsidRPr="004E7CFB">
        <w:rPr>
          <w:rStyle w:val="InitialStyle"/>
          <w:rFonts w:ascii="Arial" w:hAnsi="Arial" w:cs="Arial"/>
          <w:sz w:val="24"/>
          <w:szCs w:val="24"/>
        </w:rPr>
        <w:t xml:space="preserve">Only applications received by email will be considered.  </w:t>
      </w:r>
      <w:r w:rsidRPr="004E7CFB">
        <w:rPr>
          <w:rStyle w:val="InitialStyle"/>
          <w:rFonts w:ascii="Arial" w:hAnsi="Arial" w:cs="Arial"/>
          <w:bCs/>
          <w:sz w:val="24"/>
          <w:szCs w:val="24"/>
        </w:rPr>
        <w:t xml:space="preserve">The Department assumes no liability for assuring accurate/complete e-mail transmission and receipt. </w:t>
      </w:r>
    </w:p>
    <w:p w14:paraId="5592CD04" w14:textId="77777777" w:rsidR="001E30F2" w:rsidRPr="004E7CFB" w:rsidRDefault="001E30F2" w:rsidP="001E30F2">
      <w:pPr>
        <w:widowControl w:val="0"/>
        <w:autoSpaceDE w:val="0"/>
        <w:autoSpaceDN w:val="0"/>
        <w:spacing w:after="0" w:line="240" w:lineRule="auto"/>
        <w:rPr>
          <w:rStyle w:val="InitialStyle"/>
          <w:rFonts w:ascii="Arial" w:hAnsi="Arial" w:cs="Arial"/>
          <w:sz w:val="24"/>
          <w:szCs w:val="24"/>
        </w:rPr>
      </w:pPr>
    </w:p>
    <w:p w14:paraId="7BCFECE3" w14:textId="5076ADB5" w:rsidR="001E30F2" w:rsidRDefault="001E30F2" w:rsidP="001E30F2">
      <w:pPr>
        <w:widowControl w:val="0"/>
        <w:autoSpaceDE w:val="0"/>
        <w:autoSpaceDN w:val="0"/>
        <w:spacing w:after="0" w:line="240" w:lineRule="auto"/>
        <w:rPr>
          <w:rStyle w:val="InitialStyle"/>
          <w:rFonts w:ascii="Arial" w:hAnsi="Arial" w:cs="Arial"/>
          <w:sz w:val="24"/>
          <w:szCs w:val="24"/>
        </w:rPr>
      </w:pPr>
      <w:r w:rsidRPr="004E7CFB">
        <w:rPr>
          <w:rStyle w:val="InitialStyle"/>
          <w:rFonts w:ascii="Arial" w:hAnsi="Arial" w:cs="Arial"/>
          <w:sz w:val="24"/>
          <w:szCs w:val="24"/>
        </w:rPr>
        <w:t>Applications are to be submitted as a single, typed, PDF file and must include only the “Application” pages in this RFA document</w:t>
      </w:r>
      <w:r>
        <w:rPr>
          <w:rStyle w:val="InitialStyle"/>
          <w:rFonts w:ascii="Arial" w:hAnsi="Arial" w:cs="Arial"/>
          <w:sz w:val="24"/>
          <w:szCs w:val="24"/>
        </w:rPr>
        <w:t>, including:</w:t>
      </w:r>
    </w:p>
    <w:p w14:paraId="72BFC9E1" w14:textId="77777777" w:rsidR="001E30F2" w:rsidRDefault="001E30F2" w:rsidP="001E30F2">
      <w:pPr>
        <w:widowControl w:val="0"/>
        <w:autoSpaceDE w:val="0"/>
        <w:autoSpaceDN w:val="0"/>
        <w:spacing w:after="0" w:line="240" w:lineRule="auto"/>
        <w:rPr>
          <w:rStyle w:val="InitialStyle"/>
          <w:rFonts w:ascii="Arial" w:hAnsi="Arial" w:cs="Arial"/>
          <w:sz w:val="24"/>
          <w:szCs w:val="24"/>
        </w:rPr>
      </w:pPr>
    </w:p>
    <w:p w14:paraId="42B0C209" w14:textId="1CCE0F05" w:rsidR="001E30F2" w:rsidRDefault="001E30F2" w:rsidP="001E30F2">
      <w:pPr>
        <w:pStyle w:val="ListParagraph"/>
        <w:widowControl w:val="0"/>
        <w:numPr>
          <w:ilvl w:val="0"/>
          <w:numId w:val="36"/>
        </w:numPr>
        <w:autoSpaceDE w:val="0"/>
        <w:autoSpaceDN w:val="0"/>
        <w:spacing w:after="0" w:line="240" w:lineRule="auto"/>
        <w:rPr>
          <w:rStyle w:val="InitialStyle"/>
          <w:rFonts w:ascii="Arial" w:hAnsi="Arial" w:cs="Arial"/>
          <w:bCs/>
          <w:sz w:val="24"/>
          <w:szCs w:val="24"/>
        </w:rPr>
      </w:pPr>
      <w:r>
        <w:rPr>
          <w:rStyle w:val="InitialStyle"/>
          <w:rFonts w:ascii="Arial" w:hAnsi="Arial" w:cs="Arial"/>
          <w:bCs/>
          <w:sz w:val="24"/>
          <w:szCs w:val="24"/>
        </w:rPr>
        <w:t>Application Cover Page</w:t>
      </w:r>
      <w:r w:rsidR="00CD60CA">
        <w:rPr>
          <w:rStyle w:val="InitialStyle"/>
          <w:rFonts w:ascii="Arial" w:hAnsi="Arial" w:cs="Arial"/>
          <w:bCs/>
          <w:sz w:val="24"/>
          <w:szCs w:val="24"/>
        </w:rPr>
        <w:t xml:space="preserve"> (page 7)</w:t>
      </w:r>
      <w:r>
        <w:rPr>
          <w:rStyle w:val="InitialStyle"/>
          <w:rFonts w:ascii="Arial" w:hAnsi="Arial" w:cs="Arial"/>
          <w:bCs/>
          <w:sz w:val="24"/>
          <w:szCs w:val="24"/>
        </w:rPr>
        <w:t>;</w:t>
      </w:r>
    </w:p>
    <w:p w14:paraId="1210B282" w14:textId="3543850F" w:rsidR="001E30F2" w:rsidRDefault="001E30F2" w:rsidP="001E30F2">
      <w:pPr>
        <w:pStyle w:val="ListParagraph"/>
        <w:widowControl w:val="0"/>
        <w:numPr>
          <w:ilvl w:val="0"/>
          <w:numId w:val="36"/>
        </w:numPr>
        <w:autoSpaceDE w:val="0"/>
        <w:autoSpaceDN w:val="0"/>
        <w:spacing w:after="0" w:line="240" w:lineRule="auto"/>
        <w:rPr>
          <w:rStyle w:val="InitialStyle"/>
          <w:rFonts w:ascii="Arial" w:hAnsi="Arial" w:cs="Arial"/>
          <w:bCs/>
          <w:sz w:val="24"/>
          <w:szCs w:val="24"/>
        </w:rPr>
      </w:pPr>
      <w:r>
        <w:rPr>
          <w:rStyle w:val="InitialStyle"/>
          <w:rFonts w:ascii="Arial" w:hAnsi="Arial" w:cs="Arial"/>
          <w:bCs/>
          <w:sz w:val="24"/>
          <w:szCs w:val="24"/>
        </w:rPr>
        <w:t>Debarment, Performance and Non-Collusion Certification</w:t>
      </w:r>
      <w:bookmarkStart w:id="12" w:name="_Toc367174742"/>
      <w:bookmarkStart w:id="13" w:name="_Toc397069206"/>
      <w:r w:rsidR="00CD60CA">
        <w:rPr>
          <w:rStyle w:val="InitialStyle"/>
          <w:rFonts w:ascii="Arial" w:hAnsi="Arial" w:cs="Arial"/>
          <w:bCs/>
          <w:sz w:val="24"/>
          <w:szCs w:val="24"/>
        </w:rPr>
        <w:t xml:space="preserve"> (page 8)</w:t>
      </w:r>
      <w:r>
        <w:rPr>
          <w:rStyle w:val="InitialStyle"/>
          <w:rFonts w:ascii="Arial" w:hAnsi="Arial" w:cs="Arial"/>
          <w:bCs/>
          <w:sz w:val="24"/>
          <w:szCs w:val="24"/>
        </w:rPr>
        <w:t xml:space="preserve">; </w:t>
      </w:r>
    </w:p>
    <w:p w14:paraId="2E2D7712" w14:textId="679E7CB8" w:rsidR="002B1159" w:rsidRDefault="001E30F2" w:rsidP="002B1159">
      <w:pPr>
        <w:pStyle w:val="ListParagraph"/>
        <w:widowControl w:val="0"/>
        <w:numPr>
          <w:ilvl w:val="0"/>
          <w:numId w:val="36"/>
        </w:numPr>
        <w:autoSpaceDE w:val="0"/>
        <w:autoSpaceDN w:val="0"/>
        <w:spacing w:after="0" w:line="240" w:lineRule="auto"/>
        <w:rPr>
          <w:rStyle w:val="InitialStyle"/>
          <w:rFonts w:ascii="Arial" w:hAnsi="Arial" w:cs="Arial"/>
          <w:bCs/>
          <w:sz w:val="24"/>
          <w:szCs w:val="24"/>
        </w:rPr>
      </w:pPr>
      <w:r w:rsidRPr="001E30F2">
        <w:rPr>
          <w:rStyle w:val="InitialStyle"/>
          <w:rFonts w:ascii="Arial" w:hAnsi="Arial" w:cs="Arial"/>
          <w:bCs/>
          <w:sz w:val="24"/>
          <w:szCs w:val="24"/>
        </w:rPr>
        <w:t xml:space="preserve">Grant Funding for Healthcare and Public Health Entities to Supplement Local Influenza Vaccination Activities </w:t>
      </w:r>
      <w:r>
        <w:rPr>
          <w:rStyle w:val="InitialStyle"/>
          <w:rFonts w:ascii="Arial" w:hAnsi="Arial" w:cs="Arial"/>
          <w:bCs/>
          <w:sz w:val="24"/>
          <w:szCs w:val="24"/>
        </w:rPr>
        <w:t>Application</w:t>
      </w:r>
      <w:r w:rsidR="00CD60CA">
        <w:rPr>
          <w:rStyle w:val="InitialStyle"/>
          <w:rFonts w:ascii="Arial" w:hAnsi="Arial" w:cs="Arial"/>
          <w:bCs/>
          <w:sz w:val="24"/>
          <w:szCs w:val="24"/>
        </w:rPr>
        <w:t xml:space="preserve"> (page 9); and</w:t>
      </w:r>
    </w:p>
    <w:p w14:paraId="4623A03F" w14:textId="4A273165" w:rsidR="00CD60CA" w:rsidRPr="002B1159" w:rsidRDefault="00CD60CA" w:rsidP="002B1159">
      <w:pPr>
        <w:pStyle w:val="ListParagraph"/>
        <w:widowControl w:val="0"/>
        <w:numPr>
          <w:ilvl w:val="0"/>
          <w:numId w:val="36"/>
        </w:numPr>
        <w:autoSpaceDE w:val="0"/>
        <w:autoSpaceDN w:val="0"/>
        <w:spacing w:after="0" w:line="240" w:lineRule="auto"/>
        <w:rPr>
          <w:rStyle w:val="InitialStyle"/>
          <w:rFonts w:ascii="Arial" w:hAnsi="Arial" w:cs="Arial"/>
          <w:bCs/>
          <w:sz w:val="24"/>
          <w:szCs w:val="24"/>
        </w:rPr>
      </w:pPr>
      <w:r>
        <w:rPr>
          <w:rStyle w:val="InitialStyle"/>
          <w:rFonts w:ascii="Arial" w:hAnsi="Arial" w:cs="Arial"/>
          <w:bCs/>
          <w:sz w:val="24"/>
          <w:szCs w:val="24"/>
        </w:rPr>
        <w:t>All requested documentation (page 10).</w:t>
      </w:r>
    </w:p>
    <w:bookmarkEnd w:id="12"/>
    <w:bookmarkEnd w:id="13"/>
    <w:p w14:paraId="1C3F1619" w14:textId="0801F820" w:rsidR="00AD3E50" w:rsidRDefault="00FE1316" w:rsidP="002E1C33">
      <w:pPr>
        <w:pStyle w:val="DefaultText"/>
        <w:widowControl/>
        <w:jc w:val="center"/>
        <w:rPr>
          <w:rStyle w:val="InitialStyle"/>
          <w:rFonts w:ascii="Arial" w:hAnsi="Arial" w:cs="Arial"/>
          <w:b/>
          <w:bCs/>
          <w:sz w:val="28"/>
          <w:szCs w:val="28"/>
        </w:rPr>
      </w:pPr>
      <w:r w:rsidRPr="004E7CFB">
        <w:rPr>
          <w:rFonts w:ascii="Arial" w:hAnsi="Arial" w:cs="Arial"/>
          <w:b/>
        </w:rPr>
        <w:br w:type="page"/>
      </w:r>
    </w:p>
    <w:p w14:paraId="1C30158E" w14:textId="2A788721" w:rsidR="00207093" w:rsidRPr="00981960" w:rsidRDefault="00207093" w:rsidP="00E70A6D">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lastRenderedPageBreak/>
        <w:t>STATE OF MAINE</w:t>
      </w:r>
    </w:p>
    <w:p w14:paraId="7BB7BC94" w14:textId="77777777" w:rsidR="00207093" w:rsidRPr="00981960" w:rsidRDefault="00207093" w:rsidP="001A6085">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t>Department of Health and Human Services</w:t>
      </w:r>
    </w:p>
    <w:p w14:paraId="01121DAF" w14:textId="167B1602" w:rsidR="00B716EE" w:rsidRDefault="00B716EE" w:rsidP="00B716EE">
      <w:pPr>
        <w:autoSpaceDE w:val="0"/>
        <w:autoSpaceDN w:val="0"/>
        <w:spacing w:after="0" w:line="240" w:lineRule="auto"/>
        <w:jc w:val="center"/>
        <w:rPr>
          <w:rFonts w:ascii="Arial" w:eastAsia="Times New Roman" w:hAnsi="Arial" w:cs="Arial"/>
          <w:b/>
          <w:bCs/>
          <w:sz w:val="28"/>
          <w:szCs w:val="28"/>
        </w:rPr>
      </w:pPr>
      <w:r w:rsidRPr="004E7CFB">
        <w:rPr>
          <w:rFonts w:ascii="Arial" w:eastAsia="Times New Roman" w:hAnsi="Arial" w:cs="Arial"/>
          <w:b/>
          <w:bCs/>
          <w:sz w:val="28"/>
          <w:szCs w:val="28"/>
        </w:rPr>
        <w:t>RFA#</w:t>
      </w:r>
      <w:r w:rsidR="002B1159" w:rsidRPr="002B1159">
        <w:rPr>
          <w:rFonts w:ascii="Arial" w:eastAsia="Times New Roman" w:hAnsi="Arial" w:cs="Arial"/>
          <w:b/>
          <w:bCs/>
          <w:sz w:val="28"/>
          <w:szCs w:val="28"/>
        </w:rPr>
        <w:t xml:space="preserve"> 202011167</w:t>
      </w:r>
    </w:p>
    <w:p w14:paraId="2C63ABB2" w14:textId="77777777" w:rsidR="00F812D6" w:rsidRPr="002B074C" w:rsidRDefault="00F812D6" w:rsidP="00F812D6">
      <w:pPr>
        <w:autoSpaceDE w:val="0"/>
        <w:autoSpaceDN w:val="0"/>
        <w:spacing w:after="0" w:line="240" w:lineRule="auto"/>
        <w:ind w:right="360"/>
        <w:jc w:val="center"/>
        <w:rPr>
          <w:rFonts w:ascii="Arial" w:eastAsia="Times New Roman" w:hAnsi="Arial" w:cs="Arial"/>
          <w:b/>
          <w:bCs/>
          <w:sz w:val="28"/>
          <w:szCs w:val="28"/>
          <w:u w:val="single"/>
        </w:rPr>
      </w:pPr>
      <w:r w:rsidRPr="002B074C">
        <w:rPr>
          <w:rFonts w:ascii="Arial" w:eastAsia="Times New Roman" w:hAnsi="Arial" w:cs="Arial"/>
          <w:b/>
          <w:bCs/>
          <w:sz w:val="28"/>
          <w:szCs w:val="28"/>
          <w:u w:val="single"/>
        </w:rPr>
        <w:t xml:space="preserve">Grant Funding for </w:t>
      </w:r>
      <w:r>
        <w:rPr>
          <w:rFonts w:ascii="Arial" w:eastAsia="Times New Roman" w:hAnsi="Arial" w:cs="Arial"/>
          <w:b/>
          <w:bCs/>
          <w:sz w:val="28"/>
          <w:szCs w:val="28"/>
          <w:u w:val="single"/>
        </w:rPr>
        <w:t xml:space="preserve">Healthcare and Public Health Entities </w:t>
      </w:r>
      <w:r w:rsidRPr="002B074C">
        <w:rPr>
          <w:rFonts w:ascii="Arial" w:eastAsia="Times New Roman" w:hAnsi="Arial" w:cs="Arial"/>
          <w:b/>
          <w:bCs/>
          <w:sz w:val="28"/>
          <w:szCs w:val="28"/>
          <w:u w:val="single"/>
        </w:rPr>
        <w:t>to Supplement</w:t>
      </w:r>
      <w:r>
        <w:rPr>
          <w:rFonts w:ascii="Arial" w:eastAsia="Times New Roman" w:hAnsi="Arial" w:cs="Arial"/>
          <w:b/>
          <w:bCs/>
          <w:sz w:val="28"/>
          <w:szCs w:val="28"/>
          <w:u w:val="single"/>
        </w:rPr>
        <w:t xml:space="preserve"> Local Influenza Vaccination Activities</w:t>
      </w:r>
    </w:p>
    <w:p w14:paraId="2B3FBFEA" w14:textId="77777777" w:rsidR="00207093" w:rsidRPr="002E1C33" w:rsidRDefault="00207093" w:rsidP="002E1C33">
      <w:pPr>
        <w:spacing w:after="0" w:line="240" w:lineRule="auto"/>
        <w:rPr>
          <w:rFonts w:ascii="Arial" w:hAnsi="Arial"/>
        </w:rPr>
      </w:pPr>
    </w:p>
    <w:p w14:paraId="6647C62A" w14:textId="14C1562B" w:rsidR="00826664" w:rsidRPr="00656071" w:rsidRDefault="00C35079" w:rsidP="00826664">
      <w:pPr>
        <w:pStyle w:val="Title"/>
        <w:jc w:val="center"/>
        <w:rPr>
          <w:rStyle w:val="InitialStyle"/>
          <w:rFonts w:ascii="Arial" w:hAnsi="Arial" w:cs="Arial"/>
          <w:b/>
          <w:caps/>
          <w:spacing w:val="0"/>
          <w:sz w:val="28"/>
          <w:szCs w:val="28"/>
        </w:rPr>
      </w:pPr>
      <w:r w:rsidRPr="00656071">
        <w:rPr>
          <w:rStyle w:val="InitialStyle"/>
          <w:rFonts w:ascii="Arial" w:hAnsi="Arial" w:cs="Arial"/>
          <w:b/>
          <w:caps/>
          <w:spacing w:val="0"/>
          <w:sz w:val="28"/>
          <w:szCs w:val="28"/>
        </w:rPr>
        <w:t>Grant</w:t>
      </w:r>
      <w:r w:rsidR="00ED6F75" w:rsidRPr="00656071">
        <w:rPr>
          <w:rStyle w:val="InitialStyle"/>
          <w:rFonts w:ascii="Arial" w:hAnsi="Arial" w:cs="Arial"/>
          <w:b/>
          <w:caps/>
          <w:spacing w:val="0"/>
          <w:sz w:val="28"/>
          <w:szCs w:val="28"/>
        </w:rPr>
        <w:t xml:space="preserve"> </w:t>
      </w:r>
      <w:r w:rsidRPr="00656071">
        <w:rPr>
          <w:rStyle w:val="InitialStyle"/>
          <w:rFonts w:ascii="Arial" w:hAnsi="Arial" w:cs="Arial"/>
          <w:b/>
          <w:caps/>
          <w:spacing w:val="0"/>
          <w:sz w:val="28"/>
          <w:szCs w:val="28"/>
        </w:rPr>
        <w:t xml:space="preserve">Funding </w:t>
      </w:r>
      <w:r w:rsidR="00ED6F75" w:rsidRPr="00656071">
        <w:rPr>
          <w:rStyle w:val="InitialStyle"/>
          <w:rFonts w:ascii="Arial" w:hAnsi="Arial" w:cs="Arial"/>
          <w:b/>
          <w:caps/>
          <w:spacing w:val="0"/>
          <w:sz w:val="28"/>
          <w:szCs w:val="28"/>
        </w:rPr>
        <w:t>Application</w:t>
      </w:r>
      <w:r w:rsidR="00656071" w:rsidRPr="00656071">
        <w:rPr>
          <w:rStyle w:val="InitialStyle"/>
          <w:rFonts w:ascii="Arial" w:hAnsi="Arial" w:cs="Arial"/>
          <w:b/>
          <w:caps/>
          <w:spacing w:val="0"/>
          <w:sz w:val="28"/>
          <w:szCs w:val="28"/>
        </w:rPr>
        <w:t xml:space="preserve"> – Cover Page</w:t>
      </w:r>
    </w:p>
    <w:p w14:paraId="0DC7260B" w14:textId="77777777" w:rsidR="00473F0F" w:rsidRDefault="00473F0F" w:rsidP="00981960">
      <w:pPr>
        <w:pStyle w:val="DefaultText"/>
        <w:widowControl/>
        <w:jc w:val="center"/>
        <w:rPr>
          <w:rStyle w:val="InitialStyle"/>
          <w:rFonts w:ascii="Arial" w:hAnsi="Arial" w:cs="Arial"/>
        </w:rPr>
      </w:pPr>
    </w:p>
    <w:tbl>
      <w:tblPr>
        <w:tblW w:w="10035" w:type="dxa"/>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A0" w:firstRow="1" w:lastRow="0" w:firstColumn="1" w:lastColumn="0" w:noHBand="0" w:noVBand="0"/>
      </w:tblPr>
      <w:tblGrid>
        <w:gridCol w:w="726"/>
        <w:gridCol w:w="2316"/>
        <w:gridCol w:w="1483"/>
        <w:gridCol w:w="1241"/>
        <w:gridCol w:w="1090"/>
        <w:gridCol w:w="3179"/>
      </w:tblGrid>
      <w:tr w:rsidR="00857403" w:rsidRPr="00C515A6" w14:paraId="21EDF53F" w14:textId="77777777" w:rsidTr="00857403">
        <w:trPr>
          <w:cantSplit/>
          <w:trHeight w:val="402"/>
        </w:trPr>
        <w:tc>
          <w:tcPr>
            <w:tcW w:w="3042" w:type="dxa"/>
            <w:gridSpan w:val="2"/>
            <w:tcBorders>
              <w:top w:val="double" w:sz="4" w:space="0" w:color="auto"/>
              <w:left w:val="double" w:sz="4" w:space="0" w:color="auto"/>
              <w:right w:val="single" w:sz="4" w:space="0" w:color="auto"/>
            </w:tcBorders>
            <w:shd w:val="clear" w:color="auto" w:fill="C6D9F1"/>
            <w:vAlign w:val="center"/>
          </w:tcPr>
          <w:p w14:paraId="3EA6F624"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Pr>
                <w:rFonts w:ascii="Arial" w:eastAsia="Times New Roman" w:hAnsi="Arial" w:cs="Arial"/>
                <w:b/>
                <w:sz w:val="24"/>
                <w:szCs w:val="24"/>
              </w:rPr>
              <w:t xml:space="preserve">Applicant’s </w:t>
            </w:r>
            <w:r w:rsidRPr="00C515A6">
              <w:rPr>
                <w:rFonts w:ascii="Arial" w:eastAsia="Times New Roman" w:hAnsi="Arial" w:cs="Arial"/>
                <w:b/>
                <w:sz w:val="24"/>
                <w:szCs w:val="24"/>
              </w:rPr>
              <w:t>Organization Name:</w:t>
            </w:r>
          </w:p>
        </w:tc>
        <w:tc>
          <w:tcPr>
            <w:tcW w:w="6993" w:type="dxa"/>
            <w:gridSpan w:val="4"/>
            <w:tcBorders>
              <w:top w:val="double" w:sz="4" w:space="0" w:color="auto"/>
              <w:left w:val="single" w:sz="4" w:space="0" w:color="auto"/>
              <w:right w:val="double" w:sz="4" w:space="0" w:color="auto"/>
            </w:tcBorders>
            <w:vAlign w:val="center"/>
          </w:tcPr>
          <w:p w14:paraId="263D8A43"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4B327CAC" w14:textId="77777777" w:rsidTr="00857403">
        <w:trPr>
          <w:cantSplit/>
          <w:trHeight w:val="435"/>
        </w:trPr>
        <w:tc>
          <w:tcPr>
            <w:tcW w:w="4525" w:type="dxa"/>
            <w:gridSpan w:val="3"/>
            <w:tcBorders>
              <w:left w:val="double" w:sz="4" w:space="0" w:color="auto"/>
              <w:right w:val="single" w:sz="4" w:space="0" w:color="auto"/>
            </w:tcBorders>
            <w:shd w:val="clear" w:color="auto" w:fill="C6D9F1"/>
            <w:vAlign w:val="center"/>
          </w:tcPr>
          <w:p w14:paraId="40E6419C"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r>
              <w:rPr>
                <w:rFonts w:ascii="Arial" w:eastAsia="Times New Roman" w:hAnsi="Arial" w:cs="Arial"/>
                <w:b/>
                <w:sz w:val="24"/>
                <w:szCs w:val="24"/>
              </w:rPr>
              <w:t>Name/Title of Person Responsible for Submitting Application</w:t>
            </w:r>
            <w:r w:rsidRPr="00C515A6">
              <w:rPr>
                <w:rFonts w:ascii="Arial" w:eastAsia="Times New Roman" w:hAnsi="Arial" w:cs="Arial"/>
                <w:b/>
                <w:sz w:val="24"/>
                <w:szCs w:val="24"/>
              </w:rPr>
              <w:t>:</w:t>
            </w:r>
          </w:p>
        </w:tc>
        <w:tc>
          <w:tcPr>
            <w:tcW w:w="5510" w:type="dxa"/>
            <w:gridSpan w:val="3"/>
            <w:tcBorders>
              <w:left w:val="single" w:sz="4" w:space="0" w:color="auto"/>
              <w:right w:val="double" w:sz="4" w:space="0" w:color="auto"/>
            </w:tcBorders>
            <w:vAlign w:val="center"/>
          </w:tcPr>
          <w:p w14:paraId="5C6FE1B3"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4FEE990B" w14:textId="77777777" w:rsidTr="00857403">
        <w:trPr>
          <w:cantSplit/>
          <w:trHeight w:val="426"/>
        </w:trPr>
        <w:tc>
          <w:tcPr>
            <w:tcW w:w="726" w:type="dxa"/>
            <w:tcBorders>
              <w:left w:val="double" w:sz="4" w:space="0" w:color="auto"/>
              <w:right w:val="single" w:sz="4" w:space="0" w:color="auto"/>
            </w:tcBorders>
            <w:shd w:val="clear" w:color="auto" w:fill="C6D9F1"/>
            <w:vAlign w:val="center"/>
          </w:tcPr>
          <w:p w14:paraId="6AE5BADB"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Tel:</w:t>
            </w:r>
          </w:p>
        </w:tc>
        <w:tc>
          <w:tcPr>
            <w:tcW w:w="5040" w:type="dxa"/>
            <w:gridSpan w:val="3"/>
            <w:tcBorders>
              <w:left w:val="single" w:sz="4" w:space="0" w:color="auto"/>
              <w:right w:val="single" w:sz="4" w:space="0" w:color="auto"/>
            </w:tcBorders>
            <w:vAlign w:val="center"/>
          </w:tcPr>
          <w:p w14:paraId="0A3E64BD"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c>
          <w:tcPr>
            <w:tcW w:w="1090" w:type="dxa"/>
            <w:tcBorders>
              <w:left w:val="single" w:sz="4" w:space="0" w:color="auto"/>
              <w:right w:val="single" w:sz="4" w:space="0" w:color="auto"/>
            </w:tcBorders>
            <w:shd w:val="clear" w:color="auto" w:fill="C6D9F1"/>
            <w:vAlign w:val="center"/>
          </w:tcPr>
          <w:p w14:paraId="16AB5FD5"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E-mail:</w:t>
            </w:r>
          </w:p>
        </w:tc>
        <w:tc>
          <w:tcPr>
            <w:tcW w:w="3179" w:type="dxa"/>
            <w:tcBorders>
              <w:left w:val="single" w:sz="4" w:space="0" w:color="auto"/>
              <w:right w:val="double" w:sz="4" w:space="0" w:color="auto"/>
            </w:tcBorders>
            <w:vAlign w:val="center"/>
          </w:tcPr>
          <w:p w14:paraId="4788388F"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5555F84C" w14:textId="77777777" w:rsidTr="00857403">
        <w:trPr>
          <w:cantSplit/>
          <w:trHeight w:val="435"/>
        </w:trPr>
        <w:tc>
          <w:tcPr>
            <w:tcW w:w="3042" w:type="dxa"/>
            <w:gridSpan w:val="2"/>
            <w:tcBorders>
              <w:left w:val="double" w:sz="4" w:space="0" w:color="auto"/>
              <w:right w:val="single" w:sz="4" w:space="0" w:color="auto"/>
            </w:tcBorders>
            <w:shd w:val="clear" w:color="auto" w:fill="C6D9F1"/>
            <w:vAlign w:val="center"/>
          </w:tcPr>
          <w:p w14:paraId="0F7225B3"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Headquarters Street Address:</w:t>
            </w:r>
          </w:p>
        </w:tc>
        <w:tc>
          <w:tcPr>
            <w:tcW w:w="6993" w:type="dxa"/>
            <w:gridSpan w:val="4"/>
            <w:tcBorders>
              <w:left w:val="single" w:sz="4" w:space="0" w:color="auto"/>
              <w:right w:val="double" w:sz="4" w:space="0" w:color="auto"/>
            </w:tcBorders>
            <w:vAlign w:val="center"/>
          </w:tcPr>
          <w:p w14:paraId="291CEA51"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129B3513" w14:textId="77777777" w:rsidTr="00857403">
        <w:trPr>
          <w:cantSplit/>
          <w:trHeight w:val="426"/>
        </w:trPr>
        <w:tc>
          <w:tcPr>
            <w:tcW w:w="3042" w:type="dxa"/>
            <w:gridSpan w:val="2"/>
            <w:tcBorders>
              <w:left w:val="double" w:sz="4" w:space="0" w:color="auto"/>
              <w:bottom w:val="double" w:sz="4" w:space="0" w:color="auto"/>
              <w:right w:val="single" w:sz="4" w:space="0" w:color="auto"/>
            </w:tcBorders>
            <w:shd w:val="clear" w:color="auto" w:fill="C6D9F1"/>
            <w:vAlign w:val="center"/>
          </w:tcPr>
          <w:p w14:paraId="5E235167"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Headquarters City/State/Zip:</w:t>
            </w:r>
          </w:p>
        </w:tc>
        <w:tc>
          <w:tcPr>
            <w:tcW w:w="6993" w:type="dxa"/>
            <w:gridSpan w:val="4"/>
            <w:tcBorders>
              <w:left w:val="single" w:sz="4" w:space="0" w:color="auto"/>
              <w:bottom w:val="double" w:sz="4" w:space="0" w:color="auto"/>
              <w:right w:val="double" w:sz="4" w:space="0" w:color="auto"/>
            </w:tcBorders>
            <w:vAlign w:val="center"/>
          </w:tcPr>
          <w:p w14:paraId="0BF6B570"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7C80E8A8" w14:textId="77777777" w:rsidTr="00857403">
        <w:trPr>
          <w:cantSplit/>
          <w:trHeight w:val="339"/>
        </w:trPr>
        <w:tc>
          <w:tcPr>
            <w:tcW w:w="10035" w:type="dxa"/>
            <w:gridSpan w:val="6"/>
            <w:tcBorders>
              <w:top w:val="double" w:sz="4" w:space="0" w:color="auto"/>
              <w:left w:val="double" w:sz="4" w:space="0" w:color="auto"/>
              <w:bottom w:val="double" w:sz="4" w:space="0" w:color="auto"/>
              <w:right w:val="double" w:sz="4" w:space="0" w:color="auto"/>
            </w:tcBorders>
            <w:shd w:val="clear" w:color="auto" w:fill="C6D9F1"/>
            <w:vAlign w:val="center"/>
          </w:tcPr>
          <w:p w14:paraId="674FD3E5" w14:textId="77777777" w:rsidR="00857403" w:rsidRPr="00C515A6" w:rsidRDefault="00857403" w:rsidP="00A62BCB">
            <w:pPr>
              <w:widowControl w:val="0"/>
              <w:autoSpaceDE w:val="0"/>
              <w:autoSpaceDN w:val="0"/>
              <w:spacing w:after="0" w:line="240" w:lineRule="auto"/>
              <w:rPr>
                <w:rFonts w:ascii="Arial" w:eastAsia="Times New Roman" w:hAnsi="Arial" w:cs="Arial"/>
                <w:b/>
                <w:i/>
                <w:sz w:val="24"/>
                <w:szCs w:val="24"/>
              </w:rPr>
            </w:pPr>
            <w:r w:rsidRPr="00C515A6">
              <w:rPr>
                <w:rFonts w:ascii="Arial" w:eastAsia="Times New Roman" w:hAnsi="Arial" w:cs="Arial"/>
                <w:b/>
                <w:i/>
                <w:sz w:val="24"/>
                <w:szCs w:val="24"/>
              </w:rPr>
              <w:t>(Provide information requested below if different from above)</w:t>
            </w:r>
          </w:p>
        </w:tc>
      </w:tr>
      <w:tr w:rsidR="00857403" w:rsidRPr="00C515A6" w14:paraId="49663311" w14:textId="77777777" w:rsidTr="00857403">
        <w:trPr>
          <w:cantSplit/>
          <w:trHeight w:val="411"/>
        </w:trPr>
        <w:tc>
          <w:tcPr>
            <w:tcW w:w="5766" w:type="dxa"/>
            <w:gridSpan w:val="4"/>
            <w:tcBorders>
              <w:top w:val="double" w:sz="4" w:space="0" w:color="auto"/>
              <w:left w:val="double" w:sz="4" w:space="0" w:color="auto"/>
              <w:right w:val="single" w:sz="4" w:space="0" w:color="auto"/>
            </w:tcBorders>
            <w:shd w:val="clear" w:color="auto" w:fill="C6D9F1"/>
            <w:vAlign w:val="center"/>
          </w:tcPr>
          <w:p w14:paraId="786A6785"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 xml:space="preserve">Point of Contact for </w:t>
            </w:r>
            <w:r>
              <w:rPr>
                <w:rFonts w:ascii="Arial" w:eastAsia="Times New Roman" w:hAnsi="Arial" w:cs="Arial"/>
                <w:b/>
                <w:sz w:val="24"/>
                <w:szCs w:val="24"/>
              </w:rPr>
              <w:t>Application</w:t>
            </w:r>
            <w:r w:rsidRPr="00C515A6">
              <w:rPr>
                <w:rFonts w:ascii="Arial" w:eastAsia="Times New Roman" w:hAnsi="Arial" w:cs="Arial"/>
                <w:b/>
                <w:sz w:val="24"/>
                <w:szCs w:val="24"/>
              </w:rPr>
              <w:t xml:space="preserve"> - Name/Title:</w:t>
            </w:r>
          </w:p>
        </w:tc>
        <w:tc>
          <w:tcPr>
            <w:tcW w:w="4269" w:type="dxa"/>
            <w:gridSpan w:val="2"/>
            <w:tcBorders>
              <w:top w:val="double" w:sz="4" w:space="0" w:color="auto"/>
              <w:left w:val="single" w:sz="4" w:space="0" w:color="auto"/>
              <w:right w:val="double" w:sz="4" w:space="0" w:color="auto"/>
            </w:tcBorders>
            <w:vAlign w:val="center"/>
          </w:tcPr>
          <w:p w14:paraId="25124823"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5D515F32" w14:textId="77777777" w:rsidTr="00857403">
        <w:trPr>
          <w:cantSplit/>
          <w:trHeight w:val="444"/>
        </w:trPr>
        <w:tc>
          <w:tcPr>
            <w:tcW w:w="726" w:type="dxa"/>
            <w:tcBorders>
              <w:left w:val="double" w:sz="4" w:space="0" w:color="auto"/>
              <w:right w:val="single" w:sz="4" w:space="0" w:color="auto"/>
            </w:tcBorders>
            <w:shd w:val="clear" w:color="auto" w:fill="C6D9F1"/>
            <w:vAlign w:val="center"/>
          </w:tcPr>
          <w:p w14:paraId="70C1F089"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Tel:</w:t>
            </w:r>
          </w:p>
        </w:tc>
        <w:tc>
          <w:tcPr>
            <w:tcW w:w="5040" w:type="dxa"/>
            <w:gridSpan w:val="3"/>
            <w:tcBorders>
              <w:left w:val="single" w:sz="4" w:space="0" w:color="auto"/>
              <w:right w:val="single" w:sz="4" w:space="0" w:color="auto"/>
            </w:tcBorders>
            <w:vAlign w:val="center"/>
          </w:tcPr>
          <w:p w14:paraId="5B359E0C"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c>
          <w:tcPr>
            <w:tcW w:w="1090" w:type="dxa"/>
            <w:tcBorders>
              <w:left w:val="single" w:sz="4" w:space="0" w:color="auto"/>
              <w:right w:val="single" w:sz="4" w:space="0" w:color="auto"/>
            </w:tcBorders>
            <w:shd w:val="clear" w:color="auto" w:fill="C6D9F1"/>
            <w:vAlign w:val="center"/>
          </w:tcPr>
          <w:p w14:paraId="32FD09F4"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E-mail:</w:t>
            </w:r>
          </w:p>
        </w:tc>
        <w:tc>
          <w:tcPr>
            <w:tcW w:w="3179" w:type="dxa"/>
            <w:tcBorders>
              <w:left w:val="single" w:sz="4" w:space="0" w:color="auto"/>
              <w:right w:val="double" w:sz="4" w:space="0" w:color="auto"/>
            </w:tcBorders>
            <w:vAlign w:val="center"/>
          </w:tcPr>
          <w:p w14:paraId="30739615"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2843DD07" w14:textId="77777777" w:rsidTr="00857403">
        <w:trPr>
          <w:cantSplit/>
          <w:trHeight w:val="426"/>
        </w:trPr>
        <w:tc>
          <w:tcPr>
            <w:tcW w:w="3042" w:type="dxa"/>
            <w:gridSpan w:val="2"/>
            <w:tcBorders>
              <w:left w:val="double" w:sz="4" w:space="0" w:color="auto"/>
              <w:bottom w:val="single" w:sz="6" w:space="0" w:color="000000"/>
              <w:right w:val="single" w:sz="4" w:space="0" w:color="auto"/>
            </w:tcBorders>
            <w:shd w:val="clear" w:color="auto" w:fill="C6D9F1"/>
            <w:vAlign w:val="center"/>
          </w:tcPr>
          <w:p w14:paraId="15BDEA84"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Street Address:</w:t>
            </w:r>
          </w:p>
        </w:tc>
        <w:tc>
          <w:tcPr>
            <w:tcW w:w="6993" w:type="dxa"/>
            <w:gridSpan w:val="4"/>
            <w:tcBorders>
              <w:left w:val="single" w:sz="4" w:space="0" w:color="auto"/>
              <w:bottom w:val="single" w:sz="6" w:space="0" w:color="000000"/>
              <w:right w:val="double" w:sz="4" w:space="0" w:color="auto"/>
            </w:tcBorders>
            <w:vAlign w:val="center"/>
          </w:tcPr>
          <w:p w14:paraId="31DA8C44"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r w:rsidR="00857403" w:rsidRPr="00C515A6" w14:paraId="11528A91" w14:textId="77777777" w:rsidTr="00857403">
        <w:trPr>
          <w:cantSplit/>
          <w:trHeight w:val="444"/>
        </w:trPr>
        <w:tc>
          <w:tcPr>
            <w:tcW w:w="3042" w:type="dxa"/>
            <w:gridSpan w:val="2"/>
            <w:tcBorders>
              <w:left w:val="double" w:sz="4" w:space="0" w:color="auto"/>
              <w:bottom w:val="double" w:sz="4" w:space="0" w:color="auto"/>
              <w:right w:val="single" w:sz="4" w:space="0" w:color="auto"/>
            </w:tcBorders>
            <w:shd w:val="clear" w:color="auto" w:fill="C6D9F1"/>
            <w:vAlign w:val="center"/>
          </w:tcPr>
          <w:p w14:paraId="4E832497"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City/State/Zip:</w:t>
            </w:r>
          </w:p>
        </w:tc>
        <w:tc>
          <w:tcPr>
            <w:tcW w:w="6993" w:type="dxa"/>
            <w:gridSpan w:val="4"/>
            <w:tcBorders>
              <w:left w:val="single" w:sz="4" w:space="0" w:color="auto"/>
              <w:bottom w:val="double" w:sz="4" w:space="0" w:color="auto"/>
              <w:right w:val="double" w:sz="4" w:space="0" w:color="auto"/>
            </w:tcBorders>
            <w:vAlign w:val="center"/>
          </w:tcPr>
          <w:p w14:paraId="181FA6E6"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p>
        </w:tc>
      </w:tr>
    </w:tbl>
    <w:p w14:paraId="34BCD23A" w14:textId="4AD9CCE4" w:rsidR="00857403" w:rsidRDefault="00857403" w:rsidP="00857403">
      <w:pPr>
        <w:pStyle w:val="ListParagraph"/>
        <w:spacing w:after="0" w:line="240" w:lineRule="auto"/>
        <w:ind w:left="360"/>
        <w:rPr>
          <w:rFonts w:ascii="Arial" w:hAnsi="Arial"/>
          <w:sz w:val="24"/>
        </w:rPr>
      </w:pPr>
    </w:p>
    <w:p w14:paraId="3CA72E14" w14:textId="2D2D0F9D" w:rsidR="00857403" w:rsidRPr="002E1C33" w:rsidRDefault="00857403" w:rsidP="00857403">
      <w:pPr>
        <w:pStyle w:val="ListParagraph"/>
        <w:numPr>
          <w:ilvl w:val="0"/>
          <w:numId w:val="2"/>
        </w:numPr>
        <w:spacing w:after="0" w:line="240" w:lineRule="auto"/>
        <w:rPr>
          <w:rFonts w:ascii="Arial" w:hAnsi="Arial"/>
          <w:sz w:val="24"/>
        </w:rPr>
      </w:pPr>
      <w:r w:rsidRPr="002E1C33">
        <w:rPr>
          <w:rFonts w:ascii="Arial" w:hAnsi="Arial"/>
          <w:sz w:val="24"/>
        </w:rPr>
        <w:t>No personnel currently employed by the Department or any other State agency participated, either directly or indirectly, in any activities relating to the preparation of the Applicant’s application.</w:t>
      </w:r>
    </w:p>
    <w:p w14:paraId="749F79AC" w14:textId="77777777" w:rsidR="00857403" w:rsidRPr="002E1C33" w:rsidRDefault="00857403" w:rsidP="00857403">
      <w:pPr>
        <w:pStyle w:val="ListParagraph"/>
        <w:numPr>
          <w:ilvl w:val="0"/>
          <w:numId w:val="2"/>
        </w:numPr>
        <w:spacing w:after="0" w:line="240" w:lineRule="auto"/>
        <w:rPr>
          <w:rFonts w:ascii="Arial" w:hAnsi="Arial"/>
          <w:sz w:val="24"/>
        </w:rPr>
      </w:pPr>
      <w:r w:rsidRPr="002E1C33">
        <w:rPr>
          <w:rFonts w:ascii="Arial" w:hAnsi="Arial"/>
          <w:sz w:val="24"/>
        </w:rPr>
        <w:t xml:space="preserve">No attempt has been made, or will be made, by the Applicant to induce any other person or firm to submit or not to </w:t>
      </w:r>
      <w:proofErr w:type="gramStart"/>
      <w:r w:rsidRPr="002E1C33">
        <w:rPr>
          <w:rFonts w:ascii="Arial" w:hAnsi="Arial"/>
          <w:sz w:val="24"/>
        </w:rPr>
        <w:t>submit an application</w:t>
      </w:r>
      <w:proofErr w:type="gramEnd"/>
      <w:r w:rsidRPr="002E1C33">
        <w:rPr>
          <w:rFonts w:ascii="Arial" w:hAnsi="Arial"/>
          <w:sz w:val="24"/>
        </w:rPr>
        <w:t>.</w:t>
      </w:r>
    </w:p>
    <w:p w14:paraId="250BB578" w14:textId="77777777" w:rsidR="00857403" w:rsidRPr="002E1C33" w:rsidRDefault="00857403" w:rsidP="00857403">
      <w:pPr>
        <w:pStyle w:val="ListParagraph"/>
        <w:numPr>
          <w:ilvl w:val="0"/>
          <w:numId w:val="2"/>
        </w:numPr>
        <w:spacing w:after="0" w:line="240" w:lineRule="auto"/>
        <w:rPr>
          <w:rFonts w:ascii="Arial" w:hAnsi="Arial"/>
          <w:sz w:val="24"/>
        </w:rPr>
      </w:pPr>
      <w:r w:rsidRPr="002E1C33">
        <w:rPr>
          <w:rFonts w:ascii="Arial" w:hAnsi="Arial"/>
          <w:sz w:val="24"/>
        </w:rPr>
        <w:t>The above-named organization is the legal entity entering into the resulting agreement with the Department should they be awarded a contract.</w:t>
      </w:r>
    </w:p>
    <w:p w14:paraId="4D3D8B58" w14:textId="77777777" w:rsidR="00857403" w:rsidRPr="002E1C33" w:rsidRDefault="00857403" w:rsidP="00857403">
      <w:pPr>
        <w:pStyle w:val="ListParagraph"/>
        <w:numPr>
          <w:ilvl w:val="0"/>
          <w:numId w:val="2"/>
        </w:numPr>
        <w:spacing w:after="0" w:line="240" w:lineRule="auto"/>
        <w:rPr>
          <w:rFonts w:ascii="Arial" w:hAnsi="Arial"/>
          <w:sz w:val="24"/>
        </w:rPr>
      </w:pPr>
      <w:r w:rsidRPr="002E1C33">
        <w:rPr>
          <w:rFonts w:ascii="Arial" w:hAnsi="Arial"/>
          <w:sz w:val="24"/>
        </w:rPr>
        <w:t>The undersigned is authorized to enter contractual obligations on behalf of the above-named organization.</w:t>
      </w:r>
    </w:p>
    <w:p w14:paraId="4D178523" w14:textId="77777777" w:rsidR="00857403" w:rsidRPr="002E1C33" w:rsidRDefault="00857403" w:rsidP="00857403">
      <w:pPr>
        <w:spacing w:after="0" w:line="240" w:lineRule="auto"/>
        <w:rPr>
          <w:rStyle w:val="Emphasis"/>
          <w:rFonts w:ascii="Arial" w:hAnsi="Arial"/>
          <w:sz w:val="24"/>
        </w:rPr>
      </w:pPr>
    </w:p>
    <w:p w14:paraId="1A5B6536" w14:textId="45EB73B1" w:rsidR="00857403" w:rsidRDefault="00857403" w:rsidP="00857403">
      <w:pPr>
        <w:spacing w:after="0" w:line="240" w:lineRule="auto"/>
        <w:rPr>
          <w:rStyle w:val="Emphasis"/>
          <w:rFonts w:ascii="Arial" w:hAnsi="Arial"/>
          <w:sz w:val="24"/>
        </w:rPr>
      </w:pPr>
      <w:r w:rsidRPr="002E1C33">
        <w:rPr>
          <w:rStyle w:val="Emphasis"/>
          <w:rFonts w:ascii="Arial" w:hAnsi="Arial"/>
          <w:sz w:val="24"/>
        </w:rPr>
        <w:t>To the best of my knowledge, all information provided in the enclosed application, both programmatic and financial, is complete and accurate at the time of submission.</w:t>
      </w:r>
    </w:p>
    <w:p w14:paraId="74C21827" w14:textId="77777777" w:rsidR="00857403" w:rsidRPr="002E1C33" w:rsidRDefault="00857403" w:rsidP="00857403">
      <w:pPr>
        <w:spacing w:after="0" w:line="240" w:lineRule="auto"/>
        <w:rPr>
          <w:rStyle w:val="Emphasis"/>
          <w:rFonts w:ascii="Arial" w:hAnsi="Arial"/>
          <w:sz w:val="24"/>
        </w:rPr>
      </w:pPr>
    </w:p>
    <w:tbl>
      <w:tblPr>
        <w:tblW w:w="10159" w:type="dxa"/>
        <w:tblInd w:w="1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120"/>
        <w:gridCol w:w="4039"/>
      </w:tblGrid>
      <w:tr w:rsidR="00857403" w:rsidRPr="0013541C" w14:paraId="0CC82309" w14:textId="77777777" w:rsidTr="00A62BCB">
        <w:trPr>
          <w:cantSplit/>
          <w:trHeight w:val="739"/>
        </w:trPr>
        <w:tc>
          <w:tcPr>
            <w:tcW w:w="6120" w:type="dxa"/>
          </w:tcPr>
          <w:p w14:paraId="0A8251D7" w14:textId="77777777" w:rsidR="00857403" w:rsidRPr="0013541C" w:rsidRDefault="00857403" w:rsidP="00A62BCB">
            <w:pPr>
              <w:widowControl w:val="0"/>
              <w:autoSpaceDE w:val="0"/>
              <w:autoSpaceDN w:val="0"/>
              <w:spacing w:after="0" w:line="240" w:lineRule="auto"/>
              <w:rPr>
                <w:rFonts w:ascii="Arial" w:eastAsia="Times New Roman" w:hAnsi="Arial" w:cs="Arial"/>
                <w:sz w:val="24"/>
                <w:szCs w:val="24"/>
              </w:rPr>
            </w:pPr>
            <w:r w:rsidRPr="0013541C">
              <w:rPr>
                <w:rFonts w:ascii="Arial" w:eastAsia="Times New Roman" w:hAnsi="Arial" w:cs="Arial"/>
                <w:b/>
                <w:sz w:val="24"/>
                <w:szCs w:val="24"/>
              </w:rPr>
              <w:t>Name (Print):</w:t>
            </w:r>
          </w:p>
        </w:tc>
        <w:tc>
          <w:tcPr>
            <w:tcW w:w="4039" w:type="dxa"/>
          </w:tcPr>
          <w:p w14:paraId="448A6817" w14:textId="77777777" w:rsidR="00857403" w:rsidRPr="0013541C" w:rsidRDefault="00857403" w:rsidP="00A62BCB">
            <w:pPr>
              <w:widowControl w:val="0"/>
              <w:autoSpaceDE w:val="0"/>
              <w:autoSpaceDN w:val="0"/>
              <w:spacing w:after="0" w:line="240" w:lineRule="auto"/>
              <w:ind w:left="82"/>
              <w:rPr>
                <w:rFonts w:ascii="Arial" w:eastAsia="Times New Roman" w:hAnsi="Arial" w:cs="Arial"/>
                <w:b/>
                <w:sz w:val="24"/>
                <w:szCs w:val="24"/>
              </w:rPr>
            </w:pPr>
            <w:r w:rsidRPr="0013541C">
              <w:rPr>
                <w:rFonts w:ascii="Arial" w:eastAsia="Times New Roman" w:hAnsi="Arial" w:cs="Arial"/>
                <w:b/>
                <w:sz w:val="24"/>
                <w:szCs w:val="24"/>
              </w:rPr>
              <w:t>Title:</w:t>
            </w:r>
          </w:p>
        </w:tc>
      </w:tr>
      <w:tr w:rsidR="00857403" w:rsidRPr="0013541C" w14:paraId="7018B8CC" w14:textId="77777777" w:rsidTr="00A62BCB">
        <w:trPr>
          <w:cantSplit/>
          <w:trHeight w:val="734"/>
        </w:trPr>
        <w:tc>
          <w:tcPr>
            <w:tcW w:w="6120" w:type="dxa"/>
          </w:tcPr>
          <w:p w14:paraId="74F4BA3A" w14:textId="77777777" w:rsidR="00857403" w:rsidRPr="0013541C" w:rsidRDefault="00857403" w:rsidP="00A62BCB">
            <w:pPr>
              <w:widowControl w:val="0"/>
              <w:autoSpaceDE w:val="0"/>
              <w:autoSpaceDN w:val="0"/>
              <w:spacing w:after="0" w:line="240" w:lineRule="auto"/>
              <w:rPr>
                <w:rFonts w:ascii="Arial" w:eastAsia="Times New Roman" w:hAnsi="Arial" w:cs="Arial"/>
                <w:sz w:val="24"/>
                <w:szCs w:val="24"/>
              </w:rPr>
            </w:pPr>
            <w:r w:rsidRPr="0013541C">
              <w:rPr>
                <w:rFonts w:ascii="Arial" w:eastAsia="Times New Roman" w:hAnsi="Arial" w:cs="Arial"/>
                <w:b/>
                <w:sz w:val="24"/>
                <w:szCs w:val="24"/>
              </w:rPr>
              <w:t>Authorized Signature:</w:t>
            </w:r>
          </w:p>
        </w:tc>
        <w:tc>
          <w:tcPr>
            <w:tcW w:w="4039" w:type="dxa"/>
          </w:tcPr>
          <w:p w14:paraId="6B99387B" w14:textId="77777777" w:rsidR="00857403" w:rsidRPr="0013541C" w:rsidRDefault="00857403" w:rsidP="00A62BCB">
            <w:pPr>
              <w:widowControl w:val="0"/>
              <w:autoSpaceDE w:val="0"/>
              <w:autoSpaceDN w:val="0"/>
              <w:spacing w:after="0" w:line="240" w:lineRule="auto"/>
              <w:ind w:left="82"/>
              <w:rPr>
                <w:rFonts w:ascii="Arial" w:eastAsia="Times New Roman" w:hAnsi="Arial" w:cs="Arial"/>
                <w:b/>
                <w:sz w:val="24"/>
                <w:szCs w:val="24"/>
              </w:rPr>
            </w:pPr>
            <w:r w:rsidRPr="0013541C">
              <w:rPr>
                <w:rFonts w:ascii="Arial" w:eastAsia="Times New Roman" w:hAnsi="Arial" w:cs="Arial"/>
                <w:b/>
                <w:sz w:val="24"/>
                <w:szCs w:val="24"/>
              </w:rPr>
              <w:t>Date:</w:t>
            </w:r>
          </w:p>
        </w:tc>
      </w:tr>
    </w:tbl>
    <w:p w14:paraId="604593ED" w14:textId="77777777" w:rsidR="00857403" w:rsidRPr="00981960" w:rsidRDefault="00857403" w:rsidP="00857403">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lastRenderedPageBreak/>
        <w:t>STATE OF MAINE</w:t>
      </w:r>
    </w:p>
    <w:p w14:paraId="6848DDD0" w14:textId="77777777" w:rsidR="00857403" w:rsidRPr="00981960" w:rsidRDefault="00857403" w:rsidP="00857403">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t>Department of Health and Human Services</w:t>
      </w:r>
    </w:p>
    <w:p w14:paraId="4E7251EC" w14:textId="60DB498B" w:rsidR="00857403" w:rsidRDefault="00857403" w:rsidP="00857403">
      <w:pPr>
        <w:autoSpaceDE w:val="0"/>
        <w:autoSpaceDN w:val="0"/>
        <w:spacing w:after="0" w:line="240" w:lineRule="auto"/>
        <w:jc w:val="center"/>
        <w:rPr>
          <w:rFonts w:ascii="Arial" w:eastAsia="Times New Roman" w:hAnsi="Arial" w:cs="Arial"/>
          <w:b/>
          <w:bCs/>
          <w:sz w:val="28"/>
          <w:szCs w:val="28"/>
        </w:rPr>
      </w:pPr>
      <w:r w:rsidRPr="004E7CFB">
        <w:rPr>
          <w:rFonts w:ascii="Arial" w:eastAsia="Times New Roman" w:hAnsi="Arial" w:cs="Arial"/>
          <w:b/>
          <w:bCs/>
          <w:sz w:val="28"/>
          <w:szCs w:val="28"/>
        </w:rPr>
        <w:t>RFA</w:t>
      </w:r>
      <w:r w:rsidR="002B1159">
        <w:rPr>
          <w:rFonts w:ascii="Arial" w:eastAsia="Times New Roman" w:hAnsi="Arial" w:cs="Arial"/>
          <w:b/>
          <w:bCs/>
          <w:sz w:val="28"/>
          <w:szCs w:val="28"/>
        </w:rPr>
        <w:t># 202011167</w:t>
      </w:r>
    </w:p>
    <w:p w14:paraId="12BDB104" w14:textId="77777777" w:rsidR="00857403" w:rsidRPr="002B074C" w:rsidRDefault="00857403" w:rsidP="00857403">
      <w:pPr>
        <w:autoSpaceDE w:val="0"/>
        <w:autoSpaceDN w:val="0"/>
        <w:spacing w:after="0" w:line="240" w:lineRule="auto"/>
        <w:ind w:right="360"/>
        <w:jc w:val="center"/>
        <w:rPr>
          <w:rFonts w:ascii="Arial" w:eastAsia="Times New Roman" w:hAnsi="Arial" w:cs="Arial"/>
          <w:b/>
          <w:bCs/>
          <w:sz w:val="28"/>
          <w:szCs w:val="28"/>
          <w:u w:val="single"/>
        </w:rPr>
      </w:pPr>
      <w:r w:rsidRPr="002B074C">
        <w:rPr>
          <w:rFonts w:ascii="Arial" w:eastAsia="Times New Roman" w:hAnsi="Arial" w:cs="Arial"/>
          <w:b/>
          <w:bCs/>
          <w:sz w:val="28"/>
          <w:szCs w:val="28"/>
          <w:u w:val="single"/>
        </w:rPr>
        <w:t xml:space="preserve">Grant Funding for </w:t>
      </w:r>
      <w:r>
        <w:rPr>
          <w:rFonts w:ascii="Arial" w:eastAsia="Times New Roman" w:hAnsi="Arial" w:cs="Arial"/>
          <w:b/>
          <w:bCs/>
          <w:sz w:val="28"/>
          <w:szCs w:val="28"/>
          <w:u w:val="single"/>
        </w:rPr>
        <w:t xml:space="preserve">Healthcare and Public Health Entities </w:t>
      </w:r>
      <w:r w:rsidRPr="002B074C">
        <w:rPr>
          <w:rFonts w:ascii="Arial" w:eastAsia="Times New Roman" w:hAnsi="Arial" w:cs="Arial"/>
          <w:b/>
          <w:bCs/>
          <w:sz w:val="28"/>
          <w:szCs w:val="28"/>
          <w:u w:val="single"/>
        </w:rPr>
        <w:t>to Supplement</w:t>
      </w:r>
      <w:r>
        <w:rPr>
          <w:rFonts w:ascii="Arial" w:eastAsia="Times New Roman" w:hAnsi="Arial" w:cs="Arial"/>
          <w:b/>
          <w:bCs/>
          <w:sz w:val="28"/>
          <w:szCs w:val="28"/>
          <w:u w:val="single"/>
        </w:rPr>
        <w:t xml:space="preserve"> Local Influenza Vaccination Activities</w:t>
      </w:r>
    </w:p>
    <w:p w14:paraId="490B0342" w14:textId="77777777" w:rsidR="00857403" w:rsidRPr="004E7CFB" w:rsidRDefault="00857403" w:rsidP="00857403">
      <w:pPr>
        <w:spacing w:after="0" w:line="240" w:lineRule="auto"/>
        <w:rPr>
          <w:rFonts w:ascii="Arial" w:hAnsi="Arial" w:cs="Arial"/>
        </w:rPr>
      </w:pPr>
    </w:p>
    <w:p w14:paraId="4688C455" w14:textId="77777777" w:rsidR="00857403" w:rsidRDefault="00857403" w:rsidP="00857403">
      <w:pPr>
        <w:pStyle w:val="Title"/>
        <w:jc w:val="center"/>
        <w:rPr>
          <w:rStyle w:val="InitialStyle"/>
          <w:rFonts w:ascii="Arial" w:hAnsi="Arial" w:cs="Arial"/>
          <w:b/>
          <w:spacing w:val="0"/>
          <w:sz w:val="28"/>
          <w:szCs w:val="28"/>
        </w:rPr>
      </w:pPr>
      <w:r w:rsidRPr="00E70A6D">
        <w:rPr>
          <w:rStyle w:val="InitialStyle"/>
          <w:rFonts w:ascii="Arial" w:hAnsi="Arial" w:cs="Arial"/>
          <w:b/>
          <w:spacing w:val="0"/>
          <w:sz w:val="28"/>
          <w:szCs w:val="28"/>
        </w:rPr>
        <w:t>DEBARMENT, PERFORMANCE and NON-COLLUSION CERTIFICATION</w:t>
      </w:r>
    </w:p>
    <w:p w14:paraId="07E0C40E" w14:textId="77777777" w:rsidR="00857403" w:rsidRPr="00AF3C9B" w:rsidRDefault="00857403" w:rsidP="00857403">
      <w:pPr>
        <w:pStyle w:val="DefaultText"/>
        <w:rPr>
          <w:rStyle w:val="InitialStyle"/>
          <w:rFonts w:ascii="Arial" w:hAnsi="Arial" w:cs="Arial"/>
          <w:i/>
        </w:rPr>
      </w:pPr>
    </w:p>
    <w:p w14:paraId="54CDF206" w14:textId="77777777" w:rsidR="00857403" w:rsidRPr="002E1C33" w:rsidRDefault="00857403" w:rsidP="00857403">
      <w:pPr>
        <w:spacing w:after="0" w:line="240" w:lineRule="auto"/>
        <w:rPr>
          <w:rFonts w:ascii="Arial" w:hAnsi="Arial"/>
          <w:sz w:val="24"/>
        </w:rPr>
      </w:pPr>
      <w:r w:rsidRPr="002E1C33">
        <w:rPr>
          <w:rFonts w:ascii="Arial" w:hAnsi="Arial"/>
          <w:sz w:val="24"/>
        </w:rPr>
        <w:t>By signing this document, I certify to the best of my knowledge and belief that the aforementioned organization, its principals and any subcontractors named in this application:</w:t>
      </w:r>
    </w:p>
    <w:p w14:paraId="7BCABF12" w14:textId="77777777" w:rsidR="00857403" w:rsidRPr="002E1C33" w:rsidRDefault="00857403" w:rsidP="00857403">
      <w:pPr>
        <w:spacing w:after="0" w:line="240" w:lineRule="auto"/>
        <w:rPr>
          <w:rFonts w:ascii="Arial" w:hAnsi="Arial"/>
          <w:sz w:val="24"/>
        </w:rPr>
      </w:pPr>
    </w:p>
    <w:p w14:paraId="2C110F26" w14:textId="77777777" w:rsidR="00857403" w:rsidRPr="002E1C33" w:rsidRDefault="00857403" w:rsidP="00857403">
      <w:pPr>
        <w:numPr>
          <w:ilvl w:val="0"/>
          <w:numId w:val="3"/>
        </w:numPr>
        <w:autoSpaceDN w:val="0"/>
        <w:spacing w:after="0" w:line="240" w:lineRule="auto"/>
        <w:ind w:left="540"/>
        <w:contextualSpacing/>
        <w:rPr>
          <w:rFonts w:ascii="Arial" w:hAnsi="Arial"/>
          <w:sz w:val="24"/>
        </w:rPr>
      </w:pPr>
      <w:r w:rsidRPr="002E1C33">
        <w:rPr>
          <w:rFonts w:ascii="Arial" w:hAnsi="Arial"/>
          <w:sz w:val="24"/>
        </w:rPr>
        <w:t>Are not presently debarred, suspended, proposed for debarment, and declared ineligible or voluntarily excluded from bidding or working on contracts issued by any governmental agency.</w:t>
      </w:r>
    </w:p>
    <w:p w14:paraId="257EF727" w14:textId="77777777" w:rsidR="00857403" w:rsidRPr="002E1C33" w:rsidRDefault="00857403" w:rsidP="00857403">
      <w:pPr>
        <w:numPr>
          <w:ilvl w:val="0"/>
          <w:numId w:val="3"/>
        </w:numPr>
        <w:autoSpaceDN w:val="0"/>
        <w:spacing w:after="0" w:line="240" w:lineRule="auto"/>
        <w:ind w:left="540"/>
        <w:contextualSpacing/>
        <w:rPr>
          <w:rFonts w:ascii="Arial" w:hAnsi="Arial"/>
          <w:sz w:val="24"/>
        </w:rPr>
      </w:pPr>
      <w:r w:rsidRPr="002E1C33">
        <w:rPr>
          <w:rFonts w:ascii="Arial" w:hAnsi="Arial"/>
          <w:sz w:val="24"/>
        </w:rPr>
        <w:t>Have not within three years of submitting the application for this contract been convicted of or had a civil judgment rendered against them for:</w:t>
      </w:r>
    </w:p>
    <w:p w14:paraId="12DC5E8D" w14:textId="77777777" w:rsidR="00857403" w:rsidRPr="002E1C33" w:rsidRDefault="00857403" w:rsidP="00857403">
      <w:pPr>
        <w:numPr>
          <w:ilvl w:val="1"/>
          <w:numId w:val="4"/>
        </w:numPr>
        <w:autoSpaceDN w:val="0"/>
        <w:spacing w:after="0" w:line="240" w:lineRule="auto"/>
        <w:ind w:left="1080" w:hanging="180"/>
        <w:contextualSpacing/>
        <w:rPr>
          <w:rFonts w:ascii="Arial" w:hAnsi="Arial"/>
          <w:sz w:val="24"/>
        </w:rPr>
      </w:pPr>
      <w:r w:rsidRPr="002E1C33">
        <w:rPr>
          <w:rFonts w:ascii="Arial" w:hAnsi="Arial"/>
          <w:sz w:val="24"/>
        </w:rPr>
        <w:t>Fraud or a criminal offense in connection with obtaining, attempting to obtain, or performing a federal, state or local government transaction or contract.</w:t>
      </w:r>
    </w:p>
    <w:p w14:paraId="2B23F05C" w14:textId="77777777" w:rsidR="00857403" w:rsidRPr="002E1C33" w:rsidRDefault="00857403" w:rsidP="00857403">
      <w:pPr>
        <w:numPr>
          <w:ilvl w:val="1"/>
          <w:numId w:val="4"/>
        </w:numPr>
        <w:autoSpaceDN w:val="0"/>
        <w:spacing w:after="0" w:line="240" w:lineRule="auto"/>
        <w:ind w:left="1080" w:hanging="180"/>
        <w:contextualSpacing/>
        <w:rPr>
          <w:rFonts w:ascii="Arial" w:hAnsi="Arial"/>
          <w:sz w:val="24"/>
        </w:rPr>
      </w:pPr>
      <w:r w:rsidRPr="002E1C33">
        <w:rPr>
          <w:rFonts w:ascii="Arial" w:hAnsi="Arial"/>
          <w:sz w:val="24"/>
        </w:rPr>
        <w:t>Violating Federal or State antitrust statutes or committing embezzlement, theft, forgery, bribery, falsification or destruction of records, making false statements, or receiving stolen property;</w:t>
      </w:r>
    </w:p>
    <w:p w14:paraId="1CC8C88C" w14:textId="77777777" w:rsidR="00857403" w:rsidRPr="002E1C33" w:rsidRDefault="00857403" w:rsidP="00857403">
      <w:pPr>
        <w:numPr>
          <w:ilvl w:val="1"/>
          <w:numId w:val="4"/>
        </w:numPr>
        <w:autoSpaceDN w:val="0"/>
        <w:spacing w:after="0" w:line="240" w:lineRule="auto"/>
        <w:ind w:left="1080" w:hanging="180"/>
        <w:contextualSpacing/>
        <w:rPr>
          <w:rFonts w:ascii="Arial" w:hAnsi="Arial"/>
          <w:sz w:val="24"/>
        </w:rPr>
      </w:pPr>
      <w:r w:rsidRPr="002E1C33">
        <w:rPr>
          <w:rFonts w:ascii="Arial" w:hAnsi="Arial"/>
          <w:sz w:val="24"/>
        </w:rPr>
        <w:t>Are not presently indicted for or otherwise criminally or civilly charged by a governmental entity (Federal, State or Local) with commission of any of the offenses enumerated in paragraph (b) of this certification; and</w:t>
      </w:r>
    </w:p>
    <w:p w14:paraId="5DC27581" w14:textId="77777777" w:rsidR="00857403" w:rsidRPr="002E1C33" w:rsidRDefault="00857403" w:rsidP="00857403">
      <w:pPr>
        <w:numPr>
          <w:ilvl w:val="1"/>
          <w:numId w:val="4"/>
        </w:numPr>
        <w:autoSpaceDN w:val="0"/>
        <w:spacing w:after="0" w:line="240" w:lineRule="auto"/>
        <w:ind w:left="1080" w:hanging="180"/>
        <w:contextualSpacing/>
        <w:rPr>
          <w:rFonts w:ascii="Arial" w:hAnsi="Arial"/>
          <w:sz w:val="24"/>
        </w:rPr>
      </w:pPr>
      <w:r w:rsidRPr="002E1C33">
        <w:rPr>
          <w:rFonts w:ascii="Arial" w:hAnsi="Arial"/>
          <w:sz w:val="24"/>
        </w:rPr>
        <w:t>Have not within a three (3) year period preceding this application had one or more federal, state or local government transactions terminated for cause or default.</w:t>
      </w:r>
    </w:p>
    <w:p w14:paraId="0822BD1E" w14:textId="77777777" w:rsidR="00857403" w:rsidRPr="002E1C33" w:rsidRDefault="00857403" w:rsidP="00857403">
      <w:pPr>
        <w:numPr>
          <w:ilvl w:val="0"/>
          <w:numId w:val="3"/>
        </w:numPr>
        <w:autoSpaceDN w:val="0"/>
        <w:spacing w:after="0" w:line="240" w:lineRule="auto"/>
        <w:ind w:left="540"/>
        <w:contextualSpacing/>
        <w:rPr>
          <w:rFonts w:ascii="Arial" w:hAnsi="Arial"/>
          <w:sz w:val="24"/>
        </w:rPr>
      </w:pPr>
      <w:r w:rsidRPr="002E1C33">
        <w:rPr>
          <w:rFonts w:ascii="Arial" w:hAnsi="Arial"/>
          <w:sz w:val="24"/>
        </w:rPr>
        <w:t>Have not entered into a prior understanding, agreement, or connection with any corporation, firm, or person submitting a response for the same materials, supplies, equipment, or services and this application is in all respects fair and without collusion or fraud. The above-mentioned entities understand and agree that collusive bidding is a violation of state and federal law and can result in fines, prison sentences, and civil damage awards.</w:t>
      </w:r>
    </w:p>
    <w:p w14:paraId="37BDE6EA" w14:textId="77777777" w:rsidR="00857403" w:rsidRPr="00E70A6D" w:rsidRDefault="00857403" w:rsidP="00857403">
      <w:pPr>
        <w:autoSpaceDN w:val="0"/>
        <w:spacing w:after="0" w:line="240" w:lineRule="auto"/>
        <w:ind w:left="540"/>
        <w:contextualSpacing/>
        <w:rPr>
          <w:rFonts w:ascii="Arial" w:hAnsi="Arial" w:cs="Arial"/>
          <w:iCs/>
          <w:sz w:val="23"/>
          <w:szCs w:val="23"/>
        </w:rPr>
      </w:pPr>
    </w:p>
    <w:p w14:paraId="0B506FA2" w14:textId="77777777" w:rsidR="00857403" w:rsidRPr="004E7CFB" w:rsidRDefault="00857403" w:rsidP="00857403">
      <w:pPr>
        <w:pStyle w:val="DefaultText"/>
        <w:rPr>
          <w:rStyle w:val="InitialStyle"/>
          <w:rFonts w:ascii="Arial" w:hAnsi="Arial" w:cs="Arial"/>
          <w:b/>
        </w:rPr>
      </w:pPr>
      <w:r w:rsidRPr="004E7CFB">
        <w:rPr>
          <w:rStyle w:val="InitialStyle"/>
          <w:rFonts w:ascii="Arial" w:hAnsi="Arial" w:cs="Arial"/>
          <w:b/>
        </w:rPr>
        <w:t>Failure to provide this certification may result in the disqualification of the Applicant’s application, at the discretion of the Department.</w:t>
      </w:r>
    </w:p>
    <w:p w14:paraId="27D75E6A" w14:textId="77777777" w:rsidR="00857403" w:rsidRDefault="00857403" w:rsidP="00857403">
      <w:pPr>
        <w:pStyle w:val="DefaultText"/>
        <w:rPr>
          <w:rStyle w:val="InitialStyle"/>
          <w:rFonts w:ascii="Arial" w:hAnsi="Arial" w:cs="Arial"/>
          <w:b/>
        </w:rPr>
      </w:pPr>
    </w:p>
    <w:tbl>
      <w:tblPr>
        <w:tblW w:w="9967"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5673"/>
        <w:gridCol w:w="4294"/>
      </w:tblGrid>
      <w:tr w:rsidR="00857403" w:rsidRPr="00E70A6D" w14:paraId="1E5996E7" w14:textId="77777777" w:rsidTr="00A62BCB">
        <w:trPr>
          <w:cantSplit/>
          <w:trHeight w:val="658"/>
          <w:jc w:val="center"/>
        </w:trPr>
        <w:tc>
          <w:tcPr>
            <w:tcW w:w="9967" w:type="dxa"/>
            <w:gridSpan w:val="2"/>
          </w:tcPr>
          <w:p w14:paraId="0C4DC3B4" w14:textId="77777777" w:rsidR="00857403" w:rsidRPr="001628FA" w:rsidRDefault="00857403" w:rsidP="00A62BCB">
            <w:pPr>
              <w:widowControl w:val="0"/>
              <w:autoSpaceDE w:val="0"/>
              <w:autoSpaceDN w:val="0"/>
              <w:spacing w:after="0" w:line="240" w:lineRule="auto"/>
              <w:rPr>
                <w:rFonts w:ascii="Arial" w:eastAsia="Times New Roman" w:hAnsi="Arial" w:cs="Arial"/>
                <w:b/>
                <w:sz w:val="24"/>
                <w:szCs w:val="24"/>
              </w:rPr>
            </w:pPr>
            <w:r w:rsidRPr="001628FA">
              <w:rPr>
                <w:rFonts w:ascii="Arial" w:eastAsia="Times New Roman" w:hAnsi="Arial" w:cs="Arial"/>
                <w:b/>
                <w:sz w:val="24"/>
                <w:szCs w:val="24"/>
              </w:rPr>
              <w:t>Organization Name:</w:t>
            </w:r>
          </w:p>
        </w:tc>
      </w:tr>
      <w:tr w:rsidR="00857403" w:rsidRPr="00E70A6D" w14:paraId="39CFD889" w14:textId="77777777" w:rsidTr="00A62BCB">
        <w:trPr>
          <w:cantSplit/>
          <w:trHeight w:val="658"/>
          <w:jc w:val="center"/>
        </w:trPr>
        <w:tc>
          <w:tcPr>
            <w:tcW w:w="5673" w:type="dxa"/>
          </w:tcPr>
          <w:p w14:paraId="6DFECC78" w14:textId="77777777" w:rsidR="00857403" w:rsidRPr="001628FA" w:rsidRDefault="00857403" w:rsidP="00A62BCB">
            <w:pPr>
              <w:widowControl w:val="0"/>
              <w:autoSpaceDE w:val="0"/>
              <w:autoSpaceDN w:val="0"/>
              <w:spacing w:after="0" w:line="240" w:lineRule="auto"/>
              <w:rPr>
                <w:rFonts w:ascii="Arial" w:eastAsia="Times New Roman" w:hAnsi="Arial" w:cs="Arial"/>
                <w:b/>
                <w:sz w:val="24"/>
                <w:szCs w:val="24"/>
              </w:rPr>
            </w:pPr>
            <w:r w:rsidRPr="001628FA">
              <w:rPr>
                <w:rFonts w:ascii="Arial" w:eastAsia="Times New Roman" w:hAnsi="Arial" w:cs="Arial"/>
                <w:b/>
                <w:sz w:val="24"/>
                <w:szCs w:val="24"/>
              </w:rPr>
              <w:t>Name (Print):</w:t>
            </w:r>
          </w:p>
          <w:p w14:paraId="62F70C68" w14:textId="77777777" w:rsidR="00857403" w:rsidRPr="001628FA" w:rsidRDefault="00857403" w:rsidP="00A62BCB">
            <w:pPr>
              <w:widowControl w:val="0"/>
              <w:autoSpaceDE w:val="0"/>
              <w:autoSpaceDN w:val="0"/>
              <w:spacing w:after="0" w:line="240" w:lineRule="auto"/>
              <w:rPr>
                <w:rFonts w:ascii="Arial" w:eastAsia="Times New Roman" w:hAnsi="Arial" w:cs="Arial"/>
                <w:b/>
                <w:sz w:val="24"/>
                <w:szCs w:val="24"/>
              </w:rPr>
            </w:pPr>
          </w:p>
        </w:tc>
        <w:tc>
          <w:tcPr>
            <w:tcW w:w="4294" w:type="dxa"/>
          </w:tcPr>
          <w:p w14:paraId="3AA3D284" w14:textId="77777777" w:rsidR="00857403" w:rsidRPr="001628FA" w:rsidRDefault="00857403" w:rsidP="00A62BCB">
            <w:pPr>
              <w:widowControl w:val="0"/>
              <w:autoSpaceDE w:val="0"/>
              <w:autoSpaceDN w:val="0"/>
              <w:spacing w:after="0" w:line="240" w:lineRule="auto"/>
              <w:rPr>
                <w:rFonts w:ascii="Arial" w:eastAsia="Times New Roman" w:hAnsi="Arial" w:cs="Arial"/>
                <w:b/>
                <w:sz w:val="24"/>
                <w:szCs w:val="24"/>
              </w:rPr>
            </w:pPr>
            <w:r w:rsidRPr="001628FA">
              <w:rPr>
                <w:rFonts w:ascii="Arial" w:eastAsia="Times New Roman" w:hAnsi="Arial" w:cs="Arial"/>
                <w:b/>
                <w:sz w:val="24"/>
                <w:szCs w:val="24"/>
              </w:rPr>
              <w:t>Title:</w:t>
            </w:r>
          </w:p>
        </w:tc>
      </w:tr>
      <w:tr w:rsidR="00857403" w:rsidRPr="00E70A6D" w14:paraId="7427EA73" w14:textId="77777777" w:rsidTr="00A62BCB">
        <w:trPr>
          <w:cantSplit/>
          <w:trHeight w:val="692"/>
          <w:jc w:val="center"/>
        </w:trPr>
        <w:tc>
          <w:tcPr>
            <w:tcW w:w="5673" w:type="dxa"/>
          </w:tcPr>
          <w:p w14:paraId="75B2DDA7" w14:textId="77777777" w:rsidR="00857403" w:rsidRPr="001628FA" w:rsidRDefault="00857403" w:rsidP="00A62BCB">
            <w:pPr>
              <w:widowControl w:val="0"/>
              <w:autoSpaceDE w:val="0"/>
              <w:autoSpaceDN w:val="0"/>
              <w:spacing w:after="0" w:line="240" w:lineRule="auto"/>
              <w:rPr>
                <w:rFonts w:ascii="Arial" w:eastAsia="Times New Roman" w:hAnsi="Arial" w:cs="Arial"/>
                <w:b/>
                <w:sz w:val="24"/>
                <w:szCs w:val="24"/>
              </w:rPr>
            </w:pPr>
            <w:r w:rsidRPr="001628FA">
              <w:rPr>
                <w:rFonts w:ascii="Arial" w:eastAsia="Times New Roman" w:hAnsi="Arial" w:cs="Arial"/>
                <w:b/>
                <w:sz w:val="24"/>
                <w:szCs w:val="24"/>
              </w:rPr>
              <w:t>Authorized Signature:</w:t>
            </w:r>
          </w:p>
        </w:tc>
        <w:tc>
          <w:tcPr>
            <w:tcW w:w="4294" w:type="dxa"/>
          </w:tcPr>
          <w:p w14:paraId="69EE405C" w14:textId="77777777" w:rsidR="00857403" w:rsidRPr="001628FA" w:rsidRDefault="00857403" w:rsidP="00A62BCB">
            <w:pPr>
              <w:widowControl w:val="0"/>
              <w:autoSpaceDE w:val="0"/>
              <w:autoSpaceDN w:val="0"/>
              <w:spacing w:after="0" w:line="240" w:lineRule="auto"/>
              <w:rPr>
                <w:rFonts w:ascii="Arial" w:eastAsia="Times New Roman" w:hAnsi="Arial" w:cs="Arial"/>
                <w:b/>
                <w:sz w:val="24"/>
                <w:szCs w:val="24"/>
              </w:rPr>
            </w:pPr>
            <w:r w:rsidRPr="001628FA">
              <w:rPr>
                <w:rFonts w:ascii="Arial" w:eastAsia="Times New Roman" w:hAnsi="Arial" w:cs="Arial"/>
                <w:b/>
                <w:sz w:val="24"/>
                <w:szCs w:val="24"/>
              </w:rPr>
              <w:t>Date:</w:t>
            </w:r>
          </w:p>
        </w:tc>
      </w:tr>
    </w:tbl>
    <w:p w14:paraId="571718CB" w14:textId="77777777" w:rsidR="00D75D7F" w:rsidRDefault="00D75D7F">
      <w:pPr>
        <w:rPr>
          <w:rStyle w:val="InitialStyle"/>
          <w:rFonts w:ascii="Arial" w:hAnsi="Arial" w:cs="Arial"/>
        </w:rPr>
      </w:pPr>
      <w:r>
        <w:rPr>
          <w:rStyle w:val="InitialStyle"/>
          <w:rFonts w:ascii="Arial" w:hAnsi="Arial" w:cs="Arial"/>
        </w:rPr>
        <w:br w:type="page"/>
      </w:r>
    </w:p>
    <w:p w14:paraId="1ECA0A9C" w14:textId="77777777" w:rsidR="00857403" w:rsidRPr="00981960" w:rsidRDefault="00857403" w:rsidP="00857403">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lastRenderedPageBreak/>
        <w:t>STATE OF MAINE</w:t>
      </w:r>
    </w:p>
    <w:p w14:paraId="4805B64C" w14:textId="77777777" w:rsidR="00857403" w:rsidRPr="00981960" w:rsidRDefault="00857403" w:rsidP="00857403">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t>Department of Health and Human Services</w:t>
      </w:r>
    </w:p>
    <w:p w14:paraId="1E2F6138" w14:textId="479D9BFA" w:rsidR="00857403" w:rsidRDefault="00857403" w:rsidP="00857403">
      <w:pPr>
        <w:autoSpaceDE w:val="0"/>
        <w:autoSpaceDN w:val="0"/>
        <w:spacing w:after="0" w:line="240" w:lineRule="auto"/>
        <w:jc w:val="center"/>
        <w:rPr>
          <w:rFonts w:ascii="Arial" w:eastAsia="Times New Roman" w:hAnsi="Arial" w:cs="Arial"/>
          <w:b/>
          <w:bCs/>
          <w:sz w:val="28"/>
          <w:szCs w:val="28"/>
        </w:rPr>
      </w:pPr>
      <w:r w:rsidRPr="004E7CFB">
        <w:rPr>
          <w:rFonts w:ascii="Arial" w:eastAsia="Times New Roman" w:hAnsi="Arial" w:cs="Arial"/>
          <w:b/>
          <w:bCs/>
          <w:sz w:val="28"/>
          <w:szCs w:val="28"/>
        </w:rPr>
        <w:t>RFA</w:t>
      </w:r>
      <w:r w:rsidR="002B1159">
        <w:rPr>
          <w:rFonts w:ascii="Arial" w:eastAsia="Times New Roman" w:hAnsi="Arial" w:cs="Arial"/>
          <w:b/>
          <w:bCs/>
          <w:sz w:val="28"/>
          <w:szCs w:val="28"/>
        </w:rPr>
        <w:t># 202011167</w:t>
      </w:r>
    </w:p>
    <w:p w14:paraId="1AB1727E" w14:textId="77777777" w:rsidR="00857403" w:rsidRPr="002B074C" w:rsidRDefault="00857403" w:rsidP="00857403">
      <w:pPr>
        <w:autoSpaceDE w:val="0"/>
        <w:autoSpaceDN w:val="0"/>
        <w:spacing w:after="0" w:line="240" w:lineRule="auto"/>
        <w:ind w:right="360"/>
        <w:jc w:val="center"/>
        <w:rPr>
          <w:rFonts w:ascii="Arial" w:eastAsia="Times New Roman" w:hAnsi="Arial" w:cs="Arial"/>
          <w:b/>
          <w:bCs/>
          <w:sz w:val="28"/>
          <w:szCs w:val="28"/>
          <w:u w:val="single"/>
        </w:rPr>
      </w:pPr>
      <w:r w:rsidRPr="002B074C">
        <w:rPr>
          <w:rFonts w:ascii="Arial" w:eastAsia="Times New Roman" w:hAnsi="Arial" w:cs="Arial"/>
          <w:b/>
          <w:bCs/>
          <w:sz w:val="28"/>
          <w:szCs w:val="28"/>
          <w:u w:val="single"/>
        </w:rPr>
        <w:t xml:space="preserve">Grant Funding for </w:t>
      </w:r>
      <w:r>
        <w:rPr>
          <w:rFonts w:ascii="Arial" w:eastAsia="Times New Roman" w:hAnsi="Arial" w:cs="Arial"/>
          <w:b/>
          <w:bCs/>
          <w:sz w:val="28"/>
          <w:szCs w:val="28"/>
          <w:u w:val="single"/>
        </w:rPr>
        <w:t xml:space="preserve">Healthcare and Public Health Entities </w:t>
      </w:r>
      <w:r w:rsidRPr="002B074C">
        <w:rPr>
          <w:rFonts w:ascii="Arial" w:eastAsia="Times New Roman" w:hAnsi="Arial" w:cs="Arial"/>
          <w:b/>
          <w:bCs/>
          <w:sz w:val="28"/>
          <w:szCs w:val="28"/>
          <w:u w:val="single"/>
        </w:rPr>
        <w:t>to Supplement</w:t>
      </w:r>
      <w:r>
        <w:rPr>
          <w:rFonts w:ascii="Arial" w:eastAsia="Times New Roman" w:hAnsi="Arial" w:cs="Arial"/>
          <w:b/>
          <w:bCs/>
          <w:sz w:val="28"/>
          <w:szCs w:val="28"/>
          <w:u w:val="single"/>
        </w:rPr>
        <w:t xml:space="preserve"> Local Influenza Vaccination Activities</w:t>
      </w:r>
    </w:p>
    <w:p w14:paraId="5EABBDFE" w14:textId="77777777" w:rsidR="00857403" w:rsidRPr="002E1C33" w:rsidRDefault="00857403" w:rsidP="00857403">
      <w:pPr>
        <w:spacing w:after="0" w:line="240" w:lineRule="auto"/>
        <w:rPr>
          <w:rFonts w:ascii="Arial" w:hAnsi="Arial"/>
        </w:rPr>
      </w:pPr>
    </w:p>
    <w:p w14:paraId="31EE0032" w14:textId="1CB82A7B" w:rsidR="00857403" w:rsidRDefault="00857403" w:rsidP="00857403">
      <w:pPr>
        <w:pStyle w:val="DefaultText"/>
        <w:widowControl/>
        <w:jc w:val="center"/>
        <w:rPr>
          <w:rStyle w:val="InitialStyle"/>
          <w:rFonts w:ascii="Arial" w:hAnsi="Arial" w:cs="Arial"/>
          <w:b/>
          <w:bCs/>
          <w:sz w:val="28"/>
          <w:szCs w:val="28"/>
          <w:u w:val="single"/>
        </w:rPr>
      </w:pPr>
      <w:r w:rsidRPr="00D77F39">
        <w:rPr>
          <w:rStyle w:val="InitialStyle"/>
          <w:rFonts w:ascii="Arial" w:hAnsi="Arial" w:cs="Arial"/>
          <w:b/>
          <w:bCs/>
          <w:sz w:val="28"/>
          <w:szCs w:val="28"/>
          <w:u w:val="single"/>
        </w:rPr>
        <w:t>APPLICATION</w:t>
      </w:r>
    </w:p>
    <w:p w14:paraId="6042789D" w14:textId="77777777" w:rsidR="00857403" w:rsidRPr="00D77F39" w:rsidRDefault="00857403" w:rsidP="00857403">
      <w:pPr>
        <w:pStyle w:val="DefaultText"/>
        <w:widowControl/>
        <w:jc w:val="center"/>
        <w:rPr>
          <w:rStyle w:val="InitialStyle"/>
          <w:rFonts w:ascii="Arial" w:hAnsi="Arial" w:cs="Arial"/>
          <w:b/>
          <w:bCs/>
          <w:sz w:val="28"/>
          <w:szCs w:val="28"/>
          <w:u w:val="single"/>
        </w:rPr>
      </w:pPr>
    </w:p>
    <w:p w14:paraId="128A3C48" w14:textId="77777777" w:rsidR="00857403" w:rsidRPr="00473F0F" w:rsidRDefault="00857403" w:rsidP="00857403">
      <w:pPr>
        <w:pStyle w:val="ListParagraph"/>
        <w:numPr>
          <w:ilvl w:val="0"/>
          <w:numId w:val="12"/>
        </w:numPr>
        <w:spacing w:after="0" w:line="240" w:lineRule="auto"/>
        <w:ind w:left="630"/>
        <w:rPr>
          <w:rFonts w:ascii="Arial" w:hAnsi="Arial" w:cs="Arial"/>
          <w:sz w:val="24"/>
          <w:szCs w:val="24"/>
        </w:rPr>
      </w:pPr>
      <w:r>
        <w:rPr>
          <w:rFonts w:ascii="Arial" w:hAnsi="Arial" w:cs="Arial"/>
          <w:sz w:val="24"/>
          <w:szCs w:val="24"/>
        </w:rPr>
        <w:t xml:space="preserve">Applicants must be </w:t>
      </w:r>
      <w:r w:rsidRPr="00473F0F">
        <w:rPr>
          <w:rFonts w:ascii="Arial" w:hAnsi="Arial" w:cs="Arial"/>
          <w:sz w:val="24"/>
          <w:szCs w:val="24"/>
        </w:rPr>
        <w:t>brief and concise in providing written information required in th</w:t>
      </w:r>
      <w:r>
        <w:rPr>
          <w:rFonts w:ascii="Arial" w:hAnsi="Arial" w:cs="Arial"/>
          <w:sz w:val="24"/>
          <w:szCs w:val="24"/>
        </w:rPr>
        <w:t>is</w:t>
      </w:r>
      <w:r w:rsidRPr="00473F0F">
        <w:rPr>
          <w:rFonts w:ascii="Arial" w:hAnsi="Arial" w:cs="Arial"/>
          <w:sz w:val="24"/>
          <w:szCs w:val="24"/>
        </w:rPr>
        <w:t xml:space="preserve"> application.</w:t>
      </w:r>
    </w:p>
    <w:p w14:paraId="5C375FE2" w14:textId="77777777" w:rsidR="00857403" w:rsidRPr="00473F0F" w:rsidRDefault="00857403" w:rsidP="00857403">
      <w:pPr>
        <w:pStyle w:val="ListParagraph"/>
        <w:numPr>
          <w:ilvl w:val="0"/>
          <w:numId w:val="12"/>
        </w:numPr>
        <w:spacing w:after="0" w:line="240" w:lineRule="auto"/>
        <w:ind w:left="630"/>
        <w:rPr>
          <w:rFonts w:ascii="Arial" w:hAnsi="Arial" w:cs="Arial"/>
        </w:rPr>
      </w:pPr>
      <w:r w:rsidRPr="00473F0F">
        <w:rPr>
          <w:rFonts w:ascii="Arial" w:hAnsi="Arial" w:cs="Arial"/>
          <w:sz w:val="24"/>
          <w:szCs w:val="24"/>
        </w:rPr>
        <w:t xml:space="preserve">Incomplete application will not be accepted.  </w:t>
      </w:r>
    </w:p>
    <w:p w14:paraId="5366571D" w14:textId="0445358E" w:rsidR="00857403" w:rsidRPr="00972148" w:rsidRDefault="00857403" w:rsidP="00857403">
      <w:pPr>
        <w:pStyle w:val="ListParagraph"/>
        <w:numPr>
          <w:ilvl w:val="0"/>
          <w:numId w:val="12"/>
        </w:numPr>
        <w:spacing w:after="0" w:line="240" w:lineRule="auto"/>
        <w:ind w:left="630"/>
        <w:rPr>
          <w:rFonts w:ascii="Arial" w:hAnsi="Arial" w:cs="Arial"/>
        </w:rPr>
      </w:pPr>
      <w:r w:rsidRPr="00473F0F">
        <w:rPr>
          <w:rFonts w:ascii="Arial" w:hAnsi="Arial" w:cs="Arial"/>
          <w:sz w:val="24"/>
          <w:szCs w:val="24"/>
        </w:rPr>
        <w:t xml:space="preserve">Accepted Applications will require the Applicant to enter into a State of Maine Service Contract with appropriate riders as determined by the Department.  </w:t>
      </w:r>
    </w:p>
    <w:p w14:paraId="6E24329E" w14:textId="55C86CF3" w:rsidR="00972148" w:rsidRPr="00473F0F" w:rsidRDefault="00972148" w:rsidP="00857403">
      <w:pPr>
        <w:pStyle w:val="ListParagraph"/>
        <w:numPr>
          <w:ilvl w:val="0"/>
          <w:numId w:val="12"/>
        </w:numPr>
        <w:spacing w:after="0" w:line="240" w:lineRule="auto"/>
        <w:ind w:left="630"/>
        <w:rPr>
          <w:rStyle w:val="InitialStyle"/>
          <w:rFonts w:ascii="Arial" w:hAnsi="Arial" w:cs="Arial"/>
        </w:rPr>
      </w:pPr>
      <w:r>
        <w:rPr>
          <w:rFonts w:ascii="Arial" w:hAnsi="Arial" w:cs="Arial"/>
          <w:sz w:val="24"/>
          <w:szCs w:val="24"/>
        </w:rPr>
        <w:t xml:space="preserve">Only one application can be submitted per </w:t>
      </w:r>
      <w:r w:rsidR="00881CF8">
        <w:rPr>
          <w:rFonts w:ascii="Arial" w:hAnsi="Arial" w:cs="Arial"/>
          <w:sz w:val="24"/>
          <w:szCs w:val="24"/>
        </w:rPr>
        <w:t>District</w:t>
      </w:r>
      <w:r>
        <w:rPr>
          <w:rFonts w:ascii="Arial" w:hAnsi="Arial" w:cs="Arial"/>
          <w:sz w:val="24"/>
          <w:szCs w:val="24"/>
        </w:rPr>
        <w:t xml:space="preserve">. </w:t>
      </w:r>
    </w:p>
    <w:p w14:paraId="1828D099" w14:textId="77777777" w:rsidR="00857403" w:rsidRPr="00981960" w:rsidRDefault="00857403" w:rsidP="00857403">
      <w:pPr>
        <w:spacing w:after="0" w:line="240" w:lineRule="auto"/>
        <w:rPr>
          <w:rStyle w:val="InitialStyle"/>
          <w:rFonts w:ascii="Arial" w:hAnsi="Arial" w:cs="Arial"/>
        </w:rPr>
      </w:pPr>
    </w:p>
    <w:tbl>
      <w:tblPr>
        <w:tblW w:w="10257"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2575"/>
        <w:gridCol w:w="7682"/>
      </w:tblGrid>
      <w:tr w:rsidR="00857403" w:rsidRPr="00C515A6" w14:paraId="035DB733" w14:textId="77777777" w:rsidTr="00D77F39">
        <w:trPr>
          <w:cantSplit/>
          <w:trHeight w:val="566"/>
        </w:trPr>
        <w:tc>
          <w:tcPr>
            <w:tcW w:w="2575" w:type="dxa"/>
            <w:shd w:val="clear" w:color="auto" w:fill="C6D9F1"/>
            <w:vAlign w:val="center"/>
          </w:tcPr>
          <w:p w14:paraId="70D747FC" w14:textId="77777777" w:rsidR="00857403" w:rsidRPr="00C515A6" w:rsidRDefault="00857403" w:rsidP="00A62BCB">
            <w:pPr>
              <w:widowControl w:val="0"/>
              <w:autoSpaceDE w:val="0"/>
              <w:autoSpaceDN w:val="0"/>
              <w:spacing w:after="0" w:line="240" w:lineRule="auto"/>
              <w:rPr>
                <w:rFonts w:ascii="Arial" w:eastAsia="Times New Roman" w:hAnsi="Arial" w:cs="Arial"/>
                <w:b/>
                <w:sz w:val="24"/>
                <w:szCs w:val="24"/>
              </w:rPr>
            </w:pPr>
            <w:r w:rsidRPr="00C515A6">
              <w:rPr>
                <w:rFonts w:ascii="Arial" w:eastAsia="Times New Roman" w:hAnsi="Arial" w:cs="Arial"/>
                <w:b/>
                <w:sz w:val="24"/>
                <w:szCs w:val="24"/>
              </w:rPr>
              <w:t>Organization Name:</w:t>
            </w:r>
          </w:p>
        </w:tc>
        <w:sdt>
          <w:sdtPr>
            <w:rPr>
              <w:rFonts w:ascii="Arial" w:eastAsia="Times New Roman" w:hAnsi="Arial" w:cs="Arial"/>
              <w:sz w:val="24"/>
              <w:szCs w:val="24"/>
            </w:rPr>
            <w:id w:val="-1556456263"/>
            <w:placeholder>
              <w:docPart w:val="7A05C87EE18C4B1BA531C35C7A6F57A2"/>
            </w:placeholder>
            <w:showingPlcHdr/>
          </w:sdtPr>
          <w:sdtEndPr/>
          <w:sdtContent>
            <w:tc>
              <w:tcPr>
                <w:tcW w:w="7682" w:type="dxa"/>
                <w:vAlign w:val="center"/>
              </w:tcPr>
              <w:p w14:paraId="0DF1768D" w14:textId="77777777" w:rsidR="00857403" w:rsidRPr="00C515A6" w:rsidRDefault="00857403" w:rsidP="00A62BCB">
                <w:pPr>
                  <w:widowControl w:val="0"/>
                  <w:autoSpaceDE w:val="0"/>
                  <w:autoSpaceDN w:val="0"/>
                  <w:spacing w:after="0" w:line="240" w:lineRule="auto"/>
                  <w:rPr>
                    <w:rFonts w:ascii="Arial" w:eastAsia="Times New Roman" w:hAnsi="Arial" w:cs="Arial"/>
                    <w:sz w:val="24"/>
                    <w:szCs w:val="24"/>
                  </w:rPr>
                </w:pPr>
                <w:r w:rsidRPr="00230717">
                  <w:rPr>
                    <w:rStyle w:val="PlaceholderText"/>
                    <w:rFonts w:ascii="Arial" w:hAnsi="Arial" w:cs="Arial"/>
                    <w:sz w:val="24"/>
                    <w:szCs w:val="24"/>
                  </w:rPr>
                  <w:t>Click or tap here to enter text.</w:t>
                </w:r>
              </w:p>
            </w:tc>
          </w:sdtContent>
        </w:sdt>
      </w:tr>
      <w:tr w:rsidR="00A57472" w:rsidRPr="00C515A6" w14:paraId="2AF7871C" w14:textId="77777777" w:rsidTr="00D77F39">
        <w:trPr>
          <w:cantSplit/>
          <w:trHeight w:val="566"/>
        </w:trPr>
        <w:tc>
          <w:tcPr>
            <w:tcW w:w="2575" w:type="dxa"/>
            <w:shd w:val="clear" w:color="auto" w:fill="C6D9F1"/>
            <w:vAlign w:val="center"/>
          </w:tcPr>
          <w:p w14:paraId="3D49C6F1" w14:textId="7DF01806" w:rsidR="00A57472" w:rsidRPr="00C515A6" w:rsidRDefault="00A57472" w:rsidP="00A62BCB">
            <w:pPr>
              <w:widowControl w:val="0"/>
              <w:autoSpaceDE w:val="0"/>
              <w:autoSpaceDN w:val="0"/>
              <w:spacing w:after="0" w:line="240" w:lineRule="auto"/>
              <w:rPr>
                <w:rFonts w:ascii="Arial" w:eastAsia="Times New Roman" w:hAnsi="Arial" w:cs="Arial"/>
                <w:b/>
                <w:sz w:val="24"/>
                <w:szCs w:val="24"/>
              </w:rPr>
            </w:pPr>
            <w:r>
              <w:rPr>
                <w:rFonts w:ascii="Arial" w:eastAsia="Times New Roman" w:hAnsi="Arial" w:cs="Arial"/>
                <w:b/>
                <w:sz w:val="24"/>
                <w:szCs w:val="24"/>
              </w:rPr>
              <w:t>Local Public Health District:</w:t>
            </w:r>
          </w:p>
        </w:tc>
        <w:sdt>
          <w:sdtPr>
            <w:rPr>
              <w:rFonts w:ascii="Arial" w:eastAsia="Times New Roman" w:hAnsi="Arial" w:cs="Arial"/>
              <w:sz w:val="24"/>
              <w:szCs w:val="24"/>
            </w:rPr>
            <w:id w:val="-328594294"/>
            <w:placeholder>
              <w:docPart w:val="1C1CB3AEBE3E4107A6D3CC01AAEC4EFD"/>
            </w:placeholder>
          </w:sdtPr>
          <w:sdtEndPr/>
          <w:sdtContent>
            <w:tc>
              <w:tcPr>
                <w:tcW w:w="7682" w:type="dxa"/>
                <w:vAlign w:val="center"/>
              </w:tcPr>
              <w:sdt>
                <w:sdtPr>
                  <w:rPr>
                    <w:rFonts w:ascii="Arial" w:eastAsia="Times New Roman" w:hAnsi="Arial" w:cs="Arial"/>
                    <w:sz w:val="24"/>
                    <w:szCs w:val="24"/>
                  </w:rPr>
                  <w:id w:val="957688050"/>
                  <w:placeholder>
                    <w:docPart w:val="DefaultPlaceholder_-1854013438"/>
                  </w:placeholder>
                  <w:showingPlcHdr/>
                  <w:comboBox>
                    <w:listItem w:value="Choose an item."/>
                    <w:listItem w:displayText="District 1" w:value="District 1"/>
                    <w:listItem w:displayText="District 2" w:value="District 2"/>
                    <w:listItem w:displayText="District 3" w:value="District 3"/>
                    <w:listItem w:displayText="District 4" w:value="District 4"/>
                    <w:listItem w:displayText="District 5" w:value="District 5"/>
                    <w:listItem w:displayText="District 6" w:value="District 6"/>
                    <w:listItem w:displayText="District 7" w:value="District 7"/>
                    <w:listItem w:displayText="District 8" w:value="District 8"/>
                    <w:listItem w:displayText="District 9" w:value="District 9"/>
                  </w:comboBox>
                </w:sdtPr>
                <w:sdtEndPr/>
                <w:sdtContent>
                  <w:p w14:paraId="184BB1FA" w14:textId="69035537" w:rsidR="00A57472" w:rsidRPr="00C515A6" w:rsidRDefault="00972148" w:rsidP="00A62BCB">
                    <w:pPr>
                      <w:widowControl w:val="0"/>
                      <w:autoSpaceDE w:val="0"/>
                      <w:autoSpaceDN w:val="0"/>
                      <w:spacing w:after="0" w:line="240" w:lineRule="auto"/>
                      <w:rPr>
                        <w:rFonts w:ascii="Arial" w:eastAsia="Times New Roman" w:hAnsi="Arial" w:cs="Arial"/>
                        <w:sz w:val="24"/>
                        <w:szCs w:val="24"/>
                      </w:rPr>
                    </w:pPr>
                    <w:r w:rsidRPr="00230717">
                      <w:rPr>
                        <w:rStyle w:val="PlaceholderText"/>
                        <w:rFonts w:ascii="Arial" w:hAnsi="Arial" w:cs="Arial"/>
                        <w:sz w:val="24"/>
                        <w:szCs w:val="24"/>
                      </w:rPr>
                      <w:t>Choose an item.</w:t>
                    </w:r>
                  </w:p>
                </w:sdtContent>
              </w:sdt>
            </w:tc>
          </w:sdtContent>
        </w:sdt>
      </w:tr>
      <w:tr w:rsidR="007D16B4" w:rsidRPr="00C515A6" w14:paraId="5618ECF3" w14:textId="77777777" w:rsidTr="00D77F39">
        <w:trPr>
          <w:cantSplit/>
          <w:trHeight w:val="405"/>
        </w:trPr>
        <w:tc>
          <w:tcPr>
            <w:tcW w:w="10257" w:type="dxa"/>
            <w:gridSpan w:val="2"/>
            <w:shd w:val="clear" w:color="auto" w:fill="C6D9F1"/>
            <w:vAlign w:val="center"/>
          </w:tcPr>
          <w:p w14:paraId="786BAEAC" w14:textId="7BB467C2" w:rsidR="007D16B4" w:rsidRPr="003C264F" w:rsidRDefault="007D16B4" w:rsidP="00D77F39">
            <w:pPr>
              <w:widowControl w:val="0"/>
              <w:autoSpaceDE w:val="0"/>
              <w:autoSpaceDN w:val="0"/>
              <w:spacing w:after="0" w:line="240" w:lineRule="auto"/>
              <w:rPr>
                <w:rFonts w:ascii="Arial" w:eastAsia="Times New Roman" w:hAnsi="Arial" w:cs="Arial"/>
                <w:b/>
                <w:sz w:val="24"/>
                <w:szCs w:val="24"/>
              </w:rPr>
            </w:pPr>
            <w:r>
              <w:rPr>
                <w:rFonts w:ascii="Arial" w:eastAsia="Times New Roman" w:hAnsi="Arial" w:cs="Arial"/>
                <w:b/>
                <w:sz w:val="24"/>
                <w:szCs w:val="24"/>
              </w:rPr>
              <w:t xml:space="preserve">Describe the agency’s </w:t>
            </w:r>
            <w:r w:rsidRPr="007D16B4">
              <w:rPr>
                <w:rFonts w:ascii="Arial" w:eastAsia="Times New Roman" w:hAnsi="Arial" w:cs="Arial"/>
                <w:b/>
                <w:sz w:val="24"/>
                <w:szCs w:val="24"/>
              </w:rPr>
              <w:t xml:space="preserve">experience with immunization and history of establishing partnerships.  </w:t>
            </w:r>
          </w:p>
        </w:tc>
      </w:tr>
      <w:tr w:rsidR="007D16B4" w:rsidRPr="00C515A6" w14:paraId="3906917E" w14:textId="77777777" w:rsidTr="002D30BA">
        <w:trPr>
          <w:cantSplit/>
          <w:trHeight w:val="872"/>
        </w:trPr>
        <w:tc>
          <w:tcPr>
            <w:tcW w:w="10257" w:type="dxa"/>
            <w:gridSpan w:val="2"/>
            <w:shd w:val="clear" w:color="auto" w:fill="auto"/>
          </w:tcPr>
          <w:sdt>
            <w:sdtPr>
              <w:rPr>
                <w:rFonts w:ascii="Arial" w:eastAsia="Times New Roman" w:hAnsi="Arial" w:cs="Arial"/>
                <w:b/>
                <w:sz w:val="24"/>
                <w:szCs w:val="24"/>
              </w:rPr>
              <w:id w:val="-666404784"/>
              <w:placeholder>
                <w:docPart w:val="02C94BF24A854003833F66769D470214"/>
              </w:placeholder>
              <w:showingPlcHdr/>
            </w:sdtPr>
            <w:sdtEndPr/>
            <w:sdtContent>
              <w:p w14:paraId="7D2218D0"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r w:rsidRPr="00230717">
                  <w:rPr>
                    <w:rStyle w:val="PlaceholderText"/>
                    <w:rFonts w:ascii="Arial" w:hAnsi="Arial" w:cs="Arial"/>
                    <w:sz w:val="24"/>
                    <w:szCs w:val="24"/>
                  </w:rPr>
                  <w:t>Click or tap here to enter text.</w:t>
                </w:r>
              </w:p>
            </w:sdtContent>
          </w:sdt>
          <w:p w14:paraId="7578DEC1" w14:textId="77777777" w:rsidR="007D16B4" w:rsidRPr="003C264F" w:rsidRDefault="007D16B4" w:rsidP="007D16B4">
            <w:pPr>
              <w:widowControl w:val="0"/>
              <w:autoSpaceDE w:val="0"/>
              <w:autoSpaceDN w:val="0"/>
              <w:spacing w:after="0" w:line="240" w:lineRule="auto"/>
              <w:rPr>
                <w:rFonts w:ascii="Arial" w:eastAsia="Times New Roman" w:hAnsi="Arial" w:cs="Arial"/>
                <w:b/>
                <w:sz w:val="24"/>
                <w:szCs w:val="24"/>
              </w:rPr>
            </w:pPr>
          </w:p>
        </w:tc>
      </w:tr>
      <w:tr w:rsidR="007D16B4" w:rsidRPr="00C515A6" w14:paraId="32C44403" w14:textId="77777777" w:rsidTr="00D77F39">
        <w:trPr>
          <w:cantSplit/>
          <w:trHeight w:val="405"/>
        </w:trPr>
        <w:tc>
          <w:tcPr>
            <w:tcW w:w="10257" w:type="dxa"/>
            <w:gridSpan w:val="2"/>
            <w:shd w:val="clear" w:color="auto" w:fill="C6D9F1"/>
            <w:vAlign w:val="center"/>
          </w:tcPr>
          <w:p w14:paraId="304DC67C" w14:textId="35370326" w:rsidR="007D16B4" w:rsidRPr="003C264F" w:rsidRDefault="007D16B4" w:rsidP="00C77546">
            <w:pPr>
              <w:widowControl w:val="0"/>
              <w:autoSpaceDE w:val="0"/>
              <w:autoSpaceDN w:val="0"/>
              <w:spacing w:after="0" w:line="240" w:lineRule="auto"/>
              <w:rPr>
                <w:rFonts w:ascii="Arial" w:eastAsia="Times New Roman" w:hAnsi="Arial" w:cs="Arial"/>
                <w:b/>
                <w:sz w:val="24"/>
                <w:szCs w:val="24"/>
              </w:rPr>
            </w:pPr>
            <w:r>
              <w:rPr>
                <w:rFonts w:ascii="Arial" w:eastAsia="Times New Roman" w:hAnsi="Arial" w:cs="Arial"/>
                <w:b/>
                <w:sz w:val="24"/>
                <w:szCs w:val="24"/>
              </w:rPr>
              <w:t xml:space="preserve">Describe the agency’s capacity to simultaneously plan for COVID-19 vaccination in the assigned District and to maintain </w:t>
            </w:r>
            <w:r w:rsidRPr="002D30BA">
              <w:rPr>
                <w:rFonts w:ascii="Arial" w:eastAsia="Calibri" w:hAnsi="Arial" w:cs="Arial"/>
                <w:b/>
                <w:bCs/>
                <w:sz w:val="24"/>
                <w:szCs w:val="24"/>
              </w:rPr>
              <w:t>the level of work over the duration of the pandemic.</w:t>
            </w:r>
          </w:p>
        </w:tc>
      </w:tr>
      <w:tr w:rsidR="007D16B4" w:rsidRPr="00C515A6" w14:paraId="14A42110" w14:textId="77777777" w:rsidTr="002D30BA">
        <w:trPr>
          <w:cantSplit/>
          <w:trHeight w:val="863"/>
        </w:trPr>
        <w:tc>
          <w:tcPr>
            <w:tcW w:w="10257" w:type="dxa"/>
            <w:gridSpan w:val="2"/>
            <w:shd w:val="clear" w:color="auto" w:fill="auto"/>
          </w:tcPr>
          <w:sdt>
            <w:sdtPr>
              <w:rPr>
                <w:rFonts w:ascii="Arial" w:eastAsia="Times New Roman" w:hAnsi="Arial" w:cs="Arial"/>
                <w:b/>
                <w:sz w:val="24"/>
                <w:szCs w:val="24"/>
              </w:rPr>
              <w:id w:val="1064141917"/>
              <w:placeholder>
                <w:docPart w:val="4ABE251627D148ABB36A2A9222599CD6"/>
              </w:placeholder>
              <w:showingPlcHdr/>
            </w:sdtPr>
            <w:sdtEndPr/>
            <w:sdtContent>
              <w:p w14:paraId="1D10F3D9" w14:textId="77777777" w:rsidR="007D16B4" w:rsidRDefault="007D16B4" w:rsidP="00C77546">
                <w:pPr>
                  <w:widowControl w:val="0"/>
                  <w:autoSpaceDE w:val="0"/>
                  <w:autoSpaceDN w:val="0"/>
                  <w:spacing w:after="0" w:line="240" w:lineRule="auto"/>
                  <w:rPr>
                    <w:rFonts w:ascii="Arial" w:eastAsia="Times New Roman" w:hAnsi="Arial" w:cs="Arial"/>
                    <w:b/>
                    <w:sz w:val="24"/>
                    <w:szCs w:val="24"/>
                  </w:rPr>
                </w:pPr>
                <w:r w:rsidRPr="00230717">
                  <w:rPr>
                    <w:rStyle w:val="PlaceholderText"/>
                    <w:rFonts w:ascii="Arial" w:hAnsi="Arial" w:cs="Arial"/>
                    <w:sz w:val="24"/>
                    <w:szCs w:val="24"/>
                  </w:rPr>
                  <w:t>Click or tap here to enter text.</w:t>
                </w:r>
              </w:p>
            </w:sdtContent>
          </w:sdt>
          <w:p w14:paraId="3FF77DDB" w14:textId="77777777" w:rsidR="007D16B4" w:rsidRPr="003C264F" w:rsidRDefault="007D16B4">
            <w:pPr>
              <w:widowControl w:val="0"/>
              <w:autoSpaceDE w:val="0"/>
              <w:autoSpaceDN w:val="0"/>
              <w:spacing w:after="0" w:line="240" w:lineRule="auto"/>
              <w:rPr>
                <w:rFonts w:ascii="Arial" w:eastAsia="Times New Roman" w:hAnsi="Arial" w:cs="Arial"/>
                <w:b/>
                <w:sz w:val="24"/>
                <w:szCs w:val="24"/>
              </w:rPr>
            </w:pPr>
          </w:p>
        </w:tc>
      </w:tr>
      <w:tr w:rsidR="007D16B4" w:rsidRPr="00C515A6" w14:paraId="26F19A7A" w14:textId="77777777" w:rsidTr="00D77F39">
        <w:trPr>
          <w:cantSplit/>
          <w:trHeight w:val="405"/>
        </w:trPr>
        <w:tc>
          <w:tcPr>
            <w:tcW w:w="10257" w:type="dxa"/>
            <w:gridSpan w:val="2"/>
            <w:shd w:val="clear" w:color="auto" w:fill="C6D9F1"/>
            <w:vAlign w:val="center"/>
          </w:tcPr>
          <w:p w14:paraId="7506F4FE" w14:textId="74A26D4E" w:rsidR="007D16B4" w:rsidRDefault="007D16B4" w:rsidP="007D16B4">
            <w:pPr>
              <w:widowControl w:val="0"/>
              <w:autoSpaceDE w:val="0"/>
              <w:autoSpaceDN w:val="0"/>
              <w:spacing w:after="0" w:line="240" w:lineRule="auto"/>
              <w:rPr>
                <w:rFonts w:ascii="Arial" w:eastAsia="Times New Roman" w:hAnsi="Arial" w:cs="Arial"/>
                <w:b/>
                <w:sz w:val="24"/>
                <w:szCs w:val="24"/>
              </w:rPr>
            </w:pPr>
            <w:r w:rsidRPr="003C264F">
              <w:rPr>
                <w:rFonts w:ascii="Arial" w:eastAsia="Times New Roman" w:hAnsi="Arial" w:cs="Arial"/>
                <w:b/>
                <w:sz w:val="24"/>
                <w:szCs w:val="24"/>
              </w:rPr>
              <w:t xml:space="preserve">Describe the </w:t>
            </w:r>
            <w:r>
              <w:rPr>
                <w:rFonts w:ascii="Arial" w:eastAsia="Times New Roman" w:hAnsi="Arial" w:cs="Arial"/>
                <w:b/>
                <w:sz w:val="24"/>
                <w:szCs w:val="24"/>
              </w:rPr>
              <w:t xml:space="preserve">activities the agency intends to implement </w:t>
            </w:r>
            <w:r w:rsidRPr="00D77F39">
              <w:rPr>
                <w:rFonts w:ascii="Arial" w:hAnsi="Arial" w:cs="Arial"/>
                <w:b/>
                <w:sz w:val="24"/>
                <w:szCs w:val="24"/>
              </w:rPr>
              <w:t>that will increase influenza vaccine coverage across the assigned District</w:t>
            </w:r>
            <w:r>
              <w:rPr>
                <w:rFonts w:ascii="Arial" w:hAnsi="Arial" w:cs="Arial"/>
                <w:b/>
                <w:sz w:val="24"/>
                <w:szCs w:val="24"/>
              </w:rPr>
              <w:t xml:space="preserve"> and related communities (Part II)</w:t>
            </w:r>
            <w:r>
              <w:rPr>
                <w:rFonts w:ascii="Arial" w:eastAsia="Times New Roman" w:hAnsi="Arial" w:cs="Arial"/>
                <w:b/>
                <w:sz w:val="24"/>
                <w:szCs w:val="24"/>
              </w:rPr>
              <w:t>:</w:t>
            </w:r>
          </w:p>
        </w:tc>
      </w:tr>
      <w:tr w:rsidR="007D16B4" w:rsidRPr="00C515A6" w14:paraId="6E025B9F" w14:textId="77777777" w:rsidTr="002D30BA">
        <w:trPr>
          <w:cantSplit/>
          <w:trHeight w:val="872"/>
        </w:trPr>
        <w:tc>
          <w:tcPr>
            <w:tcW w:w="10257" w:type="dxa"/>
            <w:gridSpan w:val="2"/>
            <w:shd w:val="clear" w:color="auto" w:fill="auto"/>
          </w:tcPr>
          <w:sdt>
            <w:sdtPr>
              <w:rPr>
                <w:rFonts w:ascii="Arial" w:eastAsia="Times New Roman" w:hAnsi="Arial" w:cs="Arial"/>
                <w:b/>
                <w:sz w:val="24"/>
                <w:szCs w:val="24"/>
              </w:rPr>
              <w:id w:val="1644539677"/>
              <w:placeholder>
                <w:docPart w:val="6EAC7A3CF4A14ECC9B2AEF33F124262D"/>
              </w:placeholder>
              <w:showingPlcHdr/>
            </w:sdtPr>
            <w:sdtEndPr/>
            <w:sdtContent>
              <w:p w14:paraId="1DC00ADF"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r w:rsidRPr="00230717">
                  <w:rPr>
                    <w:rStyle w:val="PlaceholderText"/>
                    <w:rFonts w:ascii="Arial" w:hAnsi="Arial" w:cs="Arial"/>
                    <w:sz w:val="24"/>
                    <w:szCs w:val="24"/>
                  </w:rPr>
                  <w:t>Click or tap here to enter text.</w:t>
                </w:r>
              </w:p>
            </w:sdtContent>
          </w:sdt>
          <w:p w14:paraId="6B6DCA9A"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p>
        </w:tc>
      </w:tr>
      <w:tr w:rsidR="007D16B4" w:rsidRPr="00C515A6" w14:paraId="709B9C66" w14:textId="77777777" w:rsidTr="00A62BCB">
        <w:trPr>
          <w:cantSplit/>
          <w:trHeight w:val="405"/>
        </w:trPr>
        <w:tc>
          <w:tcPr>
            <w:tcW w:w="10257" w:type="dxa"/>
            <w:gridSpan w:val="2"/>
            <w:shd w:val="clear" w:color="auto" w:fill="C6D9F1"/>
            <w:vAlign w:val="center"/>
          </w:tcPr>
          <w:p w14:paraId="6DFBD15C" w14:textId="6014DF40" w:rsidR="007D16B4" w:rsidRDefault="007D16B4" w:rsidP="007D16B4">
            <w:pPr>
              <w:widowControl w:val="0"/>
              <w:autoSpaceDE w:val="0"/>
              <w:autoSpaceDN w:val="0"/>
              <w:spacing w:after="0" w:line="240" w:lineRule="auto"/>
              <w:rPr>
                <w:rFonts w:ascii="Arial" w:eastAsia="Times New Roman" w:hAnsi="Arial" w:cs="Arial"/>
                <w:b/>
                <w:sz w:val="24"/>
                <w:szCs w:val="24"/>
              </w:rPr>
            </w:pPr>
            <w:r w:rsidRPr="00D77F39">
              <w:rPr>
                <w:rFonts w:ascii="Arial" w:eastAsia="Times New Roman" w:hAnsi="Arial" w:cs="Arial"/>
                <w:b/>
                <w:sz w:val="24"/>
                <w:szCs w:val="24"/>
              </w:rPr>
              <w:t xml:space="preserve">What other agencies and programs such as </w:t>
            </w:r>
            <w:r w:rsidRPr="00D77F39">
              <w:rPr>
                <w:rFonts w:ascii="Arial" w:hAnsi="Arial" w:cs="Arial"/>
                <w:b/>
                <w:sz w:val="24"/>
                <w:szCs w:val="24"/>
              </w:rPr>
              <w:t>District Liaisons (DL), Public Health Nursing (PHN), and others does the agency intend on coordinating with?</w:t>
            </w:r>
          </w:p>
        </w:tc>
      </w:tr>
      <w:tr w:rsidR="007D16B4" w:rsidRPr="00C515A6" w14:paraId="06B68A1A" w14:textId="77777777" w:rsidTr="002D30BA">
        <w:trPr>
          <w:cantSplit/>
          <w:trHeight w:val="953"/>
        </w:trPr>
        <w:tc>
          <w:tcPr>
            <w:tcW w:w="10257" w:type="dxa"/>
            <w:gridSpan w:val="2"/>
            <w:shd w:val="clear" w:color="auto" w:fill="auto"/>
          </w:tcPr>
          <w:sdt>
            <w:sdtPr>
              <w:rPr>
                <w:rFonts w:ascii="Arial" w:eastAsia="Times New Roman" w:hAnsi="Arial" w:cs="Arial"/>
                <w:b/>
                <w:sz w:val="24"/>
                <w:szCs w:val="24"/>
              </w:rPr>
              <w:id w:val="-154155856"/>
              <w:placeholder>
                <w:docPart w:val="2881E1B5A8CD4CFA80D4937E1000B1D8"/>
              </w:placeholder>
              <w:showingPlcHdr/>
            </w:sdtPr>
            <w:sdtEndPr/>
            <w:sdtContent>
              <w:p w14:paraId="7AD2312A"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r w:rsidRPr="00230717">
                  <w:rPr>
                    <w:rStyle w:val="PlaceholderText"/>
                    <w:rFonts w:ascii="Arial" w:hAnsi="Arial" w:cs="Arial"/>
                    <w:sz w:val="24"/>
                    <w:szCs w:val="24"/>
                  </w:rPr>
                  <w:t>Click or tap here to enter text.</w:t>
                </w:r>
              </w:p>
            </w:sdtContent>
          </w:sdt>
          <w:p w14:paraId="31F45D92"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p>
        </w:tc>
      </w:tr>
      <w:tr w:rsidR="007D16B4" w:rsidRPr="00C515A6" w14:paraId="467F3572" w14:textId="77777777" w:rsidTr="00D77F39">
        <w:trPr>
          <w:cantSplit/>
          <w:trHeight w:val="441"/>
        </w:trPr>
        <w:tc>
          <w:tcPr>
            <w:tcW w:w="10257" w:type="dxa"/>
            <w:gridSpan w:val="2"/>
            <w:shd w:val="clear" w:color="auto" w:fill="C6D9F1"/>
            <w:vAlign w:val="center"/>
          </w:tcPr>
          <w:p w14:paraId="3B9B0E45" w14:textId="4ED58CEC" w:rsidR="007D16B4" w:rsidRDefault="007D16B4" w:rsidP="007D16B4">
            <w:pPr>
              <w:widowControl w:val="0"/>
              <w:autoSpaceDE w:val="0"/>
              <w:autoSpaceDN w:val="0"/>
              <w:spacing w:after="0" w:line="240" w:lineRule="auto"/>
              <w:rPr>
                <w:rFonts w:ascii="Arial" w:eastAsia="Times New Roman" w:hAnsi="Arial" w:cs="Arial"/>
                <w:b/>
                <w:sz w:val="24"/>
                <w:szCs w:val="24"/>
              </w:rPr>
            </w:pPr>
            <w:r>
              <w:rPr>
                <w:rFonts w:ascii="Arial" w:eastAsia="Times New Roman" w:hAnsi="Arial" w:cs="Arial"/>
                <w:b/>
                <w:sz w:val="24"/>
                <w:szCs w:val="24"/>
              </w:rPr>
              <w:t>Describe the agency’s ability to submit weekly progress reports.</w:t>
            </w:r>
          </w:p>
        </w:tc>
      </w:tr>
      <w:tr w:rsidR="007D16B4" w:rsidRPr="00C515A6" w14:paraId="76D1DEE2" w14:textId="77777777" w:rsidTr="002D30BA">
        <w:trPr>
          <w:cantSplit/>
          <w:trHeight w:val="710"/>
        </w:trPr>
        <w:tc>
          <w:tcPr>
            <w:tcW w:w="10257" w:type="dxa"/>
            <w:gridSpan w:val="2"/>
            <w:shd w:val="clear" w:color="auto" w:fill="auto"/>
          </w:tcPr>
          <w:sdt>
            <w:sdtPr>
              <w:rPr>
                <w:rFonts w:ascii="Arial" w:eastAsia="Times New Roman" w:hAnsi="Arial" w:cs="Arial"/>
                <w:b/>
                <w:sz w:val="24"/>
                <w:szCs w:val="24"/>
              </w:rPr>
              <w:id w:val="819850448"/>
              <w:placeholder>
                <w:docPart w:val="6EAC7A3CF4A14ECC9B2AEF33F124262D"/>
              </w:placeholder>
              <w:showingPlcHdr/>
            </w:sdtPr>
            <w:sdtEndPr/>
            <w:sdtContent>
              <w:p w14:paraId="19324217"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r w:rsidRPr="00230717">
                  <w:rPr>
                    <w:rStyle w:val="PlaceholderText"/>
                    <w:rFonts w:ascii="Arial" w:hAnsi="Arial" w:cs="Arial"/>
                    <w:sz w:val="24"/>
                    <w:szCs w:val="24"/>
                  </w:rPr>
                  <w:t>Click or tap here to enter text.</w:t>
                </w:r>
              </w:p>
            </w:sdtContent>
          </w:sdt>
          <w:p w14:paraId="381E2082"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p>
        </w:tc>
      </w:tr>
      <w:tr w:rsidR="007D16B4" w:rsidRPr="00C515A6" w14:paraId="581A223B" w14:textId="77777777" w:rsidTr="00D77F39">
        <w:trPr>
          <w:cantSplit/>
          <w:trHeight w:val="1430"/>
        </w:trPr>
        <w:tc>
          <w:tcPr>
            <w:tcW w:w="10257" w:type="dxa"/>
            <w:gridSpan w:val="2"/>
            <w:shd w:val="clear" w:color="auto" w:fill="C6D9F1"/>
            <w:vAlign w:val="center"/>
          </w:tcPr>
          <w:p w14:paraId="232867E0"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r w:rsidRPr="00157203">
              <w:rPr>
                <w:rFonts w:ascii="Arial" w:eastAsia="Times New Roman" w:hAnsi="Arial" w:cs="Arial"/>
                <w:b/>
                <w:sz w:val="24"/>
                <w:szCs w:val="24"/>
              </w:rPr>
              <w:lastRenderedPageBreak/>
              <w:t>Documentation required to be submitted with the application:</w:t>
            </w:r>
          </w:p>
          <w:p w14:paraId="6025C4AE" w14:textId="77777777" w:rsidR="007D16B4" w:rsidRPr="00B903DC" w:rsidRDefault="007D16B4" w:rsidP="007D16B4">
            <w:pPr>
              <w:pStyle w:val="ListParagraph"/>
              <w:widowControl w:val="0"/>
              <w:numPr>
                <w:ilvl w:val="0"/>
                <w:numId w:val="9"/>
              </w:numPr>
              <w:autoSpaceDE w:val="0"/>
              <w:autoSpaceDN w:val="0"/>
              <w:spacing w:after="0" w:line="240" w:lineRule="auto"/>
              <w:rPr>
                <w:rFonts w:ascii="Arial" w:eastAsia="Times New Roman" w:hAnsi="Arial" w:cs="Arial"/>
                <w:sz w:val="24"/>
                <w:szCs w:val="24"/>
              </w:rPr>
            </w:pPr>
            <w:r w:rsidRPr="00B903DC">
              <w:rPr>
                <w:rFonts w:ascii="Arial" w:eastAsia="Times New Roman" w:hAnsi="Arial" w:cs="Arial"/>
                <w:sz w:val="24"/>
                <w:szCs w:val="24"/>
              </w:rPr>
              <w:t xml:space="preserve">Valid certificate of insurance on a standard </w:t>
            </w:r>
            <w:r w:rsidRPr="00572CCA">
              <w:rPr>
                <w:rFonts w:ascii="Arial" w:eastAsia="Times New Roman" w:hAnsi="Arial" w:cs="Arial"/>
                <w:sz w:val="24"/>
                <w:szCs w:val="24"/>
              </w:rPr>
              <w:t>ACORD</w:t>
            </w:r>
            <w:r w:rsidRPr="00B903DC">
              <w:rPr>
                <w:rFonts w:ascii="Arial" w:eastAsia="Times New Roman" w:hAnsi="Arial" w:cs="Arial"/>
                <w:sz w:val="24"/>
                <w:szCs w:val="24"/>
              </w:rPr>
              <w:t xml:space="preserve"> form evidencing the Agency’s general liability, professional liability, and any other relevant liability insurance. </w:t>
            </w:r>
          </w:p>
          <w:p w14:paraId="1C35D431" w14:textId="23F72BEB" w:rsidR="007D16B4" w:rsidRPr="00D77F39" w:rsidRDefault="007D16B4" w:rsidP="007D16B4">
            <w:pPr>
              <w:pStyle w:val="ListParagraph"/>
              <w:widowControl w:val="0"/>
              <w:numPr>
                <w:ilvl w:val="0"/>
                <w:numId w:val="9"/>
              </w:numPr>
              <w:autoSpaceDE w:val="0"/>
              <w:autoSpaceDN w:val="0"/>
              <w:spacing w:after="0" w:line="240" w:lineRule="auto"/>
              <w:rPr>
                <w:rFonts w:ascii="Arial" w:eastAsia="Times New Roman" w:hAnsi="Arial" w:cs="Arial"/>
                <w:b/>
                <w:sz w:val="24"/>
                <w:szCs w:val="24"/>
              </w:rPr>
            </w:pPr>
            <w:r w:rsidRPr="00D77F39">
              <w:rPr>
                <w:rFonts w:ascii="Arial" w:eastAsia="Times New Roman" w:hAnsi="Arial" w:cs="Arial"/>
                <w:sz w:val="24"/>
                <w:szCs w:val="24"/>
              </w:rPr>
              <w:t>Detailed budget identifying how grant funding will be utilized if awarded.</w:t>
            </w:r>
          </w:p>
        </w:tc>
      </w:tr>
      <w:tr w:rsidR="007D16B4" w:rsidRPr="00C515A6" w14:paraId="25CE906E" w14:textId="77777777" w:rsidTr="00D77F39">
        <w:trPr>
          <w:cantSplit/>
          <w:trHeight w:val="441"/>
        </w:trPr>
        <w:tc>
          <w:tcPr>
            <w:tcW w:w="10257" w:type="dxa"/>
            <w:gridSpan w:val="2"/>
            <w:shd w:val="clear" w:color="auto" w:fill="auto"/>
            <w:vAlign w:val="center"/>
          </w:tcPr>
          <w:p w14:paraId="1326CD38"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p>
          <w:p w14:paraId="60CFC8AE" w14:textId="7430E750" w:rsidR="007D16B4" w:rsidRPr="00BF6890" w:rsidRDefault="007D16B4" w:rsidP="007D16B4">
            <w:pPr>
              <w:widowControl w:val="0"/>
              <w:autoSpaceDE w:val="0"/>
              <w:autoSpaceDN w:val="0"/>
              <w:spacing w:after="0" w:line="240" w:lineRule="auto"/>
              <w:rPr>
                <w:rFonts w:ascii="Arial" w:eastAsia="Times New Roman" w:hAnsi="Arial" w:cs="Arial"/>
                <w:b/>
                <w:sz w:val="24"/>
                <w:szCs w:val="24"/>
              </w:rPr>
            </w:pPr>
            <w:r w:rsidRPr="00BF6890">
              <w:rPr>
                <w:rFonts w:ascii="Arial" w:eastAsia="Times New Roman" w:hAnsi="Arial" w:cs="Arial"/>
                <w:b/>
                <w:sz w:val="24"/>
                <w:szCs w:val="24"/>
              </w:rPr>
              <w:t>The Budget Form may be obtained in an Excel (.xlsx) format by double clicking on the document icon below.</w:t>
            </w:r>
          </w:p>
          <w:p w14:paraId="1E52AB28" w14:textId="77777777" w:rsidR="007D16B4" w:rsidRPr="00BF6890" w:rsidRDefault="007D16B4" w:rsidP="007D16B4">
            <w:pPr>
              <w:widowControl w:val="0"/>
              <w:autoSpaceDE w:val="0"/>
              <w:autoSpaceDN w:val="0"/>
              <w:spacing w:after="0" w:line="240" w:lineRule="auto"/>
              <w:rPr>
                <w:rFonts w:ascii="Arial" w:eastAsia="Times New Roman" w:hAnsi="Arial" w:cs="Arial"/>
                <w:b/>
                <w:sz w:val="24"/>
                <w:szCs w:val="24"/>
              </w:rPr>
            </w:pPr>
          </w:p>
          <w:p w14:paraId="647CDF3E" w14:textId="77777777" w:rsidR="007D16B4" w:rsidRPr="00BF6890" w:rsidRDefault="007D16B4" w:rsidP="007D16B4">
            <w:pPr>
              <w:widowControl w:val="0"/>
              <w:autoSpaceDE w:val="0"/>
              <w:autoSpaceDN w:val="0"/>
              <w:spacing w:after="0" w:line="240" w:lineRule="auto"/>
              <w:jc w:val="center"/>
              <w:rPr>
                <w:rFonts w:ascii="Arial" w:eastAsia="Times New Roman" w:hAnsi="Arial" w:cs="Arial"/>
                <w:b/>
                <w:sz w:val="24"/>
                <w:szCs w:val="24"/>
              </w:rPr>
            </w:pPr>
            <w:r>
              <w:rPr>
                <w:rFonts w:ascii="Arial" w:eastAsia="Times New Roman" w:hAnsi="Arial" w:cs="Arial"/>
                <w:b/>
                <w:sz w:val="24"/>
                <w:szCs w:val="24"/>
              </w:rPr>
              <w:object w:dxaOrig="1910" w:dyaOrig="1243" w14:anchorId="5FCBD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5pt;height:63.15pt" o:ole="">
                  <v:imagedata r:id="rId28" o:title=""/>
                </v:shape>
                <o:OLEObject Type="Embed" ProgID="Excel.Sheet.12" ShapeID="_x0000_i1025" DrawAspect="Icon" ObjectID="_1669020854" r:id="rId29"/>
              </w:object>
            </w:r>
          </w:p>
          <w:p w14:paraId="258D32D4" w14:textId="77777777" w:rsidR="007D16B4" w:rsidRPr="00BF6890" w:rsidRDefault="007D16B4" w:rsidP="007D16B4">
            <w:pPr>
              <w:widowControl w:val="0"/>
              <w:autoSpaceDE w:val="0"/>
              <w:autoSpaceDN w:val="0"/>
              <w:spacing w:after="0" w:line="240" w:lineRule="auto"/>
              <w:rPr>
                <w:rFonts w:ascii="Arial" w:eastAsia="Times New Roman" w:hAnsi="Arial" w:cs="Arial"/>
                <w:b/>
                <w:sz w:val="24"/>
                <w:szCs w:val="24"/>
              </w:rPr>
            </w:pPr>
          </w:p>
          <w:p w14:paraId="34E3B8AC" w14:textId="77777777" w:rsidR="007D16B4" w:rsidRPr="00BF6890" w:rsidRDefault="007D16B4" w:rsidP="007D16B4">
            <w:pPr>
              <w:widowControl w:val="0"/>
              <w:autoSpaceDE w:val="0"/>
              <w:autoSpaceDN w:val="0"/>
              <w:spacing w:after="0" w:line="240" w:lineRule="auto"/>
              <w:rPr>
                <w:rFonts w:ascii="Arial" w:eastAsia="Times New Roman" w:hAnsi="Arial" w:cs="Arial"/>
                <w:b/>
                <w:sz w:val="24"/>
                <w:szCs w:val="24"/>
              </w:rPr>
            </w:pPr>
            <w:r w:rsidRPr="00BF6890">
              <w:rPr>
                <w:rFonts w:ascii="Arial" w:eastAsia="Times New Roman" w:hAnsi="Arial" w:cs="Arial"/>
                <w:b/>
                <w:sz w:val="24"/>
                <w:szCs w:val="24"/>
              </w:rPr>
              <w:t>The Budget Form Instructions may be obtained in a PDF (.pdf) format by double clicking on the document icon below.</w:t>
            </w:r>
          </w:p>
          <w:p w14:paraId="1F30672B" w14:textId="77777777" w:rsidR="007D16B4" w:rsidRPr="00BF6890" w:rsidRDefault="007D16B4" w:rsidP="007D16B4">
            <w:pPr>
              <w:widowControl w:val="0"/>
              <w:autoSpaceDE w:val="0"/>
              <w:autoSpaceDN w:val="0"/>
              <w:spacing w:after="0" w:line="240" w:lineRule="auto"/>
              <w:rPr>
                <w:rFonts w:ascii="Arial" w:eastAsia="Times New Roman" w:hAnsi="Arial" w:cs="Arial"/>
                <w:b/>
                <w:sz w:val="24"/>
                <w:szCs w:val="24"/>
              </w:rPr>
            </w:pPr>
          </w:p>
          <w:p w14:paraId="1EF29771" w14:textId="77777777" w:rsidR="007D16B4" w:rsidRPr="00BF6890" w:rsidRDefault="007D16B4" w:rsidP="007D16B4">
            <w:pPr>
              <w:widowControl w:val="0"/>
              <w:autoSpaceDE w:val="0"/>
              <w:autoSpaceDN w:val="0"/>
              <w:spacing w:after="0" w:line="240" w:lineRule="auto"/>
              <w:jc w:val="center"/>
              <w:rPr>
                <w:rFonts w:ascii="Arial" w:eastAsia="Times New Roman" w:hAnsi="Arial" w:cs="Arial"/>
                <w:b/>
                <w:sz w:val="24"/>
                <w:szCs w:val="24"/>
              </w:rPr>
            </w:pPr>
            <w:r>
              <w:rPr>
                <w:rFonts w:ascii="Arial" w:eastAsia="Times New Roman" w:hAnsi="Arial" w:cs="Arial"/>
                <w:b/>
                <w:sz w:val="24"/>
                <w:szCs w:val="24"/>
              </w:rPr>
              <w:object w:dxaOrig="1910" w:dyaOrig="1243" w14:anchorId="29E567E7">
                <v:shape id="_x0000_i1026" type="#_x0000_t75" style="width:95.75pt;height:63.15pt" o:ole="">
                  <v:imagedata r:id="rId30" o:title=""/>
                </v:shape>
                <o:OLEObject Type="Embed" ProgID="Acrobat.Document.2017" ShapeID="_x0000_i1026" DrawAspect="Icon" ObjectID="_1669020855" r:id="rId31"/>
              </w:object>
            </w:r>
          </w:p>
          <w:p w14:paraId="5BA89414" w14:textId="77777777" w:rsidR="007D16B4" w:rsidRDefault="007D16B4" w:rsidP="007D16B4">
            <w:pPr>
              <w:widowControl w:val="0"/>
              <w:autoSpaceDE w:val="0"/>
              <w:autoSpaceDN w:val="0"/>
              <w:spacing w:after="0" w:line="240" w:lineRule="auto"/>
              <w:rPr>
                <w:rFonts w:ascii="Arial" w:eastAsia="Times New Roman" w:hAnsi="Arial" w:cs="Arial"/>
                <w:b/>
                <w:sz w:val="24"/>
                <w:szCs w:val="24"/>
              </w:rPr>
            </w:pPr>
          </w:p>
          <w:p w14:paraId="44A5C049" w14:textId="6D45AEC9" w:rsidR="007D16B4" w:rsidRPr="00157203" w:rsidRDefault="007D16B4" w:rsidP="007D16B4">
            <w:pPr>
              <w:widowControl w:val="0"/>
              <w:autoSpaceDE w:val="0"/>
              <w:autoSpaceDN w:val="0"/>
              <w:spacing w:after="0" w:line="240" w:lineRule="auto"/>
              <w:rPr>
                <w:rFonts w:ascii="Arial" w:eastAsia="Times New Roman" w:hAnsi="Arial" w:cs="Arial"/>
                <w:b/>
                <w:sz w:val="24"/>
                <w:szCs w:val="24"/>
              </w:rPr>
            </w:pPr>
            <w:r w:rsidRPr="00BF6890">
              <w:rPr>
                <w:rFonts w:ascii="Arial" w:eastAsia="Times New Roman" w:hAnsi="Arial" w:cs="Arial"/>
                <w:b/>
                <w:sz w:val="24"/>
                <w:szCs w:val="24"/>
              </w:rPr>
              <w:t xml:space="preserve">Budget Narrative: </w:t>
            </w:r>
            <w:r>
              <w:rPr>
                <w:rFonts w:ascii="Arial" w:eastAsia="Times New Roman" w:hAnsi="Arial" w:cs="Arial"/>
                <w:b/>
                <w:sz w:val="24"/>
                <w:szCs w:val="24"/>
              </w:rPr>
              <w:t>I</w:t>
            </w:r>
            <w:r w:rsidRPr="00BF6890">
              <w:rPr>
                <w:rFonts w:ascii="Arial" w:eastAsia="Times New Roman" w:hAnsi="Arial" w:cs="Arial"/>
                <w:b/>
                <w:sz w:val="24"/>
                <w:szCs w:val="24"/>
              </w:rPr>
              <w:t>nclude a brief budget narrative to explain the basis for determining the expenses submitted on the budget forms.</w:t>
            </w:r>
          </w:p>
        </w:tc>
      </w:tr>
    </w:tbl>
    <w:p w14:paraId="6B4AD095" w14:textId="77777777" w:rsidR="00857403" w:rsidRDefault="00857403" w:rsidP="00857403">
      <w:pPr>
        <w:rPr>
          <w:rFonts w:ascii="Arial" w:hAnsi="Arial" w:cs="Arial"/>
          <w:sz w:val="24"/>
          <w:szCs w:val="24"/>
        </w:rPr>
      </w:pPr>
    </w:p>
    <w:p w14:paraId="7BCEEDD0" w14:textId="77777777" w:rsidR="001308D8" w:rsidRDefault="001308D8" w:rsidP="001A6085">
      <w:pPr>
        <w:spacing w:after="0" w:line="240" w:lineRule="auto"/>
        <w:rPr>
          <w:rStyle w:val="InitialStyle"/>
          <w:rFonts w:ascii="Arial" w:hAnsi="Arial" w:cs="Arial"/>
        </w:rPr>
      </w:pPr>
    </w:p>
    <w:sectPr w:rsidR="001308D8" w:rsidSect="002D30BA">
      <w:footerReference w:type="default" r:id="rId32"/>
      <w:pgSz w:w="12240" w:h="15840"/>
      <w:pgMar w:top="990" w:right="144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1A0A4" w14:textId="77777777" w:rsidR="000116CE" w:rsidRDefault="000116CE" w:rsidP="00334ACD">
      <w:pPr>
        <w:spacing w:after="0" w:line="240" w:lineRule="auto"/>
      </w:pPr>
      <w:r>
        <w:separator/>
      </w:r>
    </w:p>
  </w:endnote>
  <w:endnote w:type="continuationSeparator" w:id="0">
    <w:p w14:paraId="6B8956D9" w14:textId="77777777" w:rsidR="000116CE" w:rsidRDefault="000116CE" w:rsidP="00334ACD">
      <w:pPr>
        <w:spacing w:after="0" w:line="240" w:lineRule="auto"/>
      </w:pPr>
      <w:r>
        <w:continuationSeparator/>
      </w:r>
    </w:p>
  </w:endnote>
  <w:endnote w:type="continuationNotice" w:id="1">
    <w:p w14:paraId="35B70F56" w14:textId="77777777" w:rsidR="000116CE" w:rsidRDefault="000116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665659961"/>
      <w:docPartObj>
        <w:docPartGallery w:val="Page Numbers (Bottom of Page)"/>
        <w:docPartUnique/>
      </w:docPartObj>
    </w:sdtPr>
    <w:sdtEndPr/>
    <w:sdtContent>
      <w:p w14:paraId="7778F1F5" w14:textId="2BB3716C" w:rsidR="00AB27A0" w:rsidRPr="00334ACD" w:rsidRDefault="00AB27A0" w:rsidP="0056163B">
        <w:pPr>
          <w:pStyle w:val="Footer"/>
          <w:rPr>
            <w:rFonts w:ascii="Arial" w:hAnsi="Arial" w:cs="Arial"/>
          </w:rPr>
        </w:pPr>
        <w:r w:rsidRPr="00A72193">
          <w:rPr>
            <w:rFonts w:ascii="Arial" w:hAnsi="Arial" w:cs="Arial"/>
          </w:rPr>
          <w:t>RFA</w:t>
        </w:r>
        <w:r w:rsidR="00A72193" w:rsidRPr="00A72193">
          <w:rPr>
            <w:rStyle w:val="InitialStyle"/>
            <w:rFonts w:ascii="Arial" w:hAnsi="Arial" w:cs="Arial"/>
            <w:bCs/>
          </w:rPr>
          <w:t xml:space="preserve"> 202011167</w:t>
        </w:r>
        <w:r w:rsidRPr="00334ACD">
          <w:rPr>
            <w:rFonts w:ascii="Arial" w:hAnsi="Arial" w:cs="Arial"/>
          </w:rPr>
          <w:t>–</w:t>
        </w:r>
        <w:r w:rsidR="00682074" w:rsidRPr="00682074">
          <w:t xml:space="preserve"> </w:t>
        </w:r>
        <w:r w:rsidR="00682074" w:rsidRPr="00682074">
          <w:rPr>
            <w:rFonts w:ascii="Arial" w:hAnsi="Arial" w:cs="Arial"/>
          </w:rPr>
          <w:t>Grant Funding for Healthcare and Public Health Entities to Supplement Local Influenza Vaccination Activities</w:t>
        </w:r>
        <w:r>
          <w:rPr>
            <w:rFonts w:ascii="Arial" w:hAnsi="Arial" w:cs="Arial"/>
          </w:rPr>
          <w:tab/>
        </w:r>
        <w:r>
          <w:rPr>
            <w:rFonts w:ascii="Arial" w:hAnsi="Arial" w:cs="Arial"/>
          </w:rPr>
          <w:tab/>
        </w:r>
        <w:r>
          <w:rPr>
            <w:rFonts w:ascii="Arial" w:hAnsi="Arial" w:cs="Arial"/>
          </w:rPr>
          <w:tab/>
        </w:r>
        <w:r w:rsidR="00B96F45">
          <w:rPr>
            <w:rFonts w:ascii="Arial" w:hAnsi="Arial" w:cs="Arial"/>
          </w:rPr>
          <w:tab/>
        </w:r>
        <w:r w:rsidR="00857403">
          <w:rPr>
            <w:rFonts w:ascii="Arial" w:hAnsi="Arial" w:cs="Arial"/>
          </w:rPr>
          <w:tab/>
        </w:r>
        <w:r w:rsidRPr="00334ACD">
          <w:rPr>
            <w:rFonts w:ascii="Arial" w:hAnsi="Arial" w:cs="Arial"/>
          </w:rPr>
          <w:t xml:space="preserve">Page | </w:t>
        </w:r>
        <w:r w:rsidRPr="00334ACD">
          <w:rPr>
            <w:rFonts w:ascii="Arial" w:hAnsi="Arial" w:cs="Arial"/>
            <w:color w:val="2B579A"/>
            <w:shd w:val="clear" w:color="auto" w:fill="E6E6E6"/>
          </w:rPr>
          <w:fldChar w:fldCharType="begin"/>
        </w:r>
        <w:r w:rsidRPr="00334ACD">
          <w:rPr>
            <w:rFonts w:ascii="Arial" w:hAnsi="Arial" w:cs="Arial"/>
          </w:rPr>
          <w:instrText xml:space="preserve"> PAGE   \* MERGEFORMAT </w:instrText>
        </w:r>
        <w:r w:rsidRPr="00334ACD">
          <w:rPr>
            <w:rFonts w:ascii="Arial" w:hAnsi="Arial" w:cs="Arial"/>
            <w:color w:val="2B579A"/>
            <w:shd w:val="clear" w:color="auto" w:fill="E6E6E6"/>
          </w:rPr>
          <w:fldChar w:fldCharType="separate"/>
        </w:r>
        <w:r w:rsidRPr="00334ACD">
          <w:rPr>
            <w:rFonts w:ascii="Arial" w:hAnsi="Arial" w:cs="Arial"/>
            <w:noProof/>
          </w:rPr>
          <w:t>2</w:t>
        </w:r>
        <w:r w:rsidRPr="00334ACD">
          <w:rPr>
            <w:rFonts w:ascii="Arial" w:hAnsi="Arial" w:cs="Arial"/>
            <w:noProof/>
            <w:color w:val="2B579A"/>
            <w:shd w:val="clear" w:color="auto" w:fill="E6E6E6"/>
          </w:rPr>
          <w:fldChar w:fldCharType="end"/>
        </w:r>
        <w:r w:rsidRPr="00334ACD">
          <w:rPr>
            <w:rFonts w:ascii="Arial" w:hAnsi="Arial" w:cs="Arial"/>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4CE61" w14:textId="77777777" w:rsidR="000116CE" w:rsidRDefault="000116CE" w:rsidP="00334ACD">
      <w:pPr>
        <w:spacing w:after="0" w:line="240" w:lineRule="auto"/>
      </w:pPr>
      <w:r>
        <w:separator/>
      </w:r>
    </w:p>
  </w:footnote>
  <w:footnote w:type="continuationSeparator" w:id="0">
    <w:p w14:paraId="04A23D4B" w14:textId="77777777" w:rsidR="000116CE" w:rsidRDefault="000116CE" w:rsidP="00334ACD">
      <w:pPr>
        <w:spacing w:after="0" w:line="240" w:lineRule="auto"/>
      </w:pPr>
      <w:r>
        <w:continuationSeparator/>
      </w:r>
    </w:p>
  </w:footnote>
  <w:footnote w:type="continuationNotice" w:id="1">
    <w:p w14:paraId="6DB1E234" w14:textId="77777777" w:rsidR="000116CE" w:rsidRDefault="000116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732"/>
    <w:multiLevelType w:val="hybridMultilevel"/>
    <w:tmpl w:val="7A2A32CA"/>
    <w:lvl w:ilvl="0" w:tplc="7A687858">
      <w:start w:val="1"/>
      <w:numFmt w:val="decimal"/>
      <w:lvlText w:val="%1."/>
      <w:lvlJc w:val="left"/>
      <w:pPr>
        <w:ind w:left="720" w:hanging="360"/>
      </w:pPr>
      <w:rPr>
        <w:rFonts w:hint="default"/>
        <w:b/>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50FB1"/>
    <w:multiLevelType w:val="hybridMultilevel"/>
    <w:tmpl w:val="CA56C930"/>
    <w:lvl w:ilvl="0" w:tplc="F322ED1C">
      <w:start w:val="1"/>
      <w:numFmt w:val="decimal"/>
      <w:lvlText w:val="%1."/>
      <w:lvlJc w:val="left"/>
      <w:pPr>
        <w:ind w:left="720" w:hanging="360"/>
      </w:pPr>
      <w:rPr>
        <w:rFonts w:hint="default"/>
        <w:b/>
        <w:color w:val="auto"/>
        <w:sz w:val="24"/>
        <w:szCs w:val="24"/>
        <w:u w:val="none"/>
      </w:rPr>
    </w:lvl>
    <w:lvl w:ilvl="1" w:tplc="A8F67FA4">
      <w:start w:val="1"/>
      <w:numFmt w:val="lowerLetter"/>
      <w:lvlText w:val="%2."/>
      <w:lvlJc w:val="left"/>
      <w:pPr>
        <w:ind w:left="1440" w:hanging="360"/>
      </w:pPr>
      <w:rPr>
        <w:rFonts w:hint="default"/>
        <w:b w:val="0"/>
        <w:color w:val="auto"/>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D0EF6"/>
    <w:multiLevelType w:val="hybridMultilevel"/>
    <w:tmpl w:val="6F6C1CD8"/>
    <w:lvl w:ilvl="0" w:tplc="C83E6A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4780BFD"/>
    <w:multiLevelType w:val="hybridMultilevel"/>
    <w:tmpl w:val="AC7CAC88"/>
    <w:lvl w:ilvl="0" w:tplc="A8F67FA4">
      <w:start w:val="1"/>
      <w:numFmt w:val="lowerLetter"/>
      <w:lvlText w:val="%1."/>
      <w:lvlJc w:val="left"/>
      <w:pPr>
        <w:ind w:left="720" w:hanging="360"/>
      </w:pPr>
      <w:rPr>
        <w:rFonts w:hint="default"/>
        <w:b w:val="0"/>
        <w:color w:val="auto"/>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A2232"/>
    <w:multiLevelType w:val="hybridMultilevel"/>
    <w:tmpl w:val="256C0C24"/>
    <w:lvl w:ilvl="0" w:tplc="BEF44E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D1AD1"/>
    <w:multiLevelType w:val="hybridMultilevel"/>
    <w:tmpl w:val="D4E60F16"/>
    <w:lvl w:ilvl="0" w:tplc="4D60C69C">
      <w:start w:val="1"/>
      <w:numFmt w:val="low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C035DD"/>
    <w:multiLevelType w:val="hybridMultilevel"/>
    <w:tmpl w:val="7844669C"/>
    <w:lvl w:ilvl="0" w:tplc="DB82B9A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6D675C2"/>
    <w:multiLevelType w:val="hybridMultilevel"/>
    <w:tmpl w:val="30800E4A"/>
    <w:lvl w:ilvl="0" w:tplc="8A16E9FC">
      <w:start w:val="1"/>
      <w:numFmt w:val="decimal"/>
      <w:lvlText w:val="%1."/>
      <w:lvlJc w:val="left"/>
      <w:pPr>
        <w:ind w:left="360" w:hanging="360"/>
      </w:pPr>
      <w:rPr>
        <w:rFonts w:hint="default"/>
        <w:b/>
        <w:color w:val="auto"/>
        <w:sz w:val="22"/>
        <w:szCs w:val="22"/>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815B96"/>
    <w:multiLevelType w:val="hybridMultilevel"/>
    <w:tmpl w:val="7A1265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2B292D"/>
    <w:multiLevelType w:val="hybridMultilevel"/>
    <w:tmpl w:val="B686C7D4"/>
    <w:lvl w:ilvl="0" w:tplc="0A0E0974">
      <w:start w:val="2"/>
      <w:numFmt w:val="lowerRoman"/>
      <w:lvlText w:val="%1."/>
      <w:lvlJc w:val="right"/>
      <w:pPr>
        <w:ind w:left="25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F857FE"/>
    <w:multiLevelType w:val="hybridMultilevel"/>
    <w:tmpl w:val="3F78640A"/>
    <w:lvl w:ilvl="0" w:tplc="6BA05A5C">
      <w:start w:val="1"/>
      <w:numFmt w:val="upperLetter"/>
      <w:lvlText w:val="%1."/>
      <w:lvlJc w:val="left"/>
      <w:pPr>
        <w:ind w:left="540" w:hanging="360"/>
      </w:pPr>
      <w:rPr>
        <w:rFonts w:ascii="Arial" w:hAnsi="Arial" w:cs="Arial" w:hint="default"/>
        <w:b/>
      </w:rPr>
    </w:lvl>
    <w:lvl w:ilvl="1" w:tplc="2B501722">
      <w:start w:val="1"/>
      <w:numFmt w:val="decimal"/>
      <w:lvlText w:val="%2."/>
      <w:lvlJc w:val="left"/>
      <w:pPr>
        <w:ind w:left="1260" w:hanging="360"/>
      </w:pPr>
      <w:rPr>
        <w:rFonts w:ascii="Arial" w:hAnsi="Arial" w:cs="Arial" w:hint="default"/>
        <w:b/>
        <w:color w:val="auto"/>
        <w:sz w:val="24"/>
        <w:szCs w:val="24"/>
      </w:rPr>
    </w:lvl>
    <w:lvl w:ilvl="2" w:tplc="D3F63030">
      <w:start w:val="100"/>
      <w:numFmt w:val="decimal"/>
      <w:lvlText w:val="%3"/>
      <w:lvlJc w:val="left"/>
      <w:pPr>
        <w:ind w:left="2160" w:hanging="360"/>
      </w:pPr>
      <w:rPr>
        <w:rFonts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10A36EEA"/>
    <w:multiLevelType w:val="hybridMultilevel"/>
    <w:tmpl w:val="9E62994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3782805"/>
    <w:multiLevelType w:val="hybridMultilevel"/>
    <w:tmpl w:val="B8B6CBB0"/>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F23540"/>
    <w:multiLevelType w:val="hybridMultilevel"/>
    <w:tmpl w:val="0C9E8B84"/>
    <w:lvl w:ilvl="0" w:tplc="8A16E9FC">
      <w:start w:val="1"/>
      <w:numFmt w:val="decimal"/>
      <w:lvlText w:val="%1."/>
      <w:lvlJc w:val="left"/>
      <w:pPr>
        <w:ind w:left="720" w:hanging="360"/>
      </w:pPr>
      <w:rPr>
        <w:rFonts w:hint="default"/>
        <w:b/>
        <w:color w:val="auto"/>
        <w:sz w:val="22"/>
        <w:szCs w:val="22"/>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E5AB5"/>
    <w:multiLevelType w:val="hybridMultilevel"/>
    <w:tmpl w:val="3F0C2CBA"/>
    <w:lvl w:ilvl="0" w:tplc="DA5A2AB2">
      <w:start w:val="2"/>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4743FA"/>
    <w:multiLevelType w:val="multilevel"/>
    <w:tmpl w:val="F7982B56"/>
    <w:styleLink w:val="MDOERulmaking"/>
    <w:lvl w:ilvl="0">
      <w:start w:val="1"/>
      <w:numFmt w:val="decimal"/>
      <w:lvlText w:val="1.%1"/>
      <w:lvlJc w:val="left"/>
      <w:pPr>
        <w:ind w:left="360" w:hanging="360"/>
      </w:pPr>
      <w:rPr>
        <w:rFonts w:hint="default"/>
        <w:b/>
        <w:i w:val="0"/>
      </w:rPr>
    </w:lvl>
    <w:lvl w:ilvl="1">
      <w:start w:val="1"/>
      <w:numFmt w:val="upperLetter"/>
      <w:lvlText w:val="%2."/>
      <w:lvlJc w:val="left"/>
      <w:pPr>
        <w:ind w:left="720" w:hanging="360"/>
      </w:pPr>
      <w:rPr>
        <w:rFonts w:hint="default"/>
        <w:b/>
        <w:i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1A630301"/>
    <w:multiLevelType w:val="hybridMultilevel"/>
    <w:tmpl w:val="C99E6582"/>
    <w:lvl w:ilvl="0" w:tplc="A8F67FA4">
      <w:start w:val="1"/>
      <w:numFmt w:val="lowerLetter"/>
      <w:lvlText w:val="%1."/>
      <w:lvlJc w:val="left"/>
      <w:pPr>
        <w:ind w:left="720" w:hanging="360"/>
      </w:pPr>
      <w:rPr>
        <w:rFonts w:hint="default"/>
        <w:b w:val="0"/>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CE4537"/>
    <w:multiLevelType w:val="hybridMultilevel"/>
    <w:tmpl w:val="273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431A77"/>
    <w:multiLevelType w:val="hybridMultilevel"/>
    <w:tmpl w:val="29949EEE"/>
    <w:lvl w:ilvl="0" w:tplc="AD36729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392ED9"/>
    <w:multiLevelType w:val="hybridMultilevel"/>
    <w:tmpl w:val="0DE432DC"/>
    <w:lvl w:ilvl="0" w:tplc="A8F67FA4">
      <w:start w:val="1"/>
      <w:numFmt w:val="lowerLetter"/>
      <w:lvlText w:val="%1."/>
      <w:lvlJc w:val="left"/>
      <w:pPr>
        <w:ind w:left="720" w:hanging="360"/>
      </w:pPr>
      <w:rPr>
        <w:rFonts w:hint="default"/>
        <w:b w:val="0"/>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AB30F4"/>
    <w:multiLevelType w:val="hybridMultilevel"/>
    <w:tmpl w:val="17C422BE"/>
    <w:lvl w:ilvl="0" w:tplc="7690D00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04758"/>
    <w:multiLevelType w:val="hybridMultilevel"/>
    <w:tmpl w:val="A35C853E"/>
    <w:lvl w:ilvl="0" w:tplc="727C90DA">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943532"/>
    <w:multiLevelType w:val="hybridMultilevel"/>
    <w:tmpl w:val="46E889C4"/>
    <w:lvl w:ilvl="0" w:tplc="A566E030">
      <w:start w:val="1"/>
      <w:numFmt w:val="decimal"/>
      <w:lvlText w:val="%1."/>
      <w:lvlJc w:val="left"/>
      <w:pPr>
        <w:ind w:left="1080" w:hanging="360"/>
      </w:pPr>
      <w:rPr>
        <w:rFonts w:hint="default"/>
        <w:b/>
        <w:color w:val="auto"/>
        <w:sz w:val="24"/>
        <w:szCs w:val="24"/>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BD0E6A2E">
      <w:start w:val="1"/>
      <w:numFmt w:val="upperLetter"/>
      <w:lvlText w:val="%7."/>
      <w:lvlJc w:val="left"/>
      <w:pPr>
        <w:ind w:left="5400" w:hanging="360"/>
      </w:pPr>
      <w:rPr>
        <w:rFonts w:hint="default"/>
        <w:b/>
        <w:color w:val="auto"/>
        <w:sz w:val="24"/>
        <w:szCs w:val="24"/>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E10687"/>
    <w:multiLevelType w:val="hybridMultilevel"/>
    <w:tmpl w:val="40ECEA14"/>
    <w:lvl w:ilvl="0" w:tplc="2B501722">
      <w:start w:val="1"/>
      <w:numFmt w:val="decimal"/>
      <w:lvlText w:val="%1."/>
      <w:lvlJc w:val="left"/>
      <w:pPr>
        <w:ind w:left="720" w:hanging="360"/>
      </w:pPr>
      <w:rPr>
        <w:rFonts w:ascii="Arial" w:hAnsi="Arial" w:cs="Arial"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3B3DEA"/>
    <w:multiLevelType w:val="hybridMultilevel"/>
    <w:tmpl w:val="C48A61E4"/>
    <w:lvl w:ilvl="0" w:tplc="DB107BC0">
      <w:start w:val="1"/>
      <w:numFmt w:val="decimal"/>
      <w:lvlText w:val="%1."/>
      <w:lvlJc w:val="left"/>
      <w:pPr>
        <w:ind w:left="720" w:hanging="360"/>
      </w:pPr>
      <w:rPr>
        <w:rFonts w:hint="default"/>
        <w:b/>
        <w:color w:val="auto"/>
        <w:sz w:val="24"/>
        <w:szCs w:val="24"/>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25087"/>
    <w:multiLevelType w:val="hybridMultilevel"/>
    <w:tmpl w:val="79308C30"/>
    <w:lvl w:ilvl="0" w:tplc="D4D20D12">
      <w:start w:val="1"/>
      <w:numFmt w:val="upperLetter"/>
      <w:lvlText w:val="%1."/>
      <w:lvlJc w:val="left"/>
      <w:pPr>
        <w:ind w:left="720" w:hanging="360"/>
      </w:pPr>
      <w:rPr>
        <w:rFonts w:hint="default"/>
        <w:b/>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2925162">
      <w:start w:val="1"/>
      <w:numFmt w:val="decimal"/>
      <w:lvlText w:val="%4."/>
      <w:lvlJc w:val="left"/>
      <w:pPr>
        <w:ind w:left="2880" w:hanging="360"/>
      </w:pPr>
      <w:rPr>
        <w:b/>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B92624"/>
    <w:multiLevelType w:val="hybridMultilevel"/>
    <w:tmpl w:val="CBF0425C"/>
    <w:lvl w:ilvl="0" w:tplc="405A1C5C">
      <w:start w:val="1"/>
      <w:numFmt w:val="decimal"/>
      <w:lvlText w:val="%1."/>
      <w:lvlJc w:val="left"/>
      <w:pPr>
        <w:ind w:left="1080" w:hanging="360"/>
      </w:pPr>
      <w:rPr>
        <w:rFonts w:hint="default"/>
        <w:b/>
        <w:color w:val="auto"/>
        <w:sz w:val="24"/>
        <w:szCs w:val="24"/>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E82289"/>
    <w:multiLevelType w:val="hybridMultilevel"/>
    <w:tmpl w:val="19FA113A"/>
    <w:lvl w:ilvl="0" w:tplc="A8F67FA4">
      <w:start w:val="1"/>
      <w:numFmt w:val="lowerLetter"/>
      <w:lvlText w:val="%1."/>
      <w:lvlJc w:val="left"/>
      <w:pPr>
        <w:ind w:left="720" w:hanging="360"/>
      </w:pPr>
      <w:rPr>
        <w:rFonts w:hint="default"/>
        <w:b w:val="0"/>
        <w:color w:val="auto"/>
        <w:sz w:val="24"/>
        <w:szCs w:val="24"/>
      </w:rPr>
    </w:lvl>
    <w:lvl w:ilvl="1" w:tplc="0409001B">
      <w:start w:val="1"/>
      <w:numFmt w:val="lowerRoman"/>
      <w:lvlText w:val="%2."/>
      <w:lvlJc w:val="right"/>
      <w:pPr>
        <w:ind w:left="1440" w:hanging="360"/>
      </w:pPr>
    </w:lvl>
    <w:lvl w:ilvl="2" w:tplc="2A14B10E">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0D045B"/>
    <w:multiLevelType w:val="hybridMultilevel"/>
    <w:tmpl w:val="99280B82"/>
    <w:lvl w:ilvl="0" w:tplc="0409000F">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7070DF4"/>
    <w:multiLevelType w:val="hybridMultilevel"/>
    <w:tmpl w:val="43547096"/>
    <w:lvl w:ilvl="0" w:tplc="A730870E">
      <w:start w:val="1"/>
      <w:numFmt w:val="upperLetter"/>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82200EC"/>
    <w:multiLevelType w:val="hybridMultilevel"/>
    <w:tmpl w:val="3222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7D0CCB"/>
    <w:multiLevelType w:val="hybridMultilevel"/>
    <w:tmpl w:val="F88EE98C"/>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11A21C6"/>
    <w:multiLevelType w:val="hybridMultilevel"/>
    <w:tmpl w:val="AE50C96A"/>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170C30"/>
    <w:multiLevelType w:val="multilevel"/>
    <w:tmpl w:val="50008B4E"/>
    <w:lvl w:ilvl="0">
      <w:start w:val="1"/>
      <w:numFmt w:val="decimal"/>
      <w:lvlText w:val="%1."/>
      <w:lvlJc w:val="left"/>
      <w:pPr>
        <w:ind w:left="720" w:hanging="360"/>
      </w:pPr>
      <w:rPr>
        <w:rFonts w:hint="default"/>
        <w:b/>
      </w:rPr>
    </w:lvl>
    <w:lvl w:ilvl="1">
      <w:start w:val="1"/>
      <w:numFmt w:val="decimal"/>
      <w:lvlText w:val="%2."/>
      <w:lvlJc w:val="left"/>
      <w:pPr>
        <w:ind w:left="63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b/>
      </w:rPr>
    </w:lvl>
    <w:lvl w:ilvl="4">
      <w:start w:val="1"/>
      <w:numFmt w:val="decimal"/>
      <w:lvlText w:val="%5."/>
      <w:lvlJc w:val="left"/>
      <w:pPr>
        <w:ind w:left="3600" w:hanging="360"/>
      </w:pPr>
      <w:rPr>
        <w:rFonts w:ascii="Arial" w:eastAsiaTheme="minorHAnsi" w:hAnsi="Arial" w:cs="Arial"/>
        <w:b/>
        <w:bCs w:val="0"/>
      </w:rPr>
    </w:lvl>
    <w:lvl w:ilvl="5">
      <w:start w:val="1"/>
      <w:numFmt w:val="lowerLetter"/>
      <w:lvlText w:val="%6."/>
      <w:lvlJc w:val="left"/>
      <w:pPr>
        <w:ind w:left="4320" w:hanging="180"/>
      </w:pPr>
      <w:rPr>
        <w:rFonts w:hint="default"/>
        <w:b/>
        <w:bCs w:val="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6E556DC"/>
    <w:multiLevelType w:val="hybridMultilevel"/>
    <w:tmpl w:val="86D2C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55139D"/>
    <w:multiLevelType w:val="hybridMultilevel"/>
    <w:tmpl w:val="5B5A16EC"/>
    <w:lvl w:ilvl="0" w:tplc="BDC8323A">
      <w:start w:val="1"/>
      <w:numFmt w:val="decimal"/>
      <w:lvlText w:val="%1."/>
      <w:lvlJc w:val="left"/>
      <w:pPr>
        <w:ind w:left="720" w:hanging="360"/>
      </w:pPr>
      <w:rPr>
        <w:rFonts w:hint="default"/>
        <w:b/>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877D8F"/>
    <w:multiLevelType w:val="hybridMultilevel"/>
    <w:tmpl w:val="868E6E8C"/>
    <w:lvl w:ilvl="0" w:tplc="BEF44E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234CB1"/>
    <w:multiLevelType w:val="hybridMultilevel"/>
    <w:tmpl w:val="2DF202E0"/>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B657F"/>
    <w:multiLevelType w:val="hybridMultilevel"/>
    <w:tmpl w:val="281AE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1A0E82"/>
    <w:multiLevelType w:val="hybridMultilevel"/>
    <w:tmpl w:val="61C6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3778E8"/>
    <w:multiLevelType w:val="hybridMultilevel"/>
    <w:tmpl w:val="5FBC1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9"/>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34"/>
  </w:num>
  <w:num w:numId="6">
    <w:abstractNumId w:val="30"/>
  </w:num>
  <w:num w:numId="7">
    <w:abstractNumId w:val="11"/>
  </w:num>
  <w:num w:numId="8">
    <w:abstractNumId w:val="7"/>
  </w:num>
  <w:num w:numId="9">
    <w:abstractNumId w:val="13"/>
  </w:num>
  <w:num w:numId="10">
    <w:abstractNumId w:val="0"/>
  </w:num>
  <w:num w:numId="11">
    <w:abstractNumId w:val="2"/>
  </w:num>
  <w:num w:numId="12">
    <w:abstractNumId w:val="12"/>
  </w:num>
  <w:num w:numId="13">
    <w:abstractNumId w:val="38"/>
  </w:num>
  <w:num w:numId="14">
    <w:abstractNumId w:val="17"/>
  </w:num>
  <w:num w:numId="15">
    <w:abstractNumId w:val="20"/>
  </w:num>
  <w:num w:numId="16">
    <w:abstractNumId w:val="8"/>
  </w:num>
  <w:num w:numId="17">
    <w:abstractNumId w:val="26"/>
  </w:num>
  <w:num w:numId="18">
    <w:abstractNumId w:val="22"/>
  </w:num>
  <w:num w:numId="19">
    <w:abstractNumId w:val="15"/>
  </w:num>
  <w:num w:numId="20">
    <w:abstractNumId w:val="1"/>
  </w:num>
  <w:num w:numId="21">
    <w:abstractNumId w:val="36"/>
  </w:num>
  <w:num w:numId="22">
    <w:abstractNumId w:val="25"/>
  </w:num>
  <w:num w:numId="23">
    <w:abstractNumId w:val="4"/>
  </w:num>
  <w:num w:numId="24">
    <w:abstractNumId w:val="41"/>
  </w:num>
  <w:num w:numId="25">
    <w:abstractNumId w:val="40"/>
  </w:num>
  <w:num w:numId="26">
    <w:abstractNumId w:val="23"/>
  </w:num>
  <w:num w:numId="27">
    <w:abstractNumId w:val="27"/>
  </w:num>
  <w:num w:numId="28">
    <w:abstractNumId w:val="10"/>
  </w:num>
  <w:num w:numId="29">
    <w:abstractNumId w:val="28"/>
  </w:num>
  <w:num w:numId="30">
    <w:abstractNumId w:val="18"/>
  </w:num>
  <w:num w:numId="31">
    <w:abstractNumId w:val="21"/>
  </w:num>
  <w:num w:numId="32">
    <w:abstractNumId w:val="35"/>
  </w:num>
  <w:num w:numId="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33"/>
  </w:num>
  <w:num w:numId="36">
    <w:abstractNumId w:val="14"/>
  </w:num>
  <w:num w:numId="37">
    <w:abstractNumId w:val="24"/>
  </w:num>
  <w:num w:numId="38">
    <w:abstractNumId w:val="9"/>
  </w:num>
  <w:num w:numId="39">
    <w:abstractNumId w:val="19"/>
  </w:num>
  <w:num w:numId="40">
    <w:abstractNumId w:val="37"/>
  </w:num>
  <w:num w:numId="41">
    <w:abstractNumId w:val="5"/>
  </w:num>
  <w:num w:numId="42">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K2MDY1NzQ1MTdX0lEKTi0uzszPAykwrQUAgoPLCSwAAAA="/>
  </w:docVars>
  <w:rsids>
    <w:rsidRoot w:val="008E358C"/>
    <w:rsid w:val="000009D1"/>
    <w:rsid w:val="00001130"/>
    <w:rsid w:val="000016ED"/>
    <w:rsid w:val="00003106"/>
    <w:rsid w:val="000051CD"/>
    <w:rsid w:val="00005E70"/>
    <w:rsid w:val="000061F9"/>
    <w:rsid w:val="00006224"/>
    <w:rsid w:val="000062E5"/>
    <w:rsid w:val="000068DC"/>
    <w:rsid w:val="000076D4"/>
    <w:rsid w:val="00007D36"/>
    <w:rsid w:val="00007E27"/>
    <w:rsid w:val="00007EFC"/>
    <w:rsid w:val="0001041E"/>
    <w:rsid w:val="00010790"/>
    <w:rsid w:val="00010DFD"/>
    <w:rsid w:val="000116CE"/>
    <w:rsid w:val="00011F45"/>
    <w:rsid w:val="00012B76"/>
    <w:rsid w:val="00012CBA"/>
    <w:rsid w:val="00012E5C"/>
    <w:rsid w:val="00012FA7"/>
    <w:rsid w:val="00013A3D"/>
    <w:rsid w:val="00014FEA"/>
    <w:rsid w:val="000161AC"/>
    <w:rsid w:val="000162CF"/>
    <w:rsid w:val="00020009"/>
    <w:rsid w:val="00020592"/>
    <w:rsid w:val="00020612"/>
    <w:rsid w:val="00020C2A"/>
    <w:rsid w:val="00023C19"/>
    <w:rsid w:val="000241EC"/>
    <w:rsid w:val="000263EA"/>
    <w:rsid w:val="00030B15"/>
    <w:rsid w:val="000321EF"/>
    <w:rsid w:val="0003243C"/>
    <w:rsid w:val="00032F19"/>
    <w:rsid w:val="0003392D"/>
    <w:rsid w:val="00033B17"/>
    <w:rsid w:val="00036F52"/>
    <w:rsid w:val="00037D83"/>
    <w:rsid w:val="00041CC6"/>
    <w:rsid w:val="00042C33"/>
    <w:rsid w:val="000437B0"/>
    <w:rsid w:val="00044242"/>
    <w:rsid w:val="0004498A"/>
    <w:rsid w:val="00044E68"/>
    <w:rsid w:val="00045E43"/>
    <w:rsid w:val="000469AC"/>
    <w:rsid w:val="0004708F"/>
    <w:rsid w:val="000476F3"/>
    <w:rsid w:val="00050786"/>
    <w:rsid w:val="000517D1"/>
    <w:rsid w:val="00053953"/>
    <w:rsid w:val="00053987"/>
    <w:rsid w:val="0005472C"/>
    <w:rsid w:val="00060BEA"/>
    <w:rsid w:val="0006311B"/>
    <w:rsid w:val="00063ED4"/>
    <w:rsid w:val="000659A2"/>
    <w:rsid w:val="00065FF5"/>
    <w:rsid w:val="00067434"/>
    <w:rsid w:val="000703DF"/>
    <w:rsid w:val="00070BB5"/>
    <w:rsid w:val="000733EE"/>
    <w:rsid w:val="000737DA"/>
    <w:rsid w:val="0007475F"/>
    <w:rsid w:val="00075125"/>
    <w:rsid w:val="00076363"/>
    <w:rsid w:val="0007673E"/>
    <w:rsid w:val="00076E34"/>
    <w:rsid w:val="00081AEF"/>
    <w:rsid w:val="000820CE"/>
    <w:rsid w:val="00082C91"/>
    <w:rsid w:val="000866A7"/>
    <w:rsid w:val="00086F86"/>
    <w:rsid w:val="0008720A"/>
    <w:rsid w:val="00087C37"/>
    <w:rsid w:val="00090FDD"/>
    <w:rsid w:val="000910D9"/>
    <w:rsid w:val="0009147D"/>
    <w:rsid w:val="00091A30"/>
    <w:rsid w:val="00092DF7"/>
    <w:rsid w:val="00094E6F"/>
    <w:rsid w:val="00095263"/>
    <w:rsid w:val="00096F05"/>
    <w:rsid w:val="000A0BB5"/>
    <w:rsid w:val="000A1B63"/>
    <w:rsid w:val="000A227B"/>
    <w:rsid w:val="000A2334"/>
    <w:rsid w:val="000A2916"/>
    <w:rsid w:val="000A3557"/>
    <w:rsid w:val="000A35CF"/>
    <w:rsid w:val="000A4682"/>
    <w:rsid w:val="000A46CE"/>
    <w:rsid w:val="000A4C01"/>
    <w:rsid w:val="000A692E"/>
    <w:rsid w:val="000B0F82"/>
    <w:rsid w:val="000B2C92"/>
    <w:rsid w:val="000B37C7"/>
    <w:rsid w:val="000B38EC"/>
    <w:rsid w:val="000B3DFD"/>
    <w:rsid w:val="000B4D12"/>
    <w:rsid w:val="000B737E"/>
    <w:rsid w:val="000C06ED"/>
    <w:rsid w:val="000C0758"/>
    <w:rsid w:val="000C0D78"/>
    <w:rsid w:val="000C3836"/>
    <w:rsid w:val="000C3B81"/>
    <w:rsid w:val="000C5F49"/>
    <w:rsid w:val="000C61B6"/>
    <w:rsid w:val="000C7948"/>
    <w:rsid w:val="000D1246"/>
    <w:rsid w:val="000D1463"/>
    <w:rsid w:val="000D2874"/>
    <w:rsid w:val="000D2F15"/>
    <w:rsid w:val="000D4446"/>
    <w:rsid w:val="000D6234"/>
    <w:rsid w:val="000D71C8"/>
    <w:rsid w:val="000E3257"/>
    <w:rsid w:val="000E5BED"/>
    <w:rsid w:val="000E5F1D"/>
    <w:rsid w:val="000F0771"/>
    <w:rsid w:val="000F1181"/>
    <w:rsid w:val="000F1875"/>
    <w:rsid w:val="000F2580"/>
    <w:rsid w:val="000F3985"/>
    <w:rsid w:val="000F65D5"/>
    <w:rsid w:val="000F7B12"/>
    <w:rsid w:val="00101448"/>
    <w:rsid w:val="00101E20"/>
    <w:rsid w:val="001033DC"/>
    <w:rsid w:val="001048C7"/>
    <w:rsid w:val="001048FF"/>
    <w:rsid w:val="00110BBF"/>
    <w:rsid w:val="00110CC4"/>
    <w:rsid w:val="00110E95"/>
    <w:rsid w:val="00110F86"/>
    <w:rsid w:val="0011154E"/>
    <w:rsid w:val="001119F0"/>
    <w:rsid w:val="00112FDD"/>
    <w:rsid w:val="001152DD"/>
    <w:rsid w:val="001158C4"/>
    <w:rsid w:val="00115F36"/>
    <w:rsid w:val="00116161"/>
    <w:rsid w:val="0011797A"/>
    <w:rsid w:val="00120B18"/>
    <w:rsid w:val="00125285"/>
    <w:rsid w:val="00126AB1"/>
    <w:rsid w:val="00126CFB"/>
    <w:rsid w:val="0012E01E"/>
    <w:rsid w:val="001308D8"/>
    <w:rsid w:val="00131A1E"/>
    <w:rsid w:val="0013234F"/>
    <w:rsid w:val="001323CA"/>
    <w:rsid w:val="00133ECA"/>
    <w:rsid w:val="0013541C"/>
    <w:rsid w:val="0013647D"/>
    <w:rsid w:val="001366CF"/>
    <w:rsid w:val="00137375"/>
    <w:rsid w:val="00137427"/>
    <w:rsid w:val="001413BA"/>
    <w:rsid w:val="00141E0D"/>
    <w:rsid w:val="00141FAF"/>
    <w:rsid w:val="00142524"/>
    <w:rsid w:val="0014330C"/>
    <w:rsid w:val="00143A7C"/>
    <w:rsid w:val="00143F25"/>
    <w:rsid w:val="0014635B"/>
    <w:rsid w:val="0014637C"/>
    <w:rsid w:val="00146592"/>
    <w:rsid w:val="00146DEC"/>
    <w:rsid w:val="001505B4"/>
    <w:rsid w:val="001510EE"/>
    <w:rsid w:val="00151EFB"/>
    <w:rsid w:val="00152D3F"/>
    <w:rsid w:val="00156051"/>
    <w:rsid w:val="00156204"/>
    <w:rsid w:val="00156C59"/>
    <w:rsid w:val="00157203"/>
    <w:rsid w:val="001610A2"/>
    <w:rsid w:val="001628FA"/>
    <w:rsid w:val="0016375A"/>
    <w:rsid w:val="00164326"/>
    <w:rsid w:val="00164E2E"/>
    <w:rsid w:val="00164FA4"/>
    <w:rsid w:val="00166EEC"/>
    <w:rsid w:val="00166F84"/>
    <w:rsid w:val="00174495"/>
    <w:rsid w:val="0017499A"/>
    <w:rsid w:val="00174D7E"/>
    <w:rsid w:val="00174F09"/>
    <w:rsid w:val="00175ACF"/>
    <w:rsid w:val="0017675F"/>
    <w:rsid w:val="0017796A"/>
    <w:rsid w:val="00180A4F"/>
    <w:rsid w:val="00184EAA"/>
    <w:rsid w:val="0019015C"/>
    <w:rsid w:val="0019252E"/>
    <w:rsid w:val="001925B4"/>
    <w:rsid w:val="00192EB4"/>
    <w:rsid w:val="00193E45"/>
    <w:rsid w:val="0019608D"/>
    <w:rsid w:val="00196A8A"/>
    <w:rsid w:val="00197A1A"/>
    <w:rsid w:val="00197EAC"/>
    <w:rsid w:val="001A0CF8"/>
    <w:rsid w:val="001A1768"/>
    <w:rsid w:val="001A4B60"/>
    <w:rsid w:val="001A6085"/>
    <w:rsid w:val="001A65AE"/>
    <w:rsid w:val="001A67AB"/>
    <w:rsid w:val="001A7AD6"/>
    <w:rsid w:val="001B2C93"/>
    <w:rsid w:val="001B3E73"/>
    <w:rsid w:val="001B644F"/>
    <w:rsid w:val="001B6E7D"/>
    <w:rsid w:val="001B6F32"/>
    <w:rsid w:val="001B7E62"/>
    <w:rsid w:val="001C00F3"/>
    <w:rsid w:val="001C0189"/>
    <w:rsid w:val="001C06B3"/>
    <w:rsid w:val="001C0872"/>
    <w:rsid w:val="001C0987"/>
    <w:rsid w:val="001C0C9F"/>
    <w:rsid w:val="001C129D"/>
    <w:rsid w:val="001C1542"/>
    <w:rsid w:val="001C2FFE"/>
    <w:rsid w:val="001C34E3"/>
    <w:rsid w:val="001C40A6"/>
    <w:rsid w:val="001C5FBC"/>
    <w:rsid w:val="001C65E9"/>
    <w:rsid w:val="001C6CED"/>
    <w:rsid w:val="001C75DD"/>
    <w:rsid w:val="001D094E"/>
    <w:rsid w:val="001D1EA5"/>
    <w:rsid w:val="001D230A"/>
    <w:rsid w:val="001D3CC5"/>
    <w:rsid w:val="001D4571"/>
    <w:rsid w:val="001D51CF"/>
    <w:rsid w:val="001D684A"/>
    <w:rsid w:val="001D7099"/>
    <w:rsid w:val="001D72C1"/>
    <w:rsid w:val="001D75E0"/>
    <w:rsid w:val="001D7BB4"/>
    <w:rsid w:val="001E0D09"/>
    <w:rsid w:val="001E13F7"/>
    <w:rsid w:val="001E30F2"/>
    <w:rsid w:val="001E3F18"/>
    <w:rsid w:val="001E422A"/>
    <w:rsid w:val="001E449F"/>
    <w:rsid w:val="001E5578"/>
    <w:rsid w:val="001F06CC"/>
    <w:rsid w:val="001F0763"/>
    <w:rsid w:val="001F096C"/>
    <w:rsid w:val="001F1B9A"/>
    <w:rsid w:val="001F210D"/>
    <w:rsid w:val="001F359F"/>
    <w:rsid w:val="001F45FB"/>
    <w:rsid w:val="001F4B5A"/>
    <w:rsid w:val="001F66E7"/>
    <w:rsid w:val="00200535"/>
    <w:rsid w:val="00201ADA"/>
    <w:rsid w:val="00205D29"/>
    <w:rsid w:val="00207093"/>
    <w:rsid w:val="00207B0C"/>
    <w:rsid w:val="00207DD1"/>
    <w:rsid w:val="00210E87"/>
    <w:rsid w:val="00213BAE"/>
    <w:rsid w:val="0021537E"/>
    <w:rsid w:val="00217577"/>
    <w:rsid w:val="002204CD"/>
    <w:rsid w:val="0022133E"/>
    <w:rsid w:val="002213A4"/>
    <w:rsid w:val="00221804"/>
    <w:rsid w:val="00222B02"/>
    <w:rsid w:val="00222E52"/>
    <w:rsid w:val="002231C3"/>
    <w:rsid w:val="002239FA"/>
    <w:rsid w:val="00225589"/>
    <w:rsid w:val="00225E81"/>
    <w:rsid w:val="00226690"/>
    <w:rsid w:val="00226B1E"/>
    <w:rsid w:val="00227D51"/>
    <w:rsid w:val="00230717"/>
    <w:rsid w:val="002312E3"/>
    <w:rsid w:val="00231802"/>
    <w:rsid w:val="00231C77"/>
    <w:rsid w:val="00231E0F"/>
    <w:rsid w:val="00233EC2"/>
    <w:rsid w:val="002367B9"/>
    <w:rsid w:val="002369AD"/>
    <w:rsid w:val="002369FA"/>
    <w:rsid w:val="00237580"/>
    <w:rsid w:val="00240335"/>
    <w:rsid w:val="0024088E"/>
    <w:rsid w:val="00241C4D"/>
    <w:rsid w:val="00242C86"/>
    <w:rsid w:val="00242E9E"/>
    <w:rsid w:val="002474CA"/>
    <w:rsid w:val="00247AED"/>
    <w:rsid w:val="00250C8E"/>
    <w:rsid w:val="00251D1C"/>
    <w:rsid w:val="00252D91"/>
    <w:rsid w:val="00252F97"/>
    <w:rsid w:val="002530C7"/>
    <w:rsid w:val="00253AAF"/>
    <w:rsid w:val="00253BB0"/>
    <w:rsid w:val="00253CBF"/>
    <w:rsid w:val="00253DD3"/>
    <w:rsid w:val="00254BB5"/>
    <w:rsid w:val="002554D2"/>
    <w:rsid w:val="00255F19"/>
    <w:rsid w:val="00256258"/>
    <w:rsid w:val="002609FD"/>
    <w:rsid w:val="002613FB"/>
    <w:rsid w:val="0026199A"/>
    <w:rsid w:val="00261B11"/>
    <w:rsid w:val="00262A40"/>
    <w:rsid w:val="0026315A"/>
    <w:rsid w:val="00263FA2"/>
    <w:rsid w:val="0026413F"/>
    <w:rsid w:val="00264955"/>
    <w:rsid w:val="0026504E"/>
    <w:rsid w:val="00265980"/>
    <w:rsid w:val="00266031"/>
    <w:rsid w:val="00267A88"/>
    <w:rsid w:val="00270645"/>
    <w:rsid w:val="00270A99"/>
    <w:rsid w:val="00273016"/>
    <w:rsid w:val="00275456"/>
    <w:rsid w:val="00276B28"/>
    <w:rsid w:val="00276B62"/>
    <w:rsid w:val="00276F49"/>
    <w:rsid w:val="00277FAB"/>
    <w:rsid w:val="00280345"/>
    <w:rsid w:val="00280B7A"/>
    <w:rsid w:val="00280CBF"/>
    <w:rsid w:val="00282479"/>
    <w:rsid w:val="00283255"/>
    <w:rsid w:val="00284A33"/>
    <w:rsid w:val="00284A7D"/>
    <w:rsid w:val="0028519B"/>
    <w:rsid w:val="00285E6A"/>
    <w:rsid w:val="002872E9"/>
    <w:rsid w:val="00292906"/>
    <w:rsid w:val="00295147"/>
    <w:rsid w:val="002A0BBA"/>
    <w:rsid w:val="002A0ECA"/>
    <w:rsid w:val="002A17D3"/>
    <w:rsid w:val="002A2566"/>
    <w:rsid w:val="002A500D"/>
    <w:rsid w:val="002A50D4"/>
    <w:rsid w:val="002A52B1"/>
    <w:rsid w:val="002A594E"/>
    <w:rsid w:val="002A776E"/>
    <w:rsid w:val="002B074C"/>
    <w:rsid w:val="002B1159"/>
    <w:rsid w:val="002B18BF"/>
    <w:rsid w:val="002B2C2A"/>
    <w:rsid w:val="002B5CCD"/>
    <w:rsid w:val="002B67C7"/>
    <w:rsid w:val="002B7943"/>
    <w:rsid w:val="002C178B"/>
    <w:rsid w:val="002C1F42"/>
    <w:rsid w:val="002C4292"/>
    <w:rsid w:val="002C44FE"/>
    <w:rsid w:val="002C5378"/>
    <w:rsid w:val="002C66BD"/>
    <w:rsid w:val="002C7CAC"/>
    <w:rsid w:val="002D08C9"/>
    <w:rsid w:val="002D0C0D"/>
    <w:rsid w:val="002D1777"/>
    <w:rsid w:val="002D18C6"/>
    <w:rsid w:val="002D2E08"/>
    <w:rsid w:val="002D30BA"/>
    <w:rsid w:val="002D4D93"/>
    <w:rsid w:val="002D6AF1"/>
    <w:rsid w:val="002E1B9E"/>
    <w:rsid w:val="002E1C33"/>
    <w:rsid w:val="002E3245"/>
    <w:rsid w:val="002E35AB"/>
    <w:rsid w:val="002E3757"/>
    <w:rsid w:val="002E459E"/>
    <w:rsid w:val="002E570B"/>
    <w:rsid w:val="002E5B2B"/>
    <w:rsid w:val="002E662B"/>
    <w:rsid w:val="002E7386"/>
    <w:rsid w:val="002E73D7"/>
    <w:rsid w:val="002F005A"/>
    <w:rsid w:val="002F0EAA"/>
    <w:rsid w:val="002F33DB"/>
    <w:rsid w:val="002F38FE"/>
    <w:rsid w:val="002F560A"/>
    <w:rsid w:val="002F6699"/>
    <w:rsid w:val="002F6756"/>
    <w:rsid w:val="00300DCF"/>
    <w:rsid w:val="00301D6A"/>
    <w:rsid w:val="00301F80"/>
    <w:rsid w:val="00302ACA"/>
    <w:rsid w:val="003032D2"/>
    <w:rsid w:val="00305026"/>
    <w:rsid w:val="00305D80"/>
    <w:rsid w:val="003064A6"/>
    <w:rsid w:val="00310DAB"/>
    <w:rsid w:val="00310F22"/>
    <w:rsid w:val="00311E62"/>
    <w:rsid w:val="003125A2"/>
    <w:rsid w:val="00312D28"/>
    <w:rsid w:val="003149DE"/>
    <w:rsid w:val="0031508C"/>
    <w:rsid w:val="00317726"/>
    <w:rsid w:val="00317964"/>
    <w:rsid w:val="00317DEB"/>
    <w:rsid w:val="003208EF"/>
    <w:rsid w:val="00322BB3"/>
    <w:rsid w:val="00323878"/>
    <w:rsid w:val="003239FF"/>
    <w:rsid w:val="00327AC0"/>
    <w:rsid w:val="0032DA69"/>
    <w:rsid w:val="00331B5B"/>
    <w:rsid w:val="00333D80"/>
    <w:rsid w:val="0033402F"/>
    <w:rsid w:val="00334ACD"/>
    <w:rsid w:val="00334C71"/>
    <w:rsid w:val="00334D0C"/>
    <w:rsid w:val="00336B41"/>
    <w:rsid w:val="00337EAF"/>
    <w:rsid w:val="00341564"/>
    <w:rsid w:val="00342413"/>
    <w:rsid w:val="00343D20"/>
    <w:rsid w:val="003447BD"/>
    <w:rsid w:val="0034570E"/>
    <w:rsid w:val="00345A17"/>
    <w:rsid w:val="0034635A"/>
    <w:rsid w:val="003474F8"/>
    <w:rsid w:val="00347855"/>
    <w:rsid w:val="0035179A"/>
    <w:rsid w:val="00351B57"/>
    <w:rsid w:val="00352A88"/>
    <w:rsid w:val="003534B9"/>
    <w:rsid w:val="00353D35"/>
    <w:rsid w:val="003555AD"/>
    <w:rsid w:val="00356B48"/>
    <w:rsid w:val="00357164"/>
    <w:rsid w:val="00357A00"/>
    <w:rsid w:val="00361240"/>
    <w:rsid w:val="0036363C"/>
    <w:rsid w:val="003654E1"/>
    <w:rsid w:val="0036578B"/>
    <w:rsid w:val="003660AC"/>
    <w:rsid w:val="003675AE"/>
    <w:rsid w:val="00371CDE"/>
    <w:rsid w:val="00372496"/>
    <w:rsid w:val="00372EB5"/>
    <w:rsid w:val="00373A79"/>
    <w:rsid w:val="00373EC1"/>
    <w:rsid w:val="0037591C"/>
    <w:rsid w:val="00376116"/>
    <w:rsid w:val="00377164"/>
    <w:rsid w:val="003779A2"/>
    <w:rsid w:val="0038033E"/>
    <w:rsid w:val="00380903"/>
    <w:rsid w:val="00381DB4"/>
    <w:rsid w:val="00381E6A"/>
    <w:rsid w:val="00383B02"/>
    <w:rsid w:val="00384393"/>
    <w:rsid w:val="00385295"/>
    <w:rsid w:val="003856ED"/>
    <w:rsid w:val="00385B65"/>
    <w:rsid w:val="00386130"/>
    <w:rsid w:val="00386456"/>
    <w:rsid w:val="00386693"/>
    <w:rsid w:val="00391537"/>
    <w:rsid w:val="00391A91"/>
    <w:rsid w:val="003936C5"/>
    <w:rsid w:val="003937FF"/>
    <w:rsid w:val="00393934"/>
    <w:rsid w:val="003939E1"/>
    <w:rsid w:val="00393F0D"/>
    <w:rsid w:val="0039573A"/>
    <w:rsid w:val="00396FB2"/>
    <w:rsid w:val="0039754D"/>
    <w:rsid w:val="003A0A5D"/>
    <w:rsid w:val="003A5296"/>
    <w:rsid w:val="003A5C5D"/>
    <w:rsid w:val="003A6BCD"/>
    <w:rsid w:val="003B1033"/>
    <w:rsid w:val="003B1EC7"/>
    <w:rsid w:val="003B3C5B"/>
    <w:rsid w:val="003C1A94"/>
    <w:rsid w:val="003C1D58"/>
    <w:rsid w:val="003C22ED"/>
    <w:rsid w:val="003C264F"/>
    <w:rsid w:val="003C35E0"/>
    <w:rsid w:val="003C4662"/>
    <w:rsid w:val="003C695D"/>
    <w:rsid w:val="003C7134"/>
    <w:rsid w:val="003D0EA0"/>
    <w:rsid w:val="003D2034"/>
    <w:rsid w:val="003D4AD4"/>
    <w:rsid w:val="003D57EC"/>
    <w:rsid w:val="003D5ADE"/>
    <w:rsid w:val="003D5B70"/>
    <w:rsid w:val="003D758B"/>
    <w:rsid w:val="003D7748"/>
    <w:rsid w:val="003E07D1"/>
    <w:rsid w:val="003E08F3"/>
    <w:rsid w:val="003E094F"/>
    <w:rsid w:val="003E20F7"/>
    <w:rsid w:val="003E2CA6"/>
    <w:rsid w:val="003E2FED"/>
    <w:rsid w:val="003E36C5"/>
    <w:rsid w:val="003E4002"/>
    <w:rsid w:val="003E5D07"/>
    <w:rsid w:val="003E63BE"/>
    <w:rsid w:val="003E66FE"/>
    <w:rsid w:val="003E6F34"/>
    <w:rsid w:val="003E72B1"/>
    <w:rsid w:val="003F02A0"/>
    <w:rsid w:val="003F1963"/>
    <w:rsid w:val="003F1B03"/>
    <w:rsid w:val="003F1D66"/>
    <w:rsid w:val="003F29A6"/>
    <w:rsid w:val="003F5006"/>
    <w:rsid w:val="003F5E54"/>
    <w:rsid w:val="003F798A"/>
    <w:rsid w:val="00400ECA"/>
    <w:rsid w:val="00401F9E"/>
    <w:rsid w:val="0040240A"/>
    <w:rsid w:val="0040490E"/>
    <w:rsid w:val="00406F6D"/>
    <w:rsid w:val="0040758D"/>
    <w:rsid w:val="004076B2"/>
    <w:rsid w:val="004104AA"/>
    <w:rsid w:val="00411D90"/>
    <w:rsid w:val="004147A8"/>
    <w:rsid w:val="00414EBA"/>
    <w:rsid w:val="00415AFB"/>
    <w:rsid w:val="0042047B"/>
    <w:rsid w:val="004215FD"/>
    <w:rsid w:val="0042361C"/>
    <w:rsid w:val="00423CE5"/>
    <w:rsid w:val="00424A0A"/>
    <w:rsid w:val="0043048E"/>
    <w:rsid w:val="004312BD"/>
    <w:rsid w:val="0043172C"/>
    <w:rsid w:val="00433F66"/>
    <w:rsid w:val="00434547"/>
    <w:rsid w:val="00435002"/>
    <w:rsid w:val="004350BE"/>
    <w:rsid w:val="004364BC"/>
    <w:rsid w:val="00440C33"/>
    <w:rsid w:val="00441A38"/>
    <w:rsid w:val="004428F8"/>
    <w:rsid w:val="00442BB1"/>
    <w:rsid w:val="00443316"/>
    <w:rsid w:val="00444765"/>
    <w:rsid w:val="00445A77"/>
    <w:rsid w:val="004462F9"/>
    <w:rsid w:val="00446369"/>
    <w:rsid w:val="00447B77"/>
    <w:rsid w:val="00450463"/>
    <w:rsid w:val="004521B6"/>
    <w:rsid w:val="00452646"/>
    <w:rsid w:val="00453075"/>
    <w:rsid w:val="00454FB6"/>
    <w:rsid w:val="004551AB"/>
    <w:rsid w:val="0045522B"/>
    <w:rsid w:val="00455DD5"/>
    <w:rsid w:val="00457750"/>
    <w:rsid w:val="00460493"/>
    <w:rsid w:val="00460B91"/>
    <w:rsid w:val="0046297E"/>
    <w:rsid w:val="0046765D"/>
    <w:rsid w:val="00472C24"/>
    <w:rsid w:val="00473F0F"/>
    <w:rsid w:val="0047493C"/>
    <w:rsid w:val="004757BD"/>
    <w:rsid w:val="00475918"/>
    <w:rsid w:val="0047626F"/>
    <w:rsid w:val="00477C7D"/>
    <w:rsid w:val="00477E22"/>
    <w:rsid w:val="00480138"/>
    <w:rsid w:val="0048172D"/>
    <w:rsid w:val="00482560"/>
    <w:rsid w:val="0049026E"/>
    <w:rsid w:val="00490872"/>
    <w:rsid w:val="0049228B"/>
    <w:rsid w:val="00492A13"/>
    <w:rsid w:val="00493115"/>
    <w:rsid w:val="004939D3"/>
    <w:rsid w:val="004941A4"/>
    <w:rsid w:val="0049488F"/>
    <w:rsid w:val="0049496A"/>
    <w:rsid w:val="00494AED"/>
    <w:rsid w:val="00494F72"/>
    <w:rsid w:val="004A0FED"/>
    <w:rsid w:val="004A121F"/>
    <w:rsid w:val="004A1355"/>
    <w:rsid w:val="004A34C3"/>
    <w:rsid w:val="004A4631"/>
    <w:rsid w:val="004A47B4"/>
    <w:rsid w:val="004A531B"/>
    <w:rsid w:val="004A6D93"/>
    <w:rsid w:val="004A6F75"/>
    <w:rsid w:val="004A71DD"/>
    <w:rsid w:val="004A71E9"/>
    <w:rsid w:val="004A7BE6"/>
    <w:rsid w:val="004B147A"/>
    <w:rsid w:val="004B53C2"/>
    <w:rsid w:val="004B5CB0"/>
    <w:rsid w:val="004B7206"/>
    <w:rsid w:val="004C130E"/>
    <w:rsid w:val="004C1CA2"/>
    <w:rsid w:val="004C2B7B"/>
    <w:rsid w:val="004C3AA1"/>
    <w:rsid w:val="004C4EB6"/>
    <w:rsid w:val="004C66DE"/>
    <w:rsid w:val="004C72F7"/>
    <w:rsid w:val="004D03E7"/>
    <w:rsid w:val="004D0429"/>
    <w:rsid w:val="004D274D"/>
    <w:rsid w:val="004D4647"/>
    <w:rsid w:val="004D4C6D"/>
    <w:rsid w:val="004D5FC9"/>
    <w:rsid w:val="004D7F47"/>
    <w:rsid w:val="004E12CC"/>
    <w:rsid w:val="004E1354"/>
    <w:rsid w:val="004E17DF"/>
    <w:rsid w:val="004E23CF"/>
    <w:rsid w:val="004E3854"/>
    <w:rsid w:val="004E38AF"/>
    <w:rsid w:val="004E6B51"/>
    <w:rsid w:val="004E6EA5"/>
    <w:rsid w:val="004E7279"/>
    <w:rsid w:val="004E7CFB"/>
    <w:rsid w:val="004F0E26"/>
    <w:rsid w:val="004F325A"/>
    <w:rsid w:val="004F4604"/>
    <w:rsid w:val="004F55A6"/>
    <w:rsid w:val="0050027F"/>
    <w:rsid w:val="00501106"/>
    <w:rsid w:val="00501C72"/>
    <w:rsid w:val="00502EC1"/>
    <w:rsid w:val="005064F8"/>
    <w:rsid w:val="005069AC"/>
    <w:rsid w:val="005074BF"/>
    <w:rsid w:val="00507A9F"/>
    <w:rsid w:val="00510747"/>
    <w:rsid w:val="00511EBF"/>
    <w:rsid w:val="00512884"/>
    <w:rsid w:val="00513FE6"/>
    <w:rsid w:val="0051475C"/>
    <w:rsid w:val="0051610B"/>
    <w:rsid w:val="0051729F"/>
    <w:rsid w:val="00517A7F"/>
    <w:rsid w:val="00522B6E"/>
    <w:rsid w:val="005236C7"/>
    <w:rsid w:val="0052456A"/>
    <w:rsid w:val="0052460D"/>
    <w:rsid w:val="0052596A"/>
    <w:rsid w:val="00530704"/>
    <w:rsid w:val="00531898"/>
    <w:rsid w:val="00531AE2"/>
    <w:rsid w:val="00532B81"/>
    <w:rsid w:val="00532D0F"/>
    <w:rsid w:val="00533760"/>
    <w:rsid w:val="0053431A"/>
    <w:rsid w:val="00534D74"/>
    <w:rsid w:val="005351BE"/>
    <w:rsid w:val="005357EE"/>
    <w:rsid w:val="00536692"/>
    <w:rsid w:val="005411A7"/>
    <w:rsid w:val="005412F6"/>
    <w:rsid w:val="00543ABC"/>
    <w:rsid w:val="00543D4A"/>
    <w:rsid w:val="00544DED"/>
    <w:rsid w:val="0054543F"/>
    <w:rsid w:val="00545775"/>
    <w:rsid w:val="005477DE"/>
    <w:rsid w:val="00550880"/>
    <w:rsid w:val="00551743"/>
    <w:rsid w:val="00552ED9"/>
    <w:rsid w:val="0055424D"/>
    <w:rsid w:val="00556EE0"/>
    <w:rsid w:val="0056163B"/>
    <w:rsid w:val="00562E35"/>
    <w:rsid w:val="00563B99"/>
    <w:rsid w:val="00564588"/>
    <w:rsid w:val="00566326"/>
    <w:rsid w:val="0056720D"/>
    <w:rsid w:val="0057024A"/>
    <w:rsid w:val="00570D2B"/>
    <w:rsid w:val="005720C8"/>
    <w:rsid w:val="00572CCA"/>
    <w:rsid w:val="00573087"/>
    <w:rsid w:val="00581339"/>
    <w:rsid w:val="0058164F"/>
    <w:rsid w:val="00581A76"/>
    <w:rsid w:val="00581D44"/>
    <w:rsid w:val="00581E33"/>
    <w:rsid w:val="005820D8"/>
    <w:rsid w:val="00582365"/>
    <w:rsid w:val="00582ACC"/>
    <w:rsid w:val="0058550C"/>
    <w:rsid w:val="00585561"/>
    <w:rsid w:val="00585FD8"/>
    <w:rsid w:val="005916FB"/>
    <w:rsid w:val="00591BD5"/>
    <w:rsid w:val="005925FC"/>
    <w:rsid w:val="005927AE"/>
    <w:rsid w:val="005934B8"/>
    <w:rsid w:val="005953BA"/>
    <w:rsid w:val="0059682A"/>
    <w:rsid w:val="005A01D5"/>
    <w:rsid w:val="005A15E1"/>
    <w:rsid w:val="005A1649"/>
    <w:rsid w:val="005A2BE3"/>
    <w:rsid w:val="005A37CA"/>
    <w:rsid w:val="005A407D"/>
    <w:rsid w:val="005A45DE"/>
    <w:rsid w:val="005A4EC6"/>
    <w:rsid w:val="005A5A06"/>
    <w:rsid w:val="005B086F"/>
    <w:rsid w:val="005B1BB7"/>
    <w:rsid w:val="005B1C1A"/>
    <w:rsid w:val="005B221D"/>
    <w:rsid w:val="005B2A01"/>
    <w:rsid w:val="005B312F"/>
    <w:rsid w:val="005B3504"/>
    <w:rsid w:val="005B428E"/>
    <w:rsid w:val="005B76EF"/>
    <w:rsid w:val="005B77D3"/>
    <w:rsid w:val="005C0B54"/>
    <w:rsid w:val="005C0F10"/>
    <w:rsid w:val="005C1762"/>
    <w:rsid w:val="005C1CC3"/>
    <w:rsid w:val="005C1CCF"/>
    <w:rsid w:val="005C2BF6"/>
    <w:rsid w:val="005C35BD"/>
    <w:rsid w:val="005C49BA"/>
    <w:rsid w:val="005C70FE"/>
    <w:rsid w:val="005C76E8"/>
    <w:rsid w:val="005D1502"/>
    <w:rsid w:val="005D2AB3"/>
    <w:rsid w:val="005D3608"/>
    <w:rsid w:val="005D4260"/>
    <w:rsid w:val="005D49E2"/>
    <w:rsid w:val="005D7127"/>
    <w:rsid w:val="005D71BB"/>
    <w:rsid w:val="005D7C10"/>
    <w:rsid w:val="005E163C"/>
    <w:rsid w:val="005E1883"/>
    <w:rsid w:val="005E1A68"/>
    <w:rsid w:val="005E20E4"/>
    <w:rsid w:val="005E5DBF"/>
    <w:rsid w:val="005F1AC4"/>
    <w:rsid w:val="005F2854"/>
    <w:rsid w:val="005F3288"/>
    <w:rsid w:val="005F4AB0"/>
    <w:rsid w:val="005F4E0C"/>
    <w:rsid w:val="005F50B8"/>
    <w:rsid w:val="005F5EF4"/>
    <w:rsid w:val="005F619A"/>
    <w:rsid w:val="005F6DCA"/>
    <w:rsid w:val="005F783A"/>
    <w:rsid w:val="00601686"/>
    <w:rsid w:val="00601F07"/>
    <w:rsid w:val="006021D6"/>
    <w:rsid w:val="00602CC1"/>
    <w:rsid w:val="0060500F"/>
    <w:rsid w:val="0060628D"/>
    <w:rsid w:val="006066BF"/>
    <w:rsid w:val="0061165B"/>
    <w:rsid w:val="00615EB3"/>
    <w:rsid w:val="00616D1A"/>
    <w:rsid w:val="00617747"/>
    <w:rsid w:val="00620503"/>
    <w:rsid w:val="00620944"/>
    <w:rsid w:val="0062452F"/>
    <w:rsid w:val="00625157"/>
    <w:rsid w:val="00625CF4"/>
    <w:rsid w:val="00631B7F"/>
    <w:rsid w:val="00634675"/>
    <w:rsid w:val="006366C2"/>
    <w:rsid w:val="00636EB1"/>
    <w:rsid w:val="0064016D"/>
    <w:rsid w:val="006405FE"/>
    <w:rsid w:val="00641321"/>
    <w:rsid w:val="00641676"/>
    <w:rsid w:val="00641AA7"/>
    <w:rsid w:val="00643C7A"/>
    <w:rsid w:val="00643FB5"/>
    <w:rsid w:val="006441ED"/>
    <w:rsid w:val="006446B7"/>
    <w:rsid w:val="0064655A"/>
    <w:rsid w:val="006471F0"/>
    <w:rsid w:val="00650ED1"/>
    <w:rsid w:val="00653794"/>
    <w:rsid w:val="006546A2"/>
    <w:rsid w:val="006548FD"/>
    <w:rsid w:val="006557EA"/>
    <w:rsid w:val="00656071"/>
    <w:rsid w:val="00656957"/>
    <w:rsid w:val="00656D47"/>
    <w:rsid w:val="0066025C"/>
    <w:rsid w:val="00660351"/>
    <w:rsid w:val="00660883"/>
    <w:rsid w:val="006610BD"/>
    <w:rsid w:val="006624C9"/>
    <w:rsid w:val="00662D96"/>
    <w:rsid w:val="00664858"/>
    <w:rsid w:val="00665ECE"/>
    <w:rsid w:val="006660C1"/>
    <w:rsid w:val="00670BF3"/>
    <w:rsid w:val="006730AC"/>
    <w:rsid w:val="00673584"/>
    <w:rsid w:val="00673ECB"/>
    <w:rsid w:val="00674410"/>
    <w:rsid w:val="00675303"/>
    <w:rsid w:val="0067626C"/>
    <w:rsid w:val="00677A0B"/>
    <w:rsid w:val="00680C79"/>
    <w:rsid w:val="00680F9B"/>
    <w:rsid w:val="00682074"/>
    <w:rsid w:val="00683285"/>
    <w:rsid w:val="00686293"/>
    <w:rsid w:val="00690DC7"/>
    <w:rsid w:val="00691750"/>
    <w:rsid w:val="00696276"/>
    <w:rsid w:val="00696A7E"/>
    <w:rsid w:val="006A086A"/>
    <w:rsid w:val="006A0E7A"/>
    <w:rsid w:val="006A0F48"/>
    <w:rsid w:val="006A2C24"/>
    <w:rsid w:val="006A35FC"/>
    <w:rsid w:val="006A425A"/>
    <w:rsid w:val="006A5A26"/>
    <w:rsid w:val="006A5F8B"/>
    <w:rsid w:val="006A6E4E"/>
    <w:rsid w:val="006B0B7A"/>
    <w:rsid w:val="006B0FC7"/>
    <w:rsid w:val="006B132F"/>
    <w:rsid w:val="006B1875"/>
    <w:rsid w:val="006B2557"/>
    <w:rsid w:val="006B3081"/>
    <w:rsid w:val="006B31D7"/>
    <w:rsid w:val="006B59CA"/>
    <w:rsid w:val="006B5D59"/>
    <w:rsid w:val="006B5DDB"/>
    <w:rsid w:val="006B6536"/>
    <w:rsid w:val="006B65F7"/>
    <w:rsid w:val="006B6994"/>
    <w:rsid w:val="006B7B89"/>
    <w:rsid w:val="006B7C88"/>
    <w:rsid w:val="006B7FC2"/>
    <w:rsid w:val="006C08CB"/>
    <w:rsid w:val="006C097A"/>
    <w:rsid w:val="006C120F"/>
    <w:rsid w:val="006C39D1"/>
    <w:rsid w:val="006C451B"/>
    <w:rsid w:val="006C51B5"/>
    <w:rsid w:val="006C549C"/>
    <w:rsid w:val="006C5E94"/>
    <w:rsid w:val="006C6900"/>
    <w:rsid w:val="006D0478"/>
    <w:rsid w:val="006D28FE"/>
    <w:rsid w:val="006D38E8"/>
    <w:rsid w:val="006D3B9E"/>
    <w:rsid w:val="006D46BA"/>
    <w:rsid w:val="006D4B62"/>
    <w:rsid w:val="006D500F"/>
    <w:rsid w:val="006D6141"/>
    <w:rsid w:val="006D7449"/>
    <w:rsid w:val="006D7C5D"/>
    <w:rsid w:val="006D7F3A"/>
    <w:rsid w:val="006E2CDC"/>
    <w:rsid w:val="006E36A1"/>
    <w:rsid w:val="006E482C"/>
    <w:rsid w:val="006E5F77"/>
    <w:rsid w:val="006E664C"/>
    <w:rsid w:val="006E678B"/>
    <w:rsid w:val="006E68DD"/>
    <w:rsid w:val="006E7269"/>
    <w:rsid w:val="006F1EEB"/>
    <w:rsid w:val="006F4444"/>
    <w:rsid w:val="006F4C83"/>
    <w:rsid w:val="006F6E5F"/>
    <w:rsid w:val="006F776D"/>
    <w:rsid w:val="00701DDC"/>
    <w:rsid w:val="007059DB"/>
    <w:rsid w:val="00713CB5"/>
    <w:rsid w:val="00713FAA"/>
    <w:rsid w:val="0071403E"/>
    <w:rsid w:val="007140F8"/>
    <w:rsid w:val="0071585F"/>
    <w:rsid w:val="007179B2"/>
    <w:rsid w:val="00717EB1"/>
    <w:rsid w:val="00720951"/>
    <w:rsid w:val="00721256"/>
    <w:rsid w:val="007216F6"/>
    <w:rsid w:val="007244F2"/>
    <w:rsid w:val="007268AC"/>
    <w:rsid w:val="007270E9"/>
    <w:rsid w:val="00727D92"/>
    <w:rsid w:val="00731ED4"/>
    <w:rsid w:val="007332AE"/>
    <w:rsid w:val="00733471"/>
    <w:rsid w:val="00734A23"/>
    <w:rsid w:val="007352B9"/>
    <w:rsid w:val="007371EF"/>
    <w:rsid w:val="00737601"/>
    <w:rsid w:val="00737730"/>
    <w:rsid w:val="007415B9"/>
    <w:rsid w:val="00741E10"/>
    <w:rsid w:val="00743A9A"/>
    <w:rsid w:val="0074432F"/>
    <w:rsid w:val="0074448F"/>
    <w:rsid w:val="00746D63"/>
    <w:rsid w:val="0074723E"/>
    <w:rsid w:val="00752910"/>
    <w:rsid w:val="00752C34"/>
    <w:rsid w:val="00753AF4"/>
    <w:rsid w:val="00757B91"/>
    <w:rsid w:val="00760081"/>
    <w:rsid w:val="0076091D"/>
    <w:rsid w:val="00761067"/>
    <w:rsid w:val="007638FD"/>
    <w:rsid w:val="00763AC0"/>
    <w:rsid w:val="00763B0E"/>
    <w:rsid w:val="007669B7"/>
    <w:rsid w:val="00766DDD"/>
    <w:rsid w:val="00767290"/>
    <w:rsid w:val="00770861"/>
    <w:rsid w:val="00771971"/>
    <w:rsid w:val="00771ADB"/>
    <w:rsid w:val="007743CE"/>
    <w:rsid w:val="007756FA"/>
    <w:rsid w:val="00775846"/>
    <w:rsid w:val="00776D8E"/>
    <w:rsid w:val="00781209"/>
    <w:rsid w:val="00782F66"/>
    <w:rsid w:val="00783BFF"/>
    <w:rsid w:val="007859BE"/>
    <w:rsid w:val="00785FFC"/>
    <w:rsid w:val="007860FF"/>
    <w:rsid w:val="00786E3B"/>
    <w:rsid w:val="007873FE"/>
    <w:rsid w:val="00787636"/>
    <w:rsid w:val="00787E9E"/>
    <w:rsid w:val="00791AFE"/>
    <w:rsid w:val="007940EB"/>
    <w:rsid w:val="0079476A"/>
    <w:rsid w:val="00794963"/>
    <w:rsid w:val="00794D8E"/>
    <w:rsid w:val="007979CD"/>
    <w:rsid w:val="007A0E10"/>
    <w:rsid w:val="007A2F59"/>
    <w:rsid w:val="007A3416"/>
    <w:rsid w:val="007A4C71"/>
    <w:rsid w:val="007A5489"/>
    <w:rsid w:val="007A553A"/>
    <w:rsid w:val="007A617D"/>
    <w:rsid w:val="007A70F7"/>
    <w:rsid w:val="007A7C15"/>
    <w:rsid w:val="007B0406"/>
    <w:rsid w:val="007B0BA0"/>
    <w:rsid w:val="007B0D53"/>
    <w:rsid w:val="007B16FB"/>
    <w:rsid w:val="007B1E2F"/>
    <w:rsid w:val="007B6FD1"/>
    <w:rsid w:val="007B7D49"/>
    <w:rsid w:val="007C0342"/>
    <w:rsid w:val="007C27C6"/>
    <w:rsid w:val="007C2A12"/>
    <w:rsid w:val="007C3396"/>
    <w:rsid w:val="007C4AF8"/>
    <w:rsid w:val="007C5B59"/>
    <w:rsid w:val="007C6205"/>
    <w:rsid w:val="007D1581"/>
    <w:rsid w:val="007D16B4"/>
    <w:rsid w:val="007D197E"/>
    <w:rsid w:val="007D1C0C"/>
    <w:rsid w:val="007D1D1E"/>
    <w:rsid w:val="007D2A6C"/>
    <w:rsid w:val="007D38A9"/>
    <w:rsid w:val="007D4A6B"/>
    <w:rsid w:val="007D584D"/>
    <w:rsid w:val="007D5B2A"/>
    <w:rsid w:val="007D5FE6"/>
    <w:rsid w:val="007E1744"/>
    <w:rsid w:val="007E1E67"/>
    <w:rsid w:val="007E3AAB"/>
    <w:rsid w:val="007E4F15"/>
    <w:rsid w:val="007E52B4"/>
    <w:rsid w:val="007E5569"/>
    <w:rsid w:val="007E603C"/>
    <w:rsid w:val="007E731B"/>
    <w:rsid w:val="007F2E1C"/>
    <w:rsid w:val="007F33A4"/>
    <w:rsid w:val="007F4F58"/>
    <w:rsid w:val="007F5795"/>
    <w:rsid w:val="007F59AA"/>
    <w:rsid w:val="007F61CA"/>
    <w:rsid w:val="00801B7A"/>
    <w:rsid w:val="00801E63"/>
    <w:rsid w:val="00802F96"/>
    <w:rsid w:val="00803F57"/>
    <w:rsid w:val="00806739"/>
    <w:rsid w:val="00807517"/>
    <w:rsid w:val="00807F25"/>
    <w:rsid w:val="00807F6E"/>
    <w:rsid w:val="008102EA"/>
    <w:rsid w:val="00811C17"/>
    <w:rsid w:val="00814CC4"/>
    <w:rsid w:val="00815BCA"/>
    <w:rsid w:val="0081653C"/>
    <w:rsid w:val="00817BD2"/>
    <w:rsid w:val="00820660"/>
    <w:rsid w:val="00820720"/>
    <w:rsid w:val="00822B79"/>
    <w:rsid w:val="00822BF4"/>
    <w:rsid w:val="00822CFD"/>
    <w:rsid w:val="00823A24"/>
    <w:rsid w:val="008249F1"/>
    <w:rsid w:val="00824F08"/>
    <w:rsid w:val="0082524C"/>
    <w:rsid w:val="00826664"/>
    <w:rsid w:val="008268C5"/>
    <w:rsid w:val="0083060C"/>
    <w:rsid w:val="008313AC"/>
    <w:rsid w:val="00832358"/>
    <w:rsid w:val="0083242C"/>
    <w:rsid w:val="008334BD"/>
    <w:rsid w:val="00833806"/>
    <w:rsid w:val="00834E48"/>
    <w:rsid w:val="00835303"/>
    <w:rsid w:val="00835C09"/>
    <w:rsid w:val="00835EE1"/>
    <w:rsid w:val="008373B2"/>
    <w:rsid w:val="0083782B"/>
    <w:rsid w:val="0084038A"/>
    <w:rsid w:val="00840DFC"/>
    <w:rsid w:val="00841EBE"/>
    <w:rsid w:val="00843B10"/>
    <w:rsid w:val="00844367"/>
    <w:rsid w:val="00845334"/>
    <w:rsid w:val="00845F13"/>
    <w:rsid w:val="00850D12"/>
    <w:rsid w:val="0085392A"/>
    <w:rsid w:val="00856723"/>
    <w:rsid w:val="00857403"/>
    <w:rsid w:val="008576DA"/>
    <w:rsid w:val="0086087D"/>
    <w:rsid w:val="00860A5B"/>
    <w:rsid w:val="00860B24"/>
    <w:rsid w:val="0086110E"/>
    <w:rsid w:val="00861D7F"/>
    <w:rsid w:val="008628C8"/>
    <w:rsid w:val="008637C0"/>
    <w:rsid w:val="00864CAC"/>
    <w:rsid w:val="00864F96"/>
    <w:rsid w:val="008655D2"/>
    <w:rsid w:val="00865AE6"/>
    <w:rsid w:val="00865BB9"/>
    <w:rsid w:val="00865E14"/>
    <w:rsid w:val="008665AC"/>
    <w:rsid w:val="00866AE6"/>
    <w:rsid w:val="00866E49"/>
    <w:rsid w:val="00866FCA"/>
    <w:rsid w:val="00867666"/>
    <w:rsid w:val="00867CD6"/>
    <w:rsid w:val="00870553"/>
    <w:rsid w:val="00870E63"/>
    <w:rsid w:val="008717E3"/>
    <w:rsid w:val="008737BA"/>
    <w:rsid w:val="00874C04"/>
    <w:rsid w:val="00875821"/>
    <w:rsid w:val="008779D5"/>
    <w:rsid w:val="00877A70"/>
    <w:rsid w:val="008801F5"/>
    <w:rsid w:val="00880B14"/>
    <w:rsid w:val="008813FF"/>
    <w:rsid w:val="00881CF8"/>
    <w:rsid w:val="00883115"/>
    <w:rsid w:val="008842B3"/>
    <w:rsid w:val="008869B2"/>
    <w:rsid w:val="00886CAE"/>
    <w:rsid w:val="00886D81"/>
    <w:rsid w:val="00887C45"/>
    <w:rsid w:val="00891A00"/>
    <w:rsid w:val="00891B01"/>
    <w:rsid w:val="008922B4"/>
    <w:rsid w:val="00892AC3"/>
    <w:rsid w:val="008932E0"/>
    <w:rsid w:val="008946C8"/>
    <w:rsid w:val="00895E5B"/>
    <w:rsid w:val="00896D72"/>
    <w:rsid w:val="008975E7"/>
    <w:rsid w:val="008976BD"/>
    <w:rsid w:val="00897760"/>
    <w:rsid w:val="008A2545"/>
    <w:rsid w:val="008A394E"/>
    <w:rsid w:val="008A3AAC"/>
    <w:rsid w:val="008A3ED3"/>
    <w:rsid w:val="008A43F7"/>
    <w:rsid w:val="008A4755"/>
    <w:rsid w:val="008B0812"/>
    <w:rsid w:val="008B09A6"/>
    <w:rsid w:val="008B1C43"/>
    <w:rsid w:val="008B1DFC"/>
    <w:rsid w:val="008B200E"/>
    <w:rsid w:val="008B21A5"/>
    <w:rsid w:val="008B3390"/>
    <w:rsid w:val="008B6EAB"/>
    <w:rsid w:val="008B7788"/>
    <w:rsid w:val="008C02B5"/>
    <w:rsid w:val="008C05C9"/>
    <w:rsid w:val="008C402B"/>
    <w:rsid w:val="008C4DAE"/>
    <w:rsid w:val="008C6010"/>
    <w:rsid w:val="008D006A"/>
    <w:rsid w:val="008D1A20"/>
    <w:rsid w:val="008D3836"/>
    <w:rsid w:val="008D40AF"/>
    <w:rsid w:val="008D5145"/>
    <w:rsid w:val="008D5A16"/>
    <w:rsid w:val="008D5E23"/>
    <w:rsid w:val="008D5ED1"/>
    <w:rsid w:val="008D698C"/>
    <w:rsid w:val="008D796D"/>
    <w:rsid w:val="008E199D"/>
    <w:rsid w:val="008E358C"/>
    <w:rsid w:val="008E477C"/>
    <w:rsid w:val="008E5942"/>
    <w:rsid w:val="008E74CB"/>
    <w:rsid w:val="008E7E71"/>
    <w:rsid w:val="008F0250"/>
    <w:rsid w:val="008F0840"/>
    <w:rsid w:val="008F12BA"/>
    <w:rsid w:val="008F183E"/>
    <w:rsid w:val="008F254F"/>
    <w:rsid w:val="008F40D7"/>
    <w:rsid w:val="008F65B0"/>
    <w:rsid w:val="00901187"/>
    <w:rsid w:val="00902B0F"/>
    <w:rsid w:val="00902CC2"/>
    <w:rsid w:val="00902EFE"/>
    <w:rsid w:val="009041C3"/>
    <w:rsid w:val="0090530B"/>
    <w:rsid w:val="00905797"/>
    <w:rsid w:val="00906D93"/>
    <w:rsid w:val="00907262"/>
    <w:rsid w:val="009073D9"/>
    <w:rsid w:val="009101CC"/>
    <w:rsid w:val="00911900"/>
    <w:rsid w:val="0091248D"/>
    <w:rsid w:val="00915ACF"/>
    <w:rsid w:val="00915D6C"/>
    <w:rsid w:val="00917034"/>
    <w:rsid w:val="0092393C"/>
    <w:rsid w:val="009245FE"/>
    <w:rsid w:val="009250E9"/>
    <w:rsid w:val="00926A5C"/>
    <w:rsid w:val="0092769C"/>
    <w:rsid w:val="00930D96"/>
    <w:rsid w:val="009317B5"/>
    <w:rsid w:val="009337FB"/>
    <w:rsid w:val="00934046"/>
    <w:rsid w:val="009347E8"/>
    <w:rsid w:val="0093665F"/>
    <w:rsid w:val="00936720"/>
    <w:rsid w:val="0094083E"/>
    <w:rsid w:val="00942629"/>
    <w:rsid w:val="00942E87"/>
    <w:rsid w:val="00943374"/>
    <w:rsid w:val="009436EA"/>
    <w:rsid w:val="00944045"/>
    <w:rsid w:val="009453AD"/>
    <w:rsid w:val="00945806"/>
    <w:rsid w:val="00946E01"/>
    <w:rsid w:val="009511E9"/>
    <w:rsid w:val="0095411F"/>
    <w:rsid w:val="0095445A"/>
    <w:rsid w:val="0095688E"/>
    <w:rsid w:val="00960080"/>
    <w:rsid w:val="00960301"/>
    <w:rsid w:val="00960434"/>
    <w:rsid w:val="00960696"/>
    <w:rsid w:val="00961370"/>
    <w:rsid w:val="00961FB9"/>
    <w:rsid w:val="00962F00"/>
    <w:rsid w:val="00964824"/>
    <w:rsid w:val="00965BEE"/>
    <w:rsid w:val="00967AEC"/>
    <w:rsid w:val="00970B8D"/>
    <w:rsid w:val="00972148"/>
    <w:rsid w:val="0097385F"/>
    <w:rsid w:val="00973ABD"/>
    <w:rsid w:val="00977240"/>
    <w:rsid w:val="009816B3"/>
    <w:rsid w:val="00981960"/>
    <w:rsid w:val="00981C77"/>
    <w:rsid w:val="00981E9D"/>
    <w:rsid w:val="009845C2"/>
    <w:rsid w:val="00984E57"/>
    <w:rsid w:val="0098549F"/>
    <w:rsid w:val="00985F94"/>
    <w:rsid w:val="0099154B"/>
    <w:rsid w:val="009917CC"/>
    <w:rsid w:val="00992835"/>
    <w:rsid w:val="00993A75"/>
    <w:rsid w:val="009940C8"/>
    <w:rsid w:val="00995CFD"/>
    <w:rsid w:val="0099661C"/>
    <w:rsid w:val="00996799"/>
    <w:rsid w:val="009968F5"/>
    <w:rsid w:val="0099730C"/>
    <w:rsid w:val="009A120F"/>
    <w:rsid w:val="009A42D3"/>
    <w:rsid w:val="009A4992"/>
    <w:rsid w:val="009A530B"/>
    <w:rsid w:val="009A5E1B"/>
    <w:rsid w:val="009A7CA0"/>
    <w:rsid w:val="009B13F1"/>
    <w:rsid w:val="009B341E"/>
    <w:rsid w:val="009B5A61"/>
    <w:rsid w:val="009B63F1"/>
    <w:rsid w:val="009B6B7D"/>
    <w:rsid w:val="009C04CD"/>
    <w:rsid w:val="009C1173"/>
    <w:rsid w:val="009C12F1"/>
    <w:rsid w:val="009C18EA"/>
    <w:rsid w:val="009C1A3D"/>
    <w:rsid w:val="009C1C47"/>
    <w:rsid w:val="009C2B9A"/>
    <w:rsid w:val="009C31A4"/>
    <w:rsid w:val="009C41C1"/>
    <w:rsid w:val="009C56B0"/>
    <w:rsid w:val="009C640E"/>
    <w:rsid w:val="009C66B6"/>
    <w:rsid w:val="009C6EDE"/>
    <w:rsid w:val="009D0196"/>
    <w:rsid w:val="009D0777"/>
    <w:rsid w:val="009D08CA"/>
    <w:rsid w:val="009D0FE9"/>
    <w:rsid w:val="009D11D5"/>
    <w:rsid w:val="009D1E1E"/>
    <w:rsid w:val="009D1E56"/>
    <w:rsid w:val="009D2B79"/>
    <w:rsid w:val="009D53FC"/>
    <w:rsid w:val="009D5B50"/>
    <w:rsid w:val="009D5F17"/>
    <w:rsid w:val="009D66C9"/>
    <w:rsid w:val="009D6956"/>
    <w:rsid w:val="009D79E0"/>
    <w:rsid w:val="009D7CF6"/>
    <w:rsid w:val="009E03D7"/>
    <w:rsid w:val="009E0956"/>
    <w:rsid w:val="009E0BD5"/>
    <w:rsid w:val="009E17D4"/>
    <w:rsid w:val="009E3963"/>
    <w:rsid w:val="009E3A58"/>
    <w:rsid w:val="009E4F5E"/>
    <w:rsid w:val="009E5DB4"/>
    <w:rsid w:val="009E60EC"/>
    <w:rsid w:val="009E7F35"/>
    <w:rsid w:val="009F0A79"/>
    <w:rsid w:val="009F1EBF"/>
    <w:rsid w:val="009F2C4B"/>
    <w:rsid w:val="009F2CFA"/>
    <w:rsid w:val="009F344A"/>
    <w:rsid w:val="009F3579"/>
    <w:rsid w:val="009F424C"/>
    <w:rsid w:val="009F5266"/>
    <w:rsid w:val="009F5770"/>
    <w:rsid w:val="009F6DCF"/>
    <w:rsid w:val="009F6F7D"/>
    <w:rsid w:val="00A00B6B"/>
    <w:rsid w:val="00A00D9A"/>
    <w:rsid w:val="00A010EA"/>
    <w:rsid w:val="00A0193B"/>
    <w:rsid w:val="00A02452"/>
    <w:rsid w:val="00A02ED9"/>
    <w:rsid w:val="00A05AF3"/>
    <w:rsid w:val="00A05EEE"/>
    <w:rsid w:val="00A066CC"/>
    <w:rsid w:val="00A07EE8"/>
    <w:rsid w:val="00A10381"/>
    <w:rsid w:val="00A10BBA"/>
    <w:rsid w:val="00A13736"/>
    <w:rsid w:val="00A152E4"/>
    <w:rsid w:val="00A16323"/>
    <w:rsid w:val="00A208A9"/>
    <w:rsid w:val="00A20C64"/>
    <w:rsid w:val="00A227E9"/>
    <w:rsid w:val="00A2519B"/>
    <w:rsid w:val="00A2592C"/>
    <w:rsid w:val="00A26E20"/>
    <w:rsid w:val="00A27BD4"/>
    <w:rsid w:val="00A30CCF"/>
    <w:rsid w:val="00A31953"/>
    <w:rsid w:val="00A337EC"/>
    <w:rsid w:val="00A33894"/>
    <w:rsid w:val="00A36318"/>
    <w:rsid w:val="00A409AD"/>
    <w:rsid w:val="00A42EC6"/>
    <w:rsid w:val="00A436FF"/>
    <w:rsid w:val="00A43798"/>
    <w:rsid w:val="00A43EA9"/>
    <w:rsid w:val="00A45C3F"/>
    <w:rsid w:val="00A47D04"/>
    <w:rsid w:val="00A51CF8"/>
    <w:rsid w:val="00A5209F"/>
    <w:rsid w:val="00A5590D"/>
    <w:rsid w:val="00A560A4"/>
    <w:rsid w:val="00A567BE"/>
    <w:rsid w:val="00A571B9"/>
    <w:rsid w:val="00A57472"/>
    <w:rsid w:val="00A601C4"/>
    <w:rsid w:val="00A60CD6"/>
    <w:rsid w:val="00A61F12"/>
    <w:rsid w:val="00A62BCB"/>
    <w:rsid w:val="00A637A2"/>
    <w:rsid w:val="00A63EBC"/>
    <w:rsid w:val="00A64125"/>
    <w:rsid w:val="00A65880"/>
    <w:rsid w:val="00A676B5"/>
    <w:rsid w:val="00A70E73"/>
    <w:rsid w:val="00A72193"/>
    <w:rsid w:val="00A736CD"/>
    <w:rsid w:val="00A768A0"/>
    <w:rsid w:val="00A76A60"/>
    <w:rsid w:val="00A774B6"/>
    <w:rsid w:val="00A7773B"/>
    <w:rsid w:val="00A77F64"/>
    <w:rsid w:val="00A80E56"/>
    <w:rsid w:val="00A8215C"/>
    <w:rsid w:val="00A82256"/>
    <w:rsid w:val="00A83AED"/>
    <w:rsid w:val="00A83E0C"/>
    <w:rsid w:val="00A83FB5"/>
    <w:rsid w:val="00A84EEF"/>
    <w:rsid w:val="00A86068"/>
    <w:rsid w:val="00A9059D"/>
    <w:rsid w:val="00A90C1C"/>
    <w:rsid w:val="00A90C3B"/>
    <w:rsid w:val="00A94213"/>
    <w:rsid w:val="00A9481D"/>
    <w:rsid w:val="00A955AD"/>
    <w:rsid w:val="00A95621"/>
    <w:rsid w:val="00A961FD"/>
    <w:rsid w:val="00A965AA"/>
    <w:rsid w:val="00A9687E"/>
    <w:rsid w:val="00A96EE7"/>
    <w:rsid w:val="00A976A7"/>
    <w:rsid w:val="00AA36E8"/>
    <w:rsid w:val="00AA3DFB"/>
    <w:rsid w:val="00AA5CDB"/>
    <w:rsid w:val="00AA7ACB"/>
    <w:rsid w:val="00AB0C13"/>
    <w:rsid w:val="00AB18A7"/>
    <w:rsid w:val="00AB1B34"/>
    <w:rsid w:val="00AB27A0"/>
    <w:rsid w:val="00AB325F"/>
    <w:rsid w:val="00AB4831"/>
    <w:rsid w:val="00AB53CF"/>
    <w:rsid w:val="00AB59AA"/>
    <w:rsid w:val="00AB6DDC"/>
    <w:rsid w:val="00AC021F"/>
    <w:rsid w:val="00AC03C6"/>
    <w:rsid w:val="00AC236C"/>
    <w:rsid w:val="00AC24D0"/>
    <w:rsid w:val="00AC3495"/>
    <w:rsid w:val="00AC3814"/>
    <w:rsid w:val="00AC3E75"/>
    <w:rsid w:val="00AC509C"/>
    <w:rsid w:val="00AC5493"/>
    <w:rsid w:val="00AC6BCD"/>
    <w:rsid w:val="00AC76AD"/>
    <w:rsid w:val="00AD1E9A"/>
    <w:rsid w:val="00AD3E50"/>
    <w:rsid w:val="00AD6335"/>
    <w:rsid w:val="00AD7455"/>
    <w:rsid w:val="00AE0047"/>
    <w:rsid w:val="00AE01C9"/>
    <w:rsid w:val="00AE1734"/>
    <w:rsid w:val="00AE1BC1"/>
    <w:rsid w:val="00AE206E"/>
    <w:rsid w:val="00AE32B1"/>
    <w:rsid w:val="00AE65FC"/>
    <w:rsid w:val="00AE6BF1"/>
    <w:rsid w:val="00AF0D7F"/>
    <w:rsid w:val="00AF11AC"/>
    <w:rsid w:val="00AF1608"/>
    <w:rsid w:val="00AF1610"/>
    <w:rsid w:val="00AF181E"/>
    <w:rsid w:val="00AF3C9B"/>
    <w:rsid w:val="00AF4356"/>
    <w:rsid w:val="00AF5F96"/>
    <w:rsid w:val="00AF6185"/>
    <w:rsid w:val="00AF78FA"/>
    <w:rsid w:val="00B038AB"/>
    <w:rsid w:val="00B039FB"/>
    <w:rsid w:val="00B03CD7"/>
    <w:rsid w:val="00B05B11"/>
    <w:rsid w:val="00B07C64"/>
    <w:rsid w:val="00B07DB3"/>
    <w:rsid w:val="00B10A20"/>
    <w:rsid w:val="00B11106"/>
    <w:rsid w:val="00B13C81"/>
    <w:rsid w:val="00B17C8F"/>
    <w:rsid w:val="00B22E41"/>
    <w:rsid w:val="00B25CF0"/>
    <w:rsid w:val="00B25D33"/>
    <w:rsid w:val="00B260AE"/>
    <w:rsid w:val="00B279E0"/>
    <w:rsid w:val="00B30033"/>
    <w:rsid w:val="00B304B4"/>
    <w:rsid w:val="00B314A1"/>
    <w:rsid w:val="00B3191B"/>
    <w:rsid w:val="00B3331C"/>
    <w:rsid w:val="00B353A9"/>
    <w:rsid w:val="00B3647B"/>
    <w:rsid w:val="00B36CBF"/>
    <w:rsid w:val="00B36FFB"/>
    <w:rsid w:val="00B37B58"/>
    <w:rsid w:val="00B40503"/>
    <w:rsid w:val="00B40E08"/>
    <w:rsid w:val="00B43A30"/>
    <w:rsid w:val="00B43EC6"/>
    <w:rsid w:val="00B43FEE"/>
    <w:rsid w:val="00B44143"/>
    <w:rsid w:val="00B44722"/>
    <w:rsid w:val="00B44C7B"/>
    <w:rsid w:val="00B45CDD"/>
    <w:rsid w:val="00B45D90"/>
    <w:rsid w:val="00B471A6"/>
    <w:rsid w:val="00B51572"/>
    <w:rsid w:val="00B51CAD"/>
    <w:rsid w:val="00B53166"/>
    <w:rsid w:val="00B541A7"/>
    <w:rsid w:val="00B5474C"/>
    <w:rsid w:val="00B549D6"/>
    <w:rsid w:val="00B54B71"/>
    <w:rsid w:val="00B55991"/>
    <w:rsid w:val="00B55CD5"/>
    <w:rsid w:val="00B56191"/>
    <w:rsid w:val="00B568E8"/>
    <w:rsid w:val="00B56F80"/>
    <w:rsid w:val="00B6027B"/>
    <w:rsid w:val="00B60725"/>
    <w:rsid w:val="00B607B7"/>
    <w:rsid w:val="00B60BFD"/>
    <w:rsid w:val="00B63588"/>
    <w:rsid w:val="00B636F1"/>
    <w:rsid w:val="00B63D5F"/>
    <w:rsid w:val="00B655F8"/>
    <w:rsid w:val="00B65756"/>
    <w:rsid w:val="00B70DAD"/>
    <w:rsid w:val="00B714B3"/>
    <w:rsid w:val="00B716EE"/>
    <w:rsid w:val="00B74E70"/>
    <w:rsid w:val="00B763C2"/>
    <w:rsid w:val="00B772A6"/>
    <w:rsid w:val="00B77C11"/>
    <w:rsid w:val="00B8258F"/>
    <w:rsid w:val="00B82655"/>
    <w:rsid w:val="00B826EF"/>
    <w:rsid w:val="00B84165"/>
    <w:rsid w:val="00B8479E"/>
    <w:rsid w:val="00B84C81"/>
    <w:rsid w:val="00B85B35"/>
    <w:rsid w:val="00B8605D"/>
    <w:rsid w:val="00B8613A"/>
    <w:rsid w:val="00B86A35"/>
    <w:rsid w:val="00B87D3B"/>
    <w:rsid w:val="00B9030B"/>
    <w:rsid w:val="00B903DC"/>
    <w:rsid w:val="00B90D8F"/>
    <w:rsid w:val="00B90E92"/>
    <w:rsid w:val="00B930AB"/>
    <w:rsid w:val="00B93520"/>
    <w:rsid w:val="00B9486E"/>
    <w:rsid w:val="00B94BB7"/>
    <w:rsid w:val="00B96550"/>
    <w:rsid w:val="00B966A0"/>
    <w:rsid w:val="00B96F45"/>
    <w:rsid w:val="00B97372"/>
    <w:rsid w:val="00BA1936"/>
    <w:rsid w:val="00BA1C4F"/>
    <w:rsid w:val="00BA26C1"/>
    <w:rsid w:val="00BA3B44"/>
    <w:rsid w:val="00BA483E"/>
    <w:rsid w:val="00BA4BBC"/>
    <w:rsid w:val="00BB2628"/>
    <w:rsid w:val="00BB3CEA"/>
    <w:rsid w:val="00BB4EE3"/>
    <w:rsid w:val="00BB5542"/>
    <w:rsid w:val="00BB58BC"/>
    <w:rsid w:val="00BB5A60"/>
    <w:rsid w:val="00BB5B83"/>
    <w:rsid w:val="00BC6714"/>
    <w:rsid w:val="00BC7AEE"/>
    <w:rsid w:val="00BD20AB"/>
    <w:rsid w:val="00BD366D"/>
    <w:rsid w:val="00BD37C0"/>
    <w:rsid w:val="00BD7405"/>
    <w:rsid w:val="00BE2F01"/>
    <w:rsid w:val="00BE55E4"/>
    <w:rsid w:val="00BE5E70"/>
    <w:rsid w:val="00BE723F"/>
    <w:rsid w:val="00BE7372"/>
    <w:rsid w:val="00BE78D7"/>
    <w:rsid w:val="00BE7E58"/>
    <w:rsid w:val="00BE7ECA"/>
    <w:rsid w:val="00BF0CB9"/>
    <w:rsid w:val="00BF1341"/>
    <w:rsid w:val="00BF3399"/>
    <w:rsid w:val="00BF650B"/>
    <w:rsid w:val="00BF6890"/>
    <w:rsid w:val="00BF6B5A"/>
    <w:rsid w:val="00BF7389"/>
    <w:rsid w:val="00BF7C97"/>
    <w:rsid w:val="00C00214"/>
    <w:rsid w:val="00C0115D"/>
    <w:rsid w:val="00C016AD"/>
    <w:rsid w:val="00C01FB9"/>
    <w:rsid w:val="00C02811"/>
    <w:rsid w:val="00C04FE3"/>
    <w:rsid w:val="00C05A6F"/>
    <w:rsid w:val="00C06CA2"/>
    <w:rsid w:val="00C0793D"/>
    <w:rsid w:val="00C07F29"/>
    <w:rsid w:val="00C1079E"/>
    <w:rsid w:val="00C11D49"/>
    <w:rsid w:val="00C11D6F"/>
    <w:rsid w:val="00C121B9"/>
    <w:rsid w:val="00C12435"/>
    <w:rsid w:val="00C12737"/>
    <w:rsid w:val="00C13841"/>
    <w:rsid w:val="00C14476"/>
    <w:rsid w:val="00C15B03"/>
    <w:rsid w:val="00C169A5"/>
    <w:rsid w:val="00C176ED"/>
    <w:rsid w:val="00C17F66"/>
    <w:rsid w:val="00C201E3"/>
    <w:rsid w:val="00C20A9F"/>
    <w:rsid w:val="00C20F37"/>
    <w:rsid w:val="00C213FD"/>
    <w:rsid w:val="00C21902"/>
    <w:rsid w:val="00C22631"/>
    <w:rsid w:val="00C226C5"/>
    <w:rsid w:val="00C229F2"/>
    <w:rsid w:val="00C22CD7"/>
    <w:rsid w:val="00C25D1B"/>
    <w:rsid w:val="00C26D01"/>
    <w:rsid w:val="00C27343"/>
    <w:rsid w:val="00C2736B"/>
    <w:rsid w:val="00C32646"/>
    <w:rsid w:val="00C3265D"/>
    <w:rsid w:val="00C35079"/>
    <w:rsid w:val="00C361BC"/>
    <w:rsid w:val="00C36412"/>
    <w:rsid w:val="00C40191"/>
    <w:rsid w:val="00C41515"/>
    <w:rsid w:val="00C41D07"/>
    <w:rsid w:val="00C46AF2"/>
    <w:rsid w:val="00C47477"/>
    <w:rsid w:val="00C50100"/>
    <w:rsid w:val="00C50A94"/>
    <w:rsid w:val="00C50BF2"/>
    <w:rsid w:val="00C515A6"/>
    <w:rsid w:val="00C53C32"/>
    <w:rsid w:val="00C54B63"/>
    <w:rsid w:val="00C54CEF"/>
    <w:rsid w:val="00C55940"/>
    <w:rsid w:val="00C55A84"/>
    <w:rsid w:val="00C573DA"/>
    <w:rsid w:val="00C626BF"/>
    <w:rsid w:val="00C62E12"/>
    <w:rsid w:val="00C64044"/>
    <w:rsid w:val="00C66444"/>
    <w:rsid w:val="00C669DC"/>
    <w:rsid w:val="00C67A0B"/>
    <w:rsid w:val="00C70276"/>
    <w:rsid w:val="00C70B04"/>
    <w:rsid w:val="00C7241A"/>
    <w:rsid w:val="00C72D64"/>
    <w:rsid w:val="00C754EA"/>
    <w:rsid w:val="00C76E87"/>
    <w:rsid w:val="00C77546"/>
    <w:rsid w:val="00C80F73"/>
    <w:rsid w:val="00C81086"/>
    <w:rsid w:val="00C81C78"/>
    <w:rsid w:val="00C82778"/>
    <w:rsid w:val="00C8330F"/>
    <w:rsid w:val="00C84586"/>
    <w:rsid w:val="00C84F63"/>
    <w:rsid w:val="00C84FA4"/>
    <w:rsid w:val="00C853DA"/>
    <w:rsid w:val="00C85AC5"/>
    <w:rsid w:val="00C85D8A"/>
    <w:rsid w:val="00C86629"/>
    <w:rsid w:val="00C906C5"/>
    <w:rsid w:val="00C9135F"/>
    <w:rsid w:val="00C9235B"/>
    <w:rsid w:val="00C92733"/>
    <w:rsid w:val="00C93617"/>
    <w:rsid w:val="00C93AF7"/>
    <w:rsid w:val="00C953F5"/>
    <w:rsid w:val="00C95C6A"/>
    <w:rsid w:val="00C96091"/>
    <w:rsid w:val="00C969CC"/>
    <w:rsid w:val="00C97794"/>
    <w:rsid w:val="00CA0C01"/>
    <w:rsid w:val="00CA1BE2"/>
    <w:rsid w:val="00CA3416"/>
    <w:rsid w:val="00CA3B65"/>
    <w:rsid w:val="00CA46CC"/>
    <w:rsid w:val="00CB01D9"/>
    <w:rsid w:val="00CB0AB1"/>
    <w:rsid w:val="00CB0ACE"/>
    <w:rsid w:val="00CB161D"/>
    <w:rsid w:val="00CB349D"/>
    <w:rsid w:val="00CB44EB"/>
    <w:rsid w:val="00CB4F4F"/>
    <w:rsid w:val="00CB513E"/>
    <w:rsid w:val="00CB71D9"/>
    <w:rsid w:val="00CB78F3"/>
    <w:rsid w:val="00CC212D"/>
    <w:rsid w:val="00CC24B4"/>
    <w:rsid w:val="00CC24DC"/>
    <w:rsid w:val="00CC55D1"/>
    <w:rsid w:val="00CC5BFC"/>
    <w:rsid w:val="00CC630D"/>
    <w:rsid w:val="00CD0E71"/>
    <w:rsid w:val="00CD206C"/>
    <w:rsid w:val="00CD3945"/>
    <w:rsid w:val="00CD3992"/>
    <w:rsid w:val="00CD60CA"/>
    <w:rsid w:val="00CE01B2"/>
    <w:rsid w:val="00CE2279"/>
    <w:rsid w:val="00CE2E24"/>
    <w:rsid w:val="00CE340E"/>
    <w:rsid w:val="00CE5B21"/>
    <w:rsid w:val="00CE7B5C"/>
    <w:rsid w:val="00CF1602"/>
    <w:rsid w:val="00CF2F49"/>
    <w:rsid w:val="00CF3B96"/>
    <w:rsid w:val="00CF3C2F"/>
    <w:rsid w:val="00CF3D85"/>
    <w:rsid w:val="00CF46D3"/>
    <w:rsid w:val="00CF5FDE"/>
    <w:rsid w:val="00D00D76"/>
    <w:rsid w:val="00D01FAB"/>
    <w:rsid w:val="00D0236D"/>
    <w:rsid w:val="00D026A7"/>
    <w:rsid w:val="00D033E4"/>
    <w:rsid w:val="00D0450E"/>
    <w:rsid w:val="00D04F85"/>
    <w:rsid w:val="00D0677C"/>
    <w:rsid w:val="00D1186A"/>
    <w:rsid w:val="00D11E8B"/>
    <w:rsid w:val="00D121EE"/>
    <w:rsid w:val="00D122C8"/>
    <w:rsid w:val="00D1331C"/>
    <w:rsid w:val="00D147EB"/>
    <w:rsid w:val="00D14AC7"/>
    <w:rsid w:val="00D15954"/>
    <w:rsid w:val="00D16B23"/>
    <w:rsid w:val="00D20896"/>
    <w:rsid w:val="00D20A9E"/>
    <w:rsid w:val="00D20F0C"/>
    <w:rsid w:val="00D20FA4"/>
    <w:rsid w:val="00D2222E"/>
    <w:rsid w:val="00D2488F"/>
    <w:rsid w:val="00D2515B"/>
    <w:rsid w:val="00D26740"/>
    <w:rsid w:val="00D30E68"/>
    <w:rsid w:val="00D30E7C"/>
    <w:rsid w:val="00D30FCD"/>
    <w:rsid w:val="00D316AD"/>
    <w:rsid w:val="00D34979"/>
    <w:rsid w:val="00D34997"/>
    <w:rsid w:val="00D37049"/>
    <w:rsid w:val="00D37B4E"/>
    <w:rsid w:val="00D407C7"/>
    <w:rsid w:val="00D43042"/>
    <w:rsid w:val="00D4395F"/>
    <w:rsid w:val="00D44715"/>
    <w:rsid w:val="00D447EB"/>
    <w:rsid w:val="00D44A1F"/>
    <w:rsid w:val="00D46A6B"/>
    <w:rsid w:val="00D47852"/>
    <w:rsid w:val="00D50CFC"/>
    <w:rsid w:val="00D527F1"/>
    <w:rsid w:val="00D544B4"/>
    <w:rsid w:val="00D54882"/>
    <w:rsid w:val="00D5537A"/>
    <w:rsid w:val="00D56598"/>
    <w:rsid w:val="00D5762A"/>
    <w:rsid w:val="00D57D2F"/>
    <w:rsid w:val="00D609C1"/>
    <w:rsid w:val="00D63E53"/>
    <w:rsid w:val="00D63FE6"/>
    <w:rsid w:val="00D6486F"/>
    <w:rsid w:val="00D656CA"/>
    <w:rsid w:val="00D7131F"/>
    <w:rsid w:val="00D730A0"/>
    <w:rsid w:val="00D731EB"/>
    <w:rsid w:val="00D74E30"/>
    <w:rsid w:val="00D7521B"/>
    <w:rsid w:val="00D75651"/>
    <w:rsid w:val="00D75ABF"/>
    <w:rsid w:val="00D75B35"/>
    <w:rsid w:val="00D75D7F"/>
    <w:rsid w:val="00D764D6"/>
    <w:rsid w:val="00D76C3C"/>
    <w:rsid w:val="00D77F39"/>
    <w:rsid w:val="00D80A8A"/>
    <w:rsid w:val="00D813EE"/>
    <w:rsid w:val="00D827CA"/>
    <w:rsid w:val="00D90013"/>
    <w:rsid w:val="00D90341"/>
    <w:rsid w:val="00D907AE"/>
    <w:rsid w:val="00D91282"/>
    <w:rsid w:val="00D925C7"/>
    <w:rsid w:val="00D93529"/>
    <w:rsid w:val="00D93DB3"/>
    <w:rsid w:val="00D942A8"/>
    <w:rsid w:val="00D9535F"/>
    <w:rsid w:val="00D97DE4"/>
    <w:rsid w:val="00DA0855"/>
    <w:rsid w:val="00DA0ACD"/>
    <w:rsid w:val="00DA1104"/>
    <w:rsid w:val="00DA18DC"/>
    <w:rsid w:val="00DA1984"/>
    <w:rsid w:val="00DA64EC"/>
    <w:rsid w:val="00DA7C58"/>
    <w:rsid w:val="00DB108F"/>
    <w:rsid w:val="00DB118B"/>
    <w:rsid w:val="00DB18AE"/>
    <w:rsid w:val="00DB1B55"/>
    <w:rsid w:val="00DB2058"/>
    <w:rsid w:val="00DB2FD8"/>
    <w:rsid w:val="00DB335C"/>
    <w:rsid w:val="00DB5834"/>
    <w:rsid w:val="00DB6759"/>
    <w:rsid w:val="00DB754A"/>
    <w:rsid w:val="00DB75A6"/>
    <w:rsid w:val="00DC0736"/>
    <w:rsid w:val="00DC0E19"/>
    <w:rsid w:val="00DC152D"/>
    <w:rsid w:val="00DC3B8E"/>
    <w:rsid w:val="00DC5D18"/>
    <w:rsid w:val="00DC68D2"/>
    <w:rsid w:val="00DD1209"/>
    <w:rsid w:val="00DD14AA"/>
    <w:rsid w:val="00DD3105"/>
    <w:rsid w:val="00DD375D"/>
    <w:rsid w:val="00DD5A87"/>
    <w:rsid w:val="00DD6341"/>
    <w:rsid w:val="00DD63AD"/>
    <w:rsid w:val="00DD64E6"/>
    <w:rsid w:val="00DD71E1"/>
    <w:rsid w:val="00DE1B88"/>
    <w:rsid w:val="00DE39FB"/>
    <w:rsid w:val="00DE4D4A"/>
    <w:rsid w:val="00DE7026"/>
    <w:rsid w:val="00DF2412"/>
    <w:rsid w:val="00DF6396"/>
    <w:rsid w:val="00E0021F"/>
    <w:rsid w:val="00E00A8F"/>
    <w:rsid w:val="00E02D77"/>
    <w:rsid w:val="00E02DD9"/>
    <w:rsid w:val="00E04460"/>
    <w:rsid w:val="00E05B03"/>
    <w:rsid w:val="00E06555"/>
    <w:rsid w:val="00E066F7"/>
    <w:rsid w:val="00E07BD6"/>
    <w:rsid w:val="00E1020F"/>
    <w:rsid w:val="00E10454"/>
    <w:rsid w:val="00E1087F"/>
    <w:rsid w:val="00E1101D"/>
    <w:rsid w:val="00E133FD"/>
    <w:rsid w:val="00E14138"/>
    <w:rsid w:val="00E141FA"/>
    <w:rsid w:val="00E146B2"/>
    <w:rsid w:val="00E14B39"/>
    <w:rsid w:val="00E17794"/>
    <w:rsid w:val="00E17E6B"/>
    <w:rsid w:val="00E2142F"/>
    <w:rsid w:val="00E21CA4"/>
    <w:rsid w:val="00E221AA"/>
    <w:rsid w:val="00E229A2"/>
    <w:rsid w:val="00E266E4"/>
    <w:rsid w:val="00E26E4D"/>
    <w:rsid w:val="00E31652"/>
    <w:rsid w:val="00E32668"/>
    <w:rsid w:val="00E3283E"/>
    <w:rsid w:val="00E32A62"/>
    <w:rsid w:val="00E33544"/>
    <w:rsid w:val="00E358AF"/>
    <w:rsid w:val="00E35FC9"/>
    <w:rsid w:val="00E37F6F"/>
    <w:rsid w:val="00E41706"/>
    <w:rsid w:val="00E4324A"/>
    <w:rsid w:val="00E445E2"/>
    <w:rsid w:val="00E45C1D"/>
    <w:rsid w:val="00E5108A"/>
    <w:rsid w:val="00E51598"/>
    <w:rsid w:val="00E52521"/>
    <w:rsid w:val="00E537D9"/>
    <w:rsid w:val="00E53BA0"/>
    <w:rsid w:val="00E54769"/>
    <w:rsid w:val="00E5545D"/>
    <w:rsid w:val="00E55BDA"/>
    <w:rsid w:val="00E5686B"/>
    <w:rsid w:val="00E5770D"/>
    <w:rsid w:val="00E578E5"/>
    <w:rsid w:val="00E57A9D"/>
    <w:rsid w:val="00E57DE8"/>
    <w:rsid w:val="00E61DF5"/>
    <w:rsid w:val="00E62005"/>
    <w:rsid w:val="00E622C3"/>
    <w:rsid w:val="00E629DB"/>
    <w:rsid w:val="00E652FD"/>
    <w:rsid w:val="00E662FC"/>
    <w:rsid w:val="00E7066C"/>
    <w:rsid w:val="00E70A6D"/>
    <w:rsid w:val="00E712BB"/>
    <w:rsid w:val="00E72B30"/>
    <w:rsid w:val="00E74FCD"/>
    <w:rsid w:val="00E7572F"/>
    <w:rsid w:val="00E763B4"/>
    <w:rsid w:val="00E83A1A"/>
    <w:rsid w:val="00E86CE9"/>
    <w:rsid w:val="00E86E5A"/>
    <w:rsid w:val="00E87623"/>
    <w:rsid w:val="00E87E2A"/>
    <w:rsid w:val="00E90379"/>
    <w:rsid w:val="00E905A0"/>
    <w:rsid w:val="00E91838"/>
    <w:rsid w:val="00E91898"/>
    <w:rsid w:val="00E91A8E"/>
    <w:rsid w:val="00E9209B"/>
    <w:rsid w:val="00E94037"/>
    <w:rsid w:val="00E9605E"/>
    <w:rsid w:val="00E96654"/>
    <w:rsid w:val="00E96849"/>
    <w:rsid w:val="00E977BD"/>
    <w:rsid w:val="00EA128B"/>
    <w:rsid w:val="00EA1740"/>
    <w:rsid w:val="00EA29BF"/>
    <w:rsid w:val="00EA474F"/>
    <w:rsid w:val="00EB0CB6"/>
    <w:rsid w:val="00EB6768"/>
    <w:rsid w:val="00EB773A"/>
    <w:rsid w:val="00EC008E"/>
    <w:rsid w:val="00EC0A29"/>
    <w:rsid w:val="00EC1A34"/>
    <w:rsid w:val="00EC4062"/>
    <w:rsid w:val="00EC44A0"/>
    <w:rsid w:val="00EC4E64"/>
    <w:rsid w:val="00EC633E"/>
    <w:rsid w:val="00EC7117"/>
    <w:rsid w:val="00ED07D3"/>
    <w:rsid w:val="00ED0A74"/>
    <w:rsid w:val="00ED1887"/>
    <w:rsid w:val="00ED281C"/>
    <w:rsid w:val="00ED6F60"/>
    <w:rsid w:val="00ED6F75"/>
    <w:rsid w:val="00EE1E45"/>
    <w:rsid w:val="00EE2E39"/>
    <w:rsid w:val="00EE3285"/>
    <w:rsid w:val="00EE33DC"/>
    <w:rsid w:val="00EE4FDA"/>
    <w:rsid w:val="00EE657C"/>
    <w:rsid w:val="00EE6B21"/>
    <w:rsid w:val="00EE6F33"/>
    <w:rsid w:val="00EE762E"/>
    <w:rsid w:val="00EE7810"/>
    <w:rsid w:val="00EF30AE"/>
    <w:rsid w:val="00EF3A7A"/>
    <w:rsid w:val="00EF43FF"/>
    <w:rsid w:val="00EF4660"/>
    <w:rsid w:val="00EF501B"/>
    <w:rsid w:val="00EF642B"/>
    <w:rsid w:val="00EF7662"/>
    <w:rsid w:val="00EF7B72"/>
    <w:rsid w:val="00F00275"/>
    <w:rsid w:val="00F018E6"/>
    <w:rsid w:val="00F01FC3"/>
    <w:rsid w:val="00F03B66"/>
    <w:rsid w:val="00F06099"/>
    <w:rsid w:val="00F070C6"/>
    <w:rsid w:val="00F0711F"/>
    <w:rsid w:val="00F07876"/>
    <w:rsid w:val="00F11168"/>
    <w:rsid w:val="00F11294"/>
    <w:rsid w:val="00F1225F"/>
    <w:rsid w:val="00F12370"/>
    <w:rsid w:val="00F1345C"/>
    <w:rsid w:val="00F1379C"/>
    <w:rsid w:val="00F138BB"/>
    <w:rsid w:val="00F13B12"/>
    <w:rsid w:val="00F15199"/>
    <w:rsid w:val="00F15A62"/>
    <w:rsid w:val="00F162DC"/>
    <w:rsid w:val="00F1639F"/>
    <w:rsid w:val="00F2075C"/>
    <w:rsid w:val="00F20D36"/>
    <w:rsid w:val="00F21631"/>
    <w:rsid w:val="00F23ACE"/>
    <w:rsid w:val="00F2440C"/>
    <w:rsid w:val="00F2485D"/>
    <w:rsid w:val="00F27CF2"/>
    <w:rsid w:val="00F311D2"/>
    <w:rsid w:val="00F31F97"/>
    <w:rsid w:val="00F36B3A"/>
    <w:rsid w:val="00F43591"/>
    <w:rsid w:val="00F44753"/>
    <w:rsid w:val="00F44E59"/>
    <w:rsid w:val="00F47E2D"/>
    <w:rsid w:val="00F50222"/>
    <w:rsid w:val="00F52449"/>
    <w:rsid w:val="00F5363B"/>
    <w:rsid w:val="00F5465C"/>
    <w:rsid w:val="00F574CE"/>
    <w:rsid w:val="00F57E1E"/>
    <w:rsid w:val="00F57E71"/>
    <w:rsid w:val="00F60FC4"/>
    <w:rsid w:val="00F61EFB"/>
    <w:rsid w:val="00F6398C"/>
    <w:rsid w:val="00F63E78"/>
    <w:rsid w:val="00F67196"/>
    <w:rsid w:val="00F67EF7"/>
    <w:rsid w:val="00F71CD1"/>
    <w:rsid w:val="00F726C3"/>
    <w:rsid w:val="00F73765"/>
    <w:rsid w:val="00F75FCF"/>
    <w:rsid w:val="00F760A1"/>
    <w:rsid w:val="00F77D5D"/>
    <w:rsid w:val="00F812D6"/>
    <w:rsid w:val="00F83C77"/>
    <w:rsid w:val="00F84919"/>
    <w:rsid w:val="00F86CA2"/>
    <w:rsid w:val="00F8705D"/>
    <w:rsid w:val="00F93331"/>
    <w:rsid w:val="00F93A86"/>
    <w:rsid w:val="00F93F12"/>
    <w:rsid w:val="00F94A28"/>
    <w:rsid w:val="00F96789"/>
    <w:rsid w:val="00F976D3"/>
    <w:rsid w:val="00FA0542"/>
    <w:rsid w:val="00FA0930"/>
    <w:rsid w:val="00FA21C2"/>
    <w:rsid w:val="00FA5FDC"/>
    <w:rsid w:val="00FB01B9"/>
    <w:rsid w:val="00FB0C8A"/>
    <w:rsid w:val="00FB1A3C"/>
    <w:rsid w:val="00FB244D"/>
    <w:rsid w:val="00FB3274"/>
    <w:rsid w:val="00FB4CF4"/>
    <w:rsid w:val="00FB5EA6"/>
    <w:rsid w:val="00FB7590"/>
    <w:rsid w:val="00FC21F4"/>
    <w:rsid w:val="00FC25C4"/>
    <w:rsid w:val="00FC3623"/>
    <w:rsid w:val="00FC3FD2"/>
    <w:rsid w:val="00FC48B2"/>
    <w:rsid w:val="00FC4A90"/>
    <w:rsid w:val="00FC4D7C"/>
    <w:rsid w:val="00FC4DD8"/>
    <w:rsid w:val="00FC53F0"/>
    <w:rsid w:val="00FC5E9E"/>
    <w:rsid w:val="00FC6213"/>
    <w:rsid w:val="00FC7D2C"/>
    <w:rsid w:val="00FD1CFC"/>
    <w:rsid w:val="00FD22D0"/>
    <w:rsid w:val="00FD22DE"/>
    <w:rsid w:val="00FD2CB1"/>
    <w:rsid w:val="00FD2CF6"/>
    <w:rsid w:val="00FD3C1D"/>
    <w:rsid w:val="00FD4836"/>
    <w:rsid w:val="00FD60CB"/>
    <w:rsid w:val="00FD7906"/>
    <w:rsid w:val="00FD7F38"/>
    <w:rsid w:val="00FE1316"/>
    <w:rsid w:val="00FE21BF"/>
    <w:rsid w:val="00FE3B56"/>
    <w:rsid w:val="00FE3C9C"/>
    <w:rsid w:val="00FE5649"/>
    <w:rsid w:val="00FF1380"/>
    <w:rsid w:val="00FF1ED6"/>
    <w:rsid w:val="00FF435D"/>
    <w:rsid w:val="00FF5128"/>
    <w:rsid w:val="00FF7DCA"/>
    <w:rsid w:val="01176C9F"/>
    <w:rsid w:val="024F2525"/>
    <w:rsid w:val="02A0A05A"/>
    <w:rsid w:val="031E7F7D"/>
    <w:rsid w:val="038F44FE"/>
    <w:rsid w:val="05A1570B"/>
    <w:rsid w:val="05B87D60"/>
    <w:rsid w:val="066562D8"/>
    <w:rsid w:val="067A41F4"/>
    <w:rsid w:val="074D889C"/>
    <w:rsid w:val="07F4BDBF"/>
    <w:rsid w:val="08FD0026"/>
    <w:rsid w:val="0928DF47"/>
    <w:rsid w:val="0A163332"/>
    <w:rsid w:val="0A2DF61E"/>
    <w:rsid w:val="0AAB0B2D"/>
    <w:rsid w:val="0AF40273"/>
    <w:rsid w:val="0B4F9E78"/>
    <w:rsid w:val="0B5852AB"/>
    <w:rsid w:val="0C8B82C3"/>
    <w:rsid w:val="0D066292"/>
    <w:rsid w:val="0D433E48"/>
    <w:rsid w:val="0E922BB5"/>
    <w:rsid w:val="0F5FD3BA"/>
    <w:rsid w:val="1019F055"/>
    <w:rsid w:val="1028D117"/>
    <w:rsid w:val="105001E3"/>
    <w:rsid w:val="1087A7FF"/>
    <w:rsid w:val="1094337C"/>
    <w:rsid w:val="109828BC"/>
    <w:rsid w:val="10AF7A2B"/>
    <w:rsid w:val="11330F10"/>
    <w:rsid w:val="11A1DCAF"/>
    <w:rsid w:val="11A6E68F"/>
    <w:rsid w:val="1284FB48"/>
    <w:rsid w:val="138614C3"/>
    <w:rsid w:val="150BDB8B"/>
    <w:rsid w:val="15C39F23"/>
    <w:rsid w:val="16097681"/>
    <w:rsid w:val="1676C876"/>
    <w:rsid w:val="17CFCB43"/>
    <w:rsid w:val="17FA17E2"/>
    <w:rsid w:val="186428CB"/>
    <w:rsid w:val="19A1B9BC"/>
    <w:rsid w:val="1A4BADB6"/>
    <w:rsid w:val="1ADBB996"/>
    <w:rsid w:val="1B5041F3"/>
    <w:rsid w:val="1BB12850"/>
    <w:rsid w:val="1C90F973"/>
    <w:rsid w:val="1E832926"/>
    <w:rsid w:val="1EE9DEDA"/>
    <w:rsid w:val="1F99BAA0"/>
    <w:rsid w:val="1FA242AA"/>
    <w:rsid w:val="1FCC68F8"/>
    <w:rsid w:val="20EB38E3"/>
    <w:rsid w:val="20F20551"/>
    <w:rsid w:val="21A753FE"/>
    <w:rsid w:val="220350E0"/>
    <w:rsid w:val="22B97D4B"/>
    <w:rsid w:val="23672134"/>
    <w:rsid w:val="2392D416"/>
    <w:rsid w:val="23C6DDB4"/>
    <w:rsid w:val="23C8D38E"/>
    <w:rsid w:val="23D5140F"/>
    <w:rsid w:val="23E5C78D"/>
    <w:rsid w:val="24FBB16F"/>
    <w:rsid w:val="2510A471"/>
    <w:rsid w:val="2537F18A"/>
    <w:rsid w:val="2592E8A6"/>
    <w:rsid w:val="25A26FC6"/>
    <w:rsid w:val="25DA8D68"/>
    <w:rsid w:val="2767CDD7"/>
    <w:rsid w:val="27DDCFFF"/>
    <w:rsid w:val="280EB118"/>
    <w:rsid w:val="28FD53BA"/>
    <w:rsid w:val="29D1E5A7"/>
    <w:rsid w:val="2A10A99A"/>
    <w:rsid w:val="2A6CCFAD"/>
    <w:rsid w:val="2AD5CA8B"/>
    <w:rsid w:val="2B0608D3"/>
    <w:rsid w:val="2B480F93"/>
    <w:rsid w:val="2C77C08F"/>
    <w:rsid w:val="2C99099A"/>
    <w:rsid w:val="2CC00831"/>
    <w:rsid w:val="2D0594EA"/>
    <w:rsid w:val="2DC92970"/>
    <w:rsid w:val="2DF7E0A9"/>
    <w:rsid w:val="2EB269DF"/>
    <w:rsid w:val="2F06EF79"/>
    <w:rsid w:val="2F9AE2FC"/>
    <w:rsid w:val="2FAF73B5"/>
    <w:rsid w:val="2FC70780"/>
    <w:rsid w:val="30CE2EDD"/>
    <w:rsid w:val="31294FF8"/>
    <w:rsid w:val="312A93F3"/>
    <w:rsid w:val="319AEA17"/>
    <w:rsid w:val="337AF8B8"/>
    <w:rsid w:val="33958762"/>
    <w:rsid w:val="33A5B991"/>
    <w:rsid w:val="34731221"/>
    <w:rsid w:val="34D1A3A7"/>
    <w:rsid w:val="34DFEF98"/>
    <w:rsid w:val="37C31B96"/>
    <w:rsid w:val="38935C3F"/>
    <w:rsid w:val="390B051D"/>
    <w:rsid w:val="39539441"/>
    <w:rsid w:val="39F39712"/>
    <w:rsid w:val="3A382860"/>
    <w:rsid w:val="3AEDBD15"/>
    <w:rsid w:val="3AF6E170"/>
    <w:rsid w:val="3C2E5D2C"/>
    <w:rsid w:val="3CE2CB97"/>
    <w:rsid w:val="3D08F5C0"/>
    <w:rsid w:val="3D78451C"/>
    <w:rsid w:val="3E800B46"/>
    <w:rsid w:val="3F098120"/>
    <w:rsid w:val="3F6AB1E1"/>
    <w:rsid w:val="3FA068FF"/>
    <w:rsid w:val="415CCED4"/>
    <w:rsid w:val="41604695"/>
    <w:rsid w:val="41F7A209"/>
    <w:rsid w:val="434E2D56"/>
    <w:rsid w:val="43880B04"/>
    <w:rsid w:val="446E953C"/>
    <w:rsid w:val="447EF9B2"/>
    <w:rsid w:val="449D3DE1"/>
    <w:rsid w:val="44B3AF53"/>
    <w:rsid w:val="44BFA1AA"/>
    <w:rsid w:val="45099B52"/>
    <w:rsid w:val="450CF551"/>
    <w:rsid w:val="46DA253B"/>
    <w:rsid w:val="4717DB52"/>
    <w:rsid w:val="49A01898"/>
    <w:rsid w:val="49BA657E"/>
    <w:rsid w:val="49C476BE"/>
    <w:rsid w:val="4BC229E3"/>
    <w:rsid w:val="4CA5487C"/>
    <w:rsid w:val="4CAC6BB9"/>
    <w:rsid w:val="4CD5B71E"/>
    <w:rsid w:val="50390AC7"/>
    <w:rsid w:val="504A6244"/>
    <w:rsid w:val="5092D87F"/>
    <w:rsid w:val="50E5E317"/>
    <w:rsid w:val="51009F0B"/>
    <w:rsid w:val="51440263"/>
    <w:rsid w:val="52128FE0"/>
    <w:rsid w:val="52377D23"/>
    <w:rsid w:val="523F9C7F"/>
    <w:rsid w:val="52720C38"/>
    <w:rsid w:val="52A41774"/>
    <w:rsid w:val="52D360FA"/>
    <w:rsid w:val="53659C5A"/>
    <w:rsid w:val="53F8410C"/>
    <w:rsid w:val="549B4D48"/>
    <w:rsid w:val="54D36B90"/>
    <w:rsid w:val="54DFFFB5"/>
    <w:rsid w:val="5670671B"/>
    <w:rsid w:val="56A55C78"/>
    <w:rsid w:val="56AE0987"/>
    <w:rsid w:val="57BC3729"/>
    <w:rsid w:val="586257A9"/>
    <w:rsid w:val="58BC9E45"/>
    <w:rsid w:val="58F8DB55"/>
    <w:rsid w:val="5A2CBB3E"/>
    <w:rsid w:val="5AED25EE"/>
    <w:rsid w:val="5B63C6F8"/>
    <w:rsid w:val="5B71C7CD"/>
    <w:rsid w:val="5BAEB4C2"/>
    <w:rsid w:val="5DC566FD"/>
    <w:rsid w:val="5F286DA2"/>
    <w:rsid w:val="60920BF2"/>
    <w:rsid w:val="61C3C2EC"/>
    <w:rsid w:val="61EFFBC6"/>
    <w:rsid w:val="621B3B19"/>
    <w:rsid w:val="6225788C"/>
    <w:rsid w:val="62561F07"/>
    <w:rsid w:val="631D7B8B"/>
    <w:rsid w:val="6394712D"/>
    <w:rsid w:val="641067AC"/>
    <w:rsid w:val="6509E183"/>
    <w:rsid w:val="651209FB"/>
    <w:rsid w:val="65D713F8"/>
    <w:rsid w:val="65F241A2"/>
    <w:rsid w:val="68705692"/>
    <w:rsid w:val="68D3C250"/>
    <w:rsid w:val="69C4B684"/>
    <w:rsid w:val="6A6B39C8"/>
    <w:rsid w:val="6AF0271E"/>
    <w:rsid w:val="6BD3C79B"/>
    <w:rsid w:val="6BF5C90C"/>
    <w:rsid w:val="6C135A35"/>
    <w:rsid w:val="6C406307"/>
    <w:rsid w:val="6CBD4492"/>
    <w:rsid w:val="6CF62A28"/>
    <w:rsid w:val="6D28DB64"/>
    <w:rsid w:val="6E3AA768"/>
    <w:rsid w:val="6E8BA195"/>
    <w:rsid w:val="6EA6558A"/>
    <w:rsid w:val="6EBBB044"/>
    <w:rsid w:val="6FE90E41"/>
    <w:rsid w:val="7016ADFE"/>
    <w:rsid w:val="706824FF"/>
    <w:rsid w:val="7109E82E"/>
    <w:rsid w:val="71D96AEE"/>
    <w:rsid w:val="7225A796"/>
    <w:rsid w:val="74A9DC61"/>
    <w:rsid w:val="766F9A52"/>
    <w:rsid w:val="769A263A"/>
    <w:rsid w:val="76B9A351"/>
    <w:rsid w:val="789C6B28"/>
    <w:rsid w:val="78CEC57F"/>
    <w:rsid w:val="79A011C9"/>
    <w:rsid w:val="79AFC49C"/>
    <w:rsid w:val="7AF9164A"/>
    <w:rsid w:val="7B05DEB9"/>
    <w:rsid w:val="7B302BDB"/>
    <w:rsid w:val="7B8C7DE8"/>
    <w:rsid w:val="7C62BF25"/>
    <w:rsid w:val="7C77741C"/>
    <w:rsid w:val="7D113CA8"/>
    <w:rsid w:val="7D8DDEF2"/>
    <w:rsid w:val="7DB58A6C"/>
    <w:rsid w:val="7DEE98CF"/>
    <w:rsid w:val="7EA77476"/>
    <w:rsid w:val="7ED84505"/>
    <w:rsid w:val="7F7227C2"/>
    <w:rsid w:val="7FA3EA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4B1D46"/>
  <w15:chartTrackingRefBased/>
  <w15:docId w15:val="{AA5D0EC8-C497-4DCA-81A0-6222814AA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18C6"/>
  </w:style>
  <w:style w:type="paragraph" w:styleId="Heading1">
    <w:name w:val="heading 1"/>
    <w:basedOn w:val="Normal"/>
    <w:next w:val="Normal"/>
    <w:link w:val="Heading1Char"/>
    <w:uiPriority w:val="9"/>
    <w:qFormat/>
    <w:rsid w:val="00AC24D0"/>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C24D0"/>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C24D0"/>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AC24D0"/>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C24D0"/>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C24D0"/>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C24D0"/>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C24D0"/>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C24D0"/>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DC0736"/>
  </w:style>
  <w:style w:type="character" w:customStyle="1" w:styleId="Heading1Char">
    <w:name w:val="Heading 1 Char"/>
    <w:basedOn w:val="DefaultParagraphFont"/>
    <w:link w:val="Heading1"/>
    <w:uiPriority w:val="9"/>
    <w:rsid w:val="00AC24D0"/>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C24D0"/>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C24D0"/>
    <w:rPr>
      <w:rFonts w:asciiTheme="majorHAnsi" w:eastAsiaTheme="majorEastAsia" w:hAnsiTheme="majorHAnsi" w:cstheme="majorBidi"/>
      <w:color w:val="0D0D0D" w:themeColor="text1" w:themeTint="F2"/>
      <w:sz w:val="24"/>
      <w:szCs w:val="24"/>
    </w:rPr>
  </w:style>
  <w:style w:type="character" w:customStyle="1" w:styleId="Heading5Char">
    <w:name w:val="Heading 5 Char"/>
    <w:basedOn w:val="DefaultParagraphFont"/>
    <w:link w:val="Heading5"/>
    <w:uiPriority w:val="9"/>
    <w:semiHidden/>
    <w:rsid w:val="00AC24D0"/>
    <w:rPr>
      <w:rFonts w:asciiTheme="majorHAnsi" w:eastAsiaTheme="majorEastAsia" w:hAnsiTheme="majorHAnsi" w:cstheme="majorBidi"/>
      <w:color w:val="404040" w:themeColor="text1" w:themeTint="BF"/>
    </w:rPr>
  </w:style>
  <w:style w:type="paragraph" w:styleId="BodyText">
    <w:name w:val="Body Text"/>
    <w:basedOn w:val="Normal"/>
    <w:link w:val="BodyTextChar"/>
    <w:uiPriority w:val="1"/>
    <w:rsid w:val="00DC0736"/>
    <w:pPr>
      <w:ind w:left="2781"/>
    </w:pPr>
    <w:rPr>
      <w:rFonts w:eastAsia="Times New Roman"/>
    </w:rPr>
  </w:style>
  <w:style w:type="character" w:customStyle="1" w:styleId="BodyTextChar">
    <w:name w:val="Body Text Char"/>
    <w:basedOn w:val="DefaultParagraphFont"/>
    <w:link w:val="BodyText"/>
    <w:uiPriority w:val="1"/>
    <w:rsid w:val="00DC0736"/>
    <w:rPr>
      <w:rFonts w:ascii="Times New Roman" w:eastAsia="Times New Roman" w:hAnsi="Times New Roman"/>
    </w:rPr>
  </w:style>
  <w:style w:type="paragraph" w:styleId="ListParagraph">
    <w:name w:val="List Paragraph"/>
    <w:basedOn w:val="Normal"/>
    <w:link w:val="ListParagraphChar"/>
    <w:uiPriority w:val="34"/>
    <w:qFormat/>
    <w:rsid w:val="00AC24D0"/>
    <w:pPr>
      <w:ind w:left="720"/>
      <w:contextualSpacing/>
    </w:pPr>
  </w:style>
  <w:style w:type="character" w:customStyle="1" w:styleId="Heading4Char">
    <w:name w:val="Heading 4 Char"/>
    <w:basedOn w:val="DefaultParagraphFont"/>
    <w:link w:val="Heading4"/>
    <w:uiPriority w:val="9"/>
    <w:semiHidden/>
    <w:rsid w:val="00AC24D0"/>
    <w:rPr>
      <w:rFonts w:asciiTheme="majorHAnsi" w:eastAsiaTheme="majorEastAsia" w:hAnsiTheme="majorHAnsi" w:cstheme="majorBidi"/>
      <w:i/>
      <w:iCs/>
      <w:color w:val="404040" w:themeColor="text1" w:themeTint="BF"/>
    </w:rPr>
  </w:style>
  <w:style w:type="paragraph" w:styleId="Subtitle">
    <w:name w:val="Subtitle"/>
    <w:basedOn w:val="Normal"/>
    <w:next w:val="Normal"/>
    <w:link w:val="SubtitleChar"/>
    <w:uiPriority w:val="11"/>
    <w:qFormat/>
    <w:rsid w:val="00AC24D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C24D0"/>
    <w:rPr>
      <w:color w:val="5A5A5A" w:themeColor="text1" w:themeTint="A5"/>
      <w:spacing w:val="15"/>
    </w:rPr>
  </w:style>
  <w:style w:type="character" w:styleId="Strong">
    <w:name w:val="Strong"/>
    <w:basedOn w:val="DefaultParagraphFont"/>
    <w:uiPriority w:val="22"/>
    <w:qFormat/>
    <w:rsid w:val="00AC24D0"/>
    <w:rPr>
      <w:b/>
      <w:bCs/>
      <w:color w:val="auto"/>
    </w:rPr>
  </w:style>
  <w:style w:type="paragraph" w:styleId="NoSpacing">
    <w:name w:val="No Spacing"/>
    <w:link w:val="NoSpacingChar"/>
    <w:uiPriority w:val="1"/>
    <w:qFormat/>
    <w:rsid w:val="00AC24D0"/>
    <w:pPr>
      <w:spacing w:after="0" w:line="240" w:lineRule="auto"/>
    </w:pPr>
  </w:style>
  <w:style w:type="character" w:styleId="SubtleEmphasis">
    <w:name w:val="Subtle Emphasis"/>
    <w:basedOn w:val="DefaultParagraphFont"/>
    <w:uiPriority w:val="19"/>
    <w:qFormat/>
    <w:rsid w:val="00AC24D0"/>
    <w:rPr>
      <w:i/>
      <w:iCs/>
      <w:color w:val="404040" w:themeColor="text1" w:themeTint="BF"/>
    </w:rPr>
  </w:style>
  <w:style w:type="character" w:styleId="IntenseEmphasis">
    <w:name w:val="Intense Emphasis"/>
    <w:basedOn w:val="DefaultParagraphFont"/>
    <w:uiPriority w:val="21"/>
    <w:qFormat/>
    <w:rsid w:val="00AC24D0"/>
    <w:rPr>
      <w:b/>
      <w:bCs/>
      <w:i/>
      <w:iCs/>
      <w:color w:val="auto"/>
    </w:rPr>
  </w:style>
  <w:style w:type="numbering" w:customStyle="1" w:styleId="MDOERulmaking">
    <w:name w:val="MDOE Rulmaking"/>
    <w:uiPriority w:val="99"/>
    <w:rsid w:val="00917034"/>
    <w:pPr>
      <w:numPr>
        <w:numId w:val="1"/>
      </w:numPr>
    </w:pPr>
  </w:style>
  <w:style w:type="character" w:customStyle="1" w:styleId="Heading6Char">
    <w:name w:val="Heading 6 Char"/>
    <w:basedOn w:val="DefaultParagraphFont"/>
    <w:link w:val="Heading6"/>
    <w:uiPriority w:val="9"/>
    <w:semiHidden/>
    <w:rsid w:val="00AC24D0"/>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C24D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C24D0"/>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C24D0"/>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C24D0"/>
    <w:pPr>
      <w:spacing w:after="200" w:line="240" w:lineRule="auto"/>
    </w:pPr>
    <w:rPr>
      <w:i/>
      <w:iCs/>
      <w:color w:val="454551" w:themeColor="text2"/>
      <w:sz w:val="18"/>
      <w:szCs w:val="18"/>
    </w:rPr>
  </w:style>
  <w:style w:type="paragraph" w:styleId="Title">
    <w:name w:val="Title"/>
    <w:basedOn w:val="Normal"/>
    <w:next w:val="Normal"/>
    <w:link w:val="TitleChar"/>
    <w:uiPriority w:val="10"/>
    <w:qFormat/>
    <w:rsid w:val="00AC24D0"/>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C24D0"/>
    <w:rPr>
      <w:rFonts w:asciiTheme="majorHAnsi" w:eastAsiaTheme="majorEastAsia" w:hAnsiTheme="majorHAnsi" w:cstheme="majorBidi"/>
      <w:spacing w:val="-10"/>
      <w:sz w:val="56"/>
      <w:szCs w:val="56"/>
    </w:rPr>
  </w:style>
  <w:style w:type="character" w:styleId="Emphasis">
    <w:name w:val="Emphasis"/>
    <w:basedOn w:val="DefaultParagraphFont"/>
    <w:uiPriority w:val="20"/>
    <w:qFormat/>
    <w:rsid w:val="00AC24D0"/>
    <w:rPr>
      <w:i/>
      <w:iCs/>
      <w:color w:val="auto"/>
    </w:rPr>
  </w:style>
  <w:style w:type="paragraph" w:styleId="Quote">
    <w:name w:val="Quote"/>
    <w:basedOn w:val="Normal"/>
    <w:next w:val="Normal"/>
    <w:link w:val="QuoteChar"/>
    <w:uiPriority w:val="29"/>
    <w:qFormat/>
    <w:rsid w:val="00AC24D0"/>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C24D0"/>
    <w:rPr>
      <w:i/>
      <w:iCs/>
      <w:color w:val="404040" w:themeColor="text1" w:themeTint="BF"/>
    </w:rPr>
  </w:style>
  <w:style w:type="paragraph" w:styleId="IntenseQuote">
    <w:name w:val="Intense Quote"/>
    <w:basedOn w:val="Normal"/>
    <w:next w:val="Normal"/>
    <w:link w:val="IntenseQuoteChar"/>
    <w:uiPriority w:val="30"/>
    <w:qFormat/>
    <w:rsid w:val="00AC24D0"/>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C24D0"/>
    <w:rPr>
      <w:i/>
      <w:iCs/>
      <w:color w:val="404040" w:themeColor="text1" w:themeTint="BF"/>
    </w:rPr>
  </w:style>
  <w:style w:type="character" w:styleId="SubtleReference">
    <w:name w:val="Subtle Reference"/>
    <w:basedOn w:val="DefaultParagraphFont"/>
    <w:uiPriority w:val="31"/>
    <w:qFormat/>
    <w:rsid w:val="00AC24D0"/>
    <w:rPr>
      <w:smallCaps/>
      <w:color w:val="404040" w:themeColor="text1" w:themeTint="BF"/>
    </w:rPr>
  </w:style>
  <w:style w:type="character" w:styleId="IntenseReference">
    <w:name w:val="Intense Reference"/>
    <w:basedOn w:val="DefaultParagraphFont"/>
    <w:uiPriority w:val="32"/>
    <w:qFormat/>
    <w:rsid w:val="00AC24D0"/>
    <w:rPr>
      <w:b/>
      <w:bCs/>
      <w:smallCaps/>
      <w:color w:val="404040" w:themeColor="text1" w:themeTint="BF"/>
      <w:spacing w:val="5"/>
    </w:rPr>
  </w:style>
  <w:style w:type="character" w:styleId="BookTitle">
    <w:name w:val="Book Title"/>
    <w:basedOn w:val="DefaultParagraphFont"/>
    <w:uiPriority w:val="33"/>
    <w:qFormat/>
    <w:rsid w:val="00AC24D0"/>
    <w:rPr>
      <w:b/>
      <w:bCs/>
      <w:i/>
      <w:iCs/>
      <w:spacing w:val="5"/>
    </w:rPr>
  </w:style>
  <w:style w:type="paragraph" w:styleId="TOCHeading">
    <w:name w:val="TOC Heading"/>
    <w:basedOn w:val="Heading1"/>
    <w:next w:val="Normal"/>
    <w:uiPriority w:val="39"/>
    <w:semiHidden/>
    <w:unhideWhenUsed/>
    <w:qFormat/>
    <w:rsid w:val="00AC24D0"/>
    <w:pPr>
      <w:outlineLvl w:val="9"/>
    </w:pPr>
  </w:style>
  <w:style w:type="table" w:styleId="TableGrid">
    <w:name w:val="Table Grid"/>
    <w:basedOn w:val="TableNormal"/>
    <w:uiPriority w:val="59"/>
    <w:rsid w:val="008E3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358C"/>
    <w:rPr>
      <w:color w:val="808080"/>
    </w:rPr>
  </w:style>
  <w:style w:type="character" w:customStyle="1" w:styleId="DefaultTextChar">
    <w:name w:val="Default Text Char"/>
    <w:link w:val="DefaultText"/>
    <w:locked/>
    <w:rsid w:val="000B737E"/>
    <w:rPr>
      <w:sz w:val="24"/>
      <w:szCs w:val="24"/>
    </w:rPr>
  </w:style>
  <w:style w:type="paragraph" w:customStyle="1" w:styleId="DefaultText">
    <w:name w:val="Default Text"/>
    <w:basedOn w:val="Normal"/>
    <w:link w:val="DefaultTextChar"/>
    <w:rsid w:val="000B737E"/>
    <w:pPr>
      <w:widowControl w:val="0"/>
      <w:autoSpaceDE w:val="0"/>
      <w:autoSpaceDN w:val="0"/>
      <w:spacing w:after="0" w:line="240" w:lineRule="auto"/>
    </w:pPr>
    <w:rPr>
      <w:sz w:val="24"/>
      <w:szCs w:val="24"/>
    </w:rPr>
  </w:style>
  <w:style w:type="character" w:customStyle="1" w:styleId="InitialStyle">
    <w:name w:val="InitialStyle"/>
    <w:rsid w:val="000B737E"/>
  </w:style>
  <w:style w:type="character" w:customStyle="1" w:styleId="SectionInstructionsChar">
    <w:name w:val="Section Instructions Char"/>
    <w:basedOn w:val="DefaultParagraphFont"/>
    <w:link w:val="SectionInstructions"/>
    <w:locked/>
    <w:rsid w:val="005F5EF4"/>
    <w:rPr>
      <w:i/>
      <w:sz w:val="18"/>
      <w:szCs w:val="18"/>
    </w:rPr>
  </w:style>
  <w:style w:type="paragraph" w:customStyle="1" w:styleId="SectionInstructions">
    <w:name w:val="Section Instructions"/>
    <w:basedOn w:val="Normal"/>
    <w:link w:val="SectionInstructionsChar"/>
    <w:qFormat/>
    <w:rsid w:val="005F5EF4"/>
    <w:pPr>
      <w:spacing w:before="80" w:after="80" w:line="276" w:lineRule="auto"/>
    </w:pPr>
    <w:rPr>
      <w:i/>
      <w:sz w:val="18"/>
      <w:szCs w:val="18"/>
    </w:rPr>
  </w:style>
  <w:style w:type="character" w:customStyle="1" w:styleId="NoSpacingChar">
    <w:name w:val="No Spacing Char"/>
    <w:basedOn w:val="DefaultParagraphFont"/>
    <w:link w:val="NoSpacing"/>
    <w:uiPriority w:val="1"/>
    <w:locked/>
    <w:rsid w:val="005F5EF4"/>
  </w:style>
  <w:style w:type="character" w:styleId="Hyperlink">
    <w:name w:val="Hyperlink"/>
    <w:basedOn w:val="DefaultParagraphFont"/>
    <w:uiPriority w:val="99"/>
    <w:unhideWhenUsed/>
    <w:rsid w:val="00A95621"/>
    <w:rPr>
      <w:color w:val="113285" w:themeColor="accent4" w:themeShade="80"/>
      <w:u w:val="single"/>
    </w:rPr>
  </w:style>
  <w:style w:type="character" w:styleId="CommentReference">
    <w:name w:val="annotation reference"/>
    <w:basedOn w:val="DefaultParagraphFont"/>
    <w:semiHidden/>
    <w:unhideWhenUsed/>
    <w:rsid w:val="00030B15"/>
    <w:rPr>
      <w:sz w:val="16"/>
      <w:szCs w:val="16"/>
    </w:rPr>
  </w:style>
  <w:style w:type="paragraph" w:styleId="CommentText">
    <w:name w:val="annotation text"/>
    <w:basedOn w:val="Normal"/>
    <w:link w:val="CommentTextChar"/>
    <w:uiPriority w:val="99"/>
    <w:unhideWhenUsed/>
    <w:rsid w:val="00030B15"/>
    <w:pPr>
      <w:spacing w:line="240" w:lineRule="auto"/>
    </w:pPr>
    <w:rPr>
      <w:sz w:val="20"/>
      <w:szCs w:val="20"/>
    </w:rPr>
  </w:style>
  <w:style w:type="character" w:customStyle="1" w:styleId="CommentTextChar">
    <w:name w:val="Comment Text Char"/>
    <w:basedOn w:val="DefaultParagraphFont"/>
    <w:link w:val="CommentText"/>
    <w:uiPriority w:val="99"/>
    <w:rsid w:val="00030B15"/>
    <w:rPr>
      <w:sz w:val="20"/>
      <w:szCs w:val="20"/>
    </w:rPr>
  </w:style>
  <w:style w:type="paragraph" w:styleId="CommentSubject">
    <w:name w:val="annotation subject"/>
    <w:basedOn w:val="CommentText"/>
    <w:next w:val="CommentText"/>
    <w:link w:val="CommentSubjectChar"/>
    <w:uiPriority w:val="99"/>
    <w:semiHidden/>
    <w:unhideWhenUsed/>
    <w:rsid w:val="00030B15"/>
    <w:rPr>
      <w:b/>
      <w:bCs/>
    </w:rPr>
  </w:style>
  <w:style w:type="character" w:customStyle="1" w:styleId="CommentSubjectChar">
    <w:name w:val="Comment Subject Char"/>
    <w:basedOn w:val="CommentTextChar"/>
    <w:link w:val="CommentSubject"/>
    <w:uiPriority w:val="99"/>
    <w:semiHidden/>
    <w:rsid w:val="00030B15"/>
    <w:rPr>
      <w:b/>
      <w:bCs/>
      <w:sz w:val="20"/>
      <w:szCs w:val="20"/>
    </w:rPr>
  </w:style>
  <w:style w:type="paragraph" w:styleId="BalloonText">
    <w:name w:val="Balloon Text"/>
    <w:basedOn w:val="Normal"/>
    <w:link w:val="BalloonTextChar"/>
    <w:uiPriority w:val="99"/>
    <w:semiHidden/>
    <w:unhideWhenUsed/>
    <w:rsid w:val="00030B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B15"/>
    <w:rPr>
      <w:rFonts w:ascii="Segoe UI" w:hAnsi="Segoe UI" w:cs="Segoe UI"/>
      <w:sz w:val="18"/>
      <w:szCs w:val="18"/>
    </w:rPr>
  </w:style>
  <w:style w:type="character" w:styleId="UnresolvedMention">
    <w:name w:val="Unresolved Mention"/>
    <w:basedOn w:val="DefaultParagraphFont"/>
    <w:uiPriority w:val="99"/>
    <w:semiHidden/>
    <w:unhideWhenUsed/>
    <w:rsid w:val="00C229F2"/>
    <w:rPr>
      <w:color w:val="605E5C"/>
      <w:shd w:val="clear" w:color="auto" w:fill="E1DFDD"/>
    </w:rPr>
  </w:style>
  <w:style w:type="paragraph" w:styleId="Header">
    <w:name w:val="header"/>
    <w:basedOn w:val="Normal"/>
    <w:link w:val="HeaderChar"/>
    <w:uiPriority w:val="99"/>
    <w:unhideWhenUsed/>
    <w:rsid w:val="00334A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ACD"/>
  </w:style>
  <w:style w:type="paragraph" w:styleId="Footer">
    <w:name w:val="footer"/>
    <w:basedOn w:val="Normal"/>
    <w:link w:val="FooterChar"/>
    <w:uiPriority w:val="99"/>
    <w:unhideWhenUsed/>
    <w:rsid w:val="00334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ACD"/>
  </w:style>
  <w:style w:type="character" w:customStyle="1" w:styleId="ListParagraphChar">
    <w:name w:val="List Paragraph Char"/>
    <w:link w:val="ListParagraph"/>
    <w:uiPriority w:val="34"/>
    <w:locked/>
    <w:rsid w:val="00B471A6"/>
  </w:style>
  <w:style w:type="paragraph" w:customStyle="1" w:styleId="OutlineNumbering">
    <w:name w:val="Outline Numbering"/>
    <w:basedOn w:val="Normal"/>
    <w:rsid w:val="00CF3C2F"/>
    <w:pPr>
      <w:widowControl w:val="0"/>
      <w:autoSpaceDE w:val="0"/>
      <w:autoSpaceDN w:val="0"/>
      <w:spacing w:after="0" w:line="240" w:lineRule="auto"/>
      <w:ind w:left="360" w:hanging="360"/>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customStyle="1" w:styleId="TableHeadingText">
    <w:name w:val="Table Heading Text"/>
    <w:basedOn w:val="Normal"/>
    <w:rsid w:val="00264955"/>
    <w:pPr>
      <w:spacing w:before="60" w:after="60" w:line="240" w:lineRule="auto"/>
    </w:pPr>
    <w:rPr>
      <w:rFonts w:ascii="Arial Black" w:eastAsia="Times New Roman" w:hAnsi="Arial Black" w:cs="Times New Roman"/>
      <w:sz w:val="18"/>
      <w:szCs w:val="20"/>
    </w:rPr>
  </w:style>
  <w:style w:type="character" w:styleId="FollowedHyperlink">
    <w:name w:val="FollowedHyperlink"/>
    <w:basedOn w:val="DefaultParagraphFont"/>
    <w:uiPriority w:val="99"/>
    <w:semiHidden/>
    <w:unhideWhenUsed/>
    <w:rsid w:val="00B3191B"/>
    <w:rPr>
      <w:color w:val="8C8C8C" w:themeColor="followedHyperlink"/>
      <w:u w:val="single"/>
    </w:rPr>
  </w:style>
  <w:style w:type="paragraph" w:styleId="Revision">
    <w:name w:val="Revision"/>
    <w:hidden/>
    <w:uiPriority w:val="99"/>
    <w:semiHidden/>
    <w:rsid w:val="00384393"/>
    <w:pPr>
      <w:spacing w:after="0" w:line="240" w:lineRule="auto"/>
    </w:pPr>
  </w:style>
  <w:style w:type="paragraph" w:styleId="NormalWeb">
    <w:name w:val="Normal (Web)"/>
    <w:basedOn w:val="Normal"/>
    <w:uiPriority w:val="99"/>
    <w:unhideWhenUsed/>
    <w:rsid w:val="00D75A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77FA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7290">
      <w:bodyDiv w:val="1"/>
      <w:marLeft w:val="0"/>
      <w:marRight w:val="0"/>
      <w:marTop w:val="0"/>
      <w:marBottom w:val="0"/>
      <w:divBdr>
        <w:top w:val="none" w:sz="0" w:space="0" w:color="auto"/>
        <w:left w:val="none" w:sz="0" w:space="0" w:color="auto"/>
        <w:bottom w:val="none" w:sz="0" w:space="0" w:color="auto"/>
        <w:right w:val="none" w:sz="0" w:space="0" w:color="auto"/>
      </w:divBdr>
    </w:div>
    <w:div w:id="310864674">
      <w:bodyDiv w:val="1"/>
      <w:marLeft w:val="0"/>
      <w:marRight w:val="0"/>
      <w:marTop w:val="0"/>
      <w:marBottom w:val="0"/>
      <w:divBdr>
        <w:top w:val="none" w:sz="0" w:space="0" w:color="auto"/>
        <w:left w:val="none" w:sz="0" w:space="0" w:color="auto"/>
        <w:bottom w:val="none" w:sz="0" w:space="0" w:color="auto"/>
        <w:right w:val="none" w:sz="0" w:space="0" w:color="auto"/>
      </w:divBdr>
    </w:div>
    <w:div w:id="467473067">
      <w:bodyDiv w:val="1"/>
      <w:marLeft w:val="0"/>
      <w:marRight w:val="0"/>
      <w:marTop w:val="0"/>
      <w:marBottom w:val="0"/>
      <w:divBdr>
        <w:top w:val="none" w:sz="0" w:space="0" w:color="auto"/>
        <w:left w:val="none" w:sz="0" w:space="0" w:color="auto"/>
        <w:bottom w:val="none" w:sz="0" w:space="0" w:color="auto"/>
        <w:right w:val="none" w:sz="0" w:space="0" w:color="auto"/>
      </w:divBdr>
    </w:div>
    <w:div w:id="561717617">
      <w:bodyDiv w:val="1"/>
      <w:marLeft w:val="0"/>
      <w:marRight w:val="0"/>
      <w:marTop w:val="0"/>
      <w:marBottom w:val="0"/>
      <w:divBdr>
        <w:top w:val="none" w:sz="0" w:space="0" w:color="auto"/>
        <w:left w:val="none" w:sz="0" w:space="0" w:color="auto"/>
        <w:bottom w:val="none" w:sz="0" w:space="0" w:color="auto"/>
        <w:right w:val="none" w:sz="0" w:space="0" w:color="auto"/>
      </w:divBdr>
    </w:div>
    <w:div w:id="601304701">
      <w:bodyDiv w:val="1"/>
      <w:marLeft w:val="0"/>
      <w:marRight w:val="0"/>
      <w:marTop w:val="0"/>
      <w:marBottom w:val="0"/>
      <w:divBdr>
        <w:top w:val="none" w:sz="0" w:space="0" w:color="auto"/>
        <w:left w:val="none" w:sz="0" w:space="0" w:color="auto"/>
        <w:bottom w:val="none" w:sz="0" w:space="0" w:color="auto"/>
        <w:right w:val="none" w:sz="0" w:space="0" w:color="auto"/>
      </w:divBdr>
    </w:div>
    <w:div w:id="630944127">
      <w:bodyDiv w:val="1"/>
      <w:marLeft w:val="0"/>
      <w:marRight w:val="0"/>
      <w:marTop w:val="0"/>
      <w:marBottom w:val="0"/>
      <w:divBdr>
        <w:top w:val="none" w:sz="0" w:space="0" w:color="auto"/>
        <w:left w:val="none" w:sz="0" w:space="0" w:color="auto"/>
        <w:bottom w:val="none" w:sz="0" w:space="0" w:color="auto"/>
        <w:right w:val="none" w:sz="0" w:space="0" w:color="auto"/>
      </w:divBdr>
    </w:div>
    <w:div w:id="682171597">
      <w:bodyDiv w:val="1"/>
      <w:marLeft w:val="0"/>
      <w:marRight w:val="0"/>
      <w:marTop w:val="0"/>
      <w:marBottom w:val="0"/>
      <w:divBdr>
        <w:top w:val="none" w:sz="0" w:space="0" w:color="auto"/>
        <w:left w:val="none" w:sz="0" w:space="0" w:color="auto"/>
        <w:bottom w:val="none" w:sz="0" w:space="0" w:color="auto"/>
        <w:right w:val="none" w:sz="0" w:space="0" w:color="auto"/>
      </w:divBdr>
    </w:div>
    <w:div w:id="851843615">
      <w:bodyDiv w:val="1"/>
      <w:marLeft w:val="0"/>
      <w:marRight w:val="0"/>
      <w:marTop w:val="0"/>
      <w:marBottom w:val="0"/>
      <w:divBdr>
        <w:top w:val="none" w:sz="0" w:space="0" w:color="auto"/>
        <w:left w:val="none" w:sz="0" w:space="0" w:color="auto"/>
        <w:bottom w:val="none" w:sz="0" w:space="0" w:color="auto"/>
        <w:right w:val="none" w:sz="0" w:space="0" w:color="auto"/>
      </w:divBdr>
    </w:div>
    <w:div w:id="892497886">
      <w:bodyDiv w:val="1"/>
      <w:marLeft w:val="0"/>
      <w:marRight w:val="0"/>
      <w:marTop w:val="0"/>
      <w:marBottom w:val="0"/>
      <w:divBdr>
        <w:top w:val="none" w:sz="0" w:space="0" w:color="auto"/>
        <w:left w:val="none" w:sz="0" w:space="0" w:color="auto"/>
        <w:bottom w:val="none" w:sz="0" w:space="0" w:color="auto"/>
        <w:right w:val="none" w:sz="0" w:space="0" w:color="auto"/>
      </w:divBdr>
    </w:div>
    <w:div w:id="955865397">
      <w:bodyDiv w:val="1"/>
      <w:marLeft w:val="0"/>
      <w:marRight w:val="0"/>
      <w:marTop w:val="0"/>
      <w:marBottom w:val="0"/>
      <w:divBdr>
        <w:top w:val="none" w:sz="0" w:space="0" w:color="auto"/>
        <w:left w:val="none" w:sz="0" w:space="0" w:color="auto"/>
        <w:bottom w:val="none" w:sz="0" w:space="0" w:color="auto"/>
        <w:right w:val="none" w:sz="0" w:space="0" w:color="auto"/>
      </w:divBdr>
    </w:div>
    <w:div w:id="957296480">
      <w:bodyDiv w:val="1"/>
      <w:marLeft w:val="0"/>
      <w:marRight w:val="0"/>
      <w:marTop w:val="0"/>
      <w:marBottom w:val="0"/>
      <w:divBdr>
        <w:top w:val="none" w:sz="0" w:space="0" w:color="auto"/>
        <w:left w:val="none" w:sz="0" w:space="0" w:color="auto"/>
        <w:bottom w:val="none" w:sz="0" w:space="0" w:color="auto"/>
        <w:right w:val="none" w:sz="0" w:space="0" w:color="auto"/>
      </w:divBdr>
    </w:div>
    <w:div w:id="1057820451">
      <w:bodyDiv w:val="1"/>
      <w:marLeft w:val="0"/>
      <w:marRight w:val="0"/>
      <w:marTop w:val="0"/>
      <w:marBottom w:val="0"/>
      <w:divBdr>
        <w:top w:val="none" w:sz="0" w:space="0" w:color="auto"/>
        <w:left w:val="none" w:sz="0" w:space="0" w:color="auto"/>
        <w:bottom w:val="none" w:sz="0" w:space="0" w:color="auto"/>
        <w:right w:val="none" w:sz="0" w:space="0" w:color="auto"/>
      </w:divBdr>
    </w:div>
    <w:div w:id="1106927420">
      <w:bodyDiv w:val="1"/>
      <w:marLeft w:val="0"/>
      <w:marRight w:val="0"/>
      <w:marTop w:val="0"/>
      <w:marBottom w:val="0"/>
      <w:divBdr>
        <w:top w:val="none" w:sz="0" w:space="0" w:color="auto"/>
        <w:left w:val="none" w:sz="0" w:space="0" w:color="auto"/>
        <w:bottom w:val="none" w:sz="0" w:space="0" w:color="auto"/>
        <w:right w:val="none" w:sz="0" w:space="0" w:color="auto"/>
      </w:divBdr>
    </w:div>
    <w:div w:id="1174690958">
      <w:bodyDiv w:val="1"/>
      <w:marLeft w:val="0"/>
      <w:marRight w:val="0"/>
      <w:marTop w:val="0"/>
      <w:marBottom w:val="0"/>
      <w:divBdr>
        <w:top w:val="none" w:sz="0" w:space="0" w:color="auto"/>
        <w:left w:val="none" w:sz="0" w:space="0" w:color="auto"/>
        <w:bottom w:val="none" w:sz="0" w:space="0" w:color="auto"/>
        <w:right w:val="none" w:sz="0" w:space="0" w:color="auto"/>
      </w:divBdr>
    </w:div>
    <w:div w:id="1231767267">
      <w:bodyDiv w:val="1"/>
      <w:marLeft w:val="0"/>
      <w:marRight w:val="0"/>
      <w:marTop w:val="0"/>
      <w:marBottom w:val="0"/>
      <w:divBdr>
        <w:top w:val="none" w:sz="0" w:space="0" w:color="auto"/>
        <w:left w:val="none" w:sz="0" w:space="0" w:color="auto"/>
        <w:bottom w:val="none" w:sz="0" w:space="0" w:color="auto"/>
        <w:right w:val="none" w:sz="0" w:space="0" w:color="auto"/>
      </w:divBdr>
    </w:div>
    <w:div w:id="1434207947">
      <w:bodyDiv w:val="1"/>
      <w:marLeft w:val="0"/>
      <w:marRight w:val="0"/>
      <w:marTop w:val="0"/>
      <w:marBottom w:val="0"/>
      <w:divBdr>
        <w:top w:val="none" w:sz="0" w:space="0" w:color="auto"/>
        <w:left w:val="none" w:sz="0" w:space="0" w:color="auto"/>
        <w:bottom w:val="none" w:sz="0" w:space="0" w:color="auto"/>
        <w:right w:val="none" w:sz="0" w:space="0" w:color="auto"/>
      </w:divBdr>
    </w:div>
    <w:div w:id="1439257039">
      <w:bodyDiv w:val="1"/>
      <w:marLeft w:val="0"/>
      <w:marRight w:val="0"/>
      <w:marTop w:val="0"/>
      <w:marBottom w:val="0"/>
      <w:divBdr>
        <w:top w:val="none" w:sz="0" w:space="0" w:color="auto"/>
        <w:left w:val="none" w:sz="0" w:space="0" w:color="auto"/>
        <w:bottom w:val="none" w:sz="0" w:space="0" w:color="auto"/>
        <w:right w:val="none" w:sz="0" w:space="0" w:color="auto"/>
      </w:divBdr>
    </w:div>
    <w:div w:id="1641032119">
      <w:bodyDiv w:val="1"/>
      <w:marLeft w:val="0"/>
      <w:marRight w:val="0"/>
      <w:marTop w:val="0"/>
      <w:marBottom w:val="0"/>
      <w:divBdr>
        <w:top w:val="none" w:sz="0" w:space="0" w:color="auto"/>
        <w:left w:val="none" w:sz="0" w:space="0" w:color="auto"/>
        <w:bottom w:val="none" w:sz="0" w:space="0" w:color="auto"/>
        <w:right w:val="none" w:sz="0" w:space="0" w:color="auto"/>
      </w:divBdr>
    </w:div>
    <w:div w:id="1881940650">
      <w:bodyDiv w:val="1"/>
      <w:marLeft w:val="0"/>
      <w:marRight w:val="0"/>
      <w:marTop w:val="0"/>
      <w:marBottom w:val="0"/>
      <w:divBdr>
        <w:top w:val="none" w:sz="0" w:space="0" w:color="auto"/>
        <w:left w:val="none" w:sz="0" w:space="0" w:color="auto"/>
        <w:bottom w:val="none" w:sz="0" w:space="0" w:color="auto"/>
        <w:right w:val="none" w:sz="0" w:space="0" w:color="auto"/>
      </w:divBdr>
    </w:div>
    <w:div w:id="1915048610">
      <w:bodyDiv w:val="1"/>
      <w:marLeft w:val="0"/>
      <w:marRight w:val="0"/>
      <w:marTop w:val="0"/>
      <w:marBottom w:val="0"/>
      <w:divBdr>
        <w:top w:val="none" w:sz="0" w:space="0" w:color="auto"/>
        <w:left w:val="none" w:sz="0" w:space="0" w:color="auto"/>
        <w:bottom w:val="none" w:sz="0" w:space="0" w:color="auto"/>
        <w:right w:val="none" w:sz="0" w:space="0" w:color="auto"/>
      </w:divBdr>
    </w:div>
    <w:div w:id="2029211416">
      <w:bodyDiv w:val="1"/>
      <w:marLeft w:val="0"/>
      <w:marRight w:val="0"/>
      <w:marTop w:val="0"/>
      <w:marBottom w:val="0"/>
      <w:divBdr>
        <w:top w:val="none" w:sz="0" w:space="0" w:color="auto"/>
        <w:left w:val="none" w:sz="0" w:space="0" w:color="auto"/>
        <w:bottom w:val="none" w:sz="0" w:space="0" w:color="auto"/>
        <w:right w:val="none" w:sz="0" w:space="0" w:color="auto"/>
      </w:divBdr>
    </w:div>
    <w:div w:id="213629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andon.martin@maine.gov" TargetMode="External"/><Relationship Id="rId18" Type="http://schemas.openxmlformats.org/officeDocument/2006/relationships/hyperlink" Target="https://taggs.hhs.gov/Detail/AwardDetail?arg_AwardNum=NH23IP922631&amp;arg_ProgOfficeCode=197" TargetMode="External"/><Relationship Id="rId26" Type="http://schemas.openxmlformats.org/officeDocument/2006/relationships/hyperlink" Target="https://www.maine.gov/dafs/bbm/procurementservices/vendors/grants" TargetMode="External"/><Relationship Id="rId3" Type="http://schemas.openxmlformats.org/officeDocument/2006/relationships/customXml" Target="../customXml/item3.xml"/><Relationship Id="rId21" Type="http://schemas.openxmlformats.org/officeDocument/2006/relationships/hyperlink" Target="http://www.mainelegislature.org/legis/statutes/5/title5sec1825-E.html"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congress.gov/116/plaws/publ139/PLAW-116publ139.pdf" TargetMode="External"/><Relationship Id="rId25" Type="http://schemas.openxmlformats.org/officeDocument/2006/relationships/hyperlink" Target="https://www.maine.gov/dafs/bbm/procurementservices/vendors/gran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aine.gov/dhhs/mecdc/public-health-systems/lphd/index.shtml" TargetMode="External"/><Relationship Id="rId20" Type="http://schemas.openxmlformats.org/officeDocument/2006/relationships/hyperlink" Target="http://www.mainelegislature.org/legis/statutes/1/title1sec401.html" TargetMode="External"/><Relationship Id="rId29"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jpe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proposal@maine.gov" TargetMode="External"/><Relationship Id="rId23" Type="http://schemas.openxmlformats.org/officeDocument/2006/relationships/hyperlink" Target="https://www.maine.gov/dhhs/mecdc/public-health-systems/lphd/index.shtml" TargetMode="External"/><Relationship Id="rId28"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hyperlink" Target="https://www.cdc.gov/vaccines/acip/about.html" TargetMode="External"/><Relationship Id="rId31"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bra.downer@maine.gov" TargetMode="External"/><Relationship Id="rId22" Type="http://schemas.openxmlformats.org/officeDocument/2006/relationships/hyperlink" Target="https://www.maine.gov/dafs/bbm/procurementservices/policies-procedures/chapter-120" TargetMode="External"/><Relationship Id="rId27" Type="http://schemas.openxmlformats.org/officeDocument/2006/relationships/hyperlink" Target="mailto:proposals@maine.gov" TargetMode="External"/><Relationship Id="rId30" Type="http://schemas.openxmlformats.org/officeDocument/2006/relationships/image" Target="media/image5.emf"/><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05C87EE18C4B1BA531C35C7A6F57A2"/>
        <w:category>
          <w:name w:val="General"/>
          <w:gallery w:val="placeholder"/>
        </w:category>
        <w:types>
          <w:type w:val="bbPlcHdr"/>
        </w:types>
        <w:behaviors>
          <w:behavior w:val="content"/>
        </w:behaviors>
        <w:guid w:val="{1FA5F812-EE86-43E9-9CED-DB1446673F13}"/>
      </w:docPartPr>
      <w:docPartBody>
        <w:p w:rsidR="00B62DD2" w:rsidRDefault="00C7253E" w:rsidP="00C7253E">
          <w:pPr>
            <w:pStyle w:val="7A05C87EE18C4B1BA531C35C7A6F57A2"/>
          </w:pPr>
          <w:r w:rsidRPr="009A5D5A">
            <w:rPr>
              <w:rStyle w:val="PlaceholderText"/>
            </w:rPr>
            <w:t>Click or tap here to enter text.</w:t>
          </w:r>
        </w:p>
      </w:docPartBody>
    </w:docPart>
    <w:docPart>
      <w:docPartPr>
        <w:name w:val="1C1CB3AEBE3E4107A6D3CC01AAEC4EFD"/>
        <w:category>
          <w:name w:val="General"/>
          <w:gallery w:val="placeholder"/>
        </w:category>
        <w:types>
          <w:type w:val="bbPlcHdr"/>
        </w:types>
        <w:behaviors>
          <w:behavior w:val="content"/>
        </w:behaviors>
        <w:guid w:val="{83EE4CB2-BC50-465F-86E8-9DFCD77E07A3}"/>
      </w:docPartPr>
      <w:docPartBody>
        <w:p w:rsidR="00B62DD2" w:rsidRDefault="00C7253E" w:rsidP="00C7253E">
          <w:pPr>
            <w:pStyle w:val="1C1CB3AEBE3E4107A6D3CC01AAEC4EFD"/>
          </w:pPr>
          <w:r w:rsidRPr="009A5D5A">
            <w:rPr>
              <w:rStyle w:val="PlaceholderText"/>
            </w:rPr>
            <w:t>Click or tap here to enter text.</w:t>
          </w:r>
        </w:p>
      </w:docPartBody>
    </w:docPart>
    <w:docPart>
      <w:docPartPr>
        <w:name w:val="02C94BF24A854003833F66769D470214"/>
        <w:category>
          <w:name w:val="General"/>
          <w:gallery w:val="placeholder"/>
        </w:category>
        <w:types>
          <w:type w:val="bbPlcHdr"/>
        </w:types>
        <w:behaviors>
          <w:behavior w:val="content"/>
        </w:behaviors>
        <w:guid w:val="{78407D43-2D75-452F-86A7-66CE8A3A52A2}"/>
      </w:docPartPr>
      <w:docPartBody>
        <w:p w:rsidR="00B62DD2" w:rsidRDefault="00C7253E" w:rsidP="00C7253E">
          <w:pPr>
            <w:pStyle w:val="02C94BF24A854003833F66769D470214"/>
          </w:pPr>
          <w:r w:rsidRPr="009A5D5A">
            <w:rPr>
              <w:rStyle w:val="PlaceholderText"/>
            </w:rPr>
            <w:t>Click or tap here to enter text.</w:t>
          </w:r>
        </w:p>
      </w:docPartBody>
    </w:docPart>
    <w:docPart>
      <w:docPartPr>
        <w:name w:val="6EAC7A3CF4A14ECC9B2AEF33F124262D"/>
        <w:category>
          <w:name w:val="General"/>
          <w:gallery w:val="placeholder"/>
        </w:category>
        <w:types>
          <w:type w:val="bbPlcHdr"/>
        </w:types>
        <w:behaviors>
          <w:behavior w:val="content"/>
        </w:behaviors>
        <w:guid w:val="{01F1540C-C0B2-4309-85A9-7C251B4CB2CC}"/>
      </w:docPartPr>
      <w:docPartBody>
        <w:p w:rsidR="00B62DD2" w:rsidRDefault="00C7253E" w:rsidP="00C7253E">
          <w:pPr>
            <w:pStyle w:val="6EAC7A3CF4A14ECC9B2AEF33F124262D"/>
          </w:pPr>
          <w:r w:rsidRPr="009A5D5A">
            <w:rPr>
              <w:rStyle w:val="PlaceholderText"/>
            </w:rPr>
            <w:t>Click or tap here to enter text.</w:t>
          </w:r>
        </w:p>
      </w:docPartBody>
    </w:docPart>
    <w:docPart>
      <w:docPartPr>
        <w:name w:val="2881E1B5A8CD4CFA80D4937E1000B1D8"/>
        <w:category>
          <w:name w:val="General"/>
          <w:gallery w:val="placeholder"/>
        </w:category>
        <w:types>
          <w:type w:val="bbPlcHdr"/>
        </w:types>
        <w:behaviors>
          <w:behavior w:val="content"/>
        </w:behaviors>
        <w:guid w:val="{4C6F13BF-4B8D-475F-8A3A-0D5C97B4EEAD}"/>
      </w:docPartPr>
      <w:docPartBody>
        <w:p w:rsidR="00B62DD2" w:rsidRDefault="00C7253E" w:rsidP="00C7253E">
          <w:pPr>
            <w:pStyle w:val="2881E1B5A8CD4CFA80D4937E1000B1D8"/>
          </w:pPr>
          <w:r w:rsidRPr="009A5D5A">
            <w:rPr>
              <w:rStyle w:val="PlaceholderText"/>
            </w:rPr>
            <w:t>Click or tap here to enter text.</w:t>
          </w:r>
        </w:p>
      </w:docPartBody>
    </w:docPart>
    <w:docPart>
      <w:docPartPr>
        <w:name w:val="4ABE251627D148ABB36A2A9222599CD6"/>
        <w:category>
          <w:name w:val="General"/>
          <w:gallery w:val="placeholder"/>
        </w:category>
        <w:types>
          <w:type w:val="bbPlcHdr"/>
        </w:types>
        <w:behaviors>
          <w:behavior w:val="content"/>
        </w:behaviors>
        <w:guid w:val="{F9EC2041-B255-4B58-AA28-82063877981C}"/>
      </w:docPartPr>
      <w:docPartBody>
        <w:p w:rsidR="00B62DD2" w:rsidRDefault="00C7253E" w:rsidP="00C7253E">
          <w:pPr>
            <w:pStyle w:val="4ABE251627D148ABB36A2A9222599CD6"/>
          </w:pPr>
          <w:r w:rsidRPr="009A5D5A">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8941DCA7-494A-417E-993A-9A67F4700EB8}"/>
      </w:docPartPr>
      <w:docPartBody>
        <w:p w:rsidR="00580F70" w:rsidRDefault="00205977">
          <w:r w:rsidRPr="003B708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53E"/>
    <w:rsid w:val="00205977"/>
    <w:rsid w:val="002C1583"/>
    <w:rsid w:val="004F0B1C"/>
    <w:rsid w:val="00580F70"/>
    <w:rsid w:val="00725255"/>
    <w:rsid w:val="008105C5"/>
    <w:rsid w:val="00816569"/>
    <w:rsid w:val="00906A46"/>
    <w:rsid w:val="00B62DD2"/>
    <w:rsid w:val="00C7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5977"/>
    <w:rPr>
      <w:color w:val="808080"/>
    </w:rPr>
  </w:style>
  <w:style w:type="paragraph" w:customStyle="1" w:styleId="7A05C87EE18C4B1BA531C35C7A6F57A2">
    <w:name w:val="7A05C87EE18C4B1BA531C35C7A6F57A2"/>
    <w:rsid w:val="00C7253E"/>
  </w:style>
  <w:style w:type="paragraph" w:customStyle="1" w:styleId="8AF1F8930119408DA14EDCDAA21C329C">
    <w:name w:val="8AF1F8930119408DA14EDCDAA21C329C"/>
    <w:rsid w:val="00C7253E"/>
  </w:style>
  <w:style w:type="paragraph" w:customStyle="1" w:styleId="1C1CB3AEBE3E4107A6D3CC01AAEC4EFD">
    <w:name w:val="1C1CB3AEBE3E4107A6D3CC01AAEC4EFD"/>
    <w:rsid w:val="00C7253E"/>
  </w:style>
  <w:style w:type="paragraph" w:customStyle="1" w:styleId="425A828CE4A7478B80EBB46501459624">
    <w:name w:val="425A828CE4A7478B80EBB46501459624"/>
    <w:rsid w:val="00C7253E"/>
  </w:style>
  <w:style w:type="paragraph" w:customStyle="1" w:styleId="02C94BF24A854003833F66769D470214">
    <w:name w:val="02C94BF24A854003833F66769D470214"/>
    <w:rsid w:val="00C7253E"/>
  </w:style>
  <w:style w:type="paragraph" w:customStyle="1" w:styleId="6EAC7A3CF4A14ECC9B2AEF33F124262D">
    <w:name w:val="6EAC7A3CF4A14ECC9B2AEF33F124262D"/>
    <w:rsid w:val="00C7253E"/>
  </w:style>
  <w:style w:type="paragraph" w:customStyle="1" w:styleId="2881E1B5A8CD4CFA80D4937E1000B1D8">
    <w:name w:val="2881E1B5A8CD4CFA80D4937E1000B1D8"/>
    <w:rsid w:val="00C7253E"/>
  </w:style>
  <w:style w:type="paragraph" w:customStyle="1" w:styleId="4ABE251627D148ABB36A2A9222599CD6">
    <w:name w:val="4ABE251627D148ABB36A2A9222599CD6"/>
    <w:rsid w:val="00C725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C646D17A804745BAA726AEE2A14DEB" ma:contentTypeVersion="12" ma:contentTypeDescription="Create a new document." ma:contentTypeScope="" ma:versionID="016ac30e7ec28946690f60f41a1130eb">
  <xsd:schema xmlns:xsd="http://www.w3.org/2001/XMLSchema" xmlns:xs="http://www.w3.org/2001/XMLSchema" xmlns:p="http://schemas.microsoft.com/office/2006/metadata/properties" xmlns:ns3="4b64af5f-1bef-4ce9-9510-6d9c325a5797" xmlns:ns4="201a34cd-4a0a-42dd-94c0-f97998ea0ad3" targetNamespace="http://schemas.microsoft.com/office/2006/metadata/properties" ma:root="true" ma:fieldsID="8760516d05cb8e8a6a1b518b2c06d935" ns3:_="" ns4:_="">
    <xsd:import namespace="4b64af5f-1bef-4ce9-9510-6d9c325a5797"/>
    <xsd:import namespace="201a34cd-4a0a-42dd-94c0-f97998ea0ad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64af5f-1bef-4ce9-9510-6d9c325a57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1a34cd-4a0a-42dd-94c0-f97998ea0a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9C125-CF95-4F32-9C30-C7D193F24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64af5f-1bef-4ce9-9510-6d9c325a5797"/>
    <ds:schemaRef ds:uri="201a34cd-4a0a-42dd-94c0-f97998ea0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F57EA8-632A-4A32-8009-8D1A0AAB855E}">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4b64af5f-1bef-4ce9-9510-6d9c325a5797"/>
    <ds:schemaRef ds:uri="201a34cd-4a0a-42dd-94c0-f97998ea0ad3"/>
    <ds:schemaRef ds:uri="http://www.w3.org/XML/1998/namespace"/>
  </ds:schemaRefs>
</ds:datastoreItem>
</file>

<file path=customXml/itemProps3.xml><?xml version="1.0" encoding="utf-8"?>
<ds:datastoreItem xmlns:ds="http://schemas.openxmlformats.org/officeDocument/2006/customXml" ds:itemID="{40CF22B7-F75C-4A2C-8D96-0A4FF88B0B18}">
  <ds:schemaRefs>
    <ds:schemaRef ds:uri="http://schemas.microsoft.com/sharepoint/v3/contenttype/forms"/>
  </ds:schemaRefs>
</ds:datastoreItem>
</file>

<file path=customXml/itemProps4.xml><?xml version="1.0" encoding="utf-8"?>
<ds:datastoreItem xmlns:ds="http://schemas.openxmlformats.org/officeDocument/2006/customXml" ds:itemID="{F4AC1DF1-0939-497A-B3DF-0132F1D1E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838</Words>
  <Characters>1617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0</CharactersWithSpaces>
  <SharedDoc>false</SharedDoc>
  <HLinks>
    <vt:vector size="24" baseType="variant">
      <vt:variant>
        <vt:i4>3211302</vt:i4>
      </vt:variant>
      <vt:variant>
        <vt:i4>9</vt:i4>
      </vt:variant>
      <vt:variant>
        <vt:i4>0</vt:i4>
      </vt:variant>
      <vt:variant>
        <vt:i4>5</vt:i4>
      </vt:variant>
      <vt:variant>
        <vt:lpwstr>https://www.maine.gov/tools/whatsnew/index.php?topic=DHS+Press+Releases&amp;id=2908376&amp;v=dhhs_article_2020</vt:lpwstr>
      </vt:variant>
      <vt:variant>
        <vt:lpwstr/>
      </vt:variant>
      <vt:variant>
        <vt:i4>5046355</vt:i4>
      </vt:variant>
      <vt:variant>
        <vt:i4>6</vt:i4>
      </vt:variant>
      <vt:variant>
        <vt:i4>0</vt:i4>
      </vt:variant>
      <vt:variant>
        <vt:i4>5</vt:i4>
      </vt:variant>
      <vt:variant>
        <vt:lpwstr>https://content.govdelivery.com/accounts/USDHSFEMA/bulletins/2883543</vt:lpwstr>
      </vt:variant>
      <vt:variant>
        <vt:lpwstr/>
      </vt:variant>
      <vt:variant>
        <vt:i4>3997734</vt:i4>
      </vt:variant>
      <vt:variant>
        <vt:i4>3</vt:i4>
      </vt:variant>
      <vt:variant>
        <vt:i4>0</vt:i4>
      </vt:variant>
      <vt:variant>
        <vt:i4>5</vt:i4>
      </vt:variant>
      <vt:variant>
        <vt:lpwstr>https://www.maine.gov/tools/whatsnew/index.php?topic=DHS+Press+Releases&amp;id=2657874&amp;v=dhhs_article_2020</vt:lpwstr>
      </vt:variant>
      <vt:variant>
        <vt:lpwstr/>
      </vt:variant>
      <vt:variant>
        <vt:i4>1179663</vt:i4>
      </vt:variant>
      <vt:variant>
        <vt:i4>0</vt:i4>
      </vt:variant>
      <vt:variant>
        <vt:i4>0</vt:i4>
      </vt:variant>
      <vt:variant>
        <vt:i4>5</vt:i4>
      </vt:variant>
      <vt:variant>
        <vt:lpwstr>https://www.maine.gov/governor/mills/news/governor-mills-announces-new-major-federal-funding-will-be-used-expand-lab-and-test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 Jennifer L</dc:creator>
  <cp:keywords/>
  <dc:description/>
  <cp:lastModifiedBy>Boynton, Katherine L</cp:lastModifiedBy>
  <cp:revision>2</cp:revision>
  <cp:lastPrinted>2020-09-21T13:49:00Z</cp:lastPrinted>
  <dcterms:created xsi:type="dcterms:W3CDTF">2020-12-09T17:08:00Z</dcterms:created>
  <dcterms:modified xsi:type="dcterms:W3CDTF">2020-12-0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C646D17A804745BAA726AEE2A14DEB</vt:lpwstr>
  </property>
  <property fmtid="{D5CDD505-2E9C-101B-9397-08002B2CF9AE}" pid="3" name="_dlc_DocIdItemGuid">
    <vt:lpwstr>9446aaa2-47de-4567-8315-9ccba74398ef</vt:lpwstr>
  </property>
</Properties>
</file>